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330D3" w:rsidP="00C330D3" w14:paraId="5C8BC076" w14:textId="77777777">
      <w:pPr>
        <w:tabs>
          <w:tab w:val="left" w:pos="6175"/>
        </w:tabs>
        <w:autoSpaceDE w:val="0"/>
        <w:autoSpaceDN w:val="0"/>
        <w:spacing w:after="0" w:line="240" w:lineRule="auto"/>
        <w:ind w:firstLine="720"/>
        <w:rPr>
          <w:rFonts w:cstheme="minorHAnsi"/>
          <w:b/>
          <w:color w:val="FF0000"/>
          <w:sz w:val="40"/>
          <w:szCs w:val="56"/>
        </w:rPr>
      </w:pPr>
      <w:bookmarkStart w:id="0" w:name="_Toc509534838"/>
      <w:bookmarkStart w:id="1" w:name="_Toc152670114"/>
      <w:bookmarkStart w:id="2" w:name="OLE_LINK153"/>
      <w:r>
        <w:rPr>
          <w:rFonts w:cstheme="minorHAnsi"/>
          <w:b/>
          <w:color w:val="FF0000"/>
          <w:sz w:val="40"/>
          <w:szCs w:val="56"/>
        </w:rPr>
        <w:tab/>
      </w:r>
    </w:p>
    <w:p w:rsidR="00C330D3" w:rsidP="00C330D3" w14:paraId="786344F5" w14:textId="77777777">
      <w:pPr>
        <w:autoSpaceDE w:val="0"/>
        <w:autoSpaceDN w:val="0"/>
        <w:spacing w:after="0" w:line="240" w:lineRule="auto"/>
        <w:ind w:firstLine="720"/>
        <w:jc w:val="center"/>
        <w:rPr>
          <w:rFonts w:cstheme="minorHAnsi"/>
          <w:b/>
          <w:color w:val="FF0000"/>
          <w:sz w:val="40"/>
          <w:szCs w:val="56"/>
        </w:rPr>
      </w:pPr>
    </w:p>
    <w:p w:rsidR="00C330D3" w:rsidP="00C330D3" w14:paraId="13595FE5" w14:textId="77777777">
      <w:pPr>
        <w:autoSpaceDE w:val="0"/>
        <w:autoSpaceDN w:val="0"/>
        <w:spacing w:after="0" w:line="240" w:lineRule="auto"/>
        <w:ind w:firstLine="720"/>
        <w:jc w:val="center"/>
        <w:rPr>
          <w:rFonts w:cstheme="minorHAnsi"/>
          <w:b/>
          <w:color w:val="FF0000"/>
          <w:sz w:val="40"/>
          <w:szCs w:val="56"/>
        </w:rPr>
      </w:pPr>
    </w:p>
    <w:p w:rsidR="00C330D3" w:rsidP="00C330D3" w14:paraId="66C09574" w14:textId="77777777">
      <w:pPr>
        <w:autoSpaceDE w:val="0"/>
        <w:autoSpaceDN w:val="0"/>
        <w:spacing w:after="0" w:line="240" w:lineRule="auto"/>
        <w:ind w:firstLine="720"/>
        <w:jc w:val="center"/>
        <w:rPr>
          <w:rFonts w:cstheme="minorHAnsi"/>
          <w:b/>
          <w:color w:val="FF0000"/>
          <w:sz w:val="40"/>
          <w:szCs w:val="56"/>
        </w:rPr>
      </w:pPr>
    </w:p>
    <w:p w:rsidR="00C330D3" w:rsidP="00C330D3" w14:paraId="05326500" w14:textId="77777777">
      <w:pPr>
        <w:autoSpaceDE w:val="0"/>
        <w:autoSpaceDN w:val="0"/>
        <w:spacing w:after="0" w:line="240" w:lineRule="auto"/>
        <w:ind w:firstLine="720"/>
        <w:jc w:val="center"/>
        <w:rPr>
          <w:rFonts w:cstheme="minorHAnsi"/>
          <w:b/>
          <w:color w:val="FF0000"/>
          <w:sz w:val="40"/>
          <w:szCs w:val="56"/>
        </w:rPr>
      </w:pPr>
    </w:p>
    <w:p w:rsidR="00C330D3" w:rsidP="00C330D3" w14:paraId="79596D04" w14:textId="77777777">
      <w:pPr>
        <w:autoSpaceDE w:val="0"/>
        <w:autoSpaceDN w:val="0"/>
        <w:spacing w:after="0" w:line="240" w:lineRule="auto"/>
        <w:ind w:firstLine="720"/>
        <w:jc w:val="center"/>
        <w:rPr>
          <w:rFonts w:cstheme="minorHAnsi"/>
          <w:b/>
          <w:color w:val="FF0000"/>
          <w:sz w:val="40"/>
          <w:szCs w:val="56"/>
        </w:rPr>
      </w:pPr>
    </w:p>
    <w:p w:rsidR="00C330D3" w:rsidP="00C330D3" w14:paraId="76B81F3F" w14:textId="77777777">
      <w:pPr>
        <w:autoSpaceDE w:val="0"/>
        <w:autoSpaceDN w:val="0"/>
        <w:spacing w:after="0" w:line="240" w:lineRule="auto"/>
        <w:ind w:firstLine="720"/>
        <w:jc w:val="center"/>
        <w:rPr>
          <w:rFonts w:cstheme="minorHAnsi"/>
          <w:b/>
          <w:color w:val="FF0000"/>
          <w:sz w:val="40"/>
          <w:szCs w:val="56"/>
        </w:rPr>
      </w:pPr>
    </w:p>
    <w:p w:rsidR="00C330D3" w:rsidP="00C330D3" w14:paraId="1093AA34" w14:textId="77777777">
      <w:pPr>
        <w:autoSpaceDE w:val="0"/>
        <w:autoSpaceDN w:val="0"/>
        <w:spacing w:after="0" w:line="240" w:lineRule="auto"/>
        <w:rPr>
          <w:rFonts w:cstheme="minorHAnsi"/>
          <w:b/>
          <w:color w:val="FF0000"/>
          <w:sz w:val="48"/>
          <w:szCs w:val="56"/>
        </w:rPr>
      </w:pPr>
    </w:p>
    <w:p w:rsidR="00C330D3" w:rsidP="00C330D3" w14:paraId="0BF5392D" w14:textId="77777777">
      <w:pPr>
        <w:autoSpaceDE w:val="0"/>
        <w:autoSpaceDN w:val="0"/>
        <w:spacing w:after="0" w:line="240" w:lineRule="auto"/>
        <w:jc w:val="center"/>
        <w:rPr>
          <w:rFonts w:cstheme="minorHAnsi"/>
          <w:b/>
          <w:color w:val="FF0000"/>
          <w:sz w:val="48"/>
          <w:szCs w:val="56"/>
        </w:rPr>
      </w:pPr>
    </w:p>
    <w:p w:rsidR="00C330D3" w:rsidP="00C330D3" w14:paraId="599F343C" w14:textId="77777777">
      <w:pPr>
        <w:autoSpaceDE w:val="0"/>
        <w:autoSpaceDN w:val="0"/>
        <w:spacing w:after="0" w:line="240" w:lineRule="auto"/>
        <w:jc w:val="center"/>
        <w:rPr>
          <w:rFonts w:cstheme="minorHAnsi"/>
          <w:b/>
          <w:color w:val="FF0000"/>
          <w:sz w:val="48"/>
          <w:szCs w:val="56"/>
        </w:rPr>
      </w:pPr>
    </w:p>
    <w:p w:rsidR="00C330D3" w:rsidP="00C330D3" w14:paraId="4BA3C72D" w14:textId="5D9D308B">
      <w:pPr>
        <w:autoSpaceDE w:val="0"/>
        <w:autoSpaceDN w:val="0"/>
        <w:spacing w:after="0" w:line="240" w:lineRule="auto"/>
        <w:jc w:val="center"/>
        <w:rPr>
          <w:rFonts w:cstheme="minorHAnsi"/>
          <w:b/>
          <w:color w:val="FF0000"/>
          <w:sz w:val="48"/>
          <w:szCs w:val="56"/>
        </w:rPr>
      </w:pPr>
      <w:r>
        <w:rPr>
          <w:noProof/>
        </w:rPr>
        <mc:AlternateContent>
          <mc:Choice Requires="wps">
            <w:drawing>
              <wp:inline distT="0" distB="0" distL="0" distR="0">
                <wp:extent cx="5943600" cy="2332355"/>
                <wp:effectExtent l="9525" t="9525" r="9525" b="10795"/>
                <wp:docPr id="1440702283" name="Rectangle: Rounded Corners 1440702283"/>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43600" cy="2332355"/>
                        </a:xfrm>
                        <a:prstGeom prst="roundRect">
                          <a:avLst>
                            <a:gd name="adj" fmla="val 16667"/>
                          </a:avLst>
                        </a:prstGeom>
                        <a:noFill/>
                        <a:ln w="12700">
                          <a:solidFill>
                            <a:srgbClr val="F8941D"/>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txbx>
                        <w:txbxContent>
                          <w:p w:rsidR="00C330D3" w:rsidP="00C330D3" w14:paraId="61A8D93B" w14:textId="450D2B50">
                            <w:pPr>
                              <w:spacing w:after="0" w:line="240" w:lineRule="auto"/>
                              <w:jc w:val="center"/>
                              <w:rPr>
                                <w:rFonts w:cstheme="minorHAnsi"/>
                                <w:i/>
                                <w:color w:val="000000" w:themeColor="text1"/>
                                <w:sz w:val="80"/>
                                <w:szCs w:val="80"/>
                              </w:rPr>
                            </w:pPr>
                            <w:r>
                              <w:rPr>
                                <w:rFonts w:cstheme="minorHAnsi"/>
                                <w:i/>
                                <w:color w:val="000000" w:themeColor="text1"/>
                                <w:sz w:val="80"/>
                                <w:szCs w:val="80"/>
                              </w:rPr>
                              <w:t xml:space="preserve">Spanish Workforce Follow-up </w:t>
                            </w:r>
                          </w:p>
                        </w:txbxContent>
                      </wps:txbx>
                      <wps:bodyPr rot="0" vert="horz" wrap="square" lIns="91440" tIns="45720" rIns="91440" bIns="45720" anchor="ctr" anchorCtr="0" upright="1"/>
                    </wps:wsp>
                  </a:graphicData>
                </a:graphic>
              </wp:inline>
            </w:drawing>
          </mc:Choice>
          <mc:Fallback>
            <w:pict>
              <v:roundrect id="Rectangle: Rounded Corners 1440702283" o:spid="_x0000_i1025" style="width:468pt;height:183.65pt;mso-left-percent:-10001;mso-position-horizontal-relative:char;mso-position-vertical-relative:line;mso-top-percent:-10001;mso-wrap-style:square;visibility:visible;v-text-anchor:middle" arcsize="10923f" filled="f" strokecolor="#f8941d" strokeweight="1pt">
                <v:stroke joinstyle="miter"/>
                <v:textbox>
                  <w:txbxContent>
                    <w:p w:rsidR="00C330D3" w:rsidP="00C330D3" w14:paraId="76D4F5F0" w14:textId="450D2B50">
                      <w:pPr>
                        <w:spacing w:after="0" w:line="240" w:lineRule="auto"/>
                        <w:jc w:val="center"/>
                        <w:rPr>
                          <w:rFonts w:cstheme="minorHAnsi"/>
                          <w:i/>
                          <w:color w:val="000000" w:themeColor="text1"/>
                          <w:sz w:val="80"/>
                          <w:szCs w:val="80"/>
                        </w:rPr>
                      </w:pPr>
                      <w:r>
                        <w:rPr>
                          <w:rFonts w:cstheme="minorHAnsi"/>
                          <w:i/>
                          <w:color w:val="000000" w:themeColor="text1"/>
                          <w:sz w:val="80"/>
                          <w:szCs w:val="80"/>
                        </w:rPr>
                        <w:t>Spanish</w:t>
                      </w:r>
                      <w:r>
                        <w:rPr>
                          <w:rFonts w:cstheme="minorHAnsi"/>
                          <w:i/>
                          <w:color w:val="000000" w:themeColor="text1"/>
                          <w:sz w:val="80"/>
                          <w:szCs w:val="80"/>
                        </w:rPr>
                        <w:t xml:space="preserve"> </w:t>
                      </w:r>
                      <w:r>
                        <w:rPr>
                          <w:rFonts w:cstheme="minorHAnsi"/>
                          <w:i/>
                          <w:color w:val="000000" w:themeColor="text1"/>
                          <w:sz w:val="80"/>
                          <w:szCs w:val="80"/>
                        </w:rPr>
                        <w:t>Workforce</w:t>
                      </w:r>
                      <w:r>
                        <w:rPr>
                          <w:rFonts w:cstheme="minorHAnsi"/>
                          <w:i/>
                          <w:color w:val="000000" w:themeColor="text1"/>
                          <w:sz w:val="80"/>
                          <w:szCs w:val="80"/>
                        </w:rPr>
                        <w:t xml:space="preserve"> </w:t>
                      </w:r>
                      <w:r>
                        <w:rPr>
                          <w:rFonts w:cstheme="minorHAnsi"/>
                          <w:i/>
                          <w:color w:val="000000" w:themeColor="text1"/>
                          <w:sz w:val="80"/>
                          <w:szCs w:val="80"/>
                        </w:rPr>
                        <w:t>Follow</w:t>
                      </w:r>
                      <w:r>
                        <w:rPr>
                          <w:rFonts w:cstheme="minorHAnsi"/>
                          <w:i/>
                          <w:color w:val="000000" w:themeColor="text1"/>
                          <w:sz w:val="80"/>
                          <w:szCs w:val="80"/>
                        </w:rPr>
                        <w:t xml:space="preserve">-up </w:t>
                      </w:r>
                    </w:p>
                  </w:txbxContent>
                </v:textbox>
                <w10:wrap type="none"/>
                <w10:anchorlock/>
              </v:roundrect>
            </w:pict>
          </mc:Fallback>
        </mc:AlternateContent>
      </w:r>
    </w:p>
    <w:p w:rsidR="00C330D3" w:rsidP="00C330D3" w14:paraId="651CD9F8" w14:textId="7DF4DDA8">
      <w:pPr>
        <w:rPr>
          <w:rStyle w:val="BodyTextFirstIndent2Char"/>
        </w:rPr>
      </w:pPr>
      <w:r>
        <w:rPr>
          <w:noProof/>
        </w:rPr>
        <mc:AlternateContent>
          <mc:Choice Requires="wps">
            <w:drawing>
              <wp:anchor distT="0" distB="0" distL="114300" distR="114300" simplePos="0" relativeHeight="251658240" behindDoc="0" locked="0" layoutInCell="1" allowOverlap="1">
                <wp:simplePos x="0" y="0"/>
                <wp:positionH relativeFrom="margin">
                  <wp:posOffset>0</wp:posOffset>
                </wp:positionH>
                <wp:positionV relativeFrom="paragraph">
                  <wp:posOffset>153670</wp:posOffset>
                </wp:positionV>
                <wp:extent cx="5943600" cy="1115695"/>
                <wp:effectExtent l="0" t="0" r="0" b="8255"/>
                <wp:wrapTopAndBottom/>
                <wp:docPr id="1510790718" name="Rectangle: Rounded Corners 1510790718"/>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43600" cy="1115695"/>
                        </a:xfrm>
                        <a:prstGeom prst="roundRect">
                          <a:avLst>
                            <a:gd name="adj" fmla="val 16667"/>
                          </a:avLst>
                        </a:prstGeom>
                        <a:solidFill>
                          <a:srgbClr val="0070C0"/>
                        </a:solidFill>
                        <a:ln>
                          <a:noFill/>
                        </a:ln>
                      </wps:spPr>
                      <wps:txbx>
                        <w:txbxContent>
                          <w:p w:rsidR="00C330D3" w:rsidP="00C330D3" w14:paraId="6836AF64" w14:textId="77777777">
                            <w:pPr>
                              <w:jc w:val="center"/>
                              <w:rPr>
                                <w:rFonts w:cstheme="minorHAnsi"/>
                                <w:iCs/>
                                <w:strike/>
                                <w:color w:val="FFFFFF" w:themeColor="background1"/>
                                <w:sz w:val="48"/>
                                <w:szCs w:val="48"/>
                              </w:rPr>
                            </w:pPr>
                            <w:r>
                              <w:rPr>
                                <w:rFonts w:cstheme="minorHAnsi"/>
                                <w:iCs/>
                                <w:color w:val="FFFFFF" w:themeColor="background1"/>
                                <w:sz w:val="48"/>
                                <w:szCs w:val="48"/>
                              </w:rPr>
                              <w:t>OMB Review Draft</w:t>
                            </w:r>
                          </w:p>
                        </w:txbxContent>
                      </wps:txbx>
                      <wps:bodyPr rot="0" vertOverflow="clip" horzOverflow="clip" vert="horz" wrap="square" lIns="91440" tIns="45720" rIns="91440" bIns="45720" anchor="ctr" anchorCtr="0" upright="1"/>
                    </wps:wsp>
                  </a:graphicData>
                </a:graphic>
                <wp14:sizeRelH relativeFrom="page">
                  <wp14:pctWidth>0</wp14:pctWidth>
                </wp14:sizeRelH>
                <wp14:sizeRelV relativeFrom="page">
                  <wp14:pctHeight>0</wp14:pctHeight>
                </wp14:sizeRelV>
              </wp:anchor>
            </w:drawing>
          </mc:Choice>
          <mc:Fallback>
            <w:pict>
              <v:roundrect id="Rectangle: Rounded Corners 1510790718" o:spid="_x0000_s1026" style="width:468pt;height:87.85pt;margin-top:12.1pt;margin-left:0;mso-height-percent:0;mso-height-relative:page;mso-position-horizontal-relative:margin;mso-width-percent:0;mso-width-relative:page;mso-wrap-distance-bottom:0;mso-wrap-distance-left:9pt;mso-wrap-distance-right:9pt;mso-wrap-distance-top:0;mso-wrap-style:square;position:absolute;visibility:visible;v-text-anchor:middle;z-index:251659264" arcsize="10923f" fillcolor="#0070c0" stroked="f">
                <v:textbox>
                  <w:txbxContent>
                    <w:p w:rsidR="00C330D3" w:rsidP="00C330D3" w14:paraId="70220FB3" w14:textId="77777777">
                      <w:pPr>
                        <w:jc w:val="center"/>
                        <w:rPr>
                          <w:rFonts w:cstheme="minorHAnsi"/>
                          <w:iCs/>
                          <w:strike/>
                          <w:color w:val="FFFFFF" w:themeColor="background1"/>
                          <w:sz w:val="48"/>
                          <w:szCs w:val="48"/>
                        </w:rPr>
                      </w:pPr>
                      <w:r>
                        <w:rPr>
                          <w:rFonts w:cstheme="minorHAnsi"/>
                          <w:iCs/>
                          <w:color w:val="FFFFFF" w:themeColor="background1"/>
                          <w:sz w:val="48"/>
                          <w:szCs w:val="48"/>
                        </w:rPr>
                        <w:t xml:space="preserve">OMB </w:t>
                      </w:r>
                      <w:r>
                        <w:rPr>
                          <w:rFonts w:cstheme="minorHAnsi"/>
                          <w:iCs/>
                          <w:color w:val="FFFFFF" w:themeColor="background1"/>
                          <w:sz w:val="48"/>
                          <w:szCs w:val="48"/>
                        </w:rPr>
                        <w:t>Review</w:t>
                      </w:r>
                      <w:r>
                        <w:rPr>
                          <w:rFonts w:cstheme="minorHAnsi"/>
                          <w:iCs/>
                          <w:color w:val="FFFFFF" w:themeColor="background1"/>
                          <w:sz w:val="48"/>
                          <w:szCs w:val="48"/>
                        </w:rPr>
                        <w:t xml:space="preserve"> Draft</w:t>
                      </w:r>
                    </w:p>
                  </w:txbxContent>
                </v:textbox>
                <w10:wrap type="topAndBottom"/>
              </v:roundrect>
            </w:pict>
          </mc:Fallback>
        </mc:AlternateContent>
      </w:r>
      <w:r>
        <w:rPr>
          <w:rFonts w:cstheme="minorHAnsi"/>
          <w:sz w:val="18"/>
          <w:szCs w:val="18"/>
        </w:rPr>
        <w:br w:type="page"/>
      </w:r>
    </w:p>
    <w:bookmarkEnd w:id="0"/>
    <w:bookmarkEnd w:id="1"/>
    <w:p w:rsidR="00C3742A" w:rsidP="00C3742A" w14:paraId="76E36A6F" w14:textId="77777777">
      <w:pPr>
        <w:spacing w:line="240" w:lineRule="auto"/>
        <w:contextualSpacing/>
        <w:rPr>
          <w:b/>
        </w:rPr>
      </w:pPr>
      <w:r>
        <w:rPr>
          <w:b/>
        </w:rPr>
        <w:t>CONSENTIMIENTO</w:t>
      </w:r>
    </w:p>
    <w:p w:rsidR="00C3742A" w:rsidP="006B7F0A" w14:paraId="0D771565" w14:textId="24AE2A86">
      <w:pPr>
        <w:spacing w:after="0" w:line="240" w:lineRule="auto"/>
      </w:pPr>
      <w:r>
        <w:t xml:space="preserve">Gracias por participar en este estudio, que trata sobre las experiencias de personas que trabajaron en programas de </w:t>
      </w:r>
      <w:bookmarkStart w:id="3" w:name="OLE_LINK95"/>
      <w:r w:rsidR="007D08EC">
        <w:t xml:space="preserve">cuidado y educación temprana </w:t>
      </w:r>
      <w:bookmarkEnd w:id="3"/>
      <w:r>
        <w:t>en 2024.  Está financiado por</w:t>
      </w:r>
      <w:r w:rsidR="008E621E">
        <w:t xml:space="preserve"> la Administración para Niños y Familias (ACF po</w:t>
      </w:r>
      <w:r w:rsidR="006B7F0A">
        <w:t>r</w:t>
      </w:r>
      <w:r w:rsidR="008E621E">
        <w:t xml:space="preserve"> sus siglas en ingl</w:t>
      </w:r>
      <w:r w:rsidR="008E621E">
        <w:rPr>
          <w:rFonts w:cstheme="minorHAnsi"/>
        </w:rPr>
        <w:t>é</w:t>
      </w:r>
      <w:r w:rsidR="008E621E">
        <w:t xml:space="preserve">s)  </w:t>
      </w:r>
      <w:r w:rsidR="008E621E">
        <w:rPr>
          <w:lang w:val="es-ES"/>
        </w:rPr>
        <w:t>d</w:t>
      </w:r>
      <w:r>
        <w:t xml:space="preserve">el Departamento de Salud y Servicios Humanos de </w:t>
      </w:r>
      <w:r w:rsidR="00253A34">
        <w:t xml:space="preserve">los </w:t>
      </w:r>
      <w:r w:rsidR="00B66019">
        <w:rPr>
          <w:rFonts w:cstheme="minorHAnsi"/>
        </w:rPr>
        <w:t>Estados Unidos</w:t>
      </w:r>
      <w:r>
        <w:t xml:space="preserve"> y lo lleva a cabo NORC en la Universidad de Chicago. Su participación en este estudio ayudará </w:t>
      </w:r>
      <w:r w:rsidR="00EC41EE">
        <w:rPr>
          <w:rFonts w:ascii="Calibri" w:hAnsi="Calibri"/>
          <w:noProof/>
          <w:snapToGrid w:val="0"/>
          <w:lang w:val="es-MX"/>
        </w:rPr>
        <w:t xml:space="preserve">a informar a las agencias publicas sobre </w:t>
      </w:r>
      <w:r w:rsidR="00B66019">
        <w:t>como apoyar</w:t>
      </w:r>
      <w:r>
        <w:t xml:space="preserve"> mejor a las personas que cuidan a los niños de nuestra nación. </w:t>
      </w:r>
    </w:p>
    <w:p w:rsidR="00964D15" w:rsidP="006B7F0A" w14:paraId="203A07FD" w14:textId="77777777">
      <w:pPr>
        <w:spacing w:after="0" w:line="240" w:lineRule="auto"/>
        <w:rPr>
          <w:rFonts w:eastAsia="Calibri"/>
        </w:rPr>
      </w:pPr>
    </w:p>
    <w:p w:rsidR="00C3742A" w:rsidP="00C3742A" w14:paraId="2C7C7AEA" w14:textId="55D255C9">
      <w:pPr>
        <w:spacing w:line="240" w:lineRule="auto"/>
        <w:rPr>
          <w:rFonts w:eastAsia="Calibri"/>
        </w:rPr>
      </w:pPr>
      <w:r>
        <w:t xml:space="preserve">Esta </w:t>
      </w:r>
      <w:r w:rsidR="00B66019">
        <w:t xml:space="preserve">encuesta </w:t>
      </w:r>
      <w:r>
        <w:t xml:space="preserve">dura </w:t>
      </w:r>
      <w:r w:rsidR="00B66019">
        <w:rPr>
          <w:rFonts w:cstheme="minorHAnsi"/>
        </w:rPr>
        <w:t>aproximadamente</w:t>
      </w:r>
      <w:r>
        <w:t xml:space="preserve"> 20 minutos y su participación es voluntaria. Puede optar por no responder las preguntas que no desee responder </w:t>
      </w:r>
      <w:r w:rsidR="007E3DCE">
        <w:t>y también puede</w:t>
      </w:r>
      <w:r>
        <w:t xml:space="preserve"> finalizar la entrevista en cualquier momento.  Todo el personal asociado </w:t>
      </w:r>
      <w:r w:rsidR="00B66019">
        <w:rPr>
          <w:rFonts w:cstheme="minorHAnsi"/>
        </w:rPr>
        <w:t xml:space="preserve">a este estudio debe firmar un documento legal en el que se compromete a proteger la </w:t>
      </w:r>
      <w:r w:rsidR="008E621E">
        <w:rPr>
          <w:rFonts w:cstheme="minorHAnsi"/>
        </w:rPr>
        <w:t>privacidad</w:t>
      </w:r>
      <w:r w:rsidR="00B66019">
        <w:rPr>
          <w:rFonts w:cstheme="minorHAnsi"/>
        </w:rPr>
        <w:t xml:space="preserve"> de </w:t>
      </w:r>
      <w:r w:rsidR="008E621E">
        <w:rPr>
          <w:rFonts w:cstheme="minorHAnsi"/>
        </w:rPr>
        <w:t>sus respuestas</w:t>
      </w:r>
      <w:r w:rsidR="00B66019">
        <w:rPr>
          <w:rFonts w:cstheme="minorHAnsi"/>
        </w:rPr>
        <w:t xml:space="preserve">. </w:t>
      </w:r>
      <w:r>
        <w:t xml:space="preserve">Para proteger mejor su </w:t>
      </w:r>
      <w:r w:rsidR="00B66019">
        <w:rPr>
          <w:rFonts w:cstheme="minorHAnsi"/>
        </w:rPr>
        <w:t>confidencialidad</w:t>
      </w:r>
      <w:r>
        <w:t xml:space="preserve">, esta </w:t>
      </w:r>
      <w:r w:rsidR="00B66019">
        <w:t xml:space="preserve">encuesta </w:t>
      </w:r>
      <w:r>
        <w:t xml:space="preserve">no contiene preguntas que requieran que </w:t>
      </w:r>
      <w:r w:rsidR="00B66019">
        <w:rPr>
          <w:rFonts w:cstheme="minorHAnsi"/>
        </w:rPr>
        <w:t>divulgue</w:t>
      </w:r>
      <w:r>
        <w:t xml:space="preserve"> información privada y confidencial sobre usted. Este estudio también </w:t>
      </w:r>
      <w:r w:rsidR="00B66019">
        <w:t>tiene</w:t>
      </w:r>
      <w:r>
        <w:t xml:space="preserve"> un Certificado Federal de Confidencialidad del gobierno que protege a los investigadores y otro personal de verse obligados a </w:t>
      </w:r>
      <w:r w:rsidR="00B66019">
        <w:rPr>
          <w:rFonts w:cstheme="minorHAnsi"/>
        </w:rPr>
        <w:t>divulgar</w:t>
      </w:r>
      <w:r>
        <w:t xml:space="preserve"> información que podría usarse para identificar a los participantes en procedimientos judiciales.</w:t>
      </w:r>
    </w:p>
    <w:p w:rsidR="00253A34" w:rsidRPr="006D35B3" w:rsidP="00253A34" w14:paraId="13F89727" w14:textId="0AA19A99">
      <w:pPr>
        <w:spacing w:line="240" w:lineRule="auto"/>
        <w:rPr>
          <w:rFonts w:eastAsia="Calibri" w:cstheme="minorHAnsi"/>
        </w:rPr>
      </w:pPr>
      <w:r>
        <w:t xml:space="preserve">Los datos </w:t>
      </w:r>
      <w:r w:rsidR="00B66019">
        <w:t xml:space="preserve">recolectados </w:t>
      </w:r>
      <w:r>
        <w:t xml:space="preserve">para este estudio se utilizarán </w:t>
      </w:r>
      <w:r w:rsidR="00B66019">
        <w:rPr>
          <w:rFonts w:cstheme="minorHAnsi"/>
        </w:rPr>
        <w:t>solo con fines estadísticos</w:t>
      </w:r>
      <w:r>
        <w:t xml:space="preserve">, de modo que ningún individuo u organización pueda identificarse directa o indirectamente en los resultados de la investigación. </w:t>
      </w:r>
      <w:bookmarkStart w:id="4" w:name="OLE_LINK148"/>
      <w:r w:rsidR="00043950">
        <w:rPr>
          <w:rFonts w:cstheme="minorHAnsi"/>
        </w:rPr>
        <w:t xml:space="preserve">Detalles que podrían </w:t>
      </w:r>
      <w:bookmarkEnd w:id="4"/>
      <w:r w:rsidR="00D1182F">
        <w:t>identificar</w:t>
      </w:r>
      <w:r w:rsidR="00316927">
        <w:t>lo</w:t>
      </w:r>
      <w:r>
        <w:t xml:space="preserve"> como su nombre, el nombre de su organización o las direcciones se considerarán </w:t>
      </w:r>
      <w:r w:rsidR="00316927">
        <w:rPr>
          <w:rFonts w:cstheme="minorHAnsi"/>
        </w:rPr>
        <w:t>privados</w:t>
      </w:r>
      <w:r w:rsidR="00316927">
        <w:t xml:space="preserve"> </w:t>
      </w:r>
      <w:r>
        <w:t xml:space="preserve">y solo el personal autorizado asociado con el estudio podrá acceder a </w:t>
      </w:r>
      <w:r w:rsidR="0056636E">
        <w:t>esos dato</w:t>
      </w:r>
      <w:r>
        <w:t>s a los fines de investigación del estudio.  El acceso a la información de identificación se otorga al personal autorizado únicamente cuando sea necesario.</w:t>
      </w:r>
      <w:r>
        <w:t xml:space="preserve"> </w:t>
      </w:r>
      <w:r w:rsidRPr="00737FB2">
        <w:t>Los datos se conservarán con medidas de seguridad de protección adecuadas mientras sean necesarios para la obtención de los objetivos del estudio especificados y se destruirán posteriormente de acuerdo con los calendarios de conservación aprobados por ACF.</w:t>
      </w:r>
    </w:p>
    <w:p w:rsidR="00C3742A" w:rsidP="00C3742A" w14:paraId="68C93CA0" w14:textId="42CB7E06">
      <w:pPr>
        <w:spacing w:line="240" w:lineRule="auto"/>
        <w:rPr>
          <w:rFonts w:eastAsia="Calibri" w:cstheme="minorHAnsi"/>
        </w:rPr>
      </w:pPr>
    </w:p>
    <w:p w:rsidR="00C3742A" w:rsidP="00C3742A" w14:paraId="0B27BD7D" w14:textId="282BAA62">
      <w:pPr>
        <w:spacing w:line="240" w:lineRule="auto"/>
      </w:pPr>
      <w:r>
        <w:rPr>
          <w:noProof/>
        </w:rPr>
        <mc:AlternateContent>
          <mc:Choice Requires="wps">
            <w:drawing>
              <wp:inline distT="0" distB="0" distL="0" distR="0">
                <wp:extent cx="5725795" cy="1437669"/>
                <wp:effectExtent l="0" t="0" r="27305" b="10160"/>
                <wp:docPr id="1567763976" name="Text Box 156776397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725795" cy="1437669"/>
                        </a:xfrm>
                        <a:prstGeom prst="rect">
                          <a:avLst/>
                        </a:prstGeom>
                        <a:solidFill>
                          <a:srgbClr val="FFFFFF"/>
                        </a:solidFill>
                        <a:ln w="9525">
                          <a:solidFill>
                            <a:srgbClr val="000000"/>
                          </a:solidFill>
                          <a:miter lim="800000"/>
                          <a:headEnd/>
                          <a:tailEnd/>
                        </a:ln>
                      </wps:spPr>
                      <wps:txbx>
                        <w:txbxContent>
                          <w:p w:rsidR="00C3742A" w:rsidRPr="001511FE" w:rsidP="008E621E" w14:textId="2234C74F">
                            <w:pPr>
                              <w:rPr>
                                <w:rFonts w:ascii="Times New Roman" w:hAnsi="Times New Roman"/>
                                <w:lang w:val="en-US"/>
                              </w:rPr>
                            </w:pPr>
                            <w:bookmarkStart w:id="5" w:name="OLE_LINK234"/>
                            <w:r w:rsidRPr="009A21A0">
                              <w:rPr>
                                <w:sz w:val="20"/>
                              </w:rPr>
                              <w:t xml:space="preserve">Una agencia no puede realizar ni patrocinar, y una persona no está obligada a responder a una recopilación de información, a menos que muestre un número de control OMB actualmente válido. El número de OMB para esta recopilación de información es </w:t>
                            </w:r>
                            <w:bookmarkStart w:id="6" w:name="OLE_LINK7"/>
                            <w:r w:rsidRPr="00B521D8" w:rsidR="00B521D8">
                              <w:rPr>
                                <w:sz w:val="20"/>
                              </w:rPr>
                              <w:t>0970-0391</w:t>
                            </w:r>
                            <w:r w:rsidR="00B521D8">
                              <w:rPr>
                                <w:sz w:val="20"/>
                              </w:rPr>
                              <w:t xml:space="preserve"> </w:t>
                            </w:r>
                            <w:bookmarkEnd w:id="6"/>
                            <w:r>
                              <w:rPr>
                                <w:rFonts w:ascii="Calibri" w:eastAsia="Calibri" w:hAnsi="Calibri"/>
                                <w:sz w:val="20"/>
                                <w:szCs w:val="20"/>
                              </w:rPr>
                              <w:t xml:space="preserve">y la fecha de caducidad es </w:t>
                            </w:r>
                            <w:r w:rsidR="005D0ADE">
                              <w:rPr>
                                <w:rFonts w:ascii="Calibri" w:eastAsia="Calibri" w:hAnsi="Calibri"/>
                                <w:sz w:val="20"/>
                                <w:szCs w:val="20"/>
                              </w:rPr>
                              <w:t>06/30/2026.</w:t>
                            </w:r>
                            <w:r>
                              <w:rPr>
                                <w:rFonts w:ascii="Calibri" w:eastAsia="Calibri" w:hAnsi="Calibri"/>
                                <w:sz w:val="20"/>
                                <w:szCs w:val="20"/>
                              </w:rPr>
                              <w:t xml:space="preserve"> </w:t>
                            </w:r>
                            <w:r>
                              <w:rPr>
                                <w:rFonts w:ascii="Calibri" w:eastAsia="Calibri" w:hAnsi="Calibri"/>
                                <w:color w:val="000000"/>
                                <w:sz w:val="20"/>
                                <w:szCs w:val="20"/>
                              </w:rPr>
                              <w:t>Envíe comentarios sobre el tiempo necesario para esta encuesta</w:t>
                            </w:r>
                            <w:r w:rsidR="008E621E">
                              <w:rPr>
                                <w:rFonts w:ascii="Calibri" w:eastAsia="Calibri" w:hAnsi="Calibri"/>
                                <w:color w:val="000000"/>
                                <w:sz w:val="20"/>
                                <w:szCs w:val="20"/>
                              </w:rPr>
                              <w:t>, sus derechos acer</w:t>
                            </w:r>
                            <w:r w:rsidR="006B7F0A">
                              <w:rPr>
                                <w:rFonts w:ascii="Calibri" w:eastAsia="Calibri" w:hAnsi="Calibri"/>
                                <w:color w:val="000000"/>
                                <w:sz w:val="20"/>
                                <w:szCs w:val="20"/>
                              </w:rPr>
                              <w:t>c</w:t>
                            </w:r>
                            <w:r w:rsidR="008E621E">
                              <w:rPr>
                                <w:rFonts w:ascii="Calibri" w:eastAsia="Calibri" w:hAnsi="Calibri"/>
                                <w:color w:val="000000"/>
                                <w:sz w:val="20"/>
                                <w:szCs w:val="20"/>
                              </w:rPr>
                              <w:t>a de su privacidad,</w:t>
                            </w:r>
                            <w:r>
                              <w:rPr>
                                <w:rFonts w:ascii="Calibri" w:eastAsia="Calibri" w:hAnsi="Calibri"/>
                                <w:color w:val="000000"/>
                                <w:sz w:val="20"/>
                                <w:szCs w:val="20"/>
                              </w:rPr>
                              <w:t xml:space="preserve"> o cualquier otro aspecto de esta recopilación de información a: </w:t>
                            </w:r>
                            <w:r>
                              <w:rPr>
                                <w:rFonts w:cstheme="minorHAnsi"/>
                                <w:sz w:val="20"/>
                                <w:szCs w:val="20"/>
                                <w:lang w:val="en-US"/>
                              </w:rPr>
                              <w:t xml:space="preserve">NORC at the University of Chicago, 55 E Monroe St, Ste 3000, Chicago, IL, 60603, </w:t>
                            </w:r>
                            <w:r>
                              <w:rPr>
                                <w:rFonts w:cstheme="minorHAnsi"/>
                                <w:iCs/>
                                <w:sz w:val="20"/>
                                <w:szCs w:val="20"/>
                                <w:lang w:val="en-US"/>
                              </w:rPr>
                              <w:t>Atención</w:t>
                            </w:r>
                            <w:r>
                              <w:rPr>
                                <w:rFonts w:cstheme="minorHAnsi"/>
                                <w:sz w:val="20"/>
                                <w:szCs w:val="20"/>
                                <w:lang w:val="en-US"/>
                              </w:rPr>
                              <w:t>: A. Rupa Datta.</w:t>
                            </w:r>
                            <w:bookmarkEnd w:id="5"/>
                          </w:p>
                        </w:txbxContent>
                      </wps:txbx>
                      <wps:bodyPr rot="0" vert="horz" wrap="square" lIns="91440" tIns="45720" rIns="91440" bIns="45720" anchor="t" anchorCtr="0" upright="1"/>
                    </wps:wsp>
                  </a:graphicData>
                </a:graphic>
              </wp:inline>
            </w:drawing>
          </mc:Choice>
          <mc:Fallback>
            <w:pict>
              <v:shapetype id="_x0000_t202" coordsize="21600,21600" o:spt="202" path="m,l,21600r21600,l21600,xe">
                <v:stroke joinstyle="miter"/>
                <v:path gradientshapeok="t" o:connecttype="rect"/>
              </v:shapetype>
              <v:shape id="Text Box 1567763976" o:spid="_x0000_i1027" type="#_x0000_t202" style="width:450.85pt;height:113.2pt;mso-left-percent:-10001;mso-position-horizontal-relative:char;mso-position-vertical-relative:line;mso-top-percent:-10001;mso-wrap-style:square;visibility:visible;v-text-anchor:top">
                <v:textbox>
                  <w:txbxContent>
                    <w:p w:rsidR="00C3742A" w:rsidRPr="001511FE" w:rsidP="008E621E" w14:paraId="787983FB" w14:textId="2234C74F">
                      <w:pPr>
                        <w:rPr>
                          <w:rFonts w:ascii="Times New Roman" w:hAnsi="Times New Roman"/>
                          <w:lang w:val="en-US"/>
                        </w:rPr>
                      </w:pPr>
                      <w:bookmarkStart w:id="5" w:name="OLE_LINK234"/>
                      <w:r w:rsidRPr="009A21A0">
                        <w:rPr>
                          <w:sz w:val="20"/>
                        </w:rPr>
                        <w:t xml:space="preserve">Una agencia no puede realizar ni patrocinar, y una persona no está obligada a responder a una recopilación de información, a menos que muestre un número de control OMB actualmente válido. El número de OMB para esta recopilación de información es </w:t>
                      </w:r>
                      <w:bookmarkStart w:id="6" w:name="OLE_LINK7"/>
                      <w:r w:rsidRPr="00B521D8" w:rsidR="00B521D8">
                        <w:rPr>
                          <w:sz w:val="20"/>
                        </w:rPr>
                        <w:t>0970-0391</w:t>
                      </w:r>
                      <w:r w:rsidR="00B521D8">
                        <w:rPr>
                          <w:sz w:val="20"/>
                        </w:rPr>
                        <w:t xml:space="preserve"> </w:t>
                      </w:r>
                      <w:bookmarkEnd w:id="6"/>
                      <w:r>
                        <w:rPr>
                          <w:rFonts w:ascii="Calibri" w:eastAsia="Calibri" w:hAnsi="Calibri"/>
                          <w:sz w:val="20"/>
                          <w:szCs w:val="20"/>
                        </w:rPr>
                        <w:t xml:space="preserve">y la fecha de caducidad es </w:t>
                      </w:r>
                      <w:r w:rsidR="005D0ADE">
                        <w:rPr>
                          <w:rFonts w:ascii="Calibri" w:eastAsia="Calibri" w:hAnsi="Calibri"/>
                          <w:sz w:val="20"/>
                          <w:szCs w:val="20"/>
                        </w:rPr>
                        <w:t>06/30/2026.</w:t>
                      </w:r>
                      <w:r>
                        <w:rPr>
                          <w:rFonts w:ascii="Calibri" w:eastAsia="Calibri" w:hAnsi="Calibri"/>
                          <w:sz w:val="20"/>
                          <w:szCs w:val="20"/>
                        </w:rPr>
                        <w:t xml:space="preserve"> </w:t>
                      </w:r>
                      <w:r>
                        <w:rPr>
                          <w:rFonts w:ascii="Calibri" w:eastAsia="Calibri" w:hAnsi="Calibri"/>
                          <w:color w:val="000000"/>
                          <w:sz w:val="20"/>
                          <w:szCs w:val="20"/>
                        </w:rPr>
                        <w:t>Envíe comentarios sobre el tiempo necesario para esta encuesta</w:t>
                      </w:r>
                      <w:r w:rsidR="008E621E">
                        <w:rPr>
                          <w:rFonts w:ascii="Calibri" w:eastAsia="Calibri" w:hAnsi="Calibri"/>
                          <w:color w:val="000000"/>
                          <w:sz w:val="20"/>
                          <w:szCs w:val="20"/>
                        </w:rPr>
                        <w:t>, sus derechos acer</w:t>
                      </w:r>
                      <w:r w:rsidR="006B7F0A">
                        <w:rPr>
                          <w:rFonts w:ascii="Calibri" w:eastAsia="Calibri" w:hAnsi="Calibri"/>
                          <w:color w:val="000000"/>
                          <w:sz w:val="20"/>
                          <w:szCs w:val="20"/>
                        </w:rPr>
                        <w:t>c</w:t>
                      </w:r>
                      <w:r w:rsidR="008E621E">
                        <w:rPr>
                          <w:rFonts w:ascii="Calibri" w:eastAsia="Calibri" w:hAnsi="Calibri"/>
                          <w:color w:val="000000"/>
                          <w:sz w:val="20"/>
                          <w:szCs w:val="20"/>
                        </w:rPr>
                        <w:t>a de su privacidad,</w:t>
                      </w:r>
                      <w:r>
                        <w:rPr>
                          <w:rFonts w:ascii="Calibri" w:eastAsia="Calibri" w:hAnsi="Calibri"/>
                          <w:color w:val="000000"/>
                          <w:sz w:val="20"/>
                          <w:szCs w:val="20"/>
                        </w:rPr>
                        <w:t xml:space="preserve"> o cualquier otro aspecto de esta recopilación de información a: </w:t>
                      </w:r>
                      <w:r>
                        <w:rPr>
                          <w:rFonts w:cstheme="minorHAnsi"/>
                          <w:sz w:val="20"/>
                          <w:szCs w:val="20"/>
                          <w:lang w:val="en-US"/>
                        </w:rPr>
                        <w:t xml:space="preserve">NORC at the University of Chicago, 55 E Monroe St, Ste 3000, Chicago, IL, 60603, </w:t>
                      </w:r>
                      <w:r>
                        <w:rPr>
                          <w:rFonts w:cstheme="minorHAnsi"/>
                          <w:iCs/>
                          <w:sz w:val="20"/>
                          <w:szCs w:val="20"/>
                          <w:lang w:val="en-US"/>
                        </w:rPr>
                        <w:t>Atención</w:t>
                      </w:r>
                      <w:r>
                        <w:rPr>
                          <w:rFonts w:cstheme="minorHAnsi"/>
                          <w:sz w:val="20"/>
                          <w:szCs w:val="20"/>
                          <w:lang w:val="en-US"/>
                        </w:rPr>
                        <w:t>: A. Rupa Datta.</w:t>
                      </w:r>
                      <w:bookmarkEnd w:id="5"/>
                    </w:p>
                  </w:txbxContent>
                </v:textbox>
                <w10:wrap type="none"/>
                <w10:anchorlock/>
              </v:shape>
            </w:pict>
          </mc:Fallback>
        </mc:AlternateContent>
      </w:r>
    </w:p>
    <w:p w:rsidR="008E621E" w:rsidP="00C3742A" w14:paraId="135AB4D8" w14:textId="77777777">
      <w:pPr>
        <w:spacing w:line="240" w:lineRule="auto"/>
        <w:sectPr w:rsidSect="00231B58">
          <w:footerReference w:type="default" r:id="rId8"/>
          <w:pgSz w:w="12240" w:h="15840"/>
          <w:pgMar w:top="1440" w:right="1440" w:bottom="1440" w:left="1440" w:header="720" w:footer="720" w:gutter="0"/>
          <w:pgNumType w:start="1"/>
          <w:cols w:space="720"/>
          <w:docGrid w:linePitch="360"/>
        </w:sectPr>
      </w:pPr>
    </w:p>
    <w:p w:rsidR="00FD241E" w:rsidRPr="006B7F0A" w:rsidP="00FD241E" w14:paraId="0BD807FF" w14:textId="77777777">
      <w:pPr>
        <w:spacing w:line="240" w:lineRule="auto"/>
        <w:rPr>
          <w:rFonts w:eastAsia="Calibri" w:cstheme="minorHAnsi"/>
          <w:b/>
          <w:bCs/>
          <w:lang w:val="es-CO"/>
        </w:rPr>
      </w:pPr>
      <w:r w:rsidRPr="006B7F0A">
        <w:rPr>
          <w:rFonts w:eastAsia="Calibri" w:cstheme="minorHAnsi"/>
          <w:b/>
          <w:bCs/>
          <w:lang w:val="es-CO"/>
        </w:rPr>
        <w:t>IF INTERVIEWER-ADMINISTERED:</w:t>
      </w:r>
    </w:p>
    <w:p w:rsidR="009B6766" w:rsidP="009B6766" w14:paraId="203DA268" w14:textId="77777777">
      <w:pPr>
        <w:kinsoku w:val="0"/>
        <w:overflowPunct w:val="0"/>
        <w:spacing w:before="120" w:line="236" w:lineRule="exact"/>
        <w:textAlignment w:val="baseline"/>
        <w:rPr>
          <w:rFonts w:cstheme="minorHAnsi"/>
        </w:rPr>
      </w:pPr>
      <w:bookmarkStart w:id="7" w:name="OLE_LINK1"/>
      <w:r>
        <w:rPr>
          <w:rFonts w:cstheme="minorHAnsi"/>
        </w:rPr>
        <w:t>Es posible que se graben partes de esta encuesta con fines de control de calidad.</w:t>
      </w:r>
      <w:bookmarkEnd w:id="7"/>
      <w:r>
        <w:rPr>
          <w:rFonts w:cstheme="minorHAnsi"/>
        </w:rPr>
        <w:t xml:space="preserve"> Esto no comprometerá la estricta confidencialidad de sus respuestas.   Estas grabaciones se compartirán únicamente con el personal autorizado asociado con el estudio. Las grabaciones se mantendrán hasta que finalicemos nuestras notas.  ¿Puedo continuar con la grabación?</w:t>
      </w:r>
    </w:p>
    <w:p w:rsidR="00FD241E" w:rsidRPr="006B7F0A" w:rsidP="00FD241E" w14:paraId="10BB0CB0" w14:textId="77777777">
      <w:pPr>
        <w:numPr>
          <w:ilvl w:val="0"/>
          <w:numId w:val="217"/>
        </w:numPr>
        <w:spacing w:after="0" w:line="252" w:lineRule="auto"/>
        <w:contextualSpacing/>
        <w:rPr>
          <w:rFonts w:eastAsia="Calibri" w:cstheme="minorHAnsi"/>
          <w:lang w:val="en-US"/>
        </w:rPr>
      </w:pPr>
      <w:r w:rsidRPr="006B7F0A">
        <w:rPr>
          <w:rFonts w:eastAsia="Calibri" w:cstheme="minorHAnsi"/>
          <w:lang w:val="en-US"/>
        </w:rPr>
        <w:t xml:space="preserve">R CONSENTS TO PARTICIPATE IN THE SURVEY </w:t>
      </w:r>
      <w:r>
        <w:rPr>
          <w:rFonts w:ascii="Wingdings" w:eastAsia="Wingdings" w:hAnsi="Wingdings" w:cstheme="minorHAnsi"/>
        </w:rPr>
        <w:t>à</w:t>
      </w:r>
      <w:r w:rsidRPr="006B7F0A">
        <w:rPr>
          <w:rFonts w:eastAsia="Calibri" w:cstheme="minorHAnsi"/>
          <w:b/>
          <w:lang w:val="en-US"/>
        </w:rPr>
        <w:t xml:space="preserve"> </w:t>
      </w:r>
      <w:r w:rsidRPr="006B7F0A">
        <w:rPr>
          <w:rFonts w:eastAsia="Calibri" w:cstheme="minorHAnsi"/>
          <w:lang w:val="en-US"/>
        </w:rPr>
        <w:t>CONTINUE</w:t>
      </w:r>
    </w:p>
    <w:p w:rsidR="00FD241E" w:rsidRPr="006B7F0A" w:rsidP="00FD241E" w14:paraId="72E287FD" w14:textId="77777777">
      <w:pPr>
        <w:numPr>
          <w:ilvl w:val="0"/>
          <w:numId w:val="217"/>
        </w:numPr>
        <w:spacing w:after="0" w:line="252" w:lineRule="auto"/>
        <w:contextualSpacing/>
        <w:rPr>
          <w:rFonts w:eastAsia="Calibri" w:cstheme="minorHAnsi"/>
          <w:lang w:val="en-US"/>
        </w:rPr>
      </w:pPr>
      <w:r w:rsidRPr="006B7F0A">
        <w:rPr>
          <w:rFonts w:eastAsia="Calibri" w:cstheme="minorHAnsi"/>
          <w:lang w:val="en-US"/>
        </w:rPr>
        <w:t xml:space="preserve">R CONSENTS TO PARTICIPATE IN THE SURVEY BUT DOES NOT WANT TO BE RECORDED </w:t>
      </w:r>
      <w:r>
        <w:rPr>
          <w:rFonts w:ascii="Wingdings" w:eastAsia="Wingdings" w:hAnsi="Wingdings" w:cstheme="minorHAnsi"/>
          <w:lang w:val="es-MX"/>
        </w:rPr>
        <w:t>à</w:t>
      </w:r>
      <w:r w:rsidRPr="006B7F0A">
        <w:rPr>
          <w:rFonts w:eastAsia="Calibri" w:cstheme="minorHAnsi"/>
          <w:lang w:val="en-US"/>
        </w:rPr>
        <w:t xml:space="preserve"> TURN OFF RECORDING FEATURE AND CONTINUE</w:t>
      </w:r>
    </w:p>
    <w:p w:rsidR="00FD241E" w:rsidRPr="006B7F0A" w:rsidP="00FD241E" w14:paraId="7787DCC2" w14:textId="77777777">
      <w:pPr>
        <w:numPr>
          <w:ilvl w:val="0"/>
          <w:numId w:val="217"/>
        </w:numPr>
        <w:spacing w:after="0" w:line="252" w:lineRule="auto"/>
        <w:contextualSpacing/>
        <w:rPr>
          <w:rFonts w:eastAsia="Calibri" w:cstheme="minorHAnsi"/>
          <w:lang w:val="en-US"/>
        </w:rPr>
      </w:pPr>
      <w:r w:rsidRPr="006B7F0A">
        <w:rPr>
          <w:rFonts w:eastAsia="Calibri" w:cstheme="minorHAnsi"/>
          <w:lang w:val="en-US"/>
        </w:rPr>
        <w:t xml:space="preserve">R DOES NOT CONSENT TO PARTICIPATE  </w:t>
      </w:r>
      <w:r>
        <w:rPr>
          <w:rFonts w:ascii="Wingdings" w:eastAsia="Wingdings" w:hAnsi="Wingdings" w:cstheme="minorHAnsi"/>
        </w:rPr>
        <w:t>à</w:t>
      </w:r>
      <w:r w:rsidRPr="006B7F0A">
        <w:rPr>
          <w:rFonts w:eastAsia="Calibri" w:cstheme="minorHAnsi"/>
          <w:lang w:val="en-US"/>
        </w:rPr>
        <w:t xml:space="preserve"> BREAK OFF AND INQUIRE ABOUT ALTERNATE RESPONDENT</w:t>
      </w:r>
    </w:p>
    <w:p w:rsidR="00FD241E" w:rsidRPr="006B7F0A" w:rsidP="00C3742A" w14:paraId="2057CA33" w14:textId="77777777">
      <w:pPr>
        <w:spacing w:line="240" w:lineRule="auto"/>
        <w:rPr>
          <w:rFonts w:eastAsia="Calibri" w:cstheme="minorHAnsi"/>
          <w:color w:val="000000"/>
          <w:lang w:val="en-US"/>
        </w:rPr>
      </w:pPr>
    </w:p>
    <w:p w:rsidR="0032130B" w:rsidP="0032130B" w14:paraId="3838262D" w14:textId="77777777">
      <w:pPr>
        <w:spacing w:line="240" w:lineRule="auto"/>
        <w:rPr>
          <w:rFonts w:eastAsia="Calibri" w:cstheme="minorHAnsi"/>
          <w:b/>
          <w:bCs/>
          <w:color w:val="000000"/>
        </w:rPr>
      </w:pPr>
      <w:r>
        <w:rPr>
          <w:rFonts w:eastAsia="Calibri" w:cstheme="minorHAnsi"/>
          <w:b/>
          <w:bCs/>
          <w:color w:val="000000"/>
        </w:rPr>
        <w:t>IF SELF-ADMINISTERED:</w:t>
      </w:r>
    </w:p>
    <w:p w:rsidR="00C3742A" w:rsidP="00C3742A" w14:paraId="542DF667" w14:textId="0D256BF6">
      <w:pPr>
        <w:spacing w:line="240" w:lineRule="auto"/>
        <w:rPr>
          <w:rFonts w:eastAsia="Calibri" w:cstheme="minorHAnsi"/>
        </w:rPr>
      </w:pPr>
      <w:r>
        <w:rPr>
          <w:rFonts w:cstheme="minorHAnsi"/>
        </w:rPr>
        <w:t>Ingrese su PIN a continuación y luego haga clic en el botón "Continuar".</w:t>
      </w:r>
      <w:r>
        <w:rPr>
          <w:rFonts w:cstheme="minorHAnsi"/>
        </w:rPr>
        <w:tab/>
      </w:r>
    </w:p>
    <w:p w:rsidR="002E22AF" w:rsidP="00C3742A" w14:paraId="452AA055" w14:textId="1F82910B">
      <w:pPr>
        <w:keepNext/>
        <w:keepLines/>
        <w:spacing w:before="240" w:after="0"/>
        <w:outlineLvl w:val="0"/>
        <w:rPr>
          <w:rFonts w:eastAsiaTheme="majorEastAsia" w:cstheme="minorHAnsi"/>
          <w:sz w:val="32"/>
          <w:szCs w:val="32"/>
        </w:rPr>
      </w:pPr>
      <w:r>
        <w:t xml:space="preserve">Puede hacer clic en el botón 'ANTERIOR' para regresar y cambiar sus respuestas si es necesario.  Al hacer clic en 'DETENER' se guardarán sus respuestas y </w:t>
      </w:r>
      <w:r w:rsidR="00024578">
        <w:t xml:space="preserve"> podrá </w:t>
      </w:r>
      <w:r>
        <w:t xml:space="preserve"> volver a la última pregunta que respondió la próxima vez que acceda a la encuesta.</w:t>
      </w:r>
      <w:r>
        <w:br/>
      </w:r>
    </w:p>
    <w:p w:rsidR="002E22AF" w:rsidRPr="00192353" w:rsidP="002E22AF" w14:paraId="3877AB6C" w14:textId="6F031202">
      <w:pPr>
        <w:keepNext/>
        <w:keepLines/>
        <w:spacing w:before="240" w:after="0"/>
        <w:outlineLvl w:val="0"/>
        <w:rPr>
          <w:rFonts w:eastAsiaTheme="majorEastAsia" w:cstheme="minorHAnsi"/>
          <w:b/>
          <w:bCs/>
        </w:rPr>
      </w:pPr>
      <w:r>
        <w:rPr>
          <w:b/>
        </w:rPr>
        <w:t>SCREENER</w:t>
      </w:r>
    </w:p>
    <w:p w:rsidR="003F06B3" w14:paraId="6CB9629C" w14:textId="076CED9A">
      <w:pPr>
        <w:rPr>
          <w:rFonts w:cstheme="minorHAnsi"/>
        </w:rPr>
      </w:pPr>
      <w:bookmarkStart w:id="8" w:name="_Toc152670115"/>
      <w:r>
        <w:t xml:space="preserve">Tenemos registrado un centro de </w:t>
      </w:r>
      <w:r w:rsidR="007D08EC">
        <w:t xml:space="preserve">cuidado y educación temprana de </w:t>
      </w:r>
      <w:r w:rsidR="00B521D8">
        <w:t>niños en</w:t>
      </w:r>
      <w:r>
        <w:t xml:space="preserve"> el que confirmó trabajar en 2024. </w:t>
      </w:r>
    </w:p>
    <w:p w:rsidR="00C975D0" w:rsidRPr="00192353" w:rsidP="00192353" w14:paraId="4021B8D9" w14:textId="429EAA0A">
      <w:pPr>
        <w:rPr>
          <w:rFonts w:cstheme="minorHAnsi"/>
        </w:rPr>
      </w:pPr>
      <w:r>
        <w:t xml:space="preserve">Seleccione de la lista a continuación el nombre del centro de </w:t>
      </w:r>
      <w:r w:rsidR="00FE578B">
        <w:t xml:space="preserve">cuidado y </w:t>
      </w:r>
      <w:r>
        <w:t xml:space="preserve">educación </w:t>
      </w:r>
      <w:r w:rsidR="00FE578B">
        <w:t xml:space="preserve">temprana </w:t>
      </w:r>
      <w:r>
        <w:t xml:space="preserve">donde trabajó en </w:t>
      </w:r>
      <w:r w:rsidR="00AE76DD">
        <w:t xml:space="preserve">[MONTH] </w:t>
      </w:r>
      <w:r>
        <w:t>2024.</w:t>
      </w:r>
    </w:p>
    <w:p w:rsidR="00C975D0" w:rsidRPr="00BB379C" w:rsidP="00C975D0" w14:paraId="148E4861" w14:textId="77777777">
      <w:pPr>
        <w:pStyle w:val="ListParagraph"/>
        <w:numPr>
          <w:ilvl w:val="0"/>
          <w:numId w:val="121"/>
        </w:numPr>
        <w:rPr>
          <w:rFonts w:ascii="Calibri" w:eastAsia="Times New Roman" w:hAnsi="Calibri" w:cs="Calibri"/>
          <w:color w:val="000000"/>
          <w:sz w:val="32"/>
          <w:szCs w:val="32"/>
        </w:rPr>
      </w:pPr>
      <w:r>
        <w:rPr>
          <w:rFonts w:ascii="Calibri" w:hAnsi="Calibri"/>
          <w:color w:val="000000"/>
        </w:rPr>
        <w:t>Little Blossoms Nursery SCHL</w:t>
      </w:r>
    </w:p>
    <w:p w:rsidR="00C975D0" w:rsidRPr="00BB379C" w:rsidP="00C975D0" w14:paraId="15D88F99" w14:textId="56EA994C">
      <w:pPr>
        <w:pStyle w:val="ListParagraph"/>
        <w:numPr>
          <w:ilvl w:val="0"/>
          <w:numId w:val="121"/>
        </w:numPr>
        <w:rPr>
          <w:rFonts w:ascii="Calibri" w:eastAsia="Times New Roman" w:hAnsi="Calibri" w:cs="Calibri"/>
          <w:color w:val="000000"/>
          <w:sz w:val="32"/>
          <w:szCs w:val="32"/>
        </w:rPr>
      </w:pPr>
      <w:r>
        <w:rPr>
          <w:rFonts w:ascii="Calibri" w:hAnsi="Calibri"/>
          <w:color w:val="000000"/>
        </w:rPr>
        <w:t>[PROGRAMA 2024]</w:t>
      </w:r>
    </w:p>
    <w:p w:rsidR="00C975D0" w:rsidRPr="00BB379C" w:rsidP="00C975D0" w14:paraId="75B1E711" w14:textId="77777777">
      <w:pPr>
        <w:pStyle w:val="ListParagraph"/>
        <w:numPr>
          <w:ilvl w:val="0"/>
          <w:numId w:val="121"/>
        </w:numPr>
        <w:rPr>
          <w:rFonts w:ascii="Calibri" w:eastAsia="Times New Roman" w:hAnsi="Calibri" w:cs="Calibri"/>
          <w:color w:val="000000"/>
          <w:sz w:val="32"/>
          <w:szCs w:val="32"/>
        </w:rPr>
      </w:pPr>
      <w:r>
        <w:rPr>
          <w:rFonts w:ascii="Calibri" w:hAnsi="Calibri"/>
          <w:color w:val="000000"/>
        </w:rPr>
        <w:t>Montoya Child Development CTR</w:t>
      </w:r>
    </w:p>
    <w:p w:rsidR="00C975D0" w:rsidRPr="00BB379C" w:rsidP="00C975D0" w14:paraId="0331540E" w14:textId="77777777">
      <w:pPr>
        <w:pStyle w:val="ListParagraph"/>
        <w:numPr>
          <w:ilvl w:val="0"/>
          <w:numId w:val="121"/>
        </w:numPr>
        <w:rPr>
          <w:rFonts w:ascii="Calibri" w:eastAsia="Times New Roman" w:hAnsi="Calibri" w:cs="Calibri"/>
          <w:color w:val="000000"/>
          <w:sz w:val="32"/>
          <w:szCs w:val="32"/>
        </w:rPr>
      </w:pPr>
      <w:r>
        <w:rPr>
          <w:rFonts w:ascii="Calibri" w:hAnsi="Calibri"/>
          <w:color w:val="000000"/>
        </w:rPr>
        <w:t>Gilden Woods Day Care</w:t>
      </w:r>
    </w:p>
    <w:p w:rsidR="002E22AF" w:rsidRPr="00192353" w:rsidP="00192353" w14:paraId="7B2E528A" w14:textId="4B6C4A98">
      <w:pPr>
        <w:pStyle w:val="ListParagraph"/>
        <w:numPr>
          <w:ilvl w:val="0"/>
          <w:numId w:val="121"/>
        </w:numPr>
        <w:rPr>
          <w:rFonts w:ascii="Calibri" w:eastAsia="Times New Roman" w:hAnsi="Calibri" w:cs="Calibri"/>
          <w:b/>
          <w:bCs/>
          <w:color w:val="000000"/>
          <w:sz w:val="32"/>
          <w:szCs w:val="32"/>
        </w:rPr>
      </w:pPr>
      <w:r>
        <w:rPr>
          <w:rFonts w:ascii="Calibri" w:hAnsi="Calibri"/>
          <w:color w:val="000000"/>
        </w:rPr>
        <w:t>No he trabajado en ninguno de estos centros.</w:t>
      </w:r>
      <w:r>
        <w:rPr>
          <w:rFonts w:ascii="Calibri" w:hAnsi="Calibri"/>
          <w:color w:val="000000"/>
        </w:rPr>
        <w:br w:type="page"/>
      </w:r>
    </w:p>
    <w:p w:rsidR="001436C2" w:rsidRPr="006F512C" w:rsidP="006F512C" w14:paraId="46102680" w14:textId="6713BC5E">
      <w:pPr>
        <w:pStyle w:val="Heading1"/>
        <w:shd w:val="clear" w:color="auto" w:fill="ED7D31" w:themeFill="accent2"/>
        <w:rPr>
          <w:rFonts w:ascii="Calibri" w:eastAsia="Times New Roman" w:hAnsi="Calibri" w:cs="Calibri"/>
          <w:b/>
          <w:bCs/>
          <w:color w:val="000000"/>
        </w:rPr>
      </w:pPr>
      <w:r>
        <w:rPr>
          <w:rFonts w:ascii="Calibri" w:hAnsi="Calibri"/>
          <w:b/>
          <w:color w:val="000000"/>
        </w:rPr>
        <w:t xml:space="preserve">Sección G. Empleo actual </w:t>
      </w:r>
    </w:p>
    <w:p w:rsidR="001436C2" w:rsidRPr="0029287B" w:rsidP="001436C2" w14:paraId="7E3BE3A8" w14:textId="77777777"/>
    <w:p w:rsidR="00A8643D" w:rsidRPr="00900199" w:rsidP="006F512C" w14:paraId="41156167" w14:textId="1C17EB1C">
      <w:pPr>
        <w:pStyle w:val="Heading2"/>
        <w:pBdr>
          <w:top w:val="single" w:sz="24" w:space="1" w:color="auto"/>
          <w:bottom w:val="single" w:sz="24" w:space="1" w:color="auto"/>
        </w:pBdr>
        <w:spacing w:line="240" w:lineRule="auto"/>
        <w:rPr>
          <w:rFonts w:eastAsia="Times New Roman"/>
          <w:color w:val="C45911" w:themeColor="accent2" w:themeShade="BF"/>
          <w:kern w:val="2"/>
        </w:rPr>
      </w:pPr>
      <w:r>
        <w:rPr>
          <w:color w:val="C45911" w:themeColor="accent2" w:themeShade="BF"/>
        </w:rPr>
        <w:t>Situación laboral actual del encuestado</w:t>
      </w:r>
    </w:p>
    <w:p w:rsidR="00A8643D" w:rsidRPr="00C47684" w:rsidP="00C47684" w14:paraId="1647560C" w14:textId="021E5911">
      <w:pPr>
        <w:pStyle w:val="Heading3"/>
      </w:pPr>
      <w:r>
        <w:t xml:space="preserve">G.A1. </w:t>
      </w:r>
    </w:p>
    <w:p w:rsidR="00A8643D" w:rsidRPr="00D3184B" w:rsidP="001511FE" w14:paraId="49BCBB4A" w14:textId="22B4ED0B">
      <w:pPr>
        <w:pStyle w:val="MainQuestion-Unbold"/>
      </w:pPr>
      <w:r w:rsidRPr="00D3184B">
        <w:t>¿Está empleado actualmente en [PROGRAM], donde trabajaba en</w:t>
      </w:r>
      <w:r w:rsidR="006B7F0A">
        <w:t xml:space="preserve"> [MONTH] de</w:t>
      </w:r>
      <w:r w:rsidRPr="00D3184B">
        <w:t xml:space="preserve"> 2024?</w:t>
      </w:r>
    </w:p>
    <w:p w:rsidR="00C70716" w:rsidRPr="00964D15" w:rsidP="00C70716" w14:paraId="4E5EC4FC" w14:textId="1D221735">
      <w:pPr>
        <w:pStyle w:val="Answerresponse-indent"/>
        <w:rPr>
          <w:lang w:val="en-US"/>
        </w:rPr>
      </w:pPr>
      <w:r w:rsidRPr="00964D15">
        <w:rPr>
          <w:lang w:val="en-US"/>
        </w:rPr>
        <w:t xml:space="preserve">1.    Sí. </w:t>
      </w:r>
      <w:bookmarkStart w:id="9" w:name="OLE_LINK117"/>
      <w:r w:rsidRPr="00C70716">
        <w:rPr>
          <w:rFonts w:ascii="Wingdings" w:eastAsia="Wingdings" w:hAnsi="Wingdings" w:cs="Wingdings"/>
        </w:rPr>
        <w:t>à</w:t>
      </w:r>
      <w:bookmarkEnd w:id="9"/>
      <w:r w:rsidRPr="00964D15">
        <w:rPr>
          <w:lang w:val="en-US"/>
        </w:rPr>
        <w:t xml:space="preserve">  SKIP TO SKIP LOGIC BOX G_S_3</w:t>
      </w:r>
    </w:p>
    <w:p w:rsidR="00C70716" w:rsidRPr="00C70716" w:rsidP="00C70716" w14:paraId="24B7CC98" w14:textId="49EBA81B">
      <w:pPr>
        <w:pStyle w:val="Answerresponse-indent"/>
      </w:pPr>
      <w:r w:rsidRPr="00C70716">
        <w:t xml:space="preserve">2.    No. </w:t>
      </w:r>
      <w:r w:rsidRPr="00C70716">
        <w:rPr>
          <w:rFonts w:ascii="Wingdings" w:eastAsia="Wingdings" w:hAnsi="Wingdings" w:cs="Wingdings"/>
        </w:rPr>
        <w:t>à</w:t>
      </w:r>
      <w:r w:rsidRPr="00C70716">
        <w:t>SKIP TO G.A2</w:t>
      </w:r>
    </w:p>
    <w:p w:rsidR="00A8643D" w:rsidRPr="00964D15" w:rsidP="00A8643D" w14:paraId="4A6B79E3" w14:textId="77777777">
      <w:pPr>
        <w:spacing w:after="0"/>
      </w:pPr>
    </w:p>
    <w:p w:rsidR="00BC4C34" w:rsidRPr="00900199" w:rsidP="006F512C" w14:paraId="3C0B67FB" w14:textId="3C0A01CF">
      <w:pPr>
        <w:pStyle w:val="Heading2"/>
        <w:pBdr>
          <w:top w:val="single" w:sz="24" w:space="1" w:color="auto"/>
          <w:bottom w:val="single" w:sz="24" w:space="1" w:color="auto"/>
        </w:pBdr>
        <w:spacing w:line="240" w:lineRule="auto"/>
        <w:rPr>
          <w:rFonts w:eastAsia="Times New Roman"/>
          <w:color w:val="C45911" w:themeColor="accent2" w:themeShade="BF"/>
          <w:kern w:val="2"/>
        </w:rPr>
      </w:pPr>
      <w:r>
        <w:rPr>
          <w:color w:val="C45911" w:themeColor="accent2" w:themeShade="BF"/>
        </w:rPr>
        <w:t xml:space="preserve">Fecha y motivo de salida del centro 2024 </w:t>
      </w:r>
    </w:p>
    <w:p w:rsidR="00A8643D" w:rsidRPr="0029287B" w:rsidP="00C47684" w14:paraId="182FC9DE" w14:textId="2A87485F">
      <w:pPr>
        <w:pStyle w:val="Heading3"/>
      </w:pPr>
      <w:r>
        <w:t xml:space="preserve">G.A2. </w:t>
      </w:r>
    </w:p>
    <w:p w:rsidR="00A8643D" w:rsidRPr="00D3184B" w:rsidP="001511FE" w14:paraId="7C5FF94D" w14:textId="7CECEAC4">
      <w:pPr>
        <w:pStyle w:val="MainQuestion-Unbold"/>
      </w:pPr>
      <w:r w:rsidRPr="00D3184B">
        <w:t xml:space="preserve">¿En qué mes y año </w:t>
      </w:r>
      <w:r w:rsidRPr="00D3184B" w:rsidR="007D08EC">
        <w:t xml:space="preserve">fue </w:t>
      </w:r>
      <w:r w:rsidRPr="00D3184B">
        <w:t>empleado</w:t>
      </w:r>
      <w:r w:rsidRPr="00D3184B" w:rsidR="007D08EC">
        <w:t>/a</w:t>
      </w:r>
      <w:r w:rsidRPr="00D3184B">
        <w:t xml:space="preserve"> por última vez en [PROGRAM]?</w:t>
      </w:r>
    </w:p>
    <w:p w:rsidR="00A8643D" w:rsidRPr="0029287B" w:rsidP="00A8643D" w14:paraId="08EBECE5" w14:textId="77777777">
      <w:pPr>
        <w:spacing w:after="0"/>
      </w:pPr>
      <w:r>
        <w:tab/>
      </w:r>
      <w:bookmarkStart w:id="10" w:name="OLE_LINK81"/>
      <w:r>
        <w:t xml:space="preserve">________ Mes </w:t>
      </w:r>
      <w:r>
        <w:rPr>
          <w:color w:val="7030A0"/>
        </w:rPr>
        <w:t xml:space="preserve"> </w:t>
      </w:r>
    </w:p>
    <w:p w:rsidR="00A8643D" w:rsidRPr="0029287B" w:rsidP="00A8643D" w14:paraId="5DEBD2A6" w14:textId="77777777">
      <w:pPr>
        <w:spacing w:after="0"/>
        <w:ind w:left="720"/>
      </w:pPr>
      <w:bookmarkStart w:id="11" w:name="OLE_LINK6"/>
      <w:r>
        <w:t xml:space="preserve">________ </w:t>
      </w:r>
      <w:bookmarkEnd w:id="11"/>
      <w:r>
        <w:t xml:space="preserve">Año </w:t>
      </w:r>
    </w:p>
    <w:bookmarkEnd w:id="10"/>
    <w:p w:rsidR="00A8643D" w:rsidRPr="0029287B" w:rsidP="00A8643D" w14:paraId="1E960EA2" w14:textId="77777777"/>
    <w:p w:rsidR="00A8643D" w:rsidRPr="0029287B" w:rsidP="00C47684" w14:paraId="7258188B" w14:textId="7327F04C">
      <w:pPr>
        <w:pStyle w:val="Heading3"/>
      </w:pPr>
      <w:bookmarkStart w:id="12" w:name="OLE_LINK9"/>
      <w:r>
        <w:t xml:space="preserve">G.A3. </w:t>
      </w:r>
      <w:r>
        <w:rPr>
          <w:color w:val="7030A0"/>
        </w:rPr>
        <w:t xml:space="preserve"> </w:t>
      </w:r>
    </w:p>
    <w:p w:rsidR="00A8643D" w:rsidRPr="0029287B" w:rsidP="001511FE" w14:paraId="38B2771F" w14:textId="77777777">
      <w:pPr>
        <w:pStyle w:val="MainQuestion-Unbold"/>
      </w:pPr>
      <w:r>
        <w:t>¿Cuál es la razón principal por la que dejó [PROGRAM] en ese momento?</w:t>
      </w:r>
    </w:p>
    <w:p w:rsidR="00A8643D" w:rsidRPr="0029287B" w:rsidP="00C70716" w14:paraId="3190A605" w14:textId="14F96DFD">
      <w:pPr>
        <w:pStyle w:val="Answerresponse-indent"/>
        <w:ind w:left="720" w:hanging="360"/>
      </w:pPr>
      <w:bookmarkStart w:id="13" w:name="OLE_LINK12"/>
      <w:r>
        <w:t xml:space="preserve">1.    </w:t>
      </w:r>
      <w:r w:rsidR="007D08EC">
        <w:t>Razones</w:t>
      </w:r>
      <w:r>
        <w:t xml:space="preserve"> personales o familiares (p. ej., </w:t>
      </w:r>
      <w:r w:rsidR="007D08EC">
        <w:t>nacimiento de un</w:t>
      </w:r>
      <w:r>
        <w:t xml:space="preserve"> bebé, salud, etc.).</w:t>
      </w:r>
    </w:p>
    <w:p w:rsidR="00D85431" w:rsidRPr="00AE76DD" w:rsidP="00C70716" w14:paraId="1A93F4E9" w14:textId="5B779C6F">
      <w:pPr>
        <w:pStyle w:val="Answerresponse-indent"/>
        <w:ind w:left="720" w:hanging="360"/>
        <w:rPr>
          <w:lang w:val="es-CO"/>
        </w:rPr>
      </w:pPr>
      <w:r>
        <w:t xml:space="preserve">2.    </w:t>
      </w:r>
      <w:r w:rsidRPr="00AE76DD">
        <w:rPr>
          <w:lang w:val="es-CO"/>
        </w:rPr>
        <w:t>Conveniencia (p. ej., horario, viaje al trabajo)</w:t>
      </w:r>
    </w:p>
    <w:p w:rsidR="00A8643D" w:rsidRPr="00AE76DD" w:rsidP="00C70716" w14:paraId="153DEBC8" w14:textId="7A62B521">
      <w:pPr>
        <w:pStyle w:val="Answerresponse-indent"/>
        <w:ind w:left="720" w:hanging="360"/>
      </w:pPr>
      <w:r>
        <w:t xml:space="preserve">3.    </w:t>
      </w:r>
      <w:r w:rsidRPr="00AE76DD">
        <w:t>Razones financieras (p. ej., salarios, beneficios)</w:t>
      </w:r>
    </w:p>
    <w:p w:rsidR="00A8643D" w:rsidRPr="00AE76DD" w:rsidP="00C70716" w14:paraId="06EF37C5" w14:textId="38124D55">
      <w:pPr>
        <w:pStyle w:val="Answerresponse-indent"/>
        <w:ind w:left="720" w:hanging="360"/>
      </w:pPr>
      <w:r>
        <w:t xml:space="preserve">4.    </w:t>
      </w:r>
      <w:r w:rsidRPr="00AE76DD">
        <w:t xml:space="preserve">Ambiente de trabajo (p. ej., las relaciones con los compañeros de trabajo, el liderazgo </w:t>
      </w:r>
      <w:r w:rsidR="00AB343B">
        <w:t>de</w:t>
      </w:r>
      <w:r w:rsidRPr="006B7F0A" w:rsidR="00AB343B">
        <w:t xml:space="preserve"> </w:t>
      </w:r>
      <w:r w:rsidRPr="006B7F0A" w:rsidR="00D85431">
        <w:t>la organización</w:t>
      </w:r>
      <w:r w:rsidRPr="00AE76DD">
        <w:t xml:space="preserve">, los valores o los </w:t>
      </w:r>
      <w:r w:rsidRPr="00AE76DD" w:rsidR="001C44F8">
        <w:t>objetivos de</w:t>
      </w:r>
      <w:r w:rsidRPr="00AE76DD" w:rsidR="00D85431">
        <w:rPr>
          <w:rStyle w:val="cf01"/>
        </w:rPr>
        <w:t xml:space="preserve"> l</w:t>
      </w:r>
      <w:r w:rsidRPr="006B7F0A" w:rsidR="00D85431">
        <w:t>a organización</w:t>
      </w:r>
      <w:r w:rsidRPr="00AE76DD" w:rsidR="00D85431">
        <w:t xml:space="preserve"> </w:t>
      </w:r>
      <w:r w:rsidRPr="00AE76DD">
        <w:t>no coincidían con los míos)</w:t>
      </w:r>
    </w:p>
    <w:p w:rsidR="00A8643D" w:rsidRPr="00AE76DD" w:rsidP="00C70716" w14:paraId="27F32B64" w14:textId="55A5578B">
      <w:pPr>
        <w:pStyle w:val="Answerresponse-indent"/>
        <w:ind w:left="720" w:hanging="360"/>
      </w:pPr>
      <w:r>
        <w:t xml:space="preserve">5.    </w:t>
      </w:r>
      <w:r w:rsidRPr="00AE76DD">
        <w:t>Me pidieron que me fuera (p</w:t>
      </w:r>
      <w:r w:rsidR="00253A34">
        <w:t>.</w:t>
      </w:r>
      <w:r w:rsidRPr="00AE76DD">
        <w:t xml:space="preserve"> </w:t>
      </w:r>
      <w:r w:rsidRPr="00AE76DD" w:rsidR="00253A34">
        <w:t>ej</w:t>
      </w:r>
      <w:r w:rsidR="00253A34">
        <w:t>.</w:t>
      </w:r>
      <w:r w:rsidRPr="00AE76DD">
        <w:t>, reducción de personal, me despidieron</w:t>
      </w:r>
      <w:r w:rsidR="00253A34">
        <w:t>, cerro el programa</w:t>
      </w:r>
      <w:r w:rsidRPr="00AE76DD">
        <w:t xml:space="preserve">). </w:t>
      </w:r>
    </w:p>
    <w:p w:rsidR="006D3A68" w:rsidRPr="006B7F0A" w:rsidP="00C70716" w14:paraId="7F8B96D7" w14:textId="1DD7F46F">
      <w:pPr>
        <w:pStyle w:val="Answerresponse-indent"/>
        <w:ind w:left="720" w:hanging="360"/>
      </w:pPr>
      <w:r>
        <w:rPr>
          <w:lang w:val="es-CO"/>
        </w:rPr>
        <w:t xml:space="preserve">6.    </w:t>
      </w:r>
      <w:r w:rsidRPr="00AE76DD" w:rsidR="00D85431">
        <w:rPr>
          <w:lang w:val="es-CO"/>
        </w:rPr>
        <w:t>Oportunidad de crecimiento profesional en otro lugar</w:t>
      </w:r>
      <w:r w:rsidRPr="006B7F0A" w:rsidR="00D85431">
        <w:t xml:space="preserve"> </w:t>
      </w:r>
    </w:p>
    <w:p w:rsidR="002B76D4" w:rsidRPr="00AE76DD" w:rsidP="00C70716" w14:paraId="3F7A2C03" w14:textId="2CE419E7">
      <w:pPr>
        <w:pStyle w:val="Answerresponse-indent"/>
        <w:ind w:left="720" w:hanging="360"/>
      </w:pPr>
      <w:r>
        <w:t xml:space="preserve">7.    </w:t>
      </w:r>
      <w:r w:rsidRPr="00AE76DD">
        <w:t xml:space="preserve">Otra: ________ </w:t>
      </w:r>
    </w:p>
    <w:p w:rsidR="00BC4C34" w:rsidP="00BC4C34" w14:paraId="68E275EC" w14:textId="77777777">
      <w:pPr>
        <w:spacing w:line="256" w:lineRule="auto"/>
      </w:pPr>
      <w:bookmarkStart w:id="14" w:name="OLE_LINK34"/>
      <w:bookmarkEnd w:id="12"/>
      <w:bookmarkEnd w:id="13"/>
    </w:p>
    <w:p w:rsidR="002E22AF" w:rsidRPr="006B7F0A" w:rsidP="006B7F0A" w14:paraId="539D9D5F" w14:textId="7FE17BB4">
      <w:pPr>
        <w:pStyle w:val="ItemText"/>
        <w:rPr>
          <w:lang w:val="es-CO"/>
        </w:rPr>
      </w:pPr>
      <w:r w:rsidRPr="00253A34">
        <w:rPr>
          <w:lang w:val="es-CO"/>
        </w:rPr>
        <w:t xml:space="preserve">Las siguientes preguntas son sobre su trabajo actual.  Si tiene más de </w:t>
      </w:r>
      <w:bookmarkStart w:id="15" w:name="OLE_LINK388"/>
      <w:r w:rsidRPr="00253A34">
        <w:rPr>
          <w:lang w:val="es-CO"/>
        </w:rPr>
        <w:t xml:space="preserve">un trabajo actual, piense en el de </w:t>
      </w:r>
      <w:r w:rsidRPr="00253A34" w:rsidR="007D08EC">
        <w:rPr>
          <w:lang w:val="es-CO"/>
        </w:rPr>
        <w:t>cuidado y educación temprana de niños en</w:t>
      </w:r>
      <w:r w:rsidRPr="00253A34">
        <w:rPr>
          <w:lang w:val="es-CO"/>
        </w:rPr>
        <w:t xml:space="preserve"> que trabaja con niños menores de 13 años. </w:t>
      </w:r>
      <w:r w:rsidRPr="006B7F0A">
        <w:rPr>
          <w:lang w:val="es-CO"/>
        </w:rPr>
        <w:t xml:space="preserve">Si no trabaja en </w:t>
      </w:r>
      <w:r w:rsidRPr="006B7F0A" w:rsidR="007D08EC">
        <w:rPr>
          <w:lang w:val="es-CO"/>
        </w:rPr>
        <w:t xml:space="preserve">cuidado y educación temprana </w:t>
      </w:r>
      <w:r w:rsidRPr="006B7F0A">
        <w:rPr>
          <w:lang w:val="es-CO"/>
        </w:rPr>
        <w:t>con niños menores de 13 años, piense en el trabajo en el que pa</w:t>
      </w:r>
      <w:r w:rsidRPr="006B7F0A" w:rsidR="00024578">
        <w:rPr>
          <w:lang w:val="es-CO"/>
        </w:rPr>
        <w:t>sa</w:t>
      </w:r>
      <w:r w:rsidRPr="006B7F0A">
        <w:rPr>
          <w:lang w:val="es-CO"/>
        </w:rPr>
        <w:t xml:space="preserve"> más horas cada semana</w:t>
      </w:r>
      <w:bookmarkEnd w:id="15"/>
      <w:r w:rsidRPr="006B7F0A">
        <w:rPr>
          <w:lang w:val="es-CO"/>
        </w:rPr>
        <w:t>.</w:t>
      </w:r>
    </w:p>
    <w:bookmarkEnd w:id="14"/>
    <w:p w:rsidR="00BC4C34" w:rsidRPr="00900199" w:rsidP="00B27990" w14:paraId="3383865B" w14:textId="5113706A">
      <w:pPr>
        <w:pStyle w:val="Heading2"/>
        <w:pBdr>
          <w:top w:val="single" w:sz="24" w:space="1" w:color="auto"/>
          <w:bottom w:val="single" w:sz="24" w:space="1" w:color="auto"/>
        </w:pBdr>
        <w:spacing w:line="240" w:lineRule="auto"/>
        <w:rPr>
          <w:rFonts w:eastAsia="Times New Roman"/>
          <w:color w:val="C45911" w:themeColor="accent2" w:themeShade="BF"/>
          <w:kern w:val="2"/>
        </w:rPr>
      </w:pPr>
      <w:r>
        <w:rPr>
          <w:color w:val="C45911" w:themeColor="accent2" w:themeShade="BF"/>
        </w:rPr>
        <w:t xml:space="preserve">Posición actual </w:t>
      </w:r>
    </w:p>
    <w:p w:rsidR="00736516" w:rsidP="00C47684" w14:paraId="3D168EA4" w14:textId="1F2BF130">
      <w:pPr>
        <w:pStyle w:val="Heading3"/>
      </w:pPr>
      <w:bookmarkStart w:id="16" w:name="OLE_LINK14"/>
      <w:r>
        <w:t xml:space="preserve">G.D1A. </w:t>
      </w:r>
    </w:p>
    <w:p w:rsidR="00736516" w:rsidP="001511FE" w14:paraId="53A76327" w14:textId="081982C9">
      <w:pPr>
        <w:pStyle w:val="MainQuestion-Unbold"/>
      </w:pPr>
      <w:r>
        <w:t xml:space="preserve">La semana pasada, ¿trabajó en </w:t>
      </w:r>
      <w:r w:rsidR="007D08EC">
        <w:t>un</w:t>
      </w:r>
      <w:r w:rsidR="00BE3B8B">
        <w:t xml:space="preserve"> </w:t>
      </w:r>
      <w:r>
        <w:t xml:space="preserve">trabajo </w:t>
      </w:r>
      <w:r w:rsidR="007D08EC">
        <w:t>con paga</w:t>
      </w:r>
      <w:r>
        <w:t xml:space="preserve">? </w:t>
      </w:r>
    </w:p>
    <w:p w:rsidR="00C70716" w:rsidRPr="00C70716" w:rsidP="00C70716" w14:paraId="4A548980" w14:textId="77777777">
      <w:pPr>
        <w:pStyle w:val="Answerresponse-indent"/>
        <w:ind w:left="720" w:hanging="360"/>
      </w:pPr>
      <w:r w:rsidRPr="00C70716">
        <w:t>1.    Sí.</w:t>
      </w:r>
    </w:p>
    <w:p w:rsidR="00C70716" w:rsidRPr="00C70716" w:rsidP="00C70716" w14:paraId="282BD403" w14:textId="77777777">
      <w:pPr>
        <w:pStyle w:val="Answerresponse-indent"/>
        <w:ind w:left="720" w:hanging="360"/>
      </w:pPr>
      <w:r w:rsidRPr="00C70716">
        <w:t>2.    No.</w:t>
      </w:r>
    </w:p>
    <w:p w:rsidR="00D85431" w:rsidRPr="00AE76DD" w:rsidP="00C70716" w14:paraId="65B67BDD" w14:textId="76926FEF">
      <w:pPr>
        <w:pStyle w:val="Answerresponse-indent"/>
        <w:ind w:left="720" w:hanging="360"/>
      </w:pPr>
      <w:r w:rsidRPr="00770CFA">
        <w:t xml:space="preserve">3.    </w:t>
      </w:r>
      <w:r w:rsidRPr="00770CFA">
        <w:t>NO TRABAJ</w:t>
      </w:r>
      <w:r w:rsidRPr="00770CFA" w:rsidR="001C44F8">
        <w:t>E</w:t>
      </w:r>
      <w:r w:rsidRPr="00770CFA">
        <w:t xml:space="preserve"> LA SEMANA PASADA</w:t>
      </w:r>
      <w:r w:rsidRPr="00770CFA" w:rsidR="005C6928">
        <w:t>,</w:t>
      </w:r>
      <w:r w:rsidRPr="00770CFA">
        <w:t xml:space="preserve"> PERO TENÍA UN TRABAJO (</w:t>
      </w:r>
      <w:r w:rsidRPr="00770CFA" w:rsidR="006D3A68">
        <w:t>p</w:t>
      </w:r>
      <w:r w:rsidRPr="00770CFA">
        <w:t xml:space="preserve">. ej., VACACIONES, </w:t>
      </w:r>
      <w:r w:rsidRPr="00770CFA" w:rsidR="00E308DE">
        <w:t>MI LUGAR DE TRABAJO ESTABA CERRADO</w:t>
      </w:r>
      <w:r w:rsidRPr="00770CFA">
        <w:t>, ETC.)</w:t>
      </w:r>
    </w:p>
    <w:tbl>
      <w:tblPr>
        <w:tblStyle w:val="TableGrid"/>
        <w:tblW w:w="0" w:type="auto"/>
        <w:tblLook w:val="04A0"/>
      </w:tblPr>
      <w:tblGrid>
        <w:gridCol w:w="9350"/>
      </w:tblGrid>
      <w:tr w14:paraId="33B0579D" w14:textId="77777777" w:rsidTr="009C34B7">
        <w:tblPrEx>
          <w:tblW w:w="0" w:type="auto"/>
          <w:tblLook w:val="04A0"/>
        </w:tblPrEx>
        <w:tc>
          <w:tcPr>
            <w:tcW w:w="9350" w:type="dxa"/>
          </w:tcPr>
          <w:bookmarkEnd w:id="16"/>
          <w:p w:rsidR="009C34B7" w:rsidRPr="007D08EC" w:rsidP="009C34B7" w14:paraId="22475219" w14:textId="77777777">
            <w:pPr>
              <w:spacing w:after="160" w:line="259" w:lineRule="auto"/>
              <w:rPr>
                <w:b/>
                <w:bCs/>
                <w:lang w:val="en-US"/>
              </w:rPr>
            </w:pPr>
            <w:r w:rsidRPr="007D08EC">
              <w:rPr>
                <w:b/>
                <w:bCs/>
                <w:lang w:val="en-US"/>
              </w:rPr>
              <w:t>SKIP LOGIC BOX G_S_1:</w:t>
            </w:r>
          </w:p>
          <w:p w:rsidR="00736516" w:rsidRPr="007D08EC" w:rsidP="007D08EC" w14:paraId="1B919938" w14:textId="613E8C4F">
            <w:pPr>
              <w:rPr>
                <w:b/>
                <w:bCs/>
                <w:lang w:val="en-US"/>
              </w:rPr>
            </w:pPr>
            <w:r w:rsidRPr="009C34B7">
              <w:rPr>
                <w:lang w:val="en-US"/>
              </w:rPr>
              <w:t>IF G.D1A = 1</w:t>
            </w:r>
            <w:r w:rsidRPr="009C34B7" w:rsidR="009C34B7">
              <w:rPr>
                <w:lang w:val="en-US"/>
              </w:rPr>
              <w:t xml:space="preserve"> OR </w:t>
            </w:r>
            <w:r w:rsidRPr="007D08EC" w:rsidR="009C34B7">
              <w:rPr>
                <w:lang w:val="en-US"/>
              </w:rPr>
              <w:t>G.D1A=3,</w:t>
            </w:r>
            <w:r w:rsidRPr="009C34B7">
              <w:rPr>
                <w:lang w:val="en-US"/>
              </w:rPr>
              <w:t xml:space="preserve"> </w:t>
            </w:r>
            <w:r w:rsidRPr="006B7F0A" w:rsidR="000B70F5">
              <w:rPr>
                <w:lang w:val="en-US"/>
              </w:rPr>
              <w:t>SKIP TO G.2</w:t>
            </w:r>
          </w:p>
          <w:p w:rsidR="00736516" w:rsidP="007D08EC" w14:paraId="4B205D83" w14:textId="38A9CBD0">
            <w:r>
              <w:t>IF ELSE, ASK G.13</w:t>
            </w:r>
          </w:p>
        </w:tc>
      </w:tr>
    </w:tbl>
    <w:p w:rsidR="00736516" w:rsidP="00736516" w14:paraId="2CFF14EB" w14:textId="62E55E11">
      <w:pPr>
        <w:pStyle w:val="Heading3"/>
      </w:pPr>
      <w:r>
        <w:t>G.13</w:t>
      </w:r>
    </w:p>
    <w:p w:rsidR="00736516" w:rsidP="001511FE" w14:paraId="459BDFA1" w14:textId="1AC803C1">
      <w:pPr>
        <w:pStyle w:val="MainQuestion-Unbold"/>
      </w:pPr>
      <w:r>
        <w:t xml:space="preserve">¿Cuál diría que es la razón principal por la </w:t>
      </w:r>
      <w:r w:rsidR="000226D9">
        <w:t>c</w:t>
      </w:r>
      <w:r>
        <w:t>u</w:t>
      </w:r>
      <w:r w:rsidR="000226D9">
        <w:t>al</w:t>
      </w:r>
      <w:r>
        <w:t xml:space="preserve"> no está trabajando actualmente?</w:t>
      </w:r>
    </w:p>
    <w:p w:rsidR="00736516" w:rsidP="00C70716" w14:paraId="52712C30" w14:textId="02912CC2">
      <w:pPr>
        <w:pStyle w:val="Answerresponse-indent"/>
      </w:pPr>
      <w:r>
        <w:t xml:space="preserve">1.    </w:t>
      </w:r>
      <w:r w:rsidR="0039027B">
        <w:t xml:space="preserve">Estoy </w:t>
      </w:r>
      <w:r w:rsidR="003F1800">
        <w:t>estudiando</w:t>
      </w:r>
      <w:r>
        <w:t xml:space="preserve"> </w:t>
      </w:r>
    </w:p>
    <w:p w:rsidR="00736516" w:rsidP="00C70716" w14:paraId="37914705" w14:textId="22D09507">
      <w:pPr>
        <w:pStyle w:val="Answerresponse-indent"/>
      </w:pPr>
      <w:r>
        <w:t xml:space="preserve">2.    </w:t>
      </w:r>
      <w:r>
        <w:t>Enfermedad o discapacidad.</w:t>
      </w:r>
    </w:p>
    <w:p w:rsidR="00736516" w:rsidP="00C70716" w14:paraId="2E4BFB4B" w14:textId="4EDFA75C">
      <w:pPr>
        <w:pStyle w:val="Answerresponse-indent"/>
      </w:pPr>
      <w:r>
        <w:t xml:space="preserve">3.    </w:t>
      </w:r>
      <w:r>
        <w:t>Responsabilidades del hogar o de cuidado.</w:t>
      </w:r>
    </w:p>
    <w:p w:rsidR="00736516" w:rsidP="00C70716" w14:paraId="5BF34D0A" w14:textId="268FE3A0">
      <w:pPr>
        <w:pStyle w:val="Answerresponse-indent"/>
      </w:pPr>
      <w:r>
        <w:t xml:space="preserve">4.    </w:t>
      </w:r>
      <w:r>
        <w:t>Jubilación.</w:t>
      </w:r>
    </w:p>
    <w:p w:rsidR="00C4679A" w:rsidP="00C70716" w14:paraId="2B724ED8" w14:textId="00712F1A">
      <w:pPr>
        <w:pStyle w:val="Answerresponse-indent"/>
      </w:pPr>
      <w:r>
        <w:t xml:space="preserve">5.    </w:t>
      </w:r>
      <w:r>
        <w:t>No puedo encontrar trabajo.</w:t>
      </w:r>
    </w:p>
    <w:p w:rsidR="00736516" w:rsidRPr="00964D15" w:rsidP="00C70716" w14:paraId="0BAF4DEC" w14:textId="2BB93502">
      <w:pPr>
        <w:pStyle w:val="Answerresponse-indent"/>
        <w:rPr>
          <w:lang w:val="en-US"/>
        </w:rPr>
      </w:pPr>
      <w:r w:rsidRPr="00964D15">
        <w:rPr>
          <w:lang w:val="en-US"/>
        </w:rPr>
        <w:t xml:space="preserve">6.    </w:t>
      </w:r>
      <w:r w:rsidRPr="00964D15">
        <w:rPr>
          <w:lang w:val="en-US"/>
        </w:rPr>
        <w:t>Otra (especificar):  ______________</w:t>
      </w:r>
    </w:p>
    <w:p w:rsidR="0032130B" w:rsidRPr="006B7F0A" w:rsidP="006B7F0A" w14:paraId="04588AF5" w14:textId="77777777">
      <w:pPr>
        <w:pStyle w:val="SkipPattern"/>
        <w:ind w:left="360"/>
        <w:rPr>
          <w:rFonts w:asciiTheme="minorHAnsi" w:hAnsiTheme="minorHAnsi" w:cstheme="minorHAnsi"/>
          <w:b/>
          <w:bCs/>
          <w:sz w:val="22"/>
          <w:szCs w:val="22"/>
          <w:lang w:val="en-US"/>
        </w:rPr>
      </w:pPr>
      <w:r w:rsidRPr="006B7F0A">
        <w:rPr>
          <w:rFonts w:asciiTheme="minorHAnsi" w:hAnsiTheme="minorHAnsi" w:cstheme="minorHAnsi"/>
          <w:b/>
          <w:bCs/>
          <w:sz w:val="22"/>
          <w:szCs w:val="22"/>
          <w:lang w:val="en-US"/>
        </w:rPr>
        <w:t>SKIP LOGIC BOX G_S_2:</w:t>
      </w:r>
    </w:p>
    <w:p w:rsidR="0032130B" w:rsidRPr="00964D15" w:rsidP="006B7F0A" w14:paraId="53D778EC" w14:textId="5937A348">
      <w:pPr>
        <w:pStyle w:val="SkipPattern"/>
        <w:ind w:left="360"/>
        <w:rPr>
          <w:rFonts w:asciiTheme="minorHAnsi" w:hAnsiTheme="minorHAnsi" w:cstheme="minorHAnsi"/>
          <w:sz w:val="22"/>
          <w:szCs w:val="22"/>
          <w:lang w:val="en-US"/>
        </w:rPr>
      </w:pPr>
      <w:r w:rsidRPr="00964D15">
        <w:rPr>
          <w:rFonts w:asciiTheme="minorHAnsi" w:hAnsiTheme="minorHAnsi" w:cstheme="minorHAnsi"/>
          <w:sz w:val="22"/>
          <w:szCs w:val="22"/>
          <w:lang w:val="en-US"/>
        </w:rPr>
        <w:t xml:space="preserve">SKIP TO </w:t>
      </w:r>
      <w:r w:rsidRPr="00964D15">
        <w:rPr>
          <w:rFonts w:asciiTheme="minorHAnsi" w:hAnsiTheme="minorHAnsi" w:cstheme="minorHAnsi"/>
          <w:b/>
          <w:bCs/>
          <w:lang w:val="en-US"/>
        </w:rPr>
        <w:t>M</w:t>
      </w:r>
      <w:r w:rsidRPr="00964D15" w:rsidR="00B24D69">
        <w:rPr>
          <w:rFonts w:asciiTheme="minorHAnsi" w:hAnsiTheme="minorHAnsi" w:cstheme="minorHAnsi"/>
          <w:b/>
          <w:bCs/>
          <w:lang w:val="en-US"/>
        </w:rPr>
        <w:t>.B9</w:t>
      </w:r>
    </w:p>
    <w:p w:rsidR="0032130B" w:rsidRPr="00964D15" w:rsidP="00DE6CF9" w14:paraId="13F126FB" w14:textId="77777777">
      <w:pPr>
        <w:rPr>
          <w:lang w:val="en-US"/>
        </w:rPr>
      </w:pPr>
    </w:p>
    <w:p w:rsidR="00D85431" w:rsidP="00D85431" w14:paraId="73F068D5" w14:textId="77777777">
      <w:pPr>
        <w:pStyle w:val="Heading3"/>
      </w:pPr>
      <w:bookmarkStart w:id="17" w:name="OLE_LINK2"/>
      <w:r>
        <w:t xml:space="preserve">G.2  </w:t>
      </w:r>
    </w:p>
    <w:p w:rsidR="00D85431" w:rsidRPr="00D52E47" w:rsidP="00D52E47" w14:paraId="68F2B4A1" w14:textId="77777777">
      <w:pPr>
        <w:pStyle w:val="ItemText"/>
        <w:rPr>
          <w:lang w:val="es-CO"/>
        </w:rPr>
      </w:pPr>
      <w:r w:rsidRPr="00D52E47">
        <w:rPr>
          <w:lang w:val="es-CO"/>
        </w:rPr>
        <w:t>¿Trabaja actualmente en un lugar que brinda cuidado y educación temprana a niños menores de 13 años, incluso si no trabaja directamente con niños?</w:t>
      </w:r>
    </w:p>
    <w:bookmarkEnd w:id="17"/>
    <w:p w:rsidR="00C70716" w:rsidP="00C70716" w14:paraId="07B17379" w14:textId="01F0CB61">
      <w:pPr>
        <w:pStyle w:val="Answerresponse-indent"/>
        <w:rPr>
          <w:rFonts w:cstheme="minorHAnsi"/>
        </w:rPr>
      </w:pPr>
      <w:r>
        <w:t>1.    Sí.</w:t>
      </w:r>
    </w:p>
    <w:p w:rsidR="00C70716" w:rsidP="00C70716" w14:paraId="3DA78AFA" w14:textId="77777777">
      <w:pPr>
        <w:pStyle w:val="Answerresponse-indent"/>
        <w:rPr>
          <w:rFonts w:cstheme="minorHAnsi"/>
        </w:rPr>
      </w:pPr>
      <w:r>
        <w:t>2.    No.</w:t>
      </w:r>
    </w:p>
    <w:p w:rsidR="009C34B7" w:rsidRPr="00D85431" w:rsidP="00C70716" w14:paraId="2F9EC176" w14:textId="5F8B5E21"/>
    <w:tbl>
      <w:tblPr>
        <w:tblStyle w:val="TableGrid"/>
        <w:tblW w:w="0" w:type="auto"/>
        <w:tblLook w:val="04A0"/>
      </w:tblPr>
      <w:tblGrid>
        <w:gridCol w:w="9350"/>
      </w:tblGrid>
      <w:tr w14:paraId="596250E9" w14:textId="77777777" w:rsidTr="009C34B7">
        <w:tblPrEx>
          <w:tblW w:w="0" w:type="auto"/>
          <w:tblLook w:val="04A0"/>
        </w:tblPrEx>
        <w:tc>
          <w:tcPr>
            <w:tcW w:w="9350" w:type="dxa"/>
          </w:tcPr>
          <w:p w:rsidR="007D7715" w:rsidRPr="007D574B" w:rsidP="00476D3C" w14:paraId="2BE94479" w14:textId="3053A3FC">
            <w:pPr>
              <w:spacing w:line="256" w:lineRule="auto"/>
              <w:rPr>
                <w:b/>
                <w:bCs/>
                <w:color w:val="FF0000"/>
                <w:lang w:val="en-US"/>
              </w:rPr>
            </w:pPr>
            <w:bookmarkStart w:id="18" w:name="OLE_LINK381"/>
            <w:bookmarkStart w:id="19" w:name="OLE_LINK380"/>
            <w:r w:rsidRPr="007D574B">
              <w:rPr>
                <w:b/>
                <w:color w:val="FF0000"/>
                <w:lang w:val="en-US"/>
              </w:rPr>
              <w:t>SKIP LOGIC BOX G_S_</w:t>
            </w:r>
            <w:r w:rsidR="009C34B7">
              <w:rPr>
                <w:b/>
                <w:color w:val="FF0000"/>
                <w:lang w:val="en-US"/>
              </w:rPr>
              <w:t>3</w:t>
            </w:r>
            <w:r w:rsidRPr="007D574B">
              <w:rPr>
                <w:b/>
                <w:color w:val="FF0000"/>
                <w:lang w:val="en-US"/>
              </w:rPr>
              <w:t>:</w:t>
            </w:r>
          </w:p>
          <w:p w:rsidR="00917DE7" w:rsidRPr="007D574B" w:rsidP="00476D3C" w14:paraId="02E79108" w14:textId="12C85ECB">
            <w:pPr>
              <w:spacing w:line="256" w:lineRule="auto"/>
              <w:rPr>
                <w:b/>
                <w:bCs/>
                <w:color w:val="FF0000"/>
                <w:lang w:val="en-US"/>
              </w:rPr>
            </w:pPr>
            <w:r w:rsidRPr="007D574B">
              <w:rPr>
                <w:b/>
                <w:color w:val="FF0000"/>
                <w:lang w:val="en-US"/>
              </w:rPr>
              <w:t>Identification for survey pathing:</w:t>
            </w:r>
          </w:p>
          <w:p w:rsidR="00917DE7" w:rsidRPr="007D574B" w:rsidP="00476D3C" w14:paraId="6BCDEC69" w14:textId="77777777">
            <w:pPr>
              <w:spacing w:line="256" w:lineRule="auto"/>
              <w:rPr>
                <w:b/>
                <w:bCs/>
                <w:color w:val="FF0000"/>
                <w:lang w:val="en-US"/>
              </w:rPr>
            </w:pPr>
          </w:p>
          <w:p w:rsidR="00917DE7" w:rsidRPr="007D574B" w:rsidP="00476D3C" w14:paraId="5F0F3DC6" w14:textId="3ECB76E5">
            <w:pPr>
              <w:spacing w:line="256" w:lineRule="auto"/>
              <w:rPr>
                <w:b/>
                <w:bCs/>
                <w:color w:val="FF0000"/>
                <w:lang w:val="en-US"/>
              </w:rPr>
            </w:pPr>
            <w:r w:rsidRPr="007D574B">
              <w:rPr>
                <w:b/>
                <w:color w:val="FF0000"/>
                <w:lang w:val="en-US"/>
              </w:rPr>
              <w:t>Stayers: G.A1 == 1</w:t>
            </w:r>
          </w:p>
          <w:p w:rsidR="00917DE7" w:rsidRPr="007D574B" w:rsidP="00476D3C" w14:paraId="72B53EFB" w14:textId="3AAD534C">
            <w:pPr>
              <w:spacing w:line="256" w:lineRule="auto"/>
              <w:rPr>
                <w:b/>
                <w:bCs/>
                <w:color w:val="FF0000"/>
                <w:lang w:val="en-US"/>
              </w:rPr>
            </w:pPr>
            <w:r w:rsidRPr="007D574B">
              <w:rPr>
                <w:b/>
                <w:color w:val="FF0000"/>
                <w:lang w:val="en-US"/>
              </w:rPr>
              <w:t xml:space="preserve">Movers (to another </w:t>
            </w:r>
            <w:r w:rsidRPr="007D08EC" w:rsidR="009C34B7">
              <w:rPr>
                <w:b/>
                <w:bCs/>
                <w:color w:val="FF0000"/>
                <w:lang w:val="en-US"/>
              </w:rPr>
              <w:t>ECE role</w:t>
            </w:r>
            <w:r w:rsidRPr="007D574B">
              <w:rPr>
                <w:b/>
                <w:color w:val="FF0000"/>
                <w:lang w:val="en-US"/>
              </w:rPr>
              <w:t>, regardless of role</w:t>
            </w:r>
            <w:r w:rsidR="009C34B7">
              <w:rPr>
                <w:b/>
                <w:color w:val="FF0000"/>
                <w:lang w:val="en-US"/>
              </w:rPr>
              <w:t xml:space="preserve"> or setting</w:t>
            </w:r>
            <w:r w:rsidRPr="007D574B">
              <w:rPr>
                <w:b/>
                <w:color w:val="FF0000"/>
                <w:lang w:val="en-US"/>
              </w:rPr>
              <w:t xml:space="preserve">): G.A1 == 2 &amp; </w:t>
            </w:r>
            <w:r w:rsidR="009C34B7">
              <w:rPr>
                <w:b/>
                <w:color w:val="FF0000"/>
                <w:lang w:val="en-US"/>
              </w:rPr>
              <w:t>G2</w:t>
            </w:r>
            <w:r w:rsidRPr="007D574B">
              <w:rPr>
                <w:b/>
                <w:color w:val="FF0000"/>
                <w:lang w:val="en-US"/>
              </w:rPr>
              <w:t xml:space="preserve">==1 </w:t>
            </w:r>
          </w:p>
          <w:p w:rsidR="00917DE7" w:rsidRPr="007D08EC" w:rsidP="00476D3C" w14:paraId="490573AE" w14:textId="481B478C">
            <w:pPr>
              <w:spacing w:line="256" w:lineRule="auto"/>
              <w:rPr>
                <w:b/>
                <w:color w:val="FF0000"/>
                <w:lang w:val="en-US"/>
              </w:rPr>
            </w:pPr>
            <w:bookmarkStart w:id="20" w:name="OLE_LINK8"/>
            <w:r w:rsidRPr="007D08EC">
              <w:rPr>
                <w:b/>
                <w:color w:val="FF0000"/>
                <w:lang w:val="en-US"/>
              </w:rPr>
              <w:t>Leavers: G.A1 == 2 &amp; G</w:t>
            </w:r>
            <w:bookmarkEnd w:id="20"/>
            <w:r w:rsidRPr="007D08EC" w:rsidR="009C34B7">
              <w:rPr>
                <w:b/>
                <w:color w:val="FF0000"/>
                <w:lang w:val="en-US"/>
              </w:rPr>
              <w:t>2</w:t>
            </w:r>
            <w:r w:rsidRPr="007D08EC">
              <w:rPr>
                <w:b/>
                <w:color w:val="FF0000"/>
                <w:lang w:val="en-US"/>
              </w:rPr>
              <w:t>==2</w:t>
            </w:r>
          </w:p>
          <w:p w:rsidR="009C34B7" w:rsidRPr="007D08EC" w:rsidP="00476D3C" w14:paraId="7FDDC98C" w14:textId="2DCD080B">
            <w:pPr>
              <w:spacing w:line="256" w:lineRule="auto"/>
              <w:rPr>
                <w:b/>
                <w:color w:val="FF0000"/>
                <w:lang w:val="en-US"/>
              </w:rPr>
            </w:pPr>
            <w:r w:rsidRPr="007D08EC">
              <w:rPr>
                <w:b/>
                <w:color w:val="FF0000"/>
                <w:lang w:val="en-US"/>
              </w:rPr>
              <w:t>Non-workers: G.D1A==2</w:t>
            </w:r>
          </w:p>
          <w:p w:rsidR="009C34B7" w:rsidRPr="007D08EC" w:rsidP="00476D3C" w14:paraId="13A26DFD" w14:textId="1EDA495C">
            <w:pPr>
              <w:spacing w:line="256" w:lineRule="auto"/>
              <w:rPr>
                <w:highlight w:val="yellow"/>
                <w:lang w:val="en-US"/>
              </w:rPr>
            </w:pPr>
          </w:p>
        </w:tc>
      </w:tr>
    </w:tbl>
    <w:bookmarkEnd w:id="18"/>
    <w:bookmarkEnd w:id="19"/>
    <w:p w:rsidR="003F1800" w:rsidP="001511FE" w14:paraId="7ACAC5AB" w14:textId="77777777">
      <w:pPr>
        <w:pStyle w:val="MainQuestion-Unbold"/>
        <w:rPr>
          <w:lang w:val="en-US"/>
        </w:rPr>
      </w:pPr>
      <w:r w:rsidRPr="001511FE">
        <w:rPr>
          <w:lang w:val="en-US"/>
        </w:rPr>
        <w:t xml:space="preserve"> </w:t>
      </w:r>
    </w:p>
    <w:p w:rsidR="003F1800" w:rsidP="003F1800" w14:paraId="5A597C59" w14:textId="403DF2F5">
      <w:pPr>
        <w:pStyle w:val="Heading1"/>
        <w:shd w:val="clear" w:color="auto" w:fill="ED7D31" w:themeFill="accent2"/>
        <w:rPr>
          <w:rFonts w:ascii="Calibri" w:eastAsia="Times New Roman" w:hAnsi="Calibri" w:cs="Calibri"/>
          <w:b/>
          <w:bCs/>
          <w:color w:val="000000"/>
        </w:rPr>
      </w:pPr>
      <w:r>
        <w:rPr>
          <w:rFonts w:ascii="Calibri" w:eastAsia="Times New Roman" w:hAnsi="Calibri" w:cs="Calibri"/>
          <w:b/>
          <w:bCs/>
          <w:color w:val="000000"/>
        </w:rPr>
        <w:t xml:space="preserve">Section M. </w:t>
      </w:r>
      <w:r>
        <w:rPr>
          <w:rFonts w:ascii="Calibri" w:hAnsi="Calibri"/>
          <w:b/>
          <w:color w:val="000000"/>
          <w:highlight w:val="yellow"/>
        </w:rPr>
        <w:t>Función actual</w:t>
      </w:r>
    </w:p>
    <w:p w:rsidR="007D7715" w:rsidP="001511FE" w14:paraId="527BF7CE" w14:textId="18FC17C4">
      <w:pPr>
        <w:pStyle w:val="MainQuestion-Unbold"/>
      </w:pPr>
      <w:r>
        <w:t>Ahora tenemos algunas preguntas sobre su situación laboral actual:</w:t>
      </w:r>
    </w:p>
    <w:tbl>
      <w:tblPr>
        <w:tblStyle w:val="TableGrid"/>
        <w:tblW w:w="0" w:type="auto"/>
        <w:tblLook w:val="04A0"/>
      </w:tblPr>
      <w:tblGrid>
        <w:gridCol w:w="9350"/>
      </w:tblGrid>
      <w:tr w14:paraId="079E722C" w14:textId="77777777" w:rsidTr="007D7715">
        <w:tblPrEx>
          <w:tblW w:w="0" w:type="auto"/>
          <w:tblLook w:val="04A0"/>
        </w:tblPrEx>
        <w:tc>
          <w:tcPr>
            <w:tcW w:w="9350" w:type="dxa"/>
            <w:tcBorders>
              <w:top w:val="single" w:sz="4" w:space="0" w:color="auto"/>
              <w:left w:val="single" w:sz="4" w:space="0" w:color="auto"/>
              <w:bottom w:val="single" w:sz="4" w:space="0" w:color="auto"/>
              <w:right w:val="single" w:sz="4" w:space="0" w:color="auto"/>
            </w:tcBorders>
          </w:tcPr>
          <w:p w:rsidR="009C34B7" w:rsidRPr="007D08EC" w14:paraId="78F38AD2" w14:textId="77777777">
            <w:pPr>
              <w:spacing w:line="254" w:lineRule="auto"/>
              <w:rPr>
                <w:b/>
                <w:lang w:val="en-US"/>
              </w:rPr>
            </w:pPr>
            <w:bookmarkStart w:id="21" w:name="OLE_LINK382"/>
            <w:r w:rsidRPr="007D08EC">
              <w:rPr>
                <w:b/>
                <w:lang w:val="en-US"/>
              </w:rPr>
              <w:t>SKIP LOGIC BOX M_S_1</w:t>
            </w:r>
            <w:r w:rsidRPr="007D08EC" w:rsidR="00832D62">
              <w:rPr>
                <w:b/>
                <w:lang w:val="en-US"/>
              </w:rPr>
              <w:t>:</w:t>
            </w:r>
          </w:p>
          <w:p w:rsidR="00253A34" w:rsidP="00253A34" w14:paraId="26CC35A1" w14:textId="1EF1F2E3">
            <w:pPr>
              <w:spacing w:line="252" w:lineRule="auto"/>
              <w:rPr>
                <w:lang w:val="en-US"/>
              </w:rPr>
            </w:pPr>
            <w:r w:rsidRPr="00DE6CF9">
              <w:rPr>
                <w:lang w:val="en-US"/>
              </w:rPr>
              <w:t>IF STAYER SKIP TO M.B1</w:t>
            </w:r>
          </w:p>
          <w:p w:rsidR="00C330D3" w:rsidRPr="00DE6CF9" w:rsidP="00C330D3" w14:paraId="3A91B56F" w14:textId="77777777">
            <w:pPr>
              <w:spacing w:line="252" w:lineRule="auto"/>
              <w:rPr>
                <w:lang w:val="en-US"/>
              </w:rPr>
            </w:pPr>
            <w:r w:rsidRPr="00DE6CF9">
              <w:rPr>
                <w:lang w:val="en-US"/>
              </w:rPr>
              <w:t>IF MOVER SKIP TO M.A18</w:t>
            </w:r>
          </w:p>
          <w:p w:rsidR="00832D62" w:rsidRPr="00832D62" w14:paraId="40B1FF5D" w14:textId="6EDC1AC2">
            <w:pPr>
              <w:spacing w:line="254" w:lineRule="auto"/>
              <w:rPr>
                <w:bCs/>
                <w:highlight w:val="yellow"/>
                <w:lang w:val="en-US"/>
              </w:rPr>
            </w:pPr>
            <w:r w:rsidRPr="00D52E47">
              <w:rPr>
                <w:lang w:val="en-US"/>
              </w:rPr>
              <w:t>ELSE IF LEAVER ASK M.D2</w:t>
            </w:r>
          </w:p>
        </w:tc>
      </w:tr>
    </w:tbl>
    <w:bookmarkEnd w:id="21"/>
    <w:p w:rsidR="00D25AE0" w:rsidRPr="007F73A8" w:rsidP="00BD5FB2" w14:paraId="1774A4D4" w14:textId="401BF2D5">
      <w:pPr>
        <w:pStyle w:val="Heading2"/>
        <w:pBdr>
          <w:top w:val="single" w:sz="24" w:space="1" w:color="auto"/>
          <w:bottom w:val="single" w:sz="24" w:space="1" w:color="auto"/>
        </w:pBdr>
        <w:spacing w:line="240" w:lineRule="auto"/>
        <w:rPr>
          <w:color w:val="C45911" w:themeColor="accent2" w:themeShade="BF"/>
        </w:rPr>
      </w:pPr>
      <w:r w:rsidRPr="000D0125">
        <w:rPr>
          <w:color w:val="C45911" w:themeColor="accent2" w:themeShade="BF"/>
        </w:rPr>
        <w:t>Ocupación, Industria, y Titulo</w:t>
      </w:r>
    </w:p>
    <w:p w:rsidR="00832D62" w:rsidP="00832D62" w14:paraId="5DABE854" w14:textId="52816C64">
      <w:pPr>
        <w:pStyle w:val="Heading3"/>
      </w:pPr>
      <w:r>
        <w:t xml:space="preserve">M.D2. </w:t>
      </w:r>
    </w:p>
    <w:p w:rsidR="00832D62" w:rsidP="00AE76DD" w14:paraId="26FCD4FB" w14:textId="45795402">
      <w:pPr>
        <w:pStyle w:val="MainQuestion-Unbold"/>
      </w:pPr>
      <w:r>
        <w:t xml:space="preserve">En su trabajo actual, ¿qué tipo de trabajo </w:t>
      </w:r>
      <w:r w:rsidR="000226D9">
        <w:t>hace</w:t>
      </w:r>
      <w:r>
        <w:t>?</w:t>
      </w:r>
      <w:r w:rsidR="00AE76DD">
        <w:t xml:space="preserve"> Si tiene más de un trabajo, describa el trabajo en el que trabaja más horas.</w:t>
      </w:r>
      <w:r>
        <w:t xml:space="preserve">   ____________________________________</w:t>
      </w:r>
    </w:p>
    <w:p w:rsidR="00832D62" w:rsidP="00832D62" w14:paraId="4C835B54" w14:textId="77777777">
      <w:pPr>
        <w:spacing w:line="254" w:lineRule="auto"/>
      </w:pPr>
      <w:r>
        <w:t xml:space="preserve">REGISTRE EL TRABAJO U OCUPACIÓN A CONTINUACIÓN </w:t>
      </w:r>
    </w:p>
    <w:p w:rsidR="00832D62" w:rsidP="00832D62" w14:paraId="66537D8E" w14:textId="384AD45C">
      <w:pPr>
        <w:pStyle w:val="Heading3"/>
      </w:pPr>
      <w:r>
        <w:t xml:space="preserve">M.D2a.  </w:t>
      </w:r>
    </w:p>
    <w:p w:rsidR="00832D62" w:rsidP="001511FE" w14:paraId="2C049AD6" w14:textId="737E4A8B">
      <w:pPr>
        <w:pStyle w:val="MainQuestion-Unbold"/>
      </w:pPr>
      <w:r>
        <w:t xml:space="preserve">¿Qué </w:t>
      </w:r>
      <w:r w:rsidR="00770CFA">
        <w:t>tipo</w:t>
      </w:r>
      <w:r>
        <w:t xml:space="preserve"> de negocio es ese?   _______________________________________</w:t>
      </w:r>
    </w:p>
    <w:p w:rsidR="00832D62" w:rsidP="00832D62" w14:paraId="47B4CCF2" w14:textId="2F6A4916">
      <w:pPr>
        <w:spacing w:line="254" w:lineRule="auto"/>
      </w:pPr>
      <w:r>
        <w:t>REGISTRE EL NOMBRE DE LA EMPRESA O LA DESCRIPCIÓN DE</w:t>
      </w:r>
      <w:r w:rsidR="00671E6B">
        <w:t xml:space="preserve"> LA INDUSTRIA </w:t>
      </w:r>
      <w:r>
        <w:t xml:space="preserve"> EN LA TABLA A CONTINUACIÓN</w:t>
      </w:r>
    </w:p>
    <w:p w:rsidR="00832D62" w:rsidP="00832D62" w14:paraId="78961496" w14:textId="5ED030D5">
      <w:pPr>
        <w:pStyle w:val="Heading3"/>
      </w:pPr>
      <w:r>
        <w:t>M.2</w:t>
      </w:r>
    </w:p>
    <w:p w:rsidR="00832D62" w:rsidP="001511FE" w14:paraId="30A0A4B2" w14:textId="075DBA03">
      <w:pPr>
        <w:pStyle w:val="MainQuestion-Unbold"/>
      </w:pPr>
      <w:r>
        <w:t xml:space="preserve">¿Cuál es </w:t>
      </w:r>
      <w:r w:rsidR="0056636E">
        <w:t xml:space="preserve">el </w:t>
      </w:r>
      <w:r>
        <w:t>título de</w:t>
      </w:r>
      <w:r w:rsidR="0056636E">
        <w:t xml:space="preserve"> su</w:t>
      </w:r>
      <w:r>
        <w:t xml:space="preserve"> trabajo actual?  ____________________________</w:t>
      </w:r>
    </w:p>
    <w:p w:rsidR="00D25AE0" w:rsidRPr="000D0125" w:rsidP="00BD5FB2" w14:paraId="2BDDF59D" w14:textId="39D489E1">
      <w:pPr>
        <w:pStyle w:val="Heading2"/>
        <w:pBdr>
          <w:top w:val="single" w:sz="24" w:space="1" w:color="auto"/>
          <w:bottom w:val="single" w:sz="24" w:space="1" w:color="auto"/>
        </w:pBdr>
        <w:spacing w:line="240" w:lineRule="auto"/>
        <w:rPr>
          <w:color w:val="C45911" w:themeColor="accent2" w:themeShade="BF"/>
        </w:rPr>
      </w:pPr>
      <w:r w:rsidRPr="000D0125">
        <w:rPr>
          <w:color w:val="C45911" w:themeColor="accent2" w:themeShade="BF"/>
        </w:rPr>
        <w:t>Razón por tomando la posición</w:t>
      </w:r>
    </w:p>
    <w:p w:rsidR="00253A34" w:rsidP="00253A34" w14:paraId="55742716" w14:textId="6837484F">
      <w:pPr>
        <w:pStyle w:val="Heading3"/>
      </w:pPr>
      <w:r>
        <w:t>M6.</w:t>
      </w:r>
    </w:p>
    <w:p w:rsidR="00253A34" w:rsidP="00253A34" w14:paraId="640C5819" w14:textId="25E07765">
      <w:pPr>
        <w:pStyle w:val="MainQuestion-Unbold"/>
      </w:pPr>
      <w:r>
        <w:t xml:space="preserve">¿Cuál de las siguientes opciones describe mejor </w:t>
      </w:r>
      <w:r w:rsidR="00B50407">
        <w:t xml:space="preserve">la razón </w:t>
      </w:r>
      <w:r>
        <w:t xml:space="preserve">por </w:t>
      </w:r>
      <w:r w:rsidR="00B50407">
        <w:t>la cual</w:t>
      </w:r>
      <w:r>
        <w:t xml:space="preserve"> aceptó </w:t>
      </w:r>
      <w:r w:rsidR="00784568">
        <w:t>este</w:t>
      </w:r>
      <w:r>
        <w:t xml:space="preserve"> </w:t>
      </w:r>
      <w:r w:rsidR="00784568">
        <w:t>rol</w:t>
      </w:r>
      <w:r w:rsidR="00A5590E">
        <w:t>I</w:t>
      </w:r>
      <w:r>
        <w:t>?</w:t>
      </w:r>
    </w:p>
    <w:p w:rsidR="006B7F0A" w:rsidP="00253A34" w14:paraId="33666998" w14:textId="0E91BF7B">
      <w:pPr>
        <w:pStyle w:val="MainQuestion-Unbold"/>
      </w:pPr>
      <w:r>
        <w:t>_________________________________________</w:t>
      </w:r>
    </w:p>
    <w:p w:rsidR="006B7F0A" w:rsidRPr="00DE6CF9" w:rsidP="00DE6CF9" w14:paraId="000935FD" w14:textId="0284A1A7">
      <w:pPr>
        <w:spacing w:line="254" w:lineRule="auto"/>
        <w:rPr>
          <w:b/>
          <w:bCs/>
        </w:rPr>
      </w:pPr>
      <w:r w:rsidRPr="00DE6CF9">
        <w:rPr>
          <w:b/>
          <w:bCs/>
        </w:rPr>
        <w:t>For FI Administration</w:t>
      </w:r>
      <w:r>
        <w:rPr>
          <w:b/>
          <w:bCs/>
        </w:rPr>
        <w:t xml:space="preserve"> Only</w:t>
      </w:r>
      <w:r w:rsidRPr="00DE6CF9">
        <w:rPr>
          <w:b/>
          <w:bCs/>
        </w:rPr>
        <w:t>:</w:t>
      </w:r>
    </w:p>
    <w:p w:rsidR="006B7F0A" w:rsidP="00DE6CF9" w14:paraId="06CE68D1" w14:textId="77777777">
      <w:pPr>
        <w:pStyle w:val="ListParagraph"/>
        <w:spacing w:line="252" w:lineRule="auto"/>
      </w:pPr>
    </w:p>
    <w:p w:rsidR="00253A34" w:rsidP="00C70716" w14:paraId="489CA082" w14:textId="23941C3B">
      <w:pPr>
        <w:pStyle w:val="Answerresponse-indent"/>
        <w:ind w:left="630" w:hanging="270"/>
      </w:pPr>
      <w:r>
        <w:t xml:space="preserve">1.   </w:t>
      </w:r>
      <w:r>
        <w:t>Razones personales o familiares (p. ej., nuevo bebé, salud, etc.).</w:t>
      </w:r>
    </w:p>
    <w:p w:rsidR="00253A34" w:rsidRPr="002A0B2A" w:rsidP="00C70716" w14:paraId="3BC66482" w14:textId="62332A3B">
      <w:pPr>
        <w:pStyle w:val="Answerresponse-indent"/>
        <w:ind w:left="630" w:hanging="270"/>
        <w:rPr>
          <w:highlight w:val="yellow"/>
          <w:lang w:val="es-CO"/>
        </w:rPr>
      </w:pPr>
      <w:r>
        <w:rPr>
          <w:rStyle w:val="cf01"/>
          <w:highlight w:val="yellow"/>
        </w:rPr>
        <w:t>2.</w:t>
      </w:r>
      <w:r>
        <w:rPr>
          <w:rStyle w:val="cf01"/>
          <w:highlight w:val="yellow"/>
          <w:lang w:val="es-CO"/>
        </w:rPr>
        <w:t xml:space="preserve">    </w:t>
      </w:r>
      <w:r w:rsidRPr="002A0B2A">
        <w:rPr>
          <w:rStyle w:val="cf01"/>
          <w:highlight w:val="yellow"/>
          <w:lang w:val="es-CO"/>
        </w:rPr>
        <w:t xml:space="preserve">Conveniencia (p. ej., mejor horario, viaje al trabajo más fácil). </w:t>
      </w:r>
    </w:p>
    <w:p w:rsidR="00253A34" w:rsidP="00C70716" w14:paraId="450A9B6E" w14:textId="2C6AA364">
      <w:pPr>
        <w:pStyle w:val="Answerresponse-indent"/>
        <w:ind w:left="630" w:hanging="270"/>
      </w:pPr>
      <w:r>
        <w:rPr>
          <w:lang w:val="es-CO"/>
        </w:rPr>
        <w:t>3.</w:t>
      </w:r>
      <w:r>
        <w:t xml:space="preserve">   </w:t>
      </w:r>
      <w:r>
        <w:t>Razones financieras (p. ej., salarios, beneficios).</w:t>
      </w:r>
    </w:p>
    <w:p w:rsidR="00253A34" w:rsidP="00C70716" w14:paraId="42F99A63" w14:textId="6F4B6AF6">
      <w:pPr>
        <w:pStyle w:val="Answerresponse-indent"/>
        <w:ind w:left="630" w:hanging="270"/>
      </w:pPr>
      <w:r>
        <w:t xml:space="preserve">4.   </w:t>
      </w:r>
      <w:r>
        <w:t xml:space="preserve">Ambiente de trabajo (p. ej., relaciones con compañeros de trabajo, el liderazgo del lugar, los valores o los objetivos del lugar coinciden con los míos). </w:t>
      </w:r>
    </w:p>
    <w:p w:rsidR="00253A34" w:rsidP="00C70716" w14:paraId="7CA4901E" w14:textId="0ED0335B">
      <w:pPr>
        <w:pStyle w:val="Answerresponse-indent"/>
        <w:ind w:left="630" w:hanging="270"/>
      </w:pPr>
      <w:r>
        <w:t xml:space="preserve">5.   </w:t>
      </w:r>
      <w:r>
        <w:t>Oportunidad de crecimiento profesional.</w:t>
      </w:r>
    </w:p>
    <w:p w:rsidR="00253A34" w:rsidP="00C70716" w14:paraId="5039CC07" w14:textId="2DD52E19">
      <w:pPr>
        <w:pStyle w:val="Answerresponse-indent"/>
        <w:ind w:left="630" w:hanging="270"/>
      </w:pPr>
      <w:r>
        <w:t xml:space="preserve">6.   </w:t>
      </w:r>
      <w:r>
        <w:t>Otra: ________</w:t>
      </w:r>
    </w:p>
    <w:p w:rsidR="00D25AE0" w:rsidRPr="00D25AE0" w:rsidP="00BD5FB2" w14:paraId="620FF9DC" w14:textId="0CAC8233">
      <w:pPr>
        <w:pStyle w:val="Heading2"/>
        <w:pBdr>
          <w:top w:val="single" w:sz="24" w:space="1" w:color="auto"/>
          <w:bottom w:val="single" w:sz="24" w:space="1" w:color="auto"/>
        </w:pBdr>
        <w:spacing w:line="240" w:lineRule="auto"/>
      </w:pPr>
      <w:r w:rsidRPr="00D25AE0">
        <w:t>Experiencia i</w:t>
      </w:r>
      <w:r w:rsidRPr="007F73A8">
        <w:t>nteri</w:t>
      </w:r>
      <w:r>
        <w:t>na en ECE</w:t>
      </w:r>
    </w:p>
    <w:p w:rsidR="00C330D3" w:rsidRPr="00D25AE0" w:rsidP="00C330D3" w14:paraId="1C9EB278" w14:textId="26F6B87A">
      <w:pPr>
        <w:pStyle w:val="Heading3"/>
      </w:pPr>
      <w:r w:rsidRPr="00D25AE0">
        <w:t>M.A18 [MODIFIED]</w:t>
      </w:r>
    </w:p>
    <w:p w:rsidR="006B7F0A" w:rsidRPr="00DE6CF9" w:rsidP="00DE6CF9" w14:paraId="3523ACA4" w14:textId="77777777">
      <w:pPr>
        <w:pStyle w:val="ItemText"/>
        <w:rPr>
          <w:lang w:val="es-ES"/>
        </w:rPr>
      </w:pPr>
      <w:r w:rsidRPr="00DE6CF9">
        <w:rPr>
          <w:lang w:val="es-ES"/>
        </w:rPr>
        <w:t>¿Cuándo empezó a trabajar en su lugar de trabajo actual?</w:t>
      </w:r>
    </w:p>
    <w:p w:rsidR="006B7F0A" w:rsidP="00DE6CF9" w14:paraId="5287DD32" w14:textId="3BCCA6B1">
      <w:pPr>
        <w:spacing w:after="0"/>
        <w:ind w:firstLine="720"/>
        <w:rPr>
          <w:color w:val="7030A0"/>
        </w:rPr>
      </w:pPr>
      <w:r>
        <w:t xml:space="preserve">________ Mes </w:t>
      </w:r>
      <w:r>
        <w:rPr>
          <w:color w:val="7030A0"/>
        </w:rPr>
        <w:t xml:space="preserve"> </w:t>
      </w:r>
    </w:p>
    <w:p w:rsidR="006B7F0A" w:rsidP="00DE6CF9" w14:paraId="5379A2EE" w14:textId="478F5563">
      <w:pPr>
        <w:spacing w:after="0"/>
        <w:ind w:left="720"/>
      </w:pPr>
      <w:r>
        <w:rPr>
          <w:color w:val="7030A0"/>
        </w:rPr>
        <w:t xml:space="preserve">________ Dia </w:t>
      </w:r>
    </w:p>
    <w:p w:rsidR="006B7F0A" w:rsidP="006B7F0A" w14:paraId="413D9F5B" w14:textId="77777777">
      <w:pPr>
        <w:spacing w:after="0"/>
        <w:ind w:left="720"/>
      </w:pPr>
      <w:r>
        <w:t xml:space="preserve">________ Año </w:t>
      </w:r>
    </w:p>
    <w:p w:rsidR="00C330D3" w:rsidRPr="00DE6CF9" w:rsidP="00C330D3" w14:paraId="63681F0E" w14:textId="61127104">
      <w:pPr>
        <w:spacing w:after="0"/>
        <w:rPr>
          <w:lang w:val="es-ES"/>
        </w:rPr>
      </w:pPr>
      <w:r w:rsidRPr="00DE6CF9">
        <w:rPr>
          <w:lang w:val="es-ES"/>
        </w:rPr>
        <w:tab/>
        <w:t xml:space="preserve"> </w:t>
      </w:r>
    </w:p>
    <w:p w:rsidR="00C330D3" w:rsidRPr="00DE6CF9" w:rsidP="00C330D3" w14:paraId="0922224B" w14:textId="77777777">
      <w:pPr>
        <w:pStyle w:val="Heading3"/>
        <w:rPr>
          <w:lang w:val="es-ES"/>
        </w:rPr>
      </w:pPr>
      <w:bookmarkStart w:id="22" w:name="OLE_LINK83"/>
      <w:r w:rsidRPr="00DE6CF9">
        <w:rPr>
          <w:lang w:val="es-ES"/>
        </w:rPr>
        <w:t>M.A17 [MODIFIED]</w:t>
      </w:r>
    </w:p>
    <w:bookmarkEnd w:id="22"/>
    <w:p w:rsidR="006B7F0A" w:rsidP="006B7F0A" w14:paraId="629055AB" w14:textId="1938B59F">
      <w:pPr>
        <w:rPr>
          <w:lang w:val="es-ES"/>
        </w:rPr>
      </w:pPr>
      <w:r w:rsidRPr="00DE6CF9">
        <w:rPr>
          <w:lang w:val="es-ES"/>
        </w:rPr>
        <w:t>Entre el [</w:t>
      </w:r>
      <w:r>
        <w:t>DATE R LEFT 2024 PROGRAM</w:t>
      </w:r>
      <w:r w:rsidR="00184CAD">
        <w:t>]</w:t>
      </w:r>
      <w:r w:rsidRPr="006B7F0A">
        <w:rPr>
          <w:lang w:val="es-ES"/>
        </w:rPr>
        <w:t xml:space="preserve"> </w:t>
      </w:r>
      <w:r w:rsidRPr="00DE6CF9">
        <w:rPr>
          <w:lang w:val="es-ES"/>
        </w:rPr>
        <w:t>y el [</w:t>
      </w:r>
      <w:r>
        <w:t>DATE R BEGAN AT CURRENT ROLE</w:t>
      </w:r>
      <w:r w:rsidRPr="00DE6CF9">
        <w:rPr>
          <w:lang w:val="es-ES"/>
        </w:rPr>
        <w:t xml:space="preserve">], ¿ha trabajado en otro programa de </w:t>
      </w:r>
      <w:r w:rsidRPr="00B466B6">
        <w:rPr>
          <w:lang w:val="es-ES"/>
        </w:rPr>
        <w:t xml:space="preserve">cuidado </w:t>
      </w:r>
      <w:r>
        <w:rPr>
          <w:lang w:val="es-ES"/>
        </w:rPr>
        <w:t xml:space="preserve">y </w:t>
      </w:r>
      <w:r w:rsidRPr="00DE6CF9">
        <w:rPr>
          <w:lang w:val="es-ES"/>
        </w:rPr>
        <w:t>educación tempran</w:t>
      </w:r>
      <w:r>
        <w:rPr>
          <w:lang w:val="es-ES"/>
        </w:rPr>
        <w:t>a</w:t>
      </w:r>
      <w:r w:rsidRPr="00DE6CF9">
        <w:rPr>
          <w:lang w:val="es-ES"/>
        </w:rPr>
        <w:t xml:space="preserve"> en el hogar o en un centro, como un programa preescolar, Head Start o prekínder público o</w:t>
      </w:r>
      <w:r w:rsidR="003727E6">
        <w:rPr>
          <w:lang w:val="es-ES"/>
        </w:rPr>
        <w:t xml:space="preserve"> </w:t>
      </w:r>
      <w:r w:rsidR="002630C3">
        <w:rPr>
          <w:lang w:val="es-ES"/>
        </w:rPr>
        <w:t>como</w:t>
      </w:r>
      <w:r w:rsidR="003727E6">
        <w:rPr>
          <w:lang w:val="es-ES"/>
        </w:rPr>
        <w:t xml:space="preserve"> p</w:t>
      </w:r>
      <w:r w:rsidRPr="00DE6CF9">
        <w:rPr>
          <w:lang w:val="es-ES"/>
        </w:rPr>
        <w:t xml:space="preserve">roveedor de cuidado </w:t>
      </w:r>
      <w:r>
        <w:rPr>
          <w:lang w:val="es-ES"/>
        </w:rPr>
        <w:t xml:space="preserve">de niños </w:t>
      </w:r>
      <w:r w:rsidRPr="00DE6CF9">
        <w:rPr>
          <w:lang w:val="es-ES"/>
        </w:rPr>
        <w:t xml:space="preserve">familiar? </w:t>
      </w:r>
    </w:p>
    <w:p w:rsidR="00C70716" w:rsidP="00C70716" w14:paraId="48134800" w14:textId="77777777">
      <w:pPr>
        <w:pStyle w:val="Answerresponse-indent"/>
        <w:rPr>
          <w:rFonts w:cstheme="minorHAnsi"/>
        </w:rPr>
      </w:pPr>
      <w:r>
        <w:t>1.    Sí.</w:t>
      </w:r>
    </w:p>
    <w:p w:rsidR="00C70716" w:rsidP="00C70716" w14:paraId="26BE0B95" w14:textId="77777777">
      <w:pPr>
        <w:pStyle w:val="Answerresponse-indent"/>
        <w:rPr>
          <w:rFonts w:cstheme="minorHAnsi"/>
        </w:rPr>
      </w:pPr>
      <w:r>
        <w:t>2.    No.</w:t>
      </w:r>
    </w:p>
    <w:p w:rsidR="00832D62" w:rsidP="00832D62" w14:paraId="32308910" w14:textId="77777777">
      <w:pPr>
        <w:spacing w:line="254" w:lineRule="auto"/>
      </w:pPr>
    </w:p>
    <w:p w:rsidR="0032130B" w:rsidP="0032130B" w14:paraId="4339B20D" w14:textId="3F995F55">
      <w:pPr>
        <w:pStyle w:val="Heading3"/>
      </w:pPr>
      <w:r>
        <w:rPr>
          <w:color w:val="C45911" w:themeColor="accent2" w:themeShade="BF"/>
        </w:rPr>
        <w:t>Horas y características del horario de trabajar</w:t>
      </w:r>
      <w:r>
        <w:t xml:space="preserve">M.B1. </w:t>
      </w:r>
    </w:p>
    <w:p w:rsidR="0032130B" w:rsidP="0032130B" w14:paraId="17706448" w14:textId="77777777">
      <w:pPr>
        <w:pStyle w:val="MainQuestion-Unbold"/>
        <w:rPr>
          <w:rFonts w:cstheme="minorHAnsi"/>
        </w:rPr>
      </w:pPr>
      <w:r>
        <w:t xml:space="preserve">¿Aproximadamente cuántas horas </w:t>
      </w:r>
      <w:r>
        <w:rPr>
          <w:b/>
        </w:rPr>
        <w:t>por semana</w:t>
      </w:r>
      <w:r>
        <w:t xml:space="preserve"> trabaja habitualmente en esta empresa/organización? </w:t>
      </w:r>
    </w:p>
    <w:p w:rsidR="0032130B" w:rsidP="00DE6CF9" w14:paraId="4DC3E38A" w14:textId="77777777">
      <w:pPr>
        <w:pStyle w:val="Answerresponse-indent"/>
        <w:rPr>
          <w:rFonts w:cstheme="minorHAnsi"/>
          <w:lang w:val="pt-BR"/>
        </w:rPr>
      </w:pPr>
      <w:r>
        <w:t xml:space="preserve">                         </w:t>
      </w:r>
      <w:r>
        <w:rPr>
          <w:lang w:val="pt-BR"/>
        </w:rPr>
        <w:t>Número de horas</w:t>
      </w:r>
    </w:p>
    <w:p w:rsidR="0032130B" w:rsidP="00DE6CF9" w14:paraId="6EFD069D" w14:textId="77777777">
      <w:pPr>
        <w:pStyle w:val="Answerresponse-indent"/>
        <w:rPr>
          <w:rFonts w:cstheme="minorHAnsi"/>
          <w:color w:val="7030A0"/>
          <w:lang w:val="pt-BR"/>
        </w:rPr>
      </w:pPr>
      <w:r>
        <w:rPr>
          <w:color w:val="7030A0"/>
          <w:lang w:val="pt-BR"/>
        </w:rPr>
        <w:t>Rango: 0-168</w:t>
      </w:r>
    </w:p>
    <w:p w:rsidR="0032130B" w:rsidRPr="00DE6CF9" w:rsidP="00AE76DD" w14:paraId="59EED419" w14:textId="77777777">
      <w:pPr>
        <w:pStyle w:val="Heading3"/>
      </w:pPr>
      <w:r w:rsidRPr="00DE6CF9">
        <w:t xml:space="preserve"> M.D2_2.</w:t>
      </w:r>
    </w:p>
    <w:p w:rsidR="0032130B" w:rsidRPr="00DE6CF9" w:rsidP="00DE6CF9" w14:paraId="3A4B9C79" w14:textId="7050A1D0">
      <w:pPr>
        <w:pStyle w:val="ItemText"/>
        <w:rPr>
          <w:lang w:val="es-CO"/>
        </w:rPr>
      </w:pPr>
      <w:r w:rsidRPr="00DE6CF9">
        <w:rPr>
          <w:lang w:val="es-CO"/>
        </w:rPr>
        <w:t>¿</w:t>
      </w:r>
      <w:r w:rsidRPr="00DE6CF9" w:rsidR="001B7016">
        <w:rPr>
          <w:snapToGrid w:val="0"/>
          <w:lang w:val="es-CO"/>
        </w:rPr>
        <w:t xml:space="preserve">Por lo general, </w:t>
      </w:r>
      <w:r w:rsidRPr="00DE6CF9" w:rsidR="001B7016">
        <w:rPr>
          <w:lang w:val="es-CO"/>
        </w:rPr>
        <w:t>c</w:t>
      </w:r>
      <w:r w:rsidRPr="00DE6CF9">
        <w:rPr>
          <w:lang w:val="es-CO"/>
        </w:rPr>
        <w:t xml:space="preserve">on cuánta </w:t>
      </w:r>
      <w:r w:rsidRPr="00DE6CF9">
        <w:rPr>
          <w:snapToGrid w:val="0"/>
          <w:lang w:val="es-CO"/>
        </w:rPr>
        <w:t>anticipación sabe usted qué días y horas tendrá que trabajar?</w:t>
      </w:r>
    </w:p>
    <w:p w:rsidR="0032130B" w:rsidRPr="00DE6CF9" w:rsidP="00C70716" w14:paraId="01BE9C30" w14:textId="28353F82">
      <w:pPr>
        <w:pStyle w:val="Answerresponse-indent"/>
      </w:pPr>
      <w:r>
        <w:t xml:space="preserve">1.    </w:t>
      </w:r>
      <w:r w:rsidRPr="00DE6CF9">
        <w:t>Una semana o menos</w:t>
      </w:r>
    </w:p>
    <w:p w:rsidR="0032130B" w:rsidRPr="00DE6CF9" w:rsidP="00C70716" w14:paraId="087A82D5" w14:textId="2952FF8D">
      <w:pPr>
        <w:pStyle w:val="Answerresponse-indent"/>
      </w:pPr>
      <w:r>
        <w:t xml:space="preserve">2.    </w:t>
      </w:r>
      <w:r w:rsidRPr="00DE6CF9">
        <w:t xml:space="preserve">Entre 1 y 2 semanas </w:t>
      </w:r>
    </w:p>
    <w:p w:rsidR="0032130B" w:rsidRPr="00DE6CF9" w:rsidP="00C70716" w14:paraId="5EF9CAFE" w14:textId="6EFAA1E4">
      <w:pPr>
        <w:pStyle w:val="Answerresponse-indent"/>
      </w:pPr>
      <w:r>
        <w:t xml:space="preserve">3.    </w:t>
      </w:r>
      <w:r w:rsidRPr="00DE6CF9">
        <w:t>Entre 3 y 4 semanas</w:t>
      </w:r>
    </w:p>
    <w:p w:rsidR="0032130B" w:rsidRPr="00DE6CF9" w:rsidP="00C70716" w14:paraId="2FED6A27" w14:textId="4A3F9CFC">
      <w:pPr>
        <w:pStyle w:val="Answerresponse-indent"/>
      </w:pPr>
      <w:r w:rsidRPr="00DE6CF9">
        <w:t>4</w:t>
      </w:r>
      <w:r w:rsidR="00C70716">
        <w:t xml:space="preserve">.    </w:t>
      </w:r>
      <w:r w:rsidRPr="00DE6CF9">
        <w:t xml:space="preserve"> semanas o más </w:t>
      </w:r>
    </w:p>
    <w:p w:rsidR="0032130B" w:rsidRPr="007D08EC" w:rsidP="00476D3C" w14:paraId="6F9860E5" w14:textId="77777777">
      <w:pPr>
        <w:spacing w:line="256" w:lineRule="auto"/>
        <w:rPr>
          <w:lang w:val="es-CO"/>
        </w:rPr>
      </w:pPr>
    </w:p>
    <w:p w:rsidR="00832D62" w:rsidRPr="00900199" w:rsidP="00832D62" w14:paraId="48B4176D" w14:textId="77777777">
      <w:pPr>
        <w:pStyle w:val="Heading2"/>
        <w:pBdr>
          <w:top w:val="single" w:sz="24" w:space="1" w:color="auto"/>
          <w:bottom w:val="single" w:sz="24" w:space="1" w:color="auto"/>
        </w:pBdr>
        <w:spacing w:line="240" w:lineRule="auto"/>
        <w:rPr>
          <w:rFonts w:eastAsia="Times New Roman"/>
          <w:color w:val="C45911" w:themeColor="accent2" w:themeShade="BF"/>
          <w:kern w:val="2"/>
        </w:rPr>
      </w:pPr>
      <w:r>
        <w:rPr>
          <w:color w:val="C45911" w:themeColor="accent2" w:themeShade="BF"/>
        </w:rPr>
        <w:t>Empleo actual adicional</w:t>
      </w:r>
    </w:p>
    <w:p w:rsidR="00832D62" w:rsidP="001511FE" w14:paraId="3FF37B60" w14:textId="30930241">
      <w:pPr>
        <w:pStyle w:val="MainQuestion-Unbold"/>
        <w:rPr>
          <w:b/>
        </w:rPr>
      </w:pPr>
      <w:r>
        <w:t xml:space="preserve">Las siguientes preguntas son sobre trabajo adicional que puede haber realizado </w:t>
      </w:r>
      <w:r w:rsidR="00AC50D4">
        <w:t xml:space="preserve">con </w:t>
      </w:r>
      <w:r w:rsidR="0067728E">
        <w:t xml:space="preserve">paga </w:t>
      </w:r>
      <w:r>
        <w:rPr>
          <w:b/>
        </w:rPr>
        <w:t>fuera de su trabajo actual</w:t>
      </w:r>
      <w:r>
        <w:t xml:space="preserve">. </w:t>
      </w:r>
      <w:r w:rsidR="006D3A68">
        <w:t>S</w:t>
      </w:r>
      <w:r>
        <w:t>u trabajo actual es en el que pasa más horas cada semana.</w:t>
      </w:r>
    </w:p>
    <w:p w:rsidR="00832D62" w:rsidP="00832D62" w14:paraId="7A6C6030" w14:textId="1BF36E82">
      <w:pPr>
        <w:pStyle w:val="Heading3"/>
      </w:pPr>
      <w:r>
        <w:t xml:space="preserve">M.A26. </w:t>
      </w:r>
    </w:p>
    <w:p w:rsidR="00832D62" w:rsidP="001511FE" w14:paraId="2AB31384" w14:textId="45882CDD">
      <w:pPr>
        <w:pStyle w:val="MainQuestion-Unbold"/>
        <w:rPr>
          <w:rFonts w:eastAsia="Times New Roman" w:cstheme="minorHAnsi"/>
        </w:rPr>
      </w:pPr>
      <w:r>
        <w:t>¿</w:t>
      </w:r>
      <w:r w:rsidR="00AE76DD">
        <w:t xml:space="preserve">Ha </w:t>
      </w:r>
      <w:r>
        <w:t>realizado algún otro trabajo</w:t>
      </w:r>
      <w:r w:rsidR="000226D9">
        <w:t xml:space="preserve"> </w:t>
      </w:r>
      <w:r w:rsidR="00AC50D4">
        <w:t>con</w:t>
      </w:r>
      <w:r>
        <w:t xml:space="preserve"> </w:t>
      </w:r>
      <w:r w:rsidR="007D08EC">
        <w:t>paga</w:t>
      </w:r>
      <w:r w:rsidR="00A652E2">
        <w:t xml:space="preserve"> </w:t>
      </w:r>
      <w:r>
        <w:t>además de su trabajo principal? Incluya trabajo en su propia empresa o en una empresa familiar.</w:t>
      </w:r>
    </w:p>
    <w:p w:rsidR="00832D62" w:rsidRPr="00024578" w:rsidP="00C70716" w14:paraId="33006F05" w14:textId="241F15C2">
      <w:pPr>
        <w:pStyle w:val="Answerresponse-indent"/>
        <w:rPr>
          <w:rFonts w:eastAsia="Times New Roman" w:cstheme="minorHAnsi"/>
          <w:lang w:val="en-US"/>
        </w:rPr>
      </w:pPr>
      <w:r w:rsidRPr="00024578">
        <w:rPr>
          <w:lang w:val="en-US"/>
        </w:rPr>
        <w:t xml:space="preserve">1. </w:t>
      </w:r>
      <w:r w:rsidR="00C70716">
        <w:rPr>
          <w:lang w:val="en-US"/>
        </w:rPr>
        <w:t xml:space="preserve">    </w:t>
      </w:r>
      <w:r w:rsidRPr="00024578">
        <w:rPr>
          <w:lang w:val="en-US"/>
        </w:rPr>
        <w:t>SÍ.</w:t>
      </w:r>
    </w:p>
    <w:p w:rsidR="00832D62" w:rsidRPr="00024578" w:rsidP="00C70716" w14:paraId="32AFD1E8" w14:textId="7280DB7B">
      <w:pPr>
        <w:pStyle w:val="Answerresponse-indent"/>
        <w:rPr>
          <w:rFonts w:eastAsia="Times New Roman" w:cstheme="minorHAnsi"/>
          <w:lang w:val="en-US"/>
        </w:rPr>
      </w:pPr>
      <w:r w:rsidRPr="00024578">
        <w:rPr>
          <w:lang w:val="en-US"/>
        </w:rPr>
        <w:t xml:space="preserve">2. </w:t>
      </w:r>
      <w:r w:rsidR="00C70716">
        <w:rPr>
          <w:lang w:val="en-US"/>
        </w:rPr>
        <w:t xml:space="preserve">    </w:t>
      </w:r>
      <w:r w:rsidRPr="00024578">
        <w:rPr>
          <w:lang w:val="en-US"/>
        </w:rPr>
        <w:t>NO.</w:t>
      </w:r>
      <w:r w:rsidRPr="00024578">
        <w:rPr>
          <w:rFonts w:eastAsia="Times New Roman" w:cstheme="minorHAnsi"/>
          <w:lang w:val="en-US"/>
        </w:rPr>
        <w:t xml:space="preserve"> </w:t>
      </w:r>
      <w:r w:rsidR="001B7016">
        <w:rPr>
          <w:rFonts w:ascii="Wingdings" w:eastAsia="Wingdings" w:hAnsi="Wingdings" w:cstheme="minorHAnsi"/>
        </w:rPr>
        <w:t>à</w:t>
      </w:r>
      <w:r w:rsidRPr="00024578" w:rsidR="001B7016">
        <w:rPr>
          <w:rFonts w:eastAsia="Times New Roman" w:cstheme="minorHAnsi"/>
          <w:lang w:val="en-US"/>
        </w:rPr>
        <w:t xml:space="preserve"> </w:t>
      </w:r>
      <w:r w:rsidRPr="00024578">
        <w:rPr>
          <w:rFonts w:eastAsia="Times New Roman" w:cstheme="minorHAnsi"/>
          <w:lang w:val="en-US"/>
        </w:rPr>
        <w:t>SKIP TO M.B9</w:t>
      </w:r>
    </w:p>
    <w:p w:rsidR="00832D62" w:rsidRPr="007F73A8" w:rsidP="00832D62" w14:paraId="777909FF" w14:textId="6AD87752">
      <w:pPr>
        <w:pStyle w:val="Heading3"/>
        <w:rPr>
          <w:lang w:val="es-ES"/>
        </w:rPr>
      </w:pPr>
      <w:r w:rsidRPr="007F73A8">
        <w:rPr>
          <w:lang w:val="es-ES"/>
        </w:rPr>
        <w:t>M</w:t>
      </w:r>
      <w:r w:rsidRPr="007F73A8">
        <w:rPr>
          <w:lang w:val="es-ES"/>
        </w:rPr>
        <w:t xml:space="preserve">.A28. </w:t>
      </w:r>
    </w:p>
    <w:p w:rsidR="00832D62" w:rsidP="001511FE" w14:paraId="79816F19" w14:textId="6E08B7B9">
      <w:pPr>
        <w:pStyle w:val="MainQuestion-Unbold"/>
        <w:rPr>
          <w:rFonts w:eastAsia="Times New Roman" w:cstheme="minorHAnsi"/>
        </w:rPr>
      </w:pPr>
      <w:r>
        <w:t>¿Aproximadamente cuántas horas trabaja</w:t>
      </w:r>
      <w:r w:rsidR="000226D9">
        <w:t xml:space="preserve"> </w:t>
      </w:r>
      <w:r w:rsidR="007D08EC">
        <w:t>generalmente</w:t>
      </w:r>
      <w:r>
        <w:t xml:space="preserve"> cada semana en ese trabajo? </w:t>
      </w:r>
    </w:p>
    <w:p w:rsidR="00832D62" w:rsidP="00832D62" w14:paraId="75900ED6" w14:textId="77777777">
      <w:pPr>
        <w:pStyle w:val="ListParagraph"/>
        <w:spacing w:before="100" w:beforeAutospacing="1" w:after="100" w:afterAutospacing="1" w:line="240" w:lineRule="auto"/>
        <w:rPr>
          <w:rFonts w:eastAsia="Times New Roman" w:cstheme="minorHAnsi"/>
        </w:rPr>
      </w:pPr>
      <w:r>
        <w:t xml:space="preserve">________Horas trabajadas </w:t>
      </w:r>
    </w:p>
    <w:p w:rsidR="00832D62" w:rsidP="00832D62" w14:paraId="32961237" w14:textId="77777777">
      <w:pPr>
        <w:pStyle w:val="ListParagraph"/>
        <w:spacing w:before="100" w:beforeAutospacing="1" w:after="100" w:afterAutospacing="1" w:line="240" w:lineRule="auto"/>
        <w:rPr>
          <w:color w:val="7030A0"/>
        </w:rPr>
      </w:pPr>
      <w:r>
        <w:rPr>
          <w:color w:val="7030A0"/>
        </w:rPr>
        <w:t>RANGO: 0-168</w:t>
      </w:r>
    </w:p>
    <w:p w:rsidR="00832D62" w:rsidP="00832D62" w14:paraId="6FA94CA4" w14:textId="77777777">
      <w:pPr>
        <w:pStyle w:val="ListParagraph"/>
        <w:spacing w:before="100" w:beforeAutospacing="1" w:after="100" w:afterAutospacing="1" w:line="240" w:lineRule="auto"/>
        <w:rPr>
          <w:color w:val="7030A0"/>
        </w:rPr>
      </w:pPr>
    </w:p>
    <w:p w:rsidR="00E2527B" w:rsidRPr="00900199" w:rsidP="00E2527B" w14:paraId="61BE0454" w14:textId="77777777">
      <w:pPr>
        <w:pStyle w:val="Heading2"/>
        <w:pBdr>
          <w:top w:val="single" w:sz="24" w:space="1" w:color="auto"/>
          <w:bottom w:val="single" w:sz="24" w:space="1" w:color="auto"/>
        </w:pBdr>
        <w:spacing w:line="240" w:lineRule="auto"/>
        <w:rPr>
          <w:rFonts w:eastAsia="Times New Roman"/>
          <w:color w:val="C45911" w:themeColor="accent2" w:themeShade="BF"/>
          <w:kern w:val="2"/>
        </w:rPr>
      </w:pPr>
      <w:r>
        <w:rPr>
          <w:color w:val="C45911" w:themeColor="accent2" w:themeShade="BF"/>
        </w:rPr>
        <w:t xml:space="preserve">Búsqueda de empleo reciente </w:t>
      </w:r>
    </w:p>
    <w:p w:rsidR="00E2527B" w:rsidP="001511FE" w14:paraId="51B8EDA5" w14:textId="1E247C5B">
      <w:pPr>
        <w:pStyle w:val="MainQuestion-Unbold"/>
        <w:rPr>
          <w:rFonts w:cstheme="minorHAnsi"/>
        </w:rPr>
      </w:pPr>
      <w:r>
        <w:rPr>
          <w:rStyle w:val="Heading3Char"/>
          <w:rFonts w:eastAsiaTheme="minorHAnsi"/>
        </w:rPr>
        <w:t xml:space="preserve">M.B9. </w:t>
      </w:r>
      <w:r>
        <w:rPr>
          <w:b/>
        </w:rPr>
        <w:br/>
      </w:r>
      <w:r>
        <w:t xml:space="preserve">En los últimos 3 meses, ¿ha hecho algo para buscar un empleo </w:t>
      </w:r>
      <w:r w:rsidR="001B7016">
        <w:t xml:space="preserve">nuevo </w:t>
      </w:r>
      <w:r>
        <w:t>o un empleo adicional?</w:t>
      </w:r>
    </w:p>
    <w:p w:rsidR="00E2527B" w:rsidRPr="00C70716" w:rsidP="00C70716" w14:paraId="3E81B8B2" w14:textId="6FAED5C6">
      <w:pPr>
        <w:pStyle w:val="Answerresponse-indent"/>
        <w:rPr>
          <w:rFonts w:cstheme="minorHAnsi"/>
          <w:lang w:val="en-US"/>
        </w:rPr>
      </w:pPr>
      <w:r w:rsidRPr="00C70716">
        <w:rPr>
          <w:lang w:val="en-US"/>
        </w:rPr>
        <w:t xml:space="preserve">1.    </w:t>
      </w:r>
      <w:r w:rsidRPr="00C70716">
        <w:rPr>
          <w:lang w:val="en-US"/>
        </w:rPr>
        <w:t xml:space="preserve">SÍ. </w:t>
      </w:r>
      <w:r w:rsidRPr="00C70716">
        <w:rPr>
          <w:caps/>
          <w:lang w:val="en-US"/>
        </w:rPr>
        <w:t xml:space="preserve"> </w:t>
      </w:r>
    </w:p>
    <w:p w:rsidR="00E2527B" w:rsidRPr="00D52E47" w:rsidP="00C70716" w14:paraId="119751C5" w14:textId="5FF73C08">
      <w:pPr>
        <w:pStyle w:val="Answerresponse-indent"/>
        <w:rPr>
          <w:rFonts w:cstheme="minorHAnsi"/>
          <w:caps/>
          <w:lang w:val="en-US"/>
        </w:rPr>
      </w:pPr>
      <w:r>
        <w:rPr>
          <w:lang w:val="en-US"/>
        </w:rPr>
        <w:t xml:space="preserve">2.    </w:t>
      </w:r>
      <w:r w:rsidRPr="00D52E47">
        <w:rPr>
          <w:lang w:val="en-US"/>
        </w:rPr>
        <w:t xml:space="preserve">NO </w:t>
      </w:r>
      <w:r>
        <w:rPr>
          <w:rFonts w:ascii="Wingdings" w:eastAsia="Wingdings" w:hAnsi="Wingdings" w:cs="Wingdings"/>
        </w:rPr>
        <w:t>à</w:t>
      </w:r>
      <w:r w:rsidRPr="00D52E47">
        <w:rPr>
          <w:caps/>
          <w:lang w:val="en-US"/>
        </w:rPr>
        <w:t xml:space="preserve">skip to </w:t>
      </w:r>
      <w:r w:rsidR="001B7016">
        <w:rPr>
          <w:caps/>
          <w:lang w:val="en-US"/>
        </w:rPr>
        <w:t xml:space="preserve">SECTION </w:t>
      </w:r>
      <w:r w:rsidRPr="00D52E47" w:rsidR="00A55A99">
        <w:rPr>
          <w:caps/>
          <w:lang w:val="en-US"/>
        </w:rPr>
        <w:t>I</w:t>
      </w:r>
    </w:p>
    <w:p w:rsidR="00E2527B" w:rsidRPr="00DE6CF9" w:rsidP="00E2527B" w14:paraId="7528A285" w14:textId="77777777">
      <w:pPr>
        <w:tabs>
          <w:tab w:val="left" w:pos="720"/>
          <w:tab w:val="left" w:pos="1170"/>
        </w:tabs>
        <w:autoSpaceDE w:val="0"/>
        <w:autoSpaceDN w:val="0"/>
        <w:adjustRightInd w:val="0"/>
        <w:spacing w:after="0" w:line="240" w:lineRule="auto"/>
        <w:rPr>
          <w:rFonts w:cstheme="minorHAnsi"/>
          <w:caps/>
          <w:lang w:val="en-US"/>
        </w:rPr>
      </w:pPr>
    </w:p>
    <w:p w:rsidR="00E2527B" w:rsidRPr="00964D15" w:rsidP="00E2527B" w14:paraId="16A12AE6" w14:textId="6C13BB99">
      <w:pPr>
        <w:pStyle w:val="MainQuestion"/>
        <w:spacing w:before="0"/>
        <w:rPr>
          <w:b w:val="0"/>
          <w:bCs/>
          <w:color w:val="D63C0C"/>
        </w:rPr>
      </w:pPr>
      <w:bookmarkStart w:id="23" w:name="OLE_LINK11"/>
      <w:r w:rsidRPr="00964D15">
        <w:rPr>
          <w:rStyle w:val="Heading3Char"/>
          <w:rFonts w:eastAsiaTheme="minorHAnsi"/>
          <w:b/>
          <w:bCs/>
        </w:rPr>
        <w:t>M.B9a_M</w:t>
      </w:r>
      <w:r w:rsidRPr="00964D15" w:rsidR="00E308DE">
        <w:rPr>
          <w:rStyle w:val="Heading3Char"/>
          <w:rFonts w:eastAsiaTheme="minorHAnsi"/>
          <w:b/>
          <w:bCs/>
        </w:rPr>
        <w:t>_</w:t>
      </w:r>
      <w:r w:rsidRPr="00964D15" w:rsidR="006B7F0A">
        <w:rPr>
          <w:rStyle w:val="Heading3Char"/>
          <w:rFonts w:eastAsiaTheme="minorHAnsi"/>
          <w:b/>
          <w:bCs/>
        </w:rPr>
        <w:t>.</w:t>
      </w:r>
      <w:r w:rsidRPr="00964D15">
        <w:rPr>
          <w:rStyle w:val="Heading3Char"/>
          <w:rFonts w:eastAsiaTheme="minorHAnsi"/>
          <w:b/>
          <w:bCs/>
        </w:rPr>
        <w:tab/>
      </w:r>
      <w:r w:rsidRPr="00964D15">
        <w:rPr>
          <w:rStyle w:val="Heading3Char"/>
          <w:rFonts w:eastAsiaTheme="minorHAnsi"/>
          <w:b/>
          <w:bCs/>
        </w:rPr>
        <w:tab/>
      </w:r>
      <w:r w:rsidRPr="00964D15">
        <w:rPr>
          <w:rStyle w:val="Heading3Char"/>
          <w:rFonts w:eastAsiaTheme="minorHAnsi"/>
          <w:b/>
          <w:bCs/>
        </w:rPr>
        <w:tab/>
      </w:r>
      <w:r w:rsidRPr="00964D15">
        <w:rPr>
          <w:rStyle w:val="Heading3Char"/>
          <w:rFonts w:eastAsiaTheme="minorHAnsi"/>
          <w:b/>
          <w:bCs/>
        </w:rPr>
        <w:tab/>
      </w:r>
      <w:r w:rsidRPr="00964D15">
        <w:rPr>
          <w:rStyle w:val="Heading3Char"/>
          <w:rFonts w:eastAsiaTheme="minorHAnsi"/>
          <w:b/>
          <w:bCs/>
        </w:rPr>
        <w:tab/>
      </w:r>
      <w:r w:rsidRPr="00964D15">
        <w:rPr>
          <w:rStyle w:val="Heading3Char"/>
          <w:rFonts w:eastAsiaTheme="minorHAnsi"/>
          <w:b/>
          <w:bCs/>
        </w:rPr>
        <w:tab/>
      </w:r>
      <w:r w:rsidRPr="00964D15">
        <w:rPr>
          <w:rStyle w:val="Heading3Char"/>
          <w:rFonts w:eastAsiaTheme="minorHAnsi"/>
          <w:b/>
          <w:bCs/>
        </w:rPr>
        <w:tab/>
      </w:r>
      <w:r w:rsidRPr="00964D15">
        <w:rPr>
          <w:rStyle w:val="Heading3Char"/>
          <w:rFonts w:eastAsiaTheme="minorHAnsi"/>
          <w:b/>
          <w:bCs/>
        </w:rPr>
        <w:tab/>
      </w:r>
      <w:r w:rsidRPr="00964D15">
        <w:rPr>
          <w:rStyle w:val="Heading3Char"/>
          <w:rFonts w:eastAsiaTheme="minorHAnsi"/>
          <w:b/>
          <w:bCs/>
        </w:rPr>
        <w:tab/>
      </w:r>
      <w:r w:rsidRPr="00964D15">
        <w:rPr>
          <w:rStyle w:val="Heading3Char"/>
          <w:rFonts w:eastAsiaTheme="minorHAnsi"/>
          <w:b/>
          <w:bCs/>
        </w:rPr>
        <w:tab/>
      </w:r>
      <w:r w:rsidRPr="00964D15">
        <w:rPr>
          <w:rStyle w:val="Heading3Char"/>
          <w:rFonts w:eastAsiaTheme="minorHAnsi"/>
          <w:b/>
          <w:bCs/>
        </w:rPr>
        <w:tab/>
      </w:r>
      <w:r w:rsidRPr="00964D15">
        <w:rPr>
          <w:b w:val="0"/>
          <w:bCs/>
          <w:color w:val="D63C0C"/>
        </w:rPr>
        <w:t xml:space="preserve">      </w:t>
      </w:r>
    </w:p>
    <w:p w:rsidR="00E2527B" w:rsidP="001511FE" w14:paraId="32EFABBF" w14:textId="641D8974">
      <w:pPr>
        <w:pStyle w:val="MainQuestion-Unbold"/>
      </w:pPr>
      <w:r>
        <w:t xml:space="preserve">¿Cuál es el motivo principal por el </w:t>
      </w:r>
      <w:r w:rsidR="001B7016">
        <w:t xml:space="preserve">cual </w:t>
      </w:r>
      <w:r>
        <w:t xml:space="preserve">ha buscado trabajo? </w:t>
      </w:r>
    </w:p>
    <w:p w:rsidR="006B7F0A" w:rsidP="006B7F0A" w14:paraId="35BB3F3D" w14:textId="77777777">
      <w:r>
        <w:t>____________________________________________________</w:t>
      </w:r>
    </w:p>
    <w:p w:rsidR="006B7F0A" w:rsidRPr="00DE6CF9" w:rsidP="006B7F0A" w14:paraId="6B75D918" w14:textId="77777777">
      <w:pPr>
        <w:rPr>
          <w:b/>
          <w:bCs/>
        </w:rPr>
      </w:pPr>
      <w:r w:rsidRPr="00DE6CF9">
        <w:rPr>
          <w:b/>
          <w:bCs/>
        </w:rPr>
        <w:t>For FI Administration:</w:t>
      </w:r>
    </w:p>
    <w:p w:rsidR="00E2527B" w:rsidRPr="00E308DE" w:rsidP="00D52E47" w14:paraId="2F9C99BA" w14:textId="1A026386">
      <w:pPr>
        <w:tabs>
          <w:tab w:val="left" w:pos="450"/>
          <w:tab w:val="left" w:pos="720"/>
        </w:tabs>
        <w:autoSpaceDE w:val="0"/>
        <w:autoSpaceDN w:val="0"/>
        <w:adjustRightInd w:val="0"/>
        <w:spacing w:after="0" w:line="240" w:lineRule="auto"/>
        <w:ind w:left="900" w:hanging="360"/>
        <w:rPr>
          <w:rFonts w:cstheme="minorHAnsi"/>
        </w:rPr>
      </w:pPr>
      <w:r>
        <w:t>1</w:t>
      </w:r>
      <w:r w:rsidR="00E308DE">
        <w:t xml:space="preserve">. </w:t>
      </w:r>
      <w:r w:rsidR="006B19D1">
        <w:t>PARA ENCONTRAR UN SEGUNDO TRABAJO.</w:t>
      </w:r>
    </w:p>
    <w:p w:rsidR="00E2527B" w:rsidRPr="00E308DE" w:rsidP="00D52E47" w14:paraId="25C23828" w14:textId="636527E1">
      <w:pPr>
        <w:tabs>
          <w:tab w:val="left" w:pos="450"/>
          <w:tab w:val="left" w:pos="720"/>
        </w:tabs>
        <w:autoSpaceDE w:val="0"/>
        <w:autoSpaceDN w:val="0"/>
        <w:adjustRightInd w:val="0"/>
        <w:spacing w:after="0" w:line="240" w:lineRule="auto"/>
        <w:ind w:left="900" w:hanging="360"/>
        <w:rPr>
          <w:rFonts w:cstheme="minorHAnsi"/>
        </w:rPr>
      </w:pPr>
      <w:r>
        <w:t>2</w:t>
      </w:r>
      <w:r w:rsidR="00E308DE">
        <w:t xml:space="preserve">. </w:t>
      </w:r>
      <w:r w:rsidR="006B19D1">
        <w:t>PARA ENCONTRAR UN TRABAJO QUE PAGUE MÁS.</w:t>
      </w:r>
    </w:p>
    <w:p w:rsidR="007D08EC" w:rsidRPr="00E308DE" w:rsidP="00D52E47" w14:paraId="44557282" w14:textId="443D3EA9">
      <w:pPr>
        <w:tabs>
          <w:tab w:val="left" w:pos="450"/>
        </w:tabs>
        <w:kinsoku w:val="0"/>
        <w:overflowPunct w:val="0"/>
        <w:spacing w:line="228" w:lineRule="exact"/>
        <w:ind w:left="900" w:hanging="360"/>
        <w:textAlignment w:val="baseline"/>
        <w:rPr>
          <w:rFonts w:cstheme="minorHAnsi"/>
        </w:rPr>
      </w:pPr>
      <w:r>
        <w:rPr>
          <w:rFonts w:cstheme="minorHAnsi"/>
        </w:rPr>
        <w:t>3</w:t>
      </w:r>
      <w:r w:rsidRPr="00E308DE" w:rsidR="00E308DE">
        <w:rPr>
          <w:rFonts w:cstheme="minorHAnsi"/>
        </w:rPr>
        <w:t xml:space="preserve">. </w:t>
      </w:r>
      <w:r w:rsidRPr="00E308DE" w:rsidR="006B19D1">
        <w:rPr>
          <w:rFonts w:cstheme="minorHAnsi"/>
        </w:rPr>
        <w:t>PREOCUPADO/A DE QUE ESTE TRABAJO TERMINE</w:t>
      </w:r>
    </w:p>
    <w:p w:rsidR="007D08EC" w:rsidRPr="00E308DE" w:rsidP="00D52E47" w14:paraId="1D16CEF4" w14:textId="1F097E64">
      <w:pPr>
        <w:tabs>
          <w:tab w:val="left" w:pos="450"/>
        </w:tabs>
        <w:kinsoku w:val="0"/>
        <w:overflowPunct w:val="0"/>
        <w:spacing w:line="228" w:lineRule="exact"/>
        <w:ind w:left="900" w:hanging="360"/>
        <w:textAlignment w:val="baseline"/>
        <w:rPr>
          <w:rFonts w:cstheme="minorHAnsi"/>
        </w:rPr>
      </w:pPr>
      <w:r>
        <w:rPr>
          <w:rFonts w:cstheme="minorHAnsi"/>
        </w:rPr>
        <w:t>4</w:t>
      </w:r>
      <w:r w:rsidRPr="00E308DE" w:rsidR="00E308DE">
        <w:rPr>
          <w:rFonts w:cstheme="minorHAnsi"/>
        </w:rPr>
        <w:t xml:space="preserve">. </w:t>
      </w:r>
      <w:r w:rsidRPr="00E308DE" w:rsidR="006B19D1">
        <w:rPr>
          <w:rFonts w:cstheme="minorHAnsi"/>
        </w:rPr>
        <w:t>PARA TRATAR DE REDUCIR LA DISTANCIA DE IDA Y VUELTA AL TRABAJO O MEJORAR EL HORARIO</w:t>
      </w:r>
    </w:p>
    <w:p w:rsidR="007D08EC" w:rsidRPr="00E308DE" w:rsidP="00D52E47" w14:paraId="0F0E256F" w14:textId="5D3C335A">
      <w:pPr>
        <w:tabs>
          <w:tab w:val="left" w:pos="450"/>
        </w:tabs>
        <w:kinsoku w:val="0"/>
        <w:overflowPunct w:val="0"/>
        <w:spacing w:line="228" w:lineRule="exact"/>
        <w:ind w:left="900" w:hanging="360"/>
        <w:textAlignment w:val="baseline"/>
        <w:rPr>
          <w:rFonts w:cstheme="minorHAnsi"/>
        </w:rPr>
      </w:pPr>
      <w:r>
        <w:rPr>
          <w:rFonts w:cstheme="minorHAnsi"/>
        </w:rPr>
        <w:t>5</w:t>
      </w:r>
      <w:r w:rsidRPr="00E308DE" w:rsidR="00E308DE">
        <w:rPr>
          <w:rFonts w:cstheme="minorHAnsi"/>
        </w:rPr>
        <w:t xml:space="preserve">. </w:t>
      </w:r>
      <w:r w:rsidRPr="00E308DE" w:rsidR="006B19D1">
        <w:rPr>
          <w:rFonts w:cstheme="minorHAnsi"/>
        </w:rPr>
        <w:t xml:space="preserve">PARA ENCONTRAR MEJORES CONDICIONES DE TRABAJO </w:t>
      </w:r>
    </w:p>
    <w:p w:rsidR="007D08EC" w:rsidRPr="00E308DE" w:rsidP="00D52E47" w14:paraId="2CBECF0B" w14:textId="11B1C7CE">
      <w:pPr>
        <w:tabs>
          <w:tab w:val="left" w:pos="450"/>
        </w:tabs>
        <w:kinsoku w:val="0"/>
        <w:overflowPunct w:val="0"/>
        <w:spacing w:line="228" w:lineRule="exact"/>
        <w:ind w:left="900" w:hanging="360"/>
        <w:textAlignment w:val="baseline"/>
        <w:rPr>
          <w:rFonts w:cstheme="minorHAnsi"/>
        </w:rPr>
      </w:pPr>
      <w:r>
        <w:rPr>
          <w:rFonts w:cstheme="minorHAnsi"/>
        </w:rPr>
        <w:t>6</w:t>
      </w:r>
      <w:r w:rsidRPr="00E308DE" w:rsidR="00E308DE">
        <w:rPr>
          <w:rFonts w:cstheme="minorHAnsi"/>
        </w:rPr>
        <w:t xml:space="preserve">. </w:t>
      </w:r>
      <w:r w:rsidRPr="00E308DE" w:rsidR="006B19D1">
        <w:rPr>
          <w:rFonts w:cstheme="minorHAnsi"/>
        </w:rPr>
        <w:t xml:space="preserve">PARA SALIR DE ESTE CAMPO LABORAL </w:t>
      </w:r>
    </w:p>
    <w:p w:rsidR="007D08EC" w:rsidRPr="00E308DE" w:rsidP="00D52E47" w14:paraId="2F19A9EC" w14:textId="6A082A0A">
      <w:pPr>
        <w:tabs>
          <w:tab w:val="left" w:pos="450"/>
        </w:tabs>
        <w:kinsoku w:val="0"/>
        <w:overflowPunct w:val="0"/>
        <w:spacing w:line="228" w:lineRule="exact"/>
        <w:ind w:left="900" w:hanging="360"/>
        <w:textAlignment w:val="baseline"/>
        <w:rPr>
          <w:rFonts w:cstheme="minorHAnsi"/>
        </w:rPr>
      </w:pPr>
      <w:r>
        <w:rPr>
          <w:rFonts w:cstheme="minorHAnsi"/>
        </w:rPr>
        <w:t>7</w:t>
      </w:r>
      <w:r w:rsidRPr="00E308DE" w:rsidR="00E308DE">
        <w:rPr>
          <w:rFonts w:cstheme="minorHAnsi"/>
        </w:rPr>
        <w:t xml:space="preserve">. </w:t>
      </w:r>
      <w:r w:rsidRPr="00E308DE" w:rsidR="006B19D1">
        <w:rPr>
          <w:rFonts w:cstheme="minorHAnsi"/>
        </w:rPr>
        <w:t>PARA VER LAS OTRAS OPCIONES QUE ESTÁN DISPONIBLES</w:t>
      </w:r>
    </w:p>
    <w:p w:rsidR="007D08EC" w:rsidRPr="00E308DE" w:rsidP="00D52E47" w14:paraId="06987CCF" w14:textId="00EB3E96">
      <w:pPr>
        <w:tabs>
          <w:tab w:val="left" w:pos="450"/>
        </w:tabs>
        <w:kinsoku w:val="0"/>
        <w:overflowPunct w:val="0"/>
        <w:spacing w:line="228" w:lineRule="exact"/>
        <w:ind w:left="900" w:hanging="360"/>
        <w:textAlignment w:val="baseline"/>
        <w:rPr>
          <w:rFonts w:cstheme="minorHAnsi"/>
        </w:rPr>
      </w:pPr>
      <w:r>
        <w:rPr>
          <w:rFonts w:cstheme="minorHAnsi"/>
        </w:rPr>
        <w:t>8</w:t>
      </w:r>
      <w:r w:rsidRPr="00E308DE" w:rsidR="00E308DE">
        <w:rPr>
          <w:rFonts w:cstheme="minorHAnsi"/>
        </w:rPr>
        <w:t xml:space="preserve">. </w:t>
      </w:r>
      <w:r w:rsidRPr="00E308DE" w:rsidR="006B19D1">
        <w:rPr>
          <w:rFonts w:cstheme="minorHAnsi"/>
        </w:rPr>
        <w:t>PARA ENCONTRAR TRABAJO DE VERANO</w:t>
      </w:r>
    </w:p>
    <w:p w:rsidR="007D08EC" w:rsidRPr="00E308DE" w:rsidP="00D52E47" w14:paraId="69B03EC0" w14:textId="292541F6">
      <w:pPr>
        <w:tabs>
          <w:tab w:val="left" w:pos="450"/>
        </w:tabs>
        <w:kinsoku w:val="0"/>
        <w:overflowPunct w:val="0"/>
        <w:spacing w:line="269" w:lineRule="exact"/>
        <w:ind w:left="900" w:right="360" w:hanging="360"/>
        <w:textAlignment w:val="baseline"/>
        <w:rPr>
          <w:rFonts w:cstheme="minorHAnsi"/>
        </w:rPr>
      </w:pPr>
      <w:r w:rsidRPr="00E308DE">
        <w:rPr>
          <w:rFonts w:cstheme="minorHAnsi"/>
        </w:rPr>
        <w:t>13. PARA ENCONTRAR UN TRABAJO QUE ME AYUDE A CRECER PROFESIONALMENTE Y/O PROMOCIÓN DENTRO DEL CAMPO DE CUIDADO O EDUCACIÓN TEMPRANA DE NIÑOS</w:t>
      </w:r>
    </w:p>
    <w:p w:rsidR="007D08EC" w:rsidRPr="00E308DE" w:rsidP="00D52E47" w14:paraId="2C3F4C80" w14:textId="668D9045">
      <w:pPr>
        <w:tabs>
          <w:tab w:val="left" w:pos="450"/>
        </w:tabs>
        <w:kinsoku w:val="0"/>
        <w:overflowPunct w:val="0"/>
        <w:spacing w:line="269" w:lineRule="exact"/>
        <w:ind w:left="900" w:right="360" w:hanging="360"/>
        <w:textAlignment w:val="baseline"/>
        <w:rPr>
          <w:rFonts w:cstheme="minorHAnsi"/>
        </w:rPr>
      </w:pPr>
      <w:r w:rsidRPr="00E308DE">
        <w:rPr>
          <w:rFonts w:cstheme="minorHAnsi"/>
        </w:rPr>
        <w:t>14. PARA ENCONTRAR UN TRABAJO QUE SE AJUSTE MEJOR A MI CAPACITACIÓN/EXPERIENCIA</w:t>
      </w:r>
    </w:p>
    <w:p w:rsidR="00E2527B" w:rsidRPr="00E308DE" w:rsidP="00D52E47" w14:paraId="70CFBCBF" w14:textId="188A8A91">
      <w:pPr>
        <w:tabs>
          <w:tab w:val="left" w:pos="450"/>
          <w:tab w:val="left" w:pos="720"/>
        </w:tabs>
        <w:autoSpaceDE w:val="0"/>
        <w:autoSpaceDN w:val="0"/>
        <w:adjustRightInd w:val="0"/>
        <w:spacing w:after="0" w:line="240" w:lineRule="auto"/>
        <w:ind w:left="900" w:hanging="360"/>
        <w:rPr>
          <w:rFonts w:cstheme="minorHAnsi"/>
        </w:rPr>
      </w:pPr>
      <w:r>
        <w:t>9</w:t>
      </w:r>
      <w:r w:rsidR="00E308DE">
        <w:t xml:space="preserve">. </w:t>
      </w:r>
      <w:r w:rsidR="006B19D1">
        <w:t>OTRO.</w:t>
      </w:r>
    </w:p>
    <w:bookmarkEnd w:id="23"/>
    <w:p w:rsidR="00E2527B" w:rsidP="00E2527B" w14:paraId="072F7A07" w14:textId="086EC459">
      <w:pPr>
        <w:pStyle w:val="Heading3"/>
      </w:pPr>
      <w:r>
        <w:t xml:space="preserve">M.10 </w:t>
      </w:r>
    </w:p>
    <w:p w:rsidR="00E2527B" w:rsidRPr="00964D15" w:rsidP="007E4305" w14:paraId="43692204" w14:textId="261C2177">
      <w:pPr>
        <w:pStyle w:val="ItemText"/>
        <w:rPr>
          <w:lang w:val=""/>
        </w:rPr>
      </w:pPr>
      <w:r w:rsidRPr="00964D15">
        <w:rPr>
          <w:lang w:val=""/>
        </w:rPr>
        <w:t xml:space="preserve">¿Qué tipos de trabajos ha </w:t>
      </w:r>
      <w:r w:rsidRPr="00964D15" w:rsidR="00342E28">
        <w:rPr>
          <w:lang w:val=""/>
        </w:rPr>
        <w:t>buscado</w:t>
      </w:r>
      <w:r w:rsidRPr="00964D15">
        <w:rPr>
          <w:lang w:val=""/>
        </w:rPr>
        <w:t xml:space="preserve">? </w:t>
      </w:r>
    </w:p>
    <w:p w:rsidR="00E2527B" w14:paraId="334ACFE1" w14:textId="203C9020">
      <w:pPr>
        <w:pStyle w:val="Answerresponse-indent"/>
      </w:pPr>
      <w:r w:rsidRPr="00C70716">
        <w:rPr>
          <w:b/>
          <w:bCs/>
        </w:rPr>
        <w:t>1.</w:t>
      </w:r>
      <w:r>
        <w:t xml:space="preserve"> </w:t>
      </w:r>
      <w:r w:rsidRPr="00964D15" w:rsidR="00784568">
        <w:rPr>
          <w:rStyle w:val="ItemTextChar"/>
          <w:rFonts w:eastAsia="MS Mincho"/>
          <w:lang w:val=""/>
        </w:rPr>
        <w:t xml:space="preserve">Trabajos </w:t>
      </w:r>
      <w:r w:rsidRPr="00964D15">
        <w:rPr>
          <w:rStyle w:val="ItemTextChar"/>
          <w:rFonts w:eastAsia="MS Mincho"/>
          <w:lang w:val=""/>
        </w:rPr>
        <w:t xml:space="preserve">en </w:t>
      </w:r>
      <w:r w:rsidRPr="00964D15" w:rsidR="007D08EC">
        <w:rPr>
          <w:rStyle w:val="ItemTextChar"/>
          <w:rFonts w:eastAsia="MS Mincho"/>
          <w:lang w:val=""/>
        </w:rPr>
        <w:t xml:space="preserve">cuidado y educación temprana </w:t>
      </w:r>
      <w:r w:rsidRPr="00964D15" w:rsidR="006900D1">
        <w:rPr>
          <w:rStyle w:val="ItemTextChar"/>
          <w:rFonts w:eastAsia="MS Mincho"/>
          <w:lang w:val=""/>
        </w:rPr>
        <w:t xml:space="preserve">para </w:t>
      </w:r>
      <w:bookmarkStart w:id="24" w:name="OLE_LINK220"/>
      <w:r w:rsidRPr="00964D15" w:rsidR="007D08EC">
        <w:rPr>
          <w:rStyle w:val="ItemTextChar"/>
          <w:rFonts w:eastAsia="MS Mincho"/>
          <w:lang w:val=""/>
        </w:rPr>
        <w:t>niños</w:t>
      </w:r>
      <w:bookmarkEnd w:id="24"/>
      <w:r w:rsidRPr="00964D15" w:rsidR="007D08EC">
        <w:rPr>
          <w:rStyle w:val="ItemTextChar"/>
          <w:rFonts w:eastAsia="MS Mincho"/>
          <w:lang w:val=""/>
        </w:rPr>
        <w:t xml:space="preserve"> </w:t>
      </w:r>
      <w:r w:rsidRPr="00964D15">
        <w:rPr>
          <w:rStyle w:val="ItemTextChar"/>
          <w:rFonts w:eastAsia="MS Mincho"/>
          <w:lang w:val=""/>
        </w:rPr>
        <w:t>menores de 13 años.</w:t>
      </w:r>
    </w:p>
    <w:p w:rsidR="00C70716" w:rsidP="00C70716" w14:paraId="3FCDF0B1" w14:textId="77777777">
      <w:pPr>
        <w:pStyle w:val="Answerresponse-indent"/>
        <w:rPr>
          <w:rFonts w:cstheme="minorHAnsi"/>
        </w:rPr>
      </w:pPr>
      <w:r>
        <w:t>1.    Sí.</w:t>
      </w:r>
    </w:p>
    <w:p w:rsidR="00C70716" w:rsidP="00C70716" w14:paraId="5A977B75" w14:textId="77777777">
      <w:pPr>
        <w:pStyle w:val="Answerresponse-indent"/>
        <w:rPr>
          <w:rFonts w:cstheme="minorHAnsi"/>
        </w:rPr>
      </w:pPr>
      <w:r>
        <w:t>2.    No.</w:t>
      </w:r>
    </w:p>
    <w:p w:rsidR="00FD241E" w:rsidRPr="00342E28" w:rsidP="00D52E47" w14:paraId="5751BEAE" w14:textId="626F2F40">
      <w:pPr>
        <w:pStyle w:val="Answerresponse-indent"/>
      </w:pPr>
    </w:p>
    <w:p w:rsidR="00E2527B" w14:paraId="5815B36B" w14:textId="4E71D073">
      <w:pPr>
        <w:pStyle w:val="Answerresponse-indent"/>
      </w:pPr>
      <w:r w:rsidRPr="00C70716">
        <w:rPr>
          <w:b/>
          <w:bCs/>
        </w:rPr>
        <w:t>2.</w:t>
      </w:r>
      <w:r w:rsidRPr="00964D15">
        <w:rPr>
          <w:rStyle w:val="ItemTextChar"/>
          <w:rFonts w:eastAsia="MS Mincho"/>
          <w:lang w:val=""/>
        </w:rPr>
        <w:t xml:space="preserve"> </w:t>
      </w:r>
      <w:r w:rsidRPr="00964D15" w:rsidR="00784568">
        <w:rPr>
          <w:rStyle w:val="ItemTextChar"/>
          <w:rFonts w:eastAsia="MS Mincho"/>
          <w:lang w:val=""/>
        </w:rPr>
        <w:t xml:space="preserve">Trabajos </w:t>
      </w:r>
      <w:r w:rsidRPr="00964D15">
        <w:rPr>
          <w:rStyle w:val="ItemTextChar"/>
          <w:rFonts w:eastAsia="MS Mincho"/>
          <w:lang w:val=""/>
        </w:rPr>
        <w:t xml:space="preserve">no relacionados con el </w:t>
      </w:r>
      <w:r w:rsidRPr="00964D15" w:rsidR="007D08EC">
        <w:rPr>
          <w:rStyle w:val="ItemTextChar"/>
          <w:rFonts w:eastAsia="MS Mincho"/>
          <w:lang w:val=""/>
        </w:rPr>
        <w:t xml:space="preserve">cuidado y educación temprana </w:t>
      </w:r>
      <w:r w:rsidRPr="00964D15" w:rsidR="006900D1">
        <w:rPr>
          <w:rStyle w:val="ItemTextChar"/>
          <w:rFonts w:eastAsia="MS Mincho"/>
          <w:lang w:val=""/>
        </w:rPr>
        <w:t xml:space="preserve">para </w:t>
      </w:r>
      <w:r w:rsidRPr="00964D15" w:rsidR="007D08EC">
        <w:rPr>
          <w:rStyle w:val="ItemTextChar"/>
          <w:rFonts w:eastAsia="MS Mincho"/>
          <w:lang w:val=""/>
        </w:rPr>
        <w:t xml:space="preserve">niños </w:t>
      </w:r>
      <w:r w:rsidRPr="00964D15">
        <w:rPr>
          <w:rStyle w:val="ItemTextChar"/>
          <w:rFonts w:eastAsia="MS Mincho"/>
          <w:lang w:val=""/>
        </w:rPr>
        <w:t>menores de 13 años.</w:t>
      </w:r>
    </w:p>
    <w:p w:rsidR="00C70716" w:rsidP="00C70716" w14:paraId="730BFAF6" w14:textId="77777777">
      <w:pPr>
        <w:pStyle w:val="Answerresponse-indent"/>
        <w:rPr>
          <w:rFonts w:cstheme="minorHAnsi"/>
        </w:rPr>
      </w:pPr>
      <w:r>
        <w:t>1.    Sí.</w:t>
      </w:r>
    </w:p>
    <w:p w:rsidR="00C70716" w:rsidP="00C70716" w14:paraId="2DA7AFDF" w14:textId="77777777">
      <w:pPr>
        <w:pStyle w:val="Answerresponse-indent"/>
        <w:rPr>
          <w:rFonts w:cstheme="minorHAnsi"/>
        </w:rPr>
      </w:pPr>
      <w:r>
        <w:t>2.    No.</w:t>
      </w:r>
    </w:p>
    <w:p w:rsidR="00E2527B" w:rsidP="007F73A8" w14:paraId="39FB6152" w14:textId="7292F18F">
      <w:pPr>
        <w:spacing w:line="256" w:lineRule="auto"/>
        <w:ind w:left="360"/>
      </w:pPr>
    </w:p>
    <w:p w:rsidR="00845686" w:rsidP="00845686" w14:paraId="2F2429A9" w14:textId="77777777">
      <w:pPr>
        <w:pStyle w:val="Heading1"/>
        <w:shd w:val="clear" w:color="auto" w:fill="ED7D31" w:themeFill="accent2"/>
        <w:rPr>
          <w:rFonts w:ascii="Calibri" w:eastAsia="Times New Roman" w:hAnsi="Calibri" w:cs="Calibri"/>
          <w:b/>
          <w:bCs/>
          <w:color w:val="000000"/>
        </w:rPr>
      </w:pPr>
      <w:r>
        <w:rPr>
          <w:rFonts w:ascii="Calibri" w:hAnsi="Calibri"/>
          <w:b/>
          <w:color w:val="000000"/>
        </w:rPr>
        <w:t xml:space="preserve">Sección I. Trayectorias profesionales </w:t>
      </w:r>
    </w:p>
    <w:p w:rsidR="00EB3C31" w:rsidRPr="00D52E47" w:rsidP="00EB3C31" w14:paraId="1B8CC8C7" w14:textId="77777777">
      <w:pPr>
        <w:pStyle w:val="NORC-ExhibitCaptionGaramond"/>
        <w:rPr>
          <w:rFonts w:asciiTheme="minorHAnsi" w:hAnsiTheme="minorHAnsi" w:cstheme="minorHAnsi"/>
          <w:b w:val="0"/>
          <w:bCs/>
          <w:color w:val="auto"/>
        </w:rPr>
      </w:pPr>
      <w:r w:rsidRPr="00D52E47">
        <w:rPr>
          <w:rFonts w:asciiTheme="minorHAnsi" w:hAnsiTheme="minorHAnsi"/>
          <w:b w:val="0"/>
          <w:color w:val="auto"/>
        </w:rPr>
        <w:t>Las siguientes preguntas son sobre sus experiencias trabajando en el cuidado y la educación temprana para niños a lo largo de los años.</w:t>
      </w:r>
    </w:p>
    <w:p w:rsidR="00EB3C31" w:rsidRPr="00D52E47" w:rsidP="00EB3C31" w14:paraId="283C1A38" w14:textId="77777777">
      <w:pPr>
        <w:pStyle w:val="Heading2"/>
        <w:pBdr>
          <w:top w:val="single" w:sz="24" w:space="1" w:color="auto"/>
          <w:bottom w:val="single" w:sz="24" w:space="1" w:color="auto"/>
        </w:pBdr>
        <w:spacing w:line="240" w:lineRule="auto"/>
        <w:rPr>
          <w:b/>
          <w:color w:val="C45911" w:themeColor="accent2" w:themeShade="BF"/>
          <w:lang w:val="pt-BR"/>
        </w:rPr>
      </w:pPr>
      <w:r w:rsidRPr="00D52E47">
        <w:rPr>
          <w:color w:val="C45911" w:themeColor="accent2" w:themeShade="BF"/>
          <w:lang w:val="pt-BR"/>
        </w:rPr>
        <w:t>Credencial o título ECE</w:t>
      </w:r>
    </w:p>
    <w:p w:rsidR="00CD40B6" w:rsidP="00CD40B6" w14:paraId="29D559D3" w14:textId="77777777">
      <w:pPr>
        <w:rPr>
          <w:lang w:val="es-CO"/>
        </w:rPr>
      </w:pPr>
    </w:p>
    <w:p w:rsidR="00CD40B6" w:rsidRPr="00BD5FB2" w:rsidP="00CD40B6" w14:paraId="3D1DA639" w14:textId="77777777">
      <w:pPr>
        <w:pStyle w:val="SkipPattern"/>
        <w:rPr>
          <w:b/>
          <w:bCs/>
          <w:lang w:val="es-ES"/>
        </w:rPr>
      </w:pPr>
      <w:r w:rsidRPr="00BD5FB2">
        <w:rPr>
          <w:b/>
          <w:bCs/>
          <w:lang w:val="es-ES"/>
        </w:rPr>
        <w:t>SKIP LOGIC BOX I_S_1:</w:t>
      </w:r>
    </w:p>
    <w:p w:rsidR="00CD40B6" w:rsidRPr="00D52E47" w:rsidP="00CD40B6" w14:paraId="357EAE0D" w14:textId="77777777">
      <w:pPr>
        <w:pStyle w:val="SkipPattern"/>
        <w:rPr>
          <w:lang w:val="en-US"/>
        </w:rPr>
      </w:pPr>
      <w:r w:rsidRPr="00D52E47">
        <w:rPr>
          <w:lang w:val="en-US"/>
        </w:rPr>
        <w:t xml:space="preserve">IF RESPONDENT REPORTED CDA, CERTIFICATION, OR COLLEGE DEGREE IN 2024, ASK I.35_X_year FOR YEAR </w:t>
      </w:r>
    </w:p>
    <w:p w:rsidR="00CD40B6" w:rsidRPr="00DE6CF9" w:rsidP="00CD40B6" w14:paraId="57E7FE4A" w14:textId="77777777">
      <w:pPr>
        <w:pStyle w:val="SkipPattern"/>
        <w:rPr>
          <w:lang w:val="en-US"/>
        </w:rPr>
      </w:pPr>
      <w:r w:rsidRPr="00DE6CF9">
        <w:rPr>
          <w:lang w:val="en-US"/>
        </w:rPr>
        <w:t>ELSE ASK I.31</w:t>
      </w:r>
    </w:p>
    <w:p w:rsidR="00CD40B6" w:rsidRPr="00DE6CF9" w:rsidP="00D52E47" w14:paraId="203111E7" w14:textId="77777777">
      <w:pPr>
        <w:rPr>
          <w:lang w:val="en-US"/>
        </w:rPr>
      </w:pPr>
    </w:p>
    <w:p w:rsidR="00EB3C31" w:rsidRPr="00DE6CF9" w:rsidP="00EB3C31" w14:paraId="5A1A8144" w14:textId="79FA87FF">
      <w:pPr>
        <w:pStyle w:val="Heading3"/>
        <w:rPr>
          <w:lang w:val="en-US"/>
        </w:rPr>
      </w:pPr>
      <w:r w:rsidRPr="00DE6CF9">
        <w:rPr>
          <w:lang w:val="en-US"/>
        </w:rPr>
        <w:t>I.35</w:t>
      </w:r>
      <w:r w:rsidRPr="00DE6CF9" w:rsidR="00FD241E">
        <w:rPr>
          <w:lang w:val="en-US"/>
        </w:rPr>
        <w:t>_X</w:t>
      </w:r>
      <w:r w:rsidRPr="00DE6CF9">
        <w:rPr>
          <w:lang w:val="en-US"/>
        </w:rPr>
        <w:t>_</w:t>
      </w:r>
      <w:r w:rsidRPr="00DE6CF9" w:rsidR="001B7016">
        <w:rPr>
          <w:lang w:val="en-US"/>
        </w:rPr>
        <w:t>year</w:t>
      </w:r>
    </w:p>
    <w:p w:rsidR="00EB3C31" w:rsidRPr="00BD5FB2" w:rsidP="2806EA60" w14:paraId="45DDF029" w14:textId="58B8617D">
      <w:pPr>
        <w:pStyle w:val="ItemText"/>
        <w:rPr>
          <w:lang w:val="es-ES"/>
        </w:rPr>
      </w:pPr>
      <w:r w:rsidRPr="00BD5FB2">
        <w:rPr>
          <w:lang w:val="es-ES"/>
        </w:rPr>
        <w:t xml:space="preserve">¿En qué año obtuvo </w:t>
      </w:r>
      <w:r w:rsidRPr="00BD5FB2" w:rsidR="00AE76DD">
        <w:rPr>
          <w:lang w:val="es-ES"/>
        </w:rPr>
        <w:t>su [Título Asociado en Desarrollo Infantil (CDA, por sus siglas en inglés),</w:t>
      </w:r>
      <w:r w:rsidRPr="00BD5FB2" w:rsidR="00815780">
        <w:rPr>
          <w:lang w:val="es-ES"/>
        </w:rPr>
        <w:t xml:space="preserve"> Certificado estatal o respaldo para cuidado y educación temprana, Estudios de carrera técnica profesional equivalente a “associate degree”, Estudios universitarios completados, es decir, profesionista titulado]</w:t>
      </w:r>
      <w:r w:rsidRPr="00BD5FB2" w:rsidR="00A01E3C">
        <w:rPr>
          <w:lang w:val="es-ES"/>
        </w:rPr>
        <w:t>?</w:t>
      </w:r>
      <w:r w:rsidRPr="00BD5FB2" w:rsidR="00FD241E">
        <w:rPr>
          <w:lang w:val="es-ES"/>
        </w:rPr>
        <w:t>..</w:t>
      </w:r>
    </w:p>
    <w:p w:rsidR="001B7016" w:rsidP="001B7016" w14:paraId="05BF3DC4" w14:textId="77777777">
      <w:pPr>
        <w:rPr>
          <w:rFonts w:cstheme="minorHAnsi"/>
        </w:rPr>
      </w:pPr>
      <w:r>
        <w:t xml:space="preserve">_________ AÑO </w:t>
      </w:r>
    </w:p>
    <w:p w:rsidR="001B7016" w:rsidP="00EB3C31" w14:paraId="77878683" w14:textId="77777777">
      <w:pPr>
        <w:rPr>
          <w:highlight w:val="yellow"/>
        </w:rPr>
      </w:pPr>
    </w:p>
    <w:p w:rsidR="00845686" w:rsidRPr="00900199" w:rsidP="00845686" w14:paraId="6EAD5795" w14:textId="77777777">
      <w:pPr>
        <w:pStyle w:val="Heading2"/>
        <w:pBdr>
          <w:top w:val="single" w:sz="24" w:space="1" w:color="auto"/>
          <w:bottom w:val="single" w:sz="24" w:space="1" w:color="auto"/>
        </w:pBdr>
        <w:spacing w:line="240" w:lineRule="auto"/>
        <w:rPr>
          <w:rFonts w:eastAsia="Times New Roman"/>
          <w:color w:val="C45911" w:themeColor="accent2" w:themeShade="BF"/>
          <w:kern w:val="2"/>
        </w:rPr>
      </w:pPr>
      <w:r>
        <w:rPr>
          <w:color w:val="C45911" w:themeColor="accent2" w:themeShade="BF"/>
        </w:rPr>
        <w:t xml:space="preserve">Primeras </w:t>
      </w:r>
      <w:bookmarkStart w:id="25" w:name="OLE_LINK119"/>
      <w:r>
        <w:rPr>
          <w:color w:val="C45911" w:themeColor="accent2" w:themeShade="BF"/>
        </w:rPr>
        <w:t>experiencias de trabajo en ECE</w:t>
      </w:r>
      <w:bookmarkEnd w:id="25"/>
    </w:p>
    <w:p w:rsidR="00845686" w:rsidP="001511FE" w14:paraId="7BC73820" w14:textId="3F29D371">
      <w:pPr>
        <w:pStyle w:val="MainQuestion-Unbold"/>
        <w:rPr>
          <w:rFonts w:cstheme="minorHAnsi"/>
        </w:rPr>
      </w:pPr>
      <w:r>
        <w:t>Por favor, p</w:t>
      </w:r>
      <w:r>
        <w:t xml:space="preserve">iense en el primer trabajo que tuvo </w:t>
      </w:r>
      <w:r w:rsidR="00E75423">
        <w:t>desde que cumplió 18 años</w:t>
      </w:r>
      <w:r w:rsidR="001B7016">
        <w:t xml:space="preserve"> </w:t>
      </w:r>
      <w:r w:rsidR="000766FF">
        <w:t xml:space="preserve">en el cual </w:t>
      </w:r>
      <w:r w:rsidR="0056636E">
        <w:t>usted</w:t>
      </w:r>
      <w:r>
        <w:t xml:space="preserve"> </w:t>
      </w:r>
      <w:r w:rsidR="000766FF">
        <w:t xml:space="preserve">trabajaba con </w:t>
      </w:r>
      <w:r w:rsidR="00E75423">
        <w:t xml:space="preserve">paga </w:t>
      </w:r>
      <w:r w:rsidR="000766FF">
        <w:t>brindando</w:t>
      </w:r>
      <w:r w:rsidRPr="00E75423" w:rsidR="000766FF">
        <w:t xml:space="preserve"> </w:t>
      </w:r>
      <w:r w:rsidRPr="00E75423" w:rsidR="00E75423">
        <w:t>cuidado y educación temprana a niños menores de 13 años</w:t>
      </w:r>
      <w:r>
        <w:t>.</w:t>
      </w:r>
    </w:p>
    <w:p w:rsidR="00845686" w:rsidP="00845686" w14:paraId="24C11E82" w14:textId="12E6A95F">
      <w:pPr>
        <w:pStyle w:val="Heading3"/>
      </w:pPr>
      <w:r>
        <w:t xml:space="preserve">I.31. </w:t>
      </w:r>
    </w:p>
    <w:p w:rsidR="00845686" w:rsidRPr="00964D15" w:rsidP="00C70716" w14:paraId="1FBC36DF" w14:textId="42A1651A">
      <w:pPr>
        <w:pStyle w:val="ItemText"/>
        <w:rPr>
          <w:rFonts w:cstheme="minorHAnsi"/>
          <w:lang w:val=""/>
        </w:rPr>
      </w:pPr>
      <w:r w:rsidRPr="00964D15">
        <w:rPr>
          <w:lang w:val=""/>
        </w:rPr>
        <w:t>¿En qué año empezó ese trabajo?</w:t>
      </w:r>
    </w:p>
    <w:p w:rsidR="00845686" w:rsidP="00845686" w14:paraId="7F825057" w14:textId="77777777">
      <w:pPr>
        <w:rPr>
          <w:rFonts w:cstheme="minorHAnsi"/>
        </w:rPr>
      </w:pPr>
      <w:bookmarkStart w:id="26" w:name="OLE_LINK67"/>
      <w:r>
        <w:t xml:space="preserve">_________ AÑO </w:t>
      </w:r>
    </w:p>
    <w:bookmarkEnd w:id="26"/>
    <w:p w:rsidR="00845686" w:rsidRPr="007D08EC" w:rsidP="00476D3C" w14:paraId="42C98D46" w14:textId="77777777">
      <w:pPr>
        <w:spacing w:line="256" w:lineRule="auto"/>
        <w:rPr>
          <w:lang w:val="es-CO"/>
        </w:rPr>
      </w:pPr>
    </w:p>
    <w:p w:rsidR="00136210" w:rsidP="00136210" w14:paraId="0A9936A5" w14:textId="08DEFCE5">
      <w:pPr>
        <w:pStyle w:val="Heading3"/>
      </w:pPr>
      <w:r>
        <w:t xml:space="preserve">I.[MODIFIED A21] </w:t>
      </w:r>
    </w:p>
    <w:p w:rsidR="00136210" w:rsidRPr="007F73A8" w:rsidP="00C70716" w14:paraId="32D205A6" w14:textId="0A4C20D7">
      <w:pPr>
        <w:pStyle w:val="ItemText"/>
        <w:rPr>
          <w:rFonts w:cstheme="minorHAnsi"/>
          <w:lang w:val="es-ES"/>
        </w:rPr>
      </w:pPr>
      <w:bookmarkStart w:id="27" w:name="OLE_LINK29"/>
      <w:r w:rsidRPr="007F73A8">
        <w:rPr>
          <w:lang w:val="es-ES"/>
        </w:rPr>
        <w:t xml:space="preserve">¿Qué describe mejor </w:t>
      </w:r>
      <w:r w:rsidRPr="00BD5FB2" w:rsidR="00DE6CF9">
        <w:rPr>
          <w:lang w:val="es-ES"/>
        </w:rPr>
        <w:t xml:space="preserve">el lugar en </w:t>
      </w:r>
      <w:r w:rsidRPr="007F73A8" w:rsidR="00554D45">
        <w:rPr>
          <w:highlight w:val="yellow"/>
          <w:lang w:val="es-ES"/>
        </w:rPr>
        <w:t>el</w:t>
      </w:r>
      <w:r w:rsidR="00554D45">
        <w:rPr>
          <w:lang w:val="es-ES"/>
        </w:rPr>
        <w:t xml:space="preserve"> </w:t>
      </w:r>
      <w:r w:rsidRPr="007F73A8" w:rsidR="00DE6CF9">
        <w:rPr>
          <w:lang w:val="es-ES"/>
        </w:rPr>
        <w:t>cual</w:t>
      </w:r>
      <w:r w:rsidR="00DE6CF9">
        <w:rPr>
          <w:lang w:val="es-ES"/>
        </w:rPr>
        <w:t xml:space="preserve"> </w:t>
      </w:r>
      <w:r w:rsidRPr="007F73A8">
        <w:rPr>
          <w:lang w:val="es-ES"/>
        </w:rPr>
        <w:t xml:space="preserve">trabajó en </w:t>
      </w:r>
      <w:r w:rsidRPr="007F73A8" w:rsidR="0056636E">
        <w:rPr>
          <w:lang w:val="es-ES"/>
        </w:rPr>
        <w:t>ese</w:t>
      </w:r>
      <w:r w:rsidRPr="007F73A8">
        <w:rPr>
          <w:lang w:val="es-ES"/>
        </w:rPr>
        <w:t xml:space="preserve"> primer trabajo?</w:t>
      </w:r>
      <w:r w:rsidRPr="007F73A8" w:rsidR="004F76C4">
        <w:rPr>
          <w:lang w:val="es-ES"/>
        </w:rPr>
        <w:t xml:space="preserve"> (escoja uno)</w:t>
      </w:r>
    </w:p>
    <w:bookmarkEnd w:id="27"/>
    <w:p w:rsidR="00A01E3C" w:rsidP="00C70716" w14:paraId="52C0D1C1" w14:textId="2784921F">
      <w:pPr>
        <w:pStyle w:val="Answerresponse-indent"/>
        <w:ind w:left="720" w:hanging="360"/>
        <w:rPr>
          <w:rFonts w:cstheme="minorHAnsi"/>
        </w:rPr>
      </w:pPr>
      <w:r>
        <w:t xml:space="preserve">1.    </w:t>
      </w:r>
      <w:r w:rsidRPr="00A01E3C">
        <w:t>Un programa de ECE basado en un centro, como un preescolar, una guardería, Head Start o un jardín de infantes.</w:t>
      </w:r>
    </w:p>
    <w:p w:rsidR="00136210" w:rsidP="00C70716" w14:paraId="3FD4A94E" w14:textId="61FE8841">
      <w:pPr>
        <w:pStyle w:val="Answerresponse-indent"/>
        <w:ind w:left="720" w:hanging="360"/>
        <w:rPr>
          <w:rFonts w:cstheme="minorHAnsi"/>
        </w:rPr>
      </w:pPr>
      <w:r>
        <w:t xml:space="preserve">2.    </w:t>
      </w:r>
      <w:r w:rsidR="00A01E3C">
        <w:t>S</w:t>
      </w:r>
      <w:r w:rsidRPr="00A01E3C" w:rsidR="00A01E3C">
        <w:t>u hogar, el hogar de un niño o un programa en el hogar de otra persona.</w:t>
      </w:r>
      <w:r>
        <w:t xml:space="preserve"> </w:t>
      </w:r>
    </w:p>
    <w:p w:rsidR="00136210" w:rsidRPr="00A01E3C" w:rsidP="00C70716" w14:paraId="5C6FED13" w14:textId="45AE2869">
      <w:pPr>
        <w:pStyle w:val="Answerresponse-indent"/>
        <w:ind w:left="720" w:hanging="360"/>
        <w:rPr>
          <w:rFonts w:cstheme="minorHAnsi"/>
        </w:rPr>
      </w:pPr>
      <w:r>
        <w:t xml:space="preserve">3.    </w:t>
      </w:r>
      <w:r w:rsidRPr="00A01E3C" w:rsidR="00A01E3C">
        <w:t>Una escuela primaria o un programa extraescolar.</w:t>
      </w:r>
      <w:r w:rsidR="00A01E3C">
        <w:t xml:space="preserve"> </w:t>
      </w:r>
    </w:p>
    <w:p w:rsidR="00A01E3C" w:rsidP="00136210" w14:paraId="2E2715CB" w14:textId="586D1E85">
      <w:pPr>
        <w:pStyle w:val="ListParagraph"/>
        <w:numPr>
          <w:ilvl w:val="0"/>
          <w:numId w:val="132"/>
        </w:numPr>
        <w:spacing w:line="256" w:lineRule="auto"/>
        <w:rPr>
          <w:rFonts w:cstheme="minorHAnsi"/>
        </w:rPr>
      </w:pPr>
      <w:r>
        <w:rPr>
          <w:rFonts w:cstheme="minorHAnsi"/>
        </w:rPr>
        <w:t xml:space="preserve">4.    </w:t>
      </w:r>
      <w:r w:rsidRPr="00A01E3C">
        <w:rPr>
          <w:rFonts w:cstheme="minorHAnsi"/>
        </w:rPr>
        <w:t xml:space="preserve">Otro </w:t>
      </w:r>
      <w:r>
        <w:rPr>
          <w:rFonts w:cstheme="minorHAnsi"/>
        </w:rPr>
        <w:t>tipo de lugar</w:t>
      </w:r>
      <w:r w:rsidRPr="00A01E3C">
        <w:rPr>
          <w:rFonts w:cstheme="minorHAnsi"/>
        </w:rPr>
        <w:t>, como un campamento de verano, un gimnasio o un centro comunitario (especifique: _____)</w:t>
      </w:r>
    </w:p>
    <w:p w:rsidR="008072F4" w:rsidRPr="00415E20" w:rsidP="008072F4" w14:paraId="3BF05C7F" w14:textId="02144E47">
      <w:pPr>
        <w:pStyle w:val="Heading3"/>
      </w:pPr>
      <w:r w:rsidRPr="00415E20">
        <w:t>I.36</w:t>
      </w:r>
    </w:p>
    <w:p w:rsidR="008072F4" w:rsidRPr="00415E20" w:rsidP="00415E20" w14:paraId="0F19352E" w14:textId="77777777">
      <w:pPr>
        <w:pStyle w:val="ItemText"/>
        <w:rPr>
          <w:rFonts w:cstheme="minorHAnsi"/>
          <w:lang w:val="es-CO"/>
        </w:rPr>
      </w:pPr>
      <w:r w:rsidRPr="00415E20">
        <w:rPr>
          <w:lang w:val="es-CO"/>
        </w:rPr>
        <w:t>¿Qué describe mejor su rol en ese primer trabajo?</w:t>
      </w:r>
    </w:p>
    <w:p w:rsidR="008072F4" w:rsidRPr="00415E20" w:rsidP="00C70716" w14:paraId="5519CC4C" w14:textId="5B475963">
      <w:pPr>
        <w:pStyle w:val="Answerresponse-indent"/>
        <w:ind w:left="810" w:hanging="450"/>
        <w:rPr>
          <w:rFonts w:cstheme="minorHAnsi"/>
        </w:rPr>
      </w:pPr>
      <w:bookmarkStart w:id="28" w:name="OLE_LINK16"/>
      <w:r>
        <w:t xml:space="preserve">1.    </w:t>
      </w:r>
      <w:r w:rsidRPr="00415E20">
        <w:t>Asistente, ayudante o suplente</w:t>
      </w:r>
      <w:bookmarkEnd w:id="28"/>
    </w:p>
    <w:p w:rsidR="008072F4" w:rsidRPr="00415E20" w:rsidP="00C70716" w14:paraId="59BF6E5A" w14:textId="795F920F">
      <w:pPr>
        <w:pStyle w:val="Answerresponse-indent"/>
        <w:ind w:left="810" w:hanging="450"/>
        <w:rPr>
          <w:rFonts w:cstheme="minorHAnsi"/>
        </w:rPr>
      </w:pPr>
      <w:r>
        <w:t xml:space="preserve">2.    </w:t>
      </w:r>
      <w:r w:rsidRPr="00415E20">
        <w:t>Maestro o instructor</w:t>
      </w:r>
    </w:p>
    <w:p w:rsidR="008072F4" w:rsidRPr="00415E20" w:rsidP="00C70716" w14:paraId="1FF95E5F" w14:textId="0F7DAF78">
      <w:pPr>
        <w:pStyle w:val="Answerresponse-indent"/>
        <w:ind w:left="810" w:hanging="450"/>
        <w:rPr>
          <w:rFonts w:cstheme="minorHAnsi"/>
        </w:rPr>
      </w:pPr>
      <w:r>
        <w:t xml:space="preserve">3.   </w:t>
      </w:r>
      <w:r w:rsidRPr="00BD5FB2" w:rsidR="00322424">
        <w:rPr>
          <w:highlight w:val="yellow"/>
        </w:rPr>
        <w:t>otro</w:t>
      </w:r>
      <w:r w:rsidRPr="00415E20" w:rsidR="004F76C4">
        <w:t xml:space="preserve"> rol trabajando directamente con niños</w:t>
      </w:r>
    </w:p>
    <w:p w:rsidR="008072F4" w:rsidRPr="00415E20" w:rsidP="00C70716" w14:paraId="3CA616AA" w14:textId="7A3F827E">
      <w:pPr>
        <w:pStyle w:val="Answerresponse-indent"/>
        <w:ind w:left="810" w:hanging="450"/>
        <w:rPr>
          <w:rFonts w:cstheme="minorHAnsi"/>
        </w:rPr>
      </w:pPr>
      <w:r>
        <w:t xml:space="preserve">4.    </w:t>
      </w:r>
      <w:r w:rsidRPr="00415E20">
        <w:t xml:space="preserve">Otro rol </w:t>
      </w:r>
      <w:r w:rsidRPr="00415E20" w:rsidR="004F76C4">
        <w:t>donde no trabajaba directamente con niños</w:t>
      </w:r>
      <w:r w:rsidR="00BE64AD">
        <w:t>,</w:t>
      </w:r>
      <w:r w:rsidRPr="00415E20" w:rsidR="004F76C4">
        <w:t xml:space="preserve"> como asistente </w:t>
      </w:r>
      <w:r w:rsidRPr="00415E20">
        <w:t>administrativo</w:t>
      </w:r>
      <w:r w:rsidRPr="00415E20" w:rsidR="004F76C4">
        <w:t>, chofer, cocinero, especialista, o</w:t>
      </w:r>
      <w:r w:rsidRPr="00415E20">
        <w:t xml:space="preserve"> </w:t>
      </w:r>
      <w:r w:rsidRPr="00415E20" w:rsidR="004F76C4">
        <w:t>gerente</w:t>
      </w:r>
    </w:p>
    <w:p w:rsidR="00136210" w:rsidRPr="007D08EC" w:rsidP="00476D3C" w14:paraId="1D6EED15" w14:textId="5FCF235D">
      <w:pPr>
        <w:spacing w:line="256" w:lineRule="auto"/>
        <w:rPr>
          <w:lang w:val="es-CO"/>
        </w:rPr>
      </w:pPr>
    </w:p>
    <w:p w:rsidR="00F42C9D" w:rsidRPr="00900199" w:rsidP="00F42C9D" w14:paraId="012E13F0" w14:textId="77777777">
      <w:pPr>
        <w:pStyle w:val="Heading2"/>
        <w:pBdr>
          <w:top w:val="single" w:sz="24" w:space="1" w:color="auto"/>
          <w:bottom w:val="single" w:sz="24" w:space="1" w:color="auto"/>
        </w:pBdr>
        <w:spacing w:line="240" w:lineRule="auto"/>
        <w:rPr>
          <w:rFonts w:eastAsia="Times New Roman"/>
          <w:color w:val="C45911" w:themeColor="accent2" w:themeShade="BF"/>
          <w:kern w:val="2"/>
        </w:rPr>
      </w:pPr>
      <w:r>
        <w:rPr>
          <w:color w:val="C45911" w:themeColor="accent2" w:themeShade="BF"/>
        </w:rPr>
        <w:t>Experiencias profesionales en diferentes entornos de ECE</w:t>
      </w:r>
    </w:p>
    <w:p w:rsidR="00F42C9D" w:rsidRPr="007D08EC" w:rsidP="00476D3C" w14:paraId="387212B2" w14:textId="77777777">
      <w:pPr>
        <w:spacing w:line="256" w:lineRule="auto"/>
        <w:rPr>
          <w:lang w:val="es-CO"/>
        </w:rPr>
      </w:pPr>
    </w:p>
    <w:p w:rsidR="00F42C9D" w:rsidP="00F42C9D" w14:paraId="6A8D2855" w14:textId="77777777">
      <w:pPr>
        <w:pStyle w:val="Heading3"/>
      </w:pPr>
      <w:r>
        <w:t>I.7</w:t>
      </w:r>
    </w:p>
    <w:p w:rsidR="00F42C9D" w:rsidP="001511FE" w14:paraId="44513CC4" w14:textId="0F269DD3">
      <w:pPr>
        <w:pStyle w:val="MainQuestion-Unbold"/>
      </w:pPr>
      <w:r>
        <w:t>Las siguientes preguntas son sobre los tipos de trabajos</w:t>
      </w:r>
      <w:r w:rsidR="004F76C4">
        <w:t xml:space="preserve"> en el cuidado y </w:t>
      </w:r>
      <w:r w:rsidR="007678DF">
        <w:t xml:space="preserve">la </w:t>
      </w:r>
      <w:r w:rsidR="004F76C4">
        <w:t xml:space="preserve">educación de niños </w:t>
      </w:r>
      <w:r>
        <w:t xml:space="preserve">que ha tenido y los tipos de organizaciones para las que ha trabajado.  Piense en </w:t>
      </w:r>
      <w:r>
        <w:rPr>
          <w:b/>
        </w:rPr>
        <w:t>cualquier</w:t>
      </w:r>
      <w:r>
        <w:t xml:space="preserve"> trabajo que haya tenido en </w:t>
      </w:r>
      <w:r w:rsidRPr="007D08EC" w:rsidR="007D08EC">
        <w:t xml:space="preserve">cuidado y educación temprana de niños </w:t>
      </w:r>
      <w:r>
        <w:t>menores de 13 años</w:t>
      </w:r>
      <w:r w:rsidR="00CD40B6">
        <w:t xml:space="preserve"> incluyendo el que tiene ahora</w:t>
      </w:r>
      <w:r>
        <w:t xml:space="preserve">. </w:t>
      </w:r>
    </w:p>
    <w:p w:rsidR="008072F4" w:rsidRPr="00DE6CF9" w:rsidP="008072F4" w14:paraId="44DD51BD" w14:textId="77777777">
      <w:pPr>
        <w:pStyle w:val="Heading3"/>
      </w:pPr>
      <w:r w:rsidRPr="00DE6CF9">
        <w:t>I7a.</w:t>
      </w:r>
    </w:p>
    <w:p w:rsidR="008072F4" w:rsidRPr="00DE6CF9" w:rsidP="00DE6CF9" w14:paraId="79959E97" w14:textId="77777777">
      <w:pPr>
        <w:pStyle w:val="ItemText"/>
        <w:rPr>
          <w:lang w:val="es-CO"/>
        </w:rPr>
      </w:pPr>
      <w:r w:rsidRPr="00DE6CF9">
        <w:rPr>
          <w:lang w:val="es-CO"/>
        </w:rPr>
        <w:t>Desde que cumplió 18 años, ¿en cuántos centros diferentes o hogares ha trabajado?  Cuente cada centro y cada hogar una vez, incluso si tuvo diferentes trabajos allí.</w:t>
      </w:r>
    </w:p>
    <w:p w:rsidR="008072F4" w:rsidRPr="00DE6CF9" w:rsidP="008072F4" w14:paraId="7BF20C60" w14:textId="77777777">
      <w:pPr>
        <w:ind w:left="1440"/>
      </w:pPr>
      <w:r w:rsidRPr="00DE6CF9">
        <w:t>I.7a.1</w:t>
      </w:r>
      <w:r w:rsidRPr="00DE6CF9">
        <w:tab/>
      </w:r>
      <w:r w:rsidRPr="00DE6CF9">
        <w:tab/>
        <w:t>____ Número de centros</w:t>
      </w:r>
    </w:p>
    <w:p w:rsidR="008072F4" w:rsidP="008072F4" w14:paraId="0FD1B318" w14:textId="77777777">
      <w:pPr>
        <w:ind w:left="1440"/>
      </w:pPr>
      <w:r w:rsidRPr="00DE6CF9">
        <w:t xml:space="preserve">I.7a.2 </w:t>
      </w:r>
      <w:r w:rsidRPr="00DE6CF9">
        <w:tab/>
      </w:r>
      <w:r w:rsidRPr="00DE6CF9">
        <w:tab/>
        <w:t>____ Número de hogares</w:t>
      </w:r>
    </w:p>
    <w:p w:rsidR="00CD40B6" w:rsidRPr="00DE6CF9" w:rsidP="00CD40B6" w14:paraId="1FC2AD1F" w14:textId="77777777">
      <w:pPr>
        <w:pStyle w:val="SkipPattern"/>
        <w:rPr>
          <w:b/>
          <w:bCs/>
          <w:lang w:val="en-US"/>
        </w:rPr>
      </w:pPr>
      <w:r w:rsidRPr="00DE6CF9">
        <w:rPr>
          <w:b/>
          <w:bCs/>
          <w:lang w:val="en-US"/>
        </w:rPr>
        <w:t>SKIP LOGIC BOX I_S_2:</w:t>
      </w:r>
    </w:p>
    <w:p w:rsidR="00CD40B6" w:rsidRPr="00DE6CF9" w:rsidP="00CD40B6" w14:paraId="0A783F14" w14:textId="77777777">
      <w:pPr>
        <w:pStyle w:val="SkipPattern"/>
        <w:rPr>
          <w:lang w:val="en-US"/>
        </w:rPr>
      </w:pPr>
      <w:r w:rsidRPr="00DE6CF9">
        <w:rPr>
          <w:lang w:val="en-US"/>
        </w:rPr>
        <w:t>IF I.7a.1 == 1 SKIP TO I.7f</w:t>
      </w:r>
    </w:p>
    <w:p w:rsidR="00CD40B6" w:rsidRPr="00DE6CF9" w:rsidP="00CD40B6" w14:paraId="42189A50" w14:textId="77777777">
      <w:pPr>
        <w:pStyle w:val="SkipPattern"/>
        <w:rPr>
          <w:lang w:val="en-US"/>
        </w:rPr>
      </w:pPr>
      <w:r w:rsidRPr="00DE6CF9">
        <w:rPr>
          <w:lang w:val="en-US"/>
        </w:rPr>
        <w:t>ELSE ASK I.7d</w:t>
      </w:r>
    </w:p>
    <w:p w:rsidR="00F42C9D" w:rsidRPr="00DE6CF9" w:rsidP="00DE6CF9" w14:paraId="5989A278" w14:textId="0FC71FF1">
      <w:pPr>
        <w:spacing w:line="256" w:lineRule="auto"/>
        <w:rPr>
          <w:lang w:val="en-US"/>
        </w:rPr>
      </w:pPr>
    </w:p>
    <w:p w:rsidR="00F42C9D" w:rsidRPr="00DE6CF9" w:rsidP="00F42C9D" w14:paraId="102ABE59" w14:textId="77777777">
      <w:pPr>
        <w:pStyle w:val="Heading3"/>
        <w:rPr>
          <w:lang w:val="en-US"/>
        </w:rPr>
      </w:pPr>
      <w:r w:rsidRPr="00DE6CF9">
        <w:rPr>
          <w:lang w:val="en-US"/>
        </w:rPr>
        <w:t xml:space="preserve">I.7d. </w:t>
      </w:r>
    </w:p>
    <w:p w:rsidR="00F42C9D" w:rsidP="001511FE" w14:paraId="52D50D42" w14:textId="77777777">
      <w:pPr>
        <w:pStyle w:val="MainQuestion-Unbold"/>
      </w:pPr>
      <w:r>
        <w:t>¿Alguna vez ha trabajado en un aula que atiende a estos grupos de edades de niños?</w:t>
      </w:r>
    </w:p>
    <w:p w:rsidR="00F42C9D" w:rsidP="00F42C9D" w14:paraId="526A8E44" w14:textId="77777777">
      <w:pPr>
        <w:pStyle w:val="ListParagraph"/>
      </w:pPr>
    </w:p>
    <w:tbl>
      <w:tblPr>
        <w:tblStyle w:val="TableGrid"/>
        <w:tblW w:w="0" w:type="auto"/>
        <w:tblLook w:val="04A0"/>
      </w:tblPr>
      <w:tblGrid>
        <w:gridCol w:w="6900"/>
        <w:gridCol w:w="1170"/>
        <w:gridCol w:w="1280"/>
      </w:tblGrid>
      <w:tr w14:paraId="3454B8D3" w14:textId="77777777" w:rsidTr="00F42C9D">
        <w:tblPrEx>
          <w:tblW w:w="0" w:type="auto"/>
          <w:tblLook w:val="04A0"/>
        </w:tblPrEx>
        <w:tc>
          <w:tcPr>
            <w:tcW w:w="6925" w:type="dxa"/>
            <w:tcBorders>
              <w:top w:val="single" w:sz="4" w:space="0" w:color="auto"/>
              <w:left w:val="single" w:sz="4" w:space="0" w:color="auto"/>
              <w:bottom w:val="single" w:sz="4" w:space="0" w:color="auto"/>
              <w:right w:val="single" w:sz="4" w:space="0" w:color="auto"/>
            </w:tcBorders>
          </w:tcPr>
          <w:p w:rsidR="00F42C9D" w14:paraId="5CE0B91E" w14:textId="77777777"/>
        </w:tc>
        <w:tc>
          <w:tcPr>
            <w:tcW w:w="1170" w:type="dxa"/>
            <w:tcBorders>
              <w:top w:val="single" w:sz="4" w:space="0" w:color="auto"/>
              <w:left w:val="single" w:sz="4" w:space="0" w:color="auto"/>
              <w:bottom w:val="single" w:sz="4" w:space="0" w:color="auto"/>
              <w:right w:val="single" w:sz="4" w:space="0" w:color="auto"/>
            </w:tcBorders>
            <w:hideMark/>
          </w:tcPr>
          <w:p w:rsidR="00F42C9D" w:rsidP="00F42C9D" w14:paraId="342A9BC0" w14:textId="77777777">
            <w:pPr>
              <w:pStyle w:val="ListParagraph"/>
              <w:numPr>
                <w:ilvl w:val="0"/>
                <w:numId w:val="137"/>
              </w:numPr>
            </w:pPr>
            <w:r>
              <w:t>SÍ.</w:t>
            </w:r>
          </w:p>
        </w:tc>
        <w:tc>
          <w:tcPr>
            <w:tcW w:w="1255" w:type="dxa"/>
            <w:tcBorders>
              <w:top w:val="single" w:sz="4" w:space="0" w:color="auto"/>
              <w:left w:val="single" w:sz="4" w:space="0" w:color="auto"/>
              <w:bottom w:val="single" w:sz="4" w:space="0" w:color="auto"/>
              <w:right w:val="single" w:sz="4" w:space="0" w:color="auto"/>
            </w:tcBorders>
            <w:hideMark/>
          </w:tcPr>
          <w:p w:rsidR="00F42C9D" w:rsidP="00F42C9D" w14:paraId="61A5E525" w14:textId="77777777">
            <w:pPr>
              <w:pStyle w:val="ListParagraph"/>
              <w:numPr>
                <w:ilvl w:val="0"/>
                <w:numId w:val="137"/>
              </w:numPr>
            </w:pPr>
            <w:r>
              <w:t>NO.</w:t>
            </w:r>
          </w:p>
        </w:tc>
      </w:tr>
      <w:tr w14:paraId="7E7DCCA8" w14:textId="77777777" w:rsidTr="00F42C9D">
        <w:tblPrEx>
          <w:tblW w:w="0" w:type="auto"/>
          <w:tblLook w:val="04A0"/>
        </w:tblPrEx>
        <w:tc>
          <w:tcPr>
            <w:tcW w:w="6925" w:type="dxa"/>
            <w:tcBorders>
              <w:top w:val="single" w:sz="4" w:space="0" w:color="auto"/>
              <w:left w:val="single" w:sz="4" w:space="0" w:color="auto"/>
              <w:bottom w:val="single" w:sz="4" w:space="0" w:color="auto"/>
              <w:right w:val="single" w:sz="4" w:space="0" w:color="auto"/>
            </w:tcBorders>
            <w:hideMark/>
          </w:tcPr>
          <w:p w:rsidR="00F42C9D" w14:paraId="31433E36" w14:textId="6F80B22B">
            <w:r>
              <w:t>Bebés y niños menores de los 3 años</w:t>
            </w:r>
          </w:p>
        </w:tc>
        <w:tc>
          <w:tcPr>
            <w:tcW w:w="1170" w:type="dxa"/>
            <w:tcBorders>
              <w:top w:val="single" w:sz="4" w:space="0" w:color="auto"/>
              <w:left w:val="single" w:sz="4" w:space="0" w:color="auto"/>
              <w:bottom w:val="single" w:sz="4" w:space="0" w:color="auto"/>
              <w:right w:val="single" w:sz="4" w:space="0" w:color="auto"/>
            </w:tcBorders>
          </w:tcPr>
          <w:p w:rsidR="00F42C9D" w14:paraId="7BB662FF" w14:textId="77777777"/>
        </w:tc>
        <w:tc>
          <w:tcPr>
            <w:tcW w:w="1255" w:type="dxa"/>
            <w:tcBorders>
              <w:top w:val="single" w:sz="4" w:space="0" w:color="auto"/>
              <w:left w:val="single" w:sz="4" w:space="0" w:color="auto"/>
              <w:bottom w:val="single" w:sz="4" w:space="0" w:color="auto"/>
              <w:right w:val="single" w:sz="4" w:space="0" w:color="auto"/>
            </w:tcBorders>
          </w:tcPr>
          <w:p w:rsidR="00F42C9D" w14:paraId="1F00D87C" w14:textId="77777777"/>
        </w:tc>
      </w:tr>
      <w:tr w14:paraId="12FCAFE0" w14:textId="77777777" w:rsidTr="00F42C9D">
        <w:tblPrEx>
          <w:tblW w:w="0" w:type="auto"/>
          <w:tblLook w:val="04A0"/>
        </w:tblPrEx>
        <w:tc>
          <w:tcPr>
            <w:tcW w:w="6925" w:type="dxa"/>
            <w:tcBorders>
              <w:top w:val="single" w:sz="4" w:space="0" w:color="auto"/>
              <w:left w:val="single" w:sz="4" w:space="0" w:color="auto"/>
              <w:bottom w:val="single" w:sz="4" w:space="0" w:color="auto"/>
              <w:right w:val="single" w:sz="4" w:space="0" w:color="auto"/>
            </w:tcBorders>
            <w:hideMark/>
          </w:tcPr>
          <w:p w:rsidR="00F42C9D" w14:paraId="3B215167" w14:textId="77777777">
            <w:r>
              <w:t>Preescolar (desde los 3 años hasta el kindergarten)</w:t>
            </w:r>
          </w:p>
        </w:tc>
        <w:tc>
          <w:tcPr>
            <w:tcW w:w="1170" w:type="dxa"/>
            <w:tcBorders>
              <w:top w:val="single" w:sz="4" w:space="0" w:color="auto"/>
              <w:left w:val="single" w:sz="4" w:space="0" w:color="auto"/>
              <w:bottom w:val="single" w:sz="4" w:space="0" w:color="auto"/>
              <w:right w:val="single" w:sz="4" w:space="0" w:color="auto"/>
            </w:tcBorders>
          </w:tcPr>
          <w:p w:rsidR="00F42C9D" w14:paraId="083CA660" w14:textId="77777777"/>
        </w:tc>
        <w:tc>
          <w:tcPr>
            <w:tcW w:w="1255" w:type="dxa"/>
            <w:tcBorders>
              <w:top w:val="single" w:sz="4" w:space="0" w:color="auto"/>
              <w:left w:val="single" w:sz="4" w:space="0" w:color="auto"/>
              <w:bottom w:val="single" w:sz="4" w:space="0" w:color="auto"/>
              <w:right w:val="single" w:sz="4" w:space="0" w:color="auto"/>
            </w:tcBorders>
          </w:tcPr>
          <w:p w:rsidR="00F42C9D" w14:paraId="19C76F11" w14:textId="77777777"/>
        </w:tc>
      </w:tr>
      <w:tr w14:paraId="28F16AF3" w14:textId="77777777" w:rsidTr="00F42C9D">
        <w:tblPrEx>
          <w:tblW w:w="0" w:type="auto"/>
          <w:tblLook w:val="04A0"/>
        </w:tblPrEx>
        <w:tc>
          <w:tcPr>
            <w:tcW w:w="6925" w:type="dxa"/>
            <w:tcBorders>
              <w:top w:val="single" w:sz="4" w:space="0" w:color="auto"/>
              <w:left w:val="single" w:sz="4" w:space="0" w:color="auto"/>
              <w:bottom w:val="single" w:sz="4" w:space="0" w:color="auto"/>
              <w:right w:val="single" w:sz="4" w:space="0" w:color="auto"/>
            </w:tcBorders>
            <w:hideMark/>
          </w:tcPr>
          <w:p w:rsidR="00F42C9D" w14:paraId="02F3EFE8" w14:textId="77777777">
            <w:r>
              <w:t>Edad escolar (kindergarten y mayores).</w:t>
            </w:r>
          </w:p>
        </w:tc>
        <w:tc>
          <w:tcPr>
            <w:tcW w:w="1170" w:type="dxa"/>
            <w:tcBorders>
              <w:top w:val="single" w:sz="4" w:space="0" w:color="auto"/>
              <w:left w:val="single" w:sz="4" w:space="0" w:color="auto"/>
              <w:bottom w:val="single" w:sz="4" w:space="0" w:color="auto"/>
              <w:right w:val="single" w:sz="4" w:space="0" w:color="auto"/>
            </w:tcBorders>
          </w:tcPr>
          <w:p w:rsidR="00F42C9D" w14:paraId="63474E5A" w14:textId="77777777"/>
        </w:tc>
        <w:tc>
          <w:tcPr>
            <w:tcW w:w="1255" w:type="dxa"/>
            <w:tcBorders>
              <w:top w:val="single" w:sz="4" w:space="0" w:color="auto"/>
              <w:left w:val="single" w:sz="4" w:space="0" w:color="auto"/>
              <w:bottom w:val="single" w:sz="4" w:space="0" w:color="auto"/>
              <w:right w:val="single" w:sz="4" w:space="0" w:color="auto"/>
            </w:tcBorders>
          </w:tcPr>
          <w:p w:rsidR="00F42C9D" w14:paraId="4195BFF1" w14:textId="77777777"/>
        </w:tc>
      </w:tr>
    </w:tbl>
    <w:p w:rsidR="00F42C9D" w:rsidP="00F42C9D" w14:paraId="50A0C36B" w14:textId="77777777"/>
    <w:p w:rsidR="00CD40B6" w:rsidP="00CD40B6" w14:paraId="4A2AC636" w14:textId="77777777">
      <w:pPr>
        <w:pStyle w:val="Heading3"/>
      </w:pPr>
      <w:r>
        <w:t xml:space="preserve">I.7b. </w:t>
      </w:r>
    </w:p>
    <w:p w:rsidR="00CD40B6" w:rsidRPr="00964D15" w:rsidP="00C70716" w14:paraId="6602D87C" w14:textId="77777777">
      <w:pPr>
        <w:pStyle w:val="ItemText"/>
        <w:rPr>
          <w:lang w:val=""/>
        </w:rPr>
      </w:pPr>
      <w:r w:rsidRPr="00964D15">
        <w:rPr>
          <w:lang w:val=""/>
        </w:rPr>
        <w:t>Hasta donde usted sabe, ¿alguno de estos trabajos fue para un(a)…?</w:t>
      </w:r>
    </w:p>
    <w:tbl>
      <w:tblPr>
        <w:tblStyle w:val="TableGrid"/>
        <w:tblW w:w="0" w:type="auto"/>
        <w:tblLook w:val="04A0"/>
      </w:tblPr>
      <w:tblGrid>
        <w:gridCol w:w="6341"/>
        <w:gridCol w:w="1439"/>
        <w:gridCol w:w="1570"/>
      </w:tblGrid>
      <w:tr w14:paraId="494692FA" w14:textId="77777777" w:rsidTr="00CD40B6">
        <w:tblPrEx>
          <w:tblW w:w="0" w:type="auto"/>
          <w:tblLook w:val="04A0"/>
        </w:tblPrEx>
        <w:tc>
          <w:tcPr>
            <w:tcW w:w="6539" w:type="dxa"/>
            <w:tcBorders>
              <w:top w:val="single" w:sz="4" w:space="0" w:color="auto"/>
              <w:left w:val="single" w:sz="4" w:space="0" w:color="auto"/>
              <w:bottom w:val="single" w:sz="4" w:space="0" w:color="auto"/>
              <w:right w:val="single" w:sz="4" w:space="0" w:color="auto"/>
            </w:tcBorders>
          </w:tcPr>
          <w:p w:rsidR="00CD40B6" w14:paraId="16380935" w14:textId="77777777"/>
        </w:tc>
        <w:tc>
          <w:tcPr>
            <w:tcW w:w="1453" w:type="dxa"/>
            <w:tcBorders>
              <w:top w:val="single" w:sz="4" w:space="0" w:color="auto"/>
              <w:left w:val="single" w:sz="4" w:space="0" w:color="auto"/>
              <w:bottom w:val="single" w:sz="4" w:space="0" w:color="auto"/>
              <w:right w:val="single" w:sz="4" w:space="0" w:color="auto"/>
            </w:tcBorders>
            <w:hideMark/>
          </w:tcPr>
          <w:p w:rsidR="00CD40B6" w:rsidP="00CD40B6" w14:paraId="7EC5E8E7" w14:textId="77777777">
            <w:pPr>
              <w:pStyle w:val="ListParagraph"/>
              <w:numPr>
                <w:ilvl w:val="0"/>
                <w:numId w:val="202"/>
              </w:numPr>
            </w:pPr>
            <w:r>
              <w:t>SÍ</w:t>
            </w:r>
          </w:p>
        </w:tc>
        <w:tc>
          <w:tcPr>
            <w:tcW w:w="1584" w:type="dxa"/>
            <w:tcBorders>
              <w:top w:val="single" w:sz="4" w:space="0" w:color="auto"/>
              <w:left w:val="single" w:sz="4" w:space="0" w:color="auto"/>
              <w:bottom w:val="single" w:sz="4" w:space="0" w:color="auto"/>
              <w:right w:val="single" w:sz="4" w:space="0" w:color="auto"/>
            </w:tcBorders>
            <w:hideMark/>
          </w:tcPr>
          <w:p w:rsidR="00CD40B6" w:rsidP="00CD40B6" w14:paraId="0984DE08" w14:textId="77777777">
            <w:pPr>
              <w:pStyle w:val="ListParagraph"/>
              <w:numPr>
                <w:ilvl w:val="0"/>
                <w:numId w:val="202"/>
              </w:numPr>
            </w:pPr>
            <w:r>
              <w:t>NO</w:t>
            </w:r>
          </w:p>
        </w:tc>
      </w:tr>
      <w:tr w14:paraId="0A60EA98" w14:textId="77777777" w:rsidTr="00CD40B6">
        <w:tblPrEx>
          <w:tblW w:w="0" w:type="auto"/>
          <w:tblLook w:val="04A0"/>
        </w:tblPrEx>
        <w:tc>
          <w:tcPr>
            <w:tcW w:w="6539" w:type="dxa"/>
            <w:tcBorders>
              <w:top w:val="single" w:sz="4" w:space="0" w:color="auto"/>
              <w:left w:val="single" w:sz="4" w:space="0" w:color="auto"/>
              <w:bottom w:val="single" w:sz="4" w:space="0" w:color="auto"/>
              <w:right w:val="single" w:sz="4" w:space="0" w:color="auto"/>
            </w:tcBorders>
            <w:hideMark/>
          </w:tcPr>
          <w:p w:rsidR="00CD40B6" w14:paraId="3286FA81" w14:textId="77777777">
            <w:bookmarkStart w:id="29" w:name="OLE_LINK69"/>
            <w:r>
              <w:t>Organización sin fines de lucro</w:t>
            </w:r>
            <w:bookmarkEnd w:id="29"/>
          </w:p>
        </w:tc>
        <w:tc>
          <w:tcPr>
            <w:tcW w:w="1453" w:type="dxa"/>
            <w:tcBorders>
              <w:top w:val="single" w:sz="4" w:space="0" w:color="auto"/>
              <w:left w:val="single" w:sz="4" w:space="0" w:color="auto"/>
              <w:bottom w:val="single" w:sz="4" w:space="0" w:color="auto"/>
              <w:right w:val="single" w:sz="4" w:space="0" w:color="auto"/>
            </w:tcBorders>
          </w:tcPr>
          <w:p w:rsidR="00CD40B6" w14:paraId="7F44E3B4" w14:textId="77777777"/>
        </w:tc>
        <w:tc>
          <w:tcPr>
            <w:tcW w:w="1584" w:type="dxa"/>
            <w:tcBorders>
              <w:top w:val="single" w:sz="4" w:space="0" w:color="auto"/>
              <w:left w:val="single" w:sz="4" w:space="0" w:color="auto"/>
              <w:bottom w:val="single" w:sz="4" w:space="0" w:color="auto"/>
              <w:right w:val="single" w:sz="4" w:space="0" w:color="auto"/>
            </w:tcBorders>
          </w:tcPr>
          <w:p w:rsidR="00CD40B6" w14:paraId="10E05D1D" w14:textId="77777777"/>
        </w:tc>
      </w:tr>
      <w:tr w14:paraId="6DE8B56A" w14:textId="77777777" w:rsidTr="00CD40B6">
        <w:tblPrEx>
          <w:tblW w:w="0" w:type="auto"/>
          <w:tblLook w:val="04A0"/>
        </w:tblPrEx>
        <w:tc>
          <w:tcPr>
            <w:tcW w:w="6539" w:type="dxa"/>
            <w:tcBorders>
              <w:top w:val="single" w:sz="4" w:space="0" w:color="auto"/>
              <w:left w:val="single" w:sz="4" w:space="0" w:color="auto"/>
              <w:bottom w:val="single" w:sz="4" w:space="0" w:color="auto"/>
              <w:right w:val="single" w:sz="4" w:space="0" w:color="auto"/>
            </w:tcBorders>
            <w:hideMark/>
          </w:tcPr>
          <w:p w:rsidR="00CD40B6" w14:paraId="43148084" w14:textId="77777777">
            <w:bookmarkStart w:id="30" w:name="OLE_LINK72"/>
            <w:bookmarkStart w:id="31" w:name="OLE_LINK70"/>
            <w:r>
              <w:t>Organización</w:t>
            </w:r>
            <w:bookmarkEnd w:id="30"/>
            <w:r>
              <w:t xml:space="preserve"> con fines de lucro</w:t>
            </w:r>
            <w:bookmarkEnd w:id="31"/>
          </w:p>
        </w:tc>
        <w:tc>
          <w:tcPr>
            <w:tcW w:w="1453" w:type="dxa"/>
            <w:tcBorders>
              <w:top w:val="single" w:sz="4" w:space="0" w:color="auto"/>
              <w:left w:val="single" w:sz="4" w:space="0" w:color="auto"/>
              <w:bottom w:val="single" w:sz="4" w:space="0" w:color="auto"/>
              <w:right w:val="single" w:sz="4" w:space="0" w:color="auto"/>
            </w:tcBorders>
          </w:tcPr>
          <w:p w:rsidR="00CD40B6" w14:paraId="049323BF" w14:textId="77777777"/>
        </w:tc>
        <w:tc>
          <w:tcPr>
            <w:tcW w:w="1584" w:type="dxa"/>
            <w:tcBorders>
              <w:top w:val="single" w:sz="4" w:space="0" w:color="auto"/>
              <w:left w:val="single" w:sz="4" w:space="0" w:color="auto"/>
              <w:bottom w:val="single" w:sz="4" w:space="0" w:color="auto"/>
              <w:right w:val="single" w:sz="4" w:space="0" w:color="auto"/>
            </w:tcBorders>
          </w:tcPr>
          <w:p w:rsidR="00CD40B6" w14:paraId="1BCEF70F" w14:textId="77777777"/>
        </w:tc>
      </w:tr>
      <w:tr w14:paraId="58C59CDE" w14:textId="77777777" w:rsidTr="00CD40B6">
        <w:tblPrEx>
          <w:tblW w:w="0" w:type="auto"/>
          <w:tblLook w:val="04A0"/>
        </w:tblPrEx>
        <w:trPr>
          <w:trHeight w:val="96"/>
        </w:trPr>
        <w:tc>
          <w:tcPr>
            <w:tcW w:w="6539" w:type="dxa"/>
            <w:tcBorders>
              <w:top w:val="single" w:sz="4" w:space="0" w:color="auto"/>
              <w:left w:val="single" w:sz="4" w:space="0" w:color="auto"/>
              <w:bottom w:val="single" w:sz="4" w:space="0" w:color="auto"/>
              <w:right w:val="single" w:sz="4" w:space="0" w:color="auto"/>
            </w:tcBorders>
            <w:hideMark/>
          </w:tcPr>
          <w:p w:rsidR="00CD40B6" w14:paraId="1384A1D7" w14:textId="77777777">
            <w:r>
              <w:t>Organización</w:t>
            </w:r>
            <w:r>
              <w:rPr>
                <w:rFonts w:ascii="Calibri" w:hAnsi="Calibri"/>
                <w:lang w:val="es-ES_tradnl"/>
              </w:rPr>
              <w:t xml:space="preserve"> gubernamental</w:t>
            </w:r>
          </w:p>
        </w:tc>
        <w:tc>
          <w:tcPr>
            <w:tcW w:w="1453" w:type="dxa"/>
            <w:tcBorders>
              <w:top w:val="single" w:sz="4" w:space="0" w:color="auto"/>
              <w:left w:val="single" w:sz="4" w:space="0" w:color="auto"/>
              <w:bottom w:val="single" w:sz="4" w:space="0" w:color="auto"/>
              <w:right w:val="single" w:sz="4" w:space="0" w:color="auto"/>
            </w:tcBorders>
          </w:tcPr>
          <w:p w:rsidR="00CD40B6" w14:paraId="6241722C" w14:textId="77777777"/>
        </w:tc>
        <w:tc>
          <w:tcPr>
            <w:tcW w:w="1584" w:type="dxa"/>
            <w:tcBorders>
              <w:top w:val="single" w:sz="4" w:space="0" w:color="auto"/>
              <w:left w:val="single" w:sz="4" w:space="0" w:color="auto"/>
              <w:bottom w:val="single" w:sz="4" w:space="0" w:color="auto"/>
              <w:right w:val="single" w:sz="4" w:space="0" w:color="auto"/>
            </w:tcBorders>
          </w:tcPr>
          <w:p w:rsidR="00CD40B6" w14:paraId="03C5DD40" w14:textId="77777777"/>
        </w:tc>
      </w:tr>
    </w:tbl>
    <w:p w:rsidR="00CD40B6" w:rsidRPr="00CD40B6" w:rsidP="00CD40B6" w14:paraId="6FF5AD24" w14:textId="77777777"/>
    <w:p w:rsidR="00CD40B6" w:rsidRPr="000F2442" w:rsidP="00CD40B6" w14:paraId="48AC2448" w14:textId="77777777">
      <w:pPr>
        <w:pStyle w:val="Heading3"/>
      </w:pPr>
      <w:r w:rsidRPr="000F2442">
        <w:t>I.11</w:t>
      </w:r>
    </w:p>
    <w:p w:rsidR="00CD40B6" w:rsidRPr="00BD5FB2" w:rsidP="00C70716" w14:paraId="0EF8AF88" w14:textId="30566548">
      <w:pPr>
        <w:pStyle w:val="ItemText"/>
        <w:rPr>
          <w:lang w:val="es-ES"/>
        </w:rPr>
      </w:pPr>
      <w:r w:rsidRPr="00964D15">
        <w:rPr>
          <w:lang w:val=""/>
        </w:rPr>
        <w:t xml:space="preserve">Hasta donde usted sabe, ¿ha brindado personalmente algún servicio que fuera parte </w:t>
      </w:r>
      <w:r w:rsidRPr="00964D15" w:rsidR="00914376">
        <w:rPr>
          <w:lang w:val=""/>
        </w:rPr>
        <w:t>…</w:t>
      </w:r>
      <w:r w:rsidRPr="00964D15">
        <w:rPr>
          <w:lang w:val=""/>
        </w:rPr>
        <w:t xml:space="preserve"> </w:t>
      </w:r>
      <w:r w:rsidRPr="00BD5FB2">
        <w:rPr>
          <w:lang w:val="es-ES"/>
        </w:rPr>
        <w:t xml:space="preserve">de </w:t>
      </w:r>
    </w:p>
    <w:tbl>
      <w:tblPr>
        <w:tblStyle w:val="TableGrid"/>
        <w:tblW w:w="0" w:type="auto"/>
        <w:tblLook w:val="04A0"/>
      </w:tblPr>
      <w:tblGrid>
        <w:gridCol w:w="6843"/>
        <w:gridCol w:w="1252"/>
        <w:gridCol w:w="1255"/>
      </w:tblGrid>
      <w:tr w14:paraId="42CF0BC5" w14:textId="77777777" w:rsidTr="00914376">
        <w:tblPrEx>
          <w:tblW w:w="0" w:type="auto"/>
          <w:tblLook w:val="04A0"/>
        </w:tblPrEx>
        <w:tc>
          <w:tcPr>
            <w:tcW w:w="6843" w:type="dxa"/>
            <w:tcBorders>
              <w:top w:val="single" w:sz="4" w:space="0" w:color="auto"/>
              <w:left w:val="single" w:sz="4" w:space="0" w:color="auto"/>
              <w:bottom w:val="single" w:sz="4" w:space="0" w:color="auto"/>
              <w:right w:val="single" w:sz="4" w:space="0" w:color="auto"/>
            </w:tcBorders>
          </w:tcPr>
          <w:p w:rsidR="00914376" w:rsidP="00914376" w14:paraId="3A38FA03" w14:textId="77777777"/>
        </w:tc>
        <w:tc>
          <w:tcPr>
            <w:tcW w:w="1252" w:type="dxa"/>
            <w:tcBorders>
              <w:top w:val="single" w:sz="4" w:space="0" w:color="auto"/>
              <w:left w:val="single" w:sz="4" w:space="0" w:color="auto"/>
              <w:bottom w:val="single" w:sz="4" w:space="0" w:color="auto"/>
              <w:right w:val="single" w:sz="4" w:space="0" w:color="auto"/>
            </w:tcBorders>
            <w:hideMark/>
          </w:tcPr>
          <w:p w:rsidR="00914376" w:rsidP="00914376" w14:paraId="36DC16B0" w14:textId="1A3CFF25">
            <w:pPr>
              <w:pStyle w:val="ListParagraph"/>
              <w:numPr>
                <w:ilvl w:val="0"/>
                <w:numId w:val="230"/>
              </w:numPr>
            </w:pPr>
            <w:r>
              <w:t>SÍ</w:t>
            </w:r>
          </w:p>
        </w:tc>
        <w:tc>
          <w:tcPr>
            <w:tcW w:w="1255" w:type="dxa"/>
            <w:tcBorders>
              <w:top w:val="single" w:sz="4" w:space="0" w:color="auto"/>
              <w:left w:val="single" w:sz="4" w:space="0" w:color="auto"/>
              <w:bottom w:val="single" w:sz="4" w:space="0" w:color="auto"/>
              <w:right w:val="single" w:sz="4" w:space="0" w:color="auto"/>
            </w:tcBorders>
            <w:hideMark/>
          </w:tcPr>
          <w:p w:rsidR="00914376" w:rsidP="00914376" w14:paraId="345F305C" w14:textId="0DAF520F">
            <w:pPr>
              <w:pStyle w:val="ListParagraph"/>
              <w:numPr>
                <w:ilvl w:val="0"/>
                <w:numId w:val="230"/>
              </w:numPr>
            </w:pPr>
            <w:r>
              <w:t>NO</w:t>
            </w:r>
          </w:p>
        </w:tc>
      </w:tr>
      <w:tr w14:paraId="372EDC80" w14:textId="77777777" w:rsidTr="00914376">
        <w:tblPrEx>
          <w:tblW w:w="0" w:type="auto"/>
          <w:tblLook w:val="04A0"/>
        </w:tblPrEx>
        <w:tc>
          <w:tcPr>
            <w:tcW w:w="6843" w:type="dxa"/>
            <w:tcBorders>
              <w:top w:val="single" w:sz="4" w:space="0" w:color="auto"/>
              <w:left w:val="single" w:sz="4" w:space="0" w:color="auto"/>
              <w:bottom w:val="single" w:sz="4" w:space="0" w:color="auto"/>
              <w:right w:val="single" w:sz="4" w:space="0" w:color="auto"/>
            </w:tcBorders>
            <w:hideMark/>
          </w:tcPr>
          <w:p w:rsidR="00914376" w14:paraId="1C034FF2" w14:textId="77777777">
            <w:r>
              <w:t>Head Start</w:t>
            </w:r>
          </w:p>
        </w:tc>
        <w:tc>
          <w:tcPr>
            <w:tcW w:w="1252" w:type="dxa"/>
            <w:tcBorders>
              <w:top w:val="single" w:sz="4" w:space="0" w:color="auto"/>
              <w:left w:val="single" w:sz="4" w:space="0" w:color="auto"/>
              <w:bottom w:val="single" w:sz="4" w:space="0" w:color="auto"/>
              <w:right w:val="single" w:sz="4" w:space="0" w:color="auto"/>
            </w:tcBorders>
          </w:tcPr>
          <w:p w:rsidR="00914376" w14:paraId="461EC66A" w14:textId="77777777">
            <w:pPr>
              <w:pStyle w:val="ListParagraph"/>
            </w:pPr>
          </w:p>
        </w:tc>
        <w:tc>
          <w:tcPr>
            <w:tcW w:w="1255" w:type="dxa"/>
            <w:tcBorders>
              <w:top w:val="single" w:sz="4" w:space="0" w:color="auto"/>
              <w:left w:val="single" w:sz="4" w:space="0" w:color="auto"/>
              <w:bottom w:val="single" w:sz="4" w:space="0" w:color="auto"/>
              <w:right w:val="single" w:sz="4" w:space="0" w:color="auto"/>
            </w:tcBorders>
          </w:tcPr>
          <w:p w:rsidR="00914376" w14:paraId="25AE9FA2" w14:textId="77777777">
            <w:pPr>
              <w:pStyle w:val="ListParagraph"/>
            </w:pPr>
          </w:p>
        </w:tc>
      </w:tr>
      <w:tr w14:paraId="7587A5C6" w14:textId="77777777" w:rsidTr="00914376">
        <w:tblPrEx>
          <w:tblW w:w="0" w:type="auto"/>
          <w:tblLook w:val="04A0"/>
        </w:tblPrEx>
        <w:tc>
          <w:tcPr>
            <w:tcW w:w="6843" w:type="dxa"/>
            <w:tcBorders>
              <w:top w:val="single" w:sz="4" w:space="0" w:color="auto"/>
              <w:left w:val="single" w:sz="4" w:space="0" w:color="auto"/>
              <w:bottom w:val="single" w:sz="4" w:space="0" w:color="auto"/>
              <w:right w:val="single" w:sz="4" w:space="0" w:color="auto"/>
            </w:tcBorders>
            <w:hideMark/>
          </w:tcPr>
          <w:p w:rsidR="00914376" w:rsidRPr="007F73A8" w:rsidP="00914376" w14:paraId="58DE9F4A" w14:textId="439AB251">
            <w:pPr>
              <w:rPr>
                <w:rFonts w:ascii="Times New Roman" w:hAnsi="Times New Roman" w:cs="Times New Roman"/>
                <w:sz w:val="24"/>
                <w:szCs w:val="24"/>
                <w:lang w:val="es-ES"/>
              </w:rPr>
            </w:pPr>
            <w:r>
              <w:t>un programa público de prekínder estatal o local?</w:t>
            </w:r>
            <w:r w:rsidRPr="007F73A8">
              <w:rPr>
                <w:rFonts w:ascii="Times New Roman" w:hAnsi="Times New Roman" w:cs="Times New Roman"/>
                <w:sz w:val="24"/>
                <w:szCs w:val="24"/>
                <w:lang w:val="es-ES"/>
              </w:rPr>
              <w:t xml:space="preserve"> </w:t>
            </w:r>
          </w:p>
          <w:p w:rsidR="00914376" w:rsidRPr="007F73A8" w14:paraId="1BCDDB64" w14:textId="62D678A1">
            <w:pPr>
              <w:rPr>
                <w:lang w:val="es-ES"/>
              </w:rPr>
            </w:pPr>
          </w:p>
        </w:tc>
        <w:tc>
          <w:tcPr>
            <w:tcW w:w="1252" w:type="dxa"/>
            <w:tcBorders>
              <w:top w:val="single" w:sz="4" w:space="0" w:color="auto"/>
              <w:left w:val="single" w:sz="4" w:space="0" w:color="auto"/>
              <w:bottom w:val="single" w:sz="4" w:space="0" w:color="auto"/>
              <w:right w:val="single" w:sz="4" w:space="0" w:color="auto"/>
            </w:tcBorders>
          </w:tcPr>
          <w:p w:rsidR="00914376" w:rsidRPr="007F73A8" w14:paraId="43664A58" w14:textId="77777777">
            <w:pPr>
              <w:pStyle w:val="ListParagraph"/>
              <w:rPr>
                <w:lang w:val="es-ES"/>
              </w:rPr>
            </w:pPr>
          </w:p>
        </w:tc>
        <w:tc>
          <w:tcPr>
            <w:tcW w:w="1255" w:type="dxa"/>
            <w:tcBorders>
              <w:top w:val="single" w:sz="4" w:space="0" w:color="auto"/>
              <w:left w:val="single" w:sz="4" w:space="0" w:color="auto"/>
              <w:bottom w:val="single" w:sz="4" w:space="0" w:color="auto"/>
              <w:right w:val="single" w:sz="4" w:space="0" w:color="auto"/>
            </w:tcBorders>
          </w:tcPr>
          <w:p w:rsidR="00914376" w:rsidRPr="007F73A8" w14:paraId="463EE297" w14:textId="77777777">
            <w:pPr>
              <w:pStyle w:val="ListParagraph"/>
              <w:rPr>
                <w:lang w:val="es-ES"/>
              </w:rPr>
            </w:pPr>
          </w:p>
        </w:tc>
      </w:tr>
    </w:tbl>
    <w:p w:rsidR="00F42C9D" w:rsidP="00F42C9D" w14:paraId="72CC8E93" w14:textId="77777777">
      <w:pPr>
        <w:pStyle w:val="Heading3"/>
      </w:pPr>
      <w:r>
        <w:t xml:space="preserve">I.7f. </w:t>
      </w:r>
    </w:p>
    <w:p w:rsidR="00F42C9D" w:rsidP="001511FE" w14:paraId="2C8695D0" w14:textId="77777777">
      <w:pPr>
        <w:pStyle w:val="MainQuestion-Unbold"/>
        <w:rPr>
          <w:rFonts w:cstheme="minorHAnsi"/>
          <w:noProof/>
        </w:rPr>
      </w:pPr>
      <w:r>
        <w:t>¿Alguna vez ha tenido alguno de los siguientes roles o títulos?</w:t>
      </w:r>
    </w:p>
    <w:tbl>
      <w:tblPr>
        <w:tblStyle w:val="TableGrid"/>
        <w:tblW w:w="9255" w:type="dxa"/>
        <w:tblLook w:val="04A0"/>
      </w:tblPr>
      <w:tblGrid>
        <w:gridCol w:w="3904"/>
        <w:gridCol w:w="2510"/>
        <w:gridCol w:w="2730"/>
        <w:gridCol w:w="111"/>
      </w:tblGrid>
      <w:tr w14:paraId="7E792924" w14:textId="77777777" w:rsidTr="009B6766">
        <w:tblPrEx>
          <w:tblW w:w="9255" w:type="dxa"/>
          <w:tblLook w:val="04A0"/>
        </w:tblPrEx>
        <w:trPr>
          <w:gridAfter w:val="1"/>
          <w:wAfter w:w="113" w:type="dxa"/>
          <w:trHeight w:val="216"/>
        </w:trPr>
        <w:tc>
          <w:tcPr>
            <w:tcW w:w="3956" w:type="dxa"/>
            <w:tcBorders>
              <w:top w:val="single" w:sz="4" w:space="0" w:color="auto"/>
              <w:left w:val="single" w:sz="4" w:space="0" w:color="auto"/>
              <w:bottom w:val="single" w:sz="4" w:space="0" w:color="auto"/>
              <w:right w:val="single" w:sz="4" w:space="0" w:color="auto"/>
            </w:tcBorders>
          </w:tcPr>
          <w:p w:rsidR="00F42C9D" w14:paraId="422E2281" w14:textId="77777777"/>
        </w:tc>
        <w:tc>
          <w:tcPr>
            <w:tcW w:w="2539" w:type="dxa"/>
            <w:tcBorders>
              <w:top w:val="single" w:sz="4" w:space="0" w:color="auto"/>
              <w:left w:val="single" w:sz="4" w:space="0" w:color="auto"/>
              <w:bottom w:val="single" w:sz="4" w:space="0" w:color="auto"/>
              <w:right w:val="single" w:sz="4" w:space="0" w:color="auto"/>
            </w:tcBorders>
            <w:hideMark/>
          </w:tcPr>
          <w:p w:rsidR="00F42C9D" w:rsidP="00F42C9D" w14:paraId="7EEE95D0" w14:textId="77777777">
            <w:pPr>
              <w:pStyle w:val="ListParagraph"/>
              <w:numPr>
                <w:ilvl w:val="0"/>
                <w:numId w:val="139"/>
              </w:numPr>
            </w:pPr>
            <w:r>
              <w:t>SÍ.</w:t>
            </w:r>
          </w:p>
        </w:tc>
        <w:tc>
          <w:tcPr>
            <w:tcW w:w="2760" w:type="dxa"/>
            <w:tcBorders>
              <w:top w:val="single" w:sz="4" w:space="0" w:color="auto"/>
              <w:left w:val="single" w:sz="4" w:space="0" w:color="auto"/>
              <w:bottom w:val="single" w:sz="4" w:space="0" w:color="auto"/>
              <w:right w:val="single" w:sz="4" w:space="0" w:color="auto"/>
            </w:tcBorders>
            <w:hideMark/>
          </w:tcPr>
          <w:p w:rsidR="00F42C9D" w:rsidP="00F42C9D" w14:paraId="21F63C6F" w14:textId="77777777">
            <w:pPr>
              <w:pStyle w:val="ListParagraph"/>
              <w:numPr>
                <w:ilvl w:val="0"/>
                <w:numId w:val="139"/>
              </w:numPr>
            </w:pPr>
            <w:r>
              <w:t>NO.</w:t>
            </w:r>
          </w:p>
        </w:tc>
      </w:tr>
      <w:tr w14:paraId="7F84D438" w14:textId="77777777" w:rsidTr="009B6766">
        <w:tblPrEx>
          <w:tblW w:w="9255" w:type="dxa"/>
          <w:tblLook w:val="04A0"/>
        </w:tblPrEx>
        <w:trPr>
          <w:gridAfter w:val="1"/>
          <w:wAfter w:w="113" w:type="dxa"/>
          <w:trHeight w:val="420"/>
        </w:trPr>
        <w:tc>
          <w:tcPr>
            <w:tcW w:w="3956" w:type="dxa"/>
            <w:tcBorders>
              <w:top w:val="single" w:sz="4" w:space="0" w:color="auto"/>
              <w:left w:val="single" w:sz="4" w:space="0" w:color="auto"/>
              <w:bottom w:val="single" w:sz="4" w:space="0" w:color="auto"/>
              <w:right w:val="single" w:sz="4" w:space="0" w:color="auto"/>
            </w:tcBorders>
            <w:hideMark/>
          </w:tcPr>
          <w:p w:rsidR="00F42C9D" w14:paraId="092C3A79" w14:textId="26598E68">
            <w:r>
              <w:rPr>
                <w:rFonts w:cstheme="minorHAnsi"/>
              </w:rPr>
              <w:t xml:space="preserve">Asistente de </w:t>
            </w:r>
            <w:bookmarkStart w:id="32" w:name="OLE_LINK104"/>
            <w:r>
              <w:rPr>
                <w:rFonts w:cstheme="minorHAnsi"/>
              </w:rPr>
              <w:t>maestro o instructor</w:t>
            </w:r>
            <w:bookmarkEnd w:id="32"/>
          </w:p>
        </w:tc>
        <w:tc>
          <w:tcPr>
            <w:tcW w:w="2539" w:type="dxa"/>
            <w:tcBorders>
              <w:top w:val="single" w:sz="4" w:space="0" w:color="auto"/>
              <w:left w:val="single" w:sz="4" w:space="0" w:color="auto"/>
              <w:bottom w:val="single" w:sz="4" w:space="0" w:color="auto"/>
              <w:right w:val="single" w:sz="4" w:space="0" w:color="auto"/>
            </w:tcBorders>
          </w:tcPr>
          <w:p w:rsidR="00F42C9D" w14:paraId="00CBF91F" w14:textId="77777777"/>
        </w:tc>
        <w:tc>
          <w:tcPr>
            <w:tcW w:w="2760" w:type="dxa"/>
            <w:tcBorders>
              <w:top w:val="single" w:sz="4" w:space="0" w:color="auto"/>
              <w:left w:val="single" w:sz="4" w:space="0" w:color="auto"/>
              <w:bottom w:val="single" w:sz="4" w:space="0" w:color="auto"/>
              <w:right w:val="single" w:sz="4" w:space="0" w:color="auto"/>
            </w:tcBorders>
          </w:tcPr>
          <w:p w:rsidR="00F42C9D" w14:paraId="2C20C07A" w14:textId="77777777"/>
        </w:tc>
      </w:tr>
      <w:tr w14:paraId="04F842C3" w14:textId="77777777" w:rsidTr="009B6766">
        <w:tblPrEx>
          <w:tblW w:w="9255" w:type="dxa"/>
          <w:tblLook w:val="04A0"/>
        </w:tblPrEx>
        <w:trPr>
          <w:gridAfter w:val="1"/>
          <w:wAfter w:w="113" w:type="dxa"/>
          <w:trHeight w:val="432"/>
        </w:trPr>
        <w:tc>
          <w:tcPr>
            <w:tcW w:w="3956" w:type="dxa"/>
            <w:tcBorders>
              <w:top w:val="single" w:sz="4" w:space="0" w:color="auto"/>
              <w:left w:val="single" w:sz="4" w:space="0" w:color="auto"/>
              <w:bottom w:val="single" w:sz="4" w:space="0" w:color="auto"/>
              <w:right w:val="single" w:sz="4" w:space="0" w:color="auto"/>
            </w:tcBorders>
            <w:hideMark/>
          </w:tcPr>
          <w:p w:rsidR="00F42C9D" w14:paraId="25CE7420" w14:textId="707B4388">
            <w:r>
              <w:t>Maestro o instructor</w:t>
            </w:r>
            <w:r>
              <w:t xml:space="preserve"> principal.</w:t>
            </w:r>
          </w:p>
        </w:tc>
        <w:tc>
          <w:tcPr>
            <w:tcW w:w="2539" w:type="dxa"/>
            <w:tcBorders>
              <w:top w:val="single" w:sz="4" w:space="0" w:color="auto"/>
              <w:left w:val="single" w:sz="4" w:space="0" w:color="auto"/>
              <w:bottom w:val="single" w:sz="4" w:space="0" w:color="auto"/>
              <w:right w:val="single" w:sz="4" w:space="0" w:color="auto"/>
            </w:tcBorders>
          </w:tcPr>
          <w:p w:rsidR="00F42C9D" w14:paraId="7C49B096" w14:textId="77777777"/>
        </w:tc>
        <w:tc>
          <w:tcPr>
            <w:tcW w:w="2760" w:type="dxa"/>
            <w:tcBorders>
              <w:top w:val="single" w:sz="4" w:space="0" w:color="auto"/>
              <w:left w:val="single" w:sz="4" w:space="0" w:color="auto"/>
              <w:bottom w:val="single" w:sz="4" w:space="0" w:color="auto"/>
              <w:right w:val="single" w:sz="4" w:space="0" w:color="auto"/>
            </w:tcBorders>
          </w:tcPr>
          <w:p w:rsidR="00F42C9D" w14:paraId="320856D7" w14:textId="77777777"/>
        </w:tc>
      </w:tr>
      <w:tr w14:paraId="343C11CA" w14:textId="77777777" w:rsidTr="009B6766">
        <w:tblPrEx>
          <w:tblW w:w="9255" w:type="dxa"/>
          <w:tblLook w:val="04A0"/>
        </w:tblPrEx>
        <w:trPr>
          <w:trHeight w:val="1069"/>
        </w:trPr>
        <w:tc>
          <w:tcPr>
            <w:tcW w:w="3956" w:type="dxa"/>
            <w:tcBorders>
              <w:top w:val="single" w:sz="4" w:space="0" w:color="auto"/>
              <w:left w:val="single" w:sz="4" w:space="0" w:color="auto"/>
              <w:bottom w:val="single" w:sz="4" w:space="0" w:color="auto"/>
              <w:right w:val="single" w:sz="4" w:space="0" w:color="auto"/>
            </w:tcBorders>
          </w:tcPr>
          <w:p w:rsidR="001B7016" w:rsidRPr="00415E20" w:rsidP="00415E20" w14:paraId="427008F7" w14:textId="77777777">
            <w:bookmarkStart w:id="33" w:name="OLE_LINK68"/>
            <w:r w:rsidRPr="00415E20">
              <w:t>Otra funci</w:t>
            </w:r>
            <w:r w:rsidRPr="00415E20">
              <w:rPr>
                <w:rFonts w:hint="eastAsia"/>
              </w:rPr>
              <w:t>ó</w:t>
            </w:r>
            <w:r w:rsidRPr="00415E20">
              <w:t>n que no sea la de cuidar directamente a los ni</w:t>
            </w:r>
            <w:r w:rsidRPr="00415E20">
              <w:rPr>
                <w:rFonts w:hint="eastAsia"/>
              </w:rPr>
              <w:t>ñ</w:t>
            </w:r>
            <w:r w:rsidRPr="00415E20">
              <w:t>os.</w:t>
            </w:r>
          </w:p>
          <w:bookmarkEnd w:id="33"/>
          <w:p w:rsidR="006A7EE2" w14:paraId="2134F338" w14:textId="772F264F">
            <w:pPr>
              <w:rPr>
                <w:lang w:val="pt-BR"/>
              </w:rPr>
            </w:pPr>
          </w:p>
        </w:tc>
        <w:tc>
          <w:tcPr>
            <w:tcW w:w="2539" w:type="dxa"/>
            <w:tcBorders>
              <w:top w:val="single" w:sz="4" w:space="0" w:color="auto"/>
              <w:left w:val="single" w:sz="4" w:space="0" w:color="auto"/>
              <w:bottom w:val="single" w:sz="4" w:space="0" w:color="auto"/>
              <w:right w:val="single" w:sz="4" w:space="0" w:color="auto"/>
            </w:tcBorders>
          </w:tcPr>
          <w:p w:rsidR="006A7EE2" w14:paraId="07638111" w14:textId="77777777">
            <w:pPr>
              <w:rPr>
                <w:lang w:val="pt-BR"/>
              </w:rPr>
            </w:pPr>
          </w:p>
        </w:tc>
        <w:tc>
          <w:tcPr>
            <w:tcW w:w="2760" w:type="dxa"/>
            <w:gridSpan w:val="2"/>
            <w:tcBorders>
              <w:top w:val="single" w:sz="4" w:space="0" w:color="auto"/>
              <w:left w:val="single" w:sz="4" w:space="0" w:color="auto"/>
              <w:bottom w:val="single" w:sz="4" w:space="0" w:color="auto"/>
              <w:right w:val="single" w:sz="4" w:space="0" w:color="auto"/>
            </w:tcBorders>
          </w:tcPr>
          <w:p w:rsidR="006A7EE2" w14:paraId="0F5B14DD" w14:textId="77777777">
            <w:pPr>
              <w:rPr>
                <w:lang w:val="pt-BR"/>
              </w:rPr>
            </w:pPr>
          </w:p>
        </w:tc>
      </w:tr>
    </w:tbl>
    <w:p w:rsidR="00F42C9D" w:rsidRPr="00914376" w:rsidP="00F42C9D" w14:paraId="2A9E7A2C" w14:textId="77777777">
      <w:pPr>
        <w:ind w:left="360"/>
        <w:rPr>
          <w:rFonts w:cstheme="minorHAnsi"/>
          <w:noProof/>
          <w:lang w:val="es-CO"/>
        </w:rPr>
      </w:pPr>
    </w:p>
    <w:p w:rsidR="0089290B" w:rsidRPr="007F73A8" w:rsidP="0089290B" w14:paraId="569132B8" w14:textId="2F93397E">
      <w:pPr>
        <w:pStyle w:val="Heading2"/>
        <w:pBdr>
          <w:top w:val="single" w:sz="24" w:space="1" w:color="auto"/>
          <w:bottom w:val="single" w:sz="24" w:space="1" w:color="auto"/>
        </w:pBdr>
        <w:spacing w:line="240" w:lineRule="auto"/>
        <w:rPr>
          <w:rFonts w:eastAsia="Times New Roman"/>
          <w:color w:val="C45911" w:themeColor="accent2" w:themeShade="BF"/>
          <w:kern w:val="2"/>
        </w:rPr>
      </w:pPr>
      <w:r w:rsidRPr="007F73A8">
        <w:rPr>
          <w:color w:val="C45911" w:themeColor="accent2" w:themeShade="BF"/>
        </w:rPr>
        <w:t xml:space="preserve">Progresión salarial </w:t>
      </w:r>
      <w:r w:rsidRPr="007F73A8" w:rsidR="007F6787">
        <w:rPr>
          <w:color w:val="C45911" w:themeColor="accent2" w:themeShade="BF"/>
        </w:rPr>
        <w:t>y de r</w:t>
      </w:r>
      <w:r w:rsidR="007F6787">
        <w:rPr>
          <w:color w:val="C45911" w:themeColor="accent2" w:themeShade="BF"/>
        </w:rPr>
        <w:t>oles</w:t>
      </w:r>
    </w:p>
    <w:p w:rsidR="00B24D69" w:rsidRPr="007F73A8" w:rsidP="00B24D69" w14:paraId="7BA9CEA8" w14:textId="77777777">
      <w:pPr>
        <w:rPr>
          <w:sz w:val="6"/>
          <w:szCs w:val="6"/>
        </w:rPr>
      </w:pPr>
    </w:p>
    <w:p w:rsidR="00B24D69" w:rsidRPr="000D0125" w:rsidP="00B24D69" w14:paraId="3C69F7C5" w14:textId="77777777">
      <w:pPr>
        <w:pStyle w:val="SkipPattern"/>
        <w:rPr>
          <w:b/>
          <w:bCs/>
          <w:lang w:val="es-ES"/>
        </w:rPr>
      </w:pPr>
      <w:r w:rsidRPr="000D0125">
        <w:rPr>
          <w:b/>
          <w:bCs/>
          <w:lang w:val="es-ES"/>
        </w:rPr>
        <w:t>SKIP LOGIC BOX I_S_3:</w:t>
      </w:r>
    </w:p>
    <w:p w:rsidR="00B24D69" w:rsidRPr="00DE6CF9" w:rsidP="00B24D69" w14:paraId="48531A68" w14:textId="77777777">
      <w:pPr>
        <w:pStyle w:val="SkipPattern"/>
        <w:rPr>
          <w:lang w:val="en-US"/>
        </w:rPr>
      </w:pPr>
      <w:r w:rsidRPr="00DE6CF9">
        <w:rPr>
          <w:lang w:val="en-US"/>
        </w:rPr>
        <w:t>IF RESPONDENT YEARS IN FIELD (FROM 2024) &gt;=5 , ASK I.9</w:t>
      </w:r>
    </w:p>
    <w:p w:rsidR="00B24D69" w:rsidRPr="00DE6CF9" w:rsidP="00B24D69" w14:paraId="3728D974" w14:textId="77777777">
      <w:pPr>
        <w:pStyle w:val="SkipPattern"/>
        <w:rPr>
          <w:lang w:val="en-US"/>
        </w:rPr>
      </w:pPr>
      <w:r w:rsidRPr="00DE6CF9">
        <w:rPr>
          <w:lang w:val="en-US"/>
        </w:rPr>
        <w:t xml:space="preserve">ELSE SKIP TO I.5 </w:t>
      </w:r>
    </w:p>
    <w:p w:rsidR="00180909" w:rsidRPr="00DE6CF9" w:rsidP="00DE6CF9" w14:paraId="5D7AA188" w14:textId="158CF40F">
      <w:pPr>
        <w:pStyle w:val="Heading3"/>
        <w:rPr>
          <w:lang w:val="en-US"/>
        </w:rPr>
      </w:pPr>
      <w:r w:rsidRPr="00DE6CF9">
        <w:rPr>
          <w:b w:val="0"/>
          <w:lang w:val="en-US"/>
        </w:rPr>
        <w:t>I.9</w:t>
      </w:r>
    </w:p>
    <w:p w:rsidR="00180909" w:rsidP="00180909" w14:paraId="36AEF7E9" w14:textId="45377C53">
      <w:pPr>
        <w:pStyle w:val="MainQuestion-Unbold"/>
      </w:pPr>
      <w:r>
        <w:t>Piense en sus últimos 5 años trabajando en educación y cuidado</w:t>
      </w:r>
      <w:r w:rsidR="00226870">
        <w:t xml:space="preserve"> de niños </w:t>
      </w:r>
      <w:r>
        <w:t>.</w:t>
      </w:r>
    </w:p>
    <w:p w:rsidR="00180909" w:rsidP="00180909" w14:paraId="71698447" w14:textId="77777777">
      <w:pPr>
        <w:pStyle w:val="MainQuestion-Unbold"/>
      </w:pPr>
      <w:r>
        <w:t>a. ¿Cómo cambiaron sus ganancias durante esos 5 años?</w:t>
      </w:r>
    </w:p>
    <w:p w:rsidR="00180909" w:rsidP="00C70716" w14:paraId="78048170" w14:textId="6C5EC3FA">
      <w:pPr>
        <w:pStyle w:val="Answerresponse-indent"/>
      </w:pPr>
      <w:r>
        <w:t xml:space="preserve">1. </w:t>
      </w:r>
      <w:r w:rsidR="00C70716">
        <w:t xml:space="preserve">   </w:t>
      </w:r>
      <w:r>
        <w:t>Mis ganancias no cambiaron durante esos 5 años.</w:t>
      </w:r>
    </w:p>
    <w:p w:rsidR="00180909" w:rsidP="00914376" w14:paraId="5FE6AA62" w14:textId="74F1E982">
      <w:pPr>
        <w:pStyle w:val="Answerresponse-indent"/>
      </w:pPr>
      <w:r>
        <w:t>2.</w:t>
      </w:r>
      <w:r w:rsidR="00C70716">
        <w:t xml:space="preserve">   </w:t>
      </w:r>
      <w:r>
        <w:t xml:space="preserve"> Mis ganancias aumentaron durante esos 5 años.</w:t>
      </w:r>
    </w:p>
    <w:p w:rsidR="00CD40B6" w:rsidP="00CD40B6" w14:paraId="13F274DB" w14:textId="2CFFAA2D">
      <w:pPr>
        <w:pStyle w:val="Answerresponse-indent"/>
      </w:pPr>
      <w:r>
        <w:t>3.</w:t>
      </w:r>
      <w:r w:rsidR="00C70716">
        <w:t xml:space="preserve">   </w:t>
      </w:r>
      <w:r>
        <w:t xml:space="preserve"> Mis ganancias disminuyeron durante esos 5 años.</w:t>
      </w:r>
    </w:p>
    <w:p w:rsidR="00CD40B6" w:rsidRPr="00914376" w:rsidP="00914376" w14:paraId="26E47ED1" w14:textId="7E1BBD6B">
      <w:pPr>
        <w:pStyle w:val="Answerresponse-indent"/>
        <w:rPr>
          <w:rFonts w:ascii="Times New Roman" w:hAnsi="Times New Roman"/>
          <w:sz w:val="24"/>
          <w:szCs w:val="24"/>
          <w:lang w:val="es-CO"/>
        </w:rPr>
      </w:pPr>
      <w:r>
        <w:t>4.</w:t>
      </w:r>
      <w:r w:rsidR="00C70716">
        <w:t xml:space="preserve">   </w:t>
      </w:r>
      <w:r>
        <w:t xml:space="preserve"> </w:t>
      </w:r>
      <w:r>
        <w:t>Mis ganancias aumentaron y disminuyeron durante esos 5 años</w:t>
      </w:r>
      <w:r w:rsidRPr="00914376">
        <w:rPr>
          <w:rFonts w:ascii="Times New Roman" w:hAnsi="Times New Roman"/>
          <w:sz w:val="24"/>
          <w:szCs w:val="24"/>
          <w:lang w:val="es-CO"/>
        </w:rPr>
        <w:t xml:space="preserve"> </w:t>
      </w:r>
    </w:p>
    <w:p w:rsidR="00180909" w:rsidP="00914376" w14:paraId="7C05D232" w14:textId="26E1ECF9">
      <w:pPr>
        <w:pStyle w:val="Answerresponse-indent"/>
      </w:pPr>
    </w:p>
    <w:p w:rsidR="009B6766" w:rsidP="009B6766" w14:paraId="524A1820" w14:textId="5A77C4E5">
      <w:pPr>
        <w:pStyle w:val="MainQuestion-Unbold"/>
      </w:pPr>
      <w:r>
        <w:t>b</w:t>
      </w:r>
      <w:r w:rsidR="00180909">
        <w:t>. ¿Cómo describiría sus responsabilidades en su rol como profesional de educación y cuidado de niños durante esos 5 años?</w:t>
      </w:r>
    </w:p>
    <w:p w:rsidR="00180909" w:rsidP="00914376" w14:paraId="30E819AC" w14:textId="4EA7B4A7">
      <w:pPr>
        <w:pStyle w:val="Answerresponse-indent"/>
      </w:pPr>
      <w:r>
        <w:t>1.</w:t>
      </w:r>
      <w:r w:rsidR="00C70716">
        <w:t xml:space="preserve">   </w:t>
      </w:r>
      <w:r>
        <w:t xml:space="preserve"> Mis responsabilidades no cambiaron durante esos 5 años.</w:t>
      </w:r>
    </w:p>
    <w:p w:rsidR="00180909" w:rsidP="00914376" w14:paraId="532DA729" w14:textId="161BB24C">
      <w:pPr>
        <w:pStyle w:val="Answerresponse-indent"/>
      </w:pPr>
      <w:r>
        <w:t xml:space="preserve">2. </w:t>
      </w:r>
      <w:r w:rsidR="00C70716">
        <w:t xml:space="preserve">   </w:t>
      </w:r>
      <w:r>
        <w:t>Mis responsabilidades aumentaron durante esos 5 años.</w:t>
      </w:r>
    </w:p>
    <w:p w:rsidR="00CD40B6" w:rsidP="00CD40B6" w14:paraId="1655B0F9" w14:textId="53D8574B">
      <w:pPr>
        <w:pStyle w:val="Answerresponse-indent"/>
      </w:pPr>
      <w:r>
        <w:t>3.</w:t>
      </w:r>
      <w:r w:rsidR="00C70716">
        <w:t xml:space="preserve">   </w:t>
      </w:r>
      <w:r>
        <w:t xml:space="preserve"> Mis responsabilidades disminuyeron durante esos 5 años.</w:t>
      </w:r>
    </w:p>
    <w:p w:rsidR="00CD40B6" w:rsidRPr="00914376" w:rsidP="00914376" w14:paraId="70E47AED" w14:textId="6EB50CCB">
      <w:pPr>
        <w:pStyle w:val="Answerresponse-indent"/>
      </w:pPr>
      <w:r>
        <w:t>4.</w:t>
      </w:r>
      <w:r w:rsidR="00C70716">
        <w:t xml:space="preserve">   </w:t>
      </w:r>
      <w:r>
        <w:t xml:space="preserve"> </w:t>
      </w:r>
      <w:r>
        <w:t>Mis ganancias aumentaron y disminuyeron durante esos 5 años</w:t>
      </w:r>
      <w:r w:rsidRPr="00914376">
        <w:rPr>
          <w:rFonts w:ascii="Times New Roman" w:hAnsi="Times New Roman"/>
          <w:sz w:val="24"/>
          <w:szCs w:val="24"/>
          <w:lang w:val="es-CO"/>
        </w:rPr>
        <w:t xml:space="preserve"> </w:t>
      </w:r>
    </w:p>
    <w:p w:rsidR="00180909" w:rsidP="00180909" w14:paraId="48683EFF" w14:textId="084CBC9A">
      <w:pPr>
        <w:pStyle w:val="Answerresponse-indent"/>
      </w:pPr>
    </w:p>
    <w:p w:rsidR="008072F4" w:rsidRPr="00DE6CF9" w:rsidP="008072F4" w14:paraId="5E46F2DE" w14:textId="77777777">
      <w:pPr>
        <w:pStyle w:val="Heading2"/>
        <w:pBdr>
          <w:top w:val="single" w:sz="24" w:space="1" w:color="auto"/>
          <w:bottom w:val="single" w:sz="24" w:space="1" w:color="auto"/>
        </w:pBdr>
        <w:spacing w:line="240" w:lineRule="auto"/>
        <w:rPr>
          <w:color w:val="C45911" w:themeColor="accent2" w:themeShade="BF"/>
        </w:rPr>
      </w:pPr>
      <w:r w:rsidRPr="00DE6CF9">
        <w:rPr>
          <w:color w:val="C45911" w:themeColor="accent2" w:themeShade="BF"/>
        </w:rPr>
        <w:t>Experiencia profesional fuera de ECE</w:t>
      </w:r>
    </w:p>
    <w:p w:rsidR="008072F4" w:rsidRPr="00DE6CF9" w:rsidP="009B6766" w14:paraId="46D6A949" w14:textId="0511C98E">
      <w:pPr>
        <w:pStyle w:val="Heading3"/>
      </w:pPr>
      <w:r w:rsidRPr="00DE6CF9">
        <w:t>I.5.</w:t>
      </w:r>
    </w:p>
    <w:p w:rsidR="008072F4" w:rsidRPr="00DE6CF9" w:rsidP="008072F4" w14:paraId="34292339" w14:textId="29841455">
      <w:r w:rsidRPr="00DE6CF9">
        <w:t>¿</w:t>
      </w:r>
      <w:r w:rsidR="00CD40B6">
        <w:t>C</w:t>
      </w:r>
      <w:r w:rsidRPr="00DE6CF9">
        <w:t xml:space="preserve">uántos </w:t>
      </w:r>
      <w:r w:rsidR="00CD40B6">
        <w:t>años en</w:t>
      </w:r>
      <w:r w:rsidRPr="00CD40B6" w:rsidR="00CD40B6">
        <w:t xml:space="preserve"> los</w:t>
      </w:r>
      <w:r w:rsidRPr="00DE6CF9" w:rsidR="00E479E9">
        <w:t xml:space="preserve"> últimos 10 años </w:t>
      </w:r>
      <w:r w:rsidRPr="00DE6CF9">
        <w:t xml:space="preserve">tuvo al menos una semana en la que realizó algún trabajo </w:t>
      </w:r>
      <w:r w:rsidRPr="00DE6CF9" w:rsidR="00E479E9">
        <w:t xml:space="preserve">con paga </w:t>
      </w:r>
      <w:r w:rsidRPr="00DE6CF9">
        <w:t xml:space="preserve">en </w:t>
      </w:r>
      <w:r w:rsidRPr="00DE6CF9" w:rsidR="00E479E9">
        <w:t xml:space="preserve">el </w:t>
      </w:r>
      <w:r w:rsidRPr="00DE6CF9">
        <w:t>cuidado y educación temprana</w:t>
      </w:r>
      <w:r w:rsidRPr="007541A9" w:rsidR="00A01E3C">
        <w:t>?</w:t>
      </w:r>
    </w:p>
    <w:p w:rsidR="008072F4" w:rsidP="008072F4" w14:paraId="2939030C" w14:textId="77777777">
      <w:r w:rsidRPr="00DE6CF9">
        <w:tab/>
        <w:t>______ Número de años con cualquier ECE</w:t>
      </w:r>
    </w:p>
    <w:p w:rsidR="00AB0324" w:rsidP="00914376" w14:paraId="6D809D5B" w14:textId="257484DC">
      <w:pPr>
        <w:pStyle w:val="Heading3"/>
      </w:pPr>
      <w:r w:rsidRPr="007D08EC">
        <w:rPr>
          <w:lang w:val="es-CO"/>
        </w:rPr>
        <w:t xml:space="preserve"> </w:t>
      </w:r>
      <w:r>
        <w:t>I.12.</w:t>
      </w:r>
    </w:p>
    <w:p w:rsidR="00AB0324" w:rsidP="00AB0324" w14:paraId="7A21AA9C" w14:textId="6F052F78">
      <w:pPr>
        <w:spacing w:line="256" w:lineRule="auto"/>
      </w:pPr>
      <w:r>
        <w:t xml:space="preserve">¿Cuántos años en los últimos 10 años realizó algún trabajo </w:t>
      </w:r>
      <w:r w:rsidR="00E479E9">
        <w:t>con paga</w:t>
      </w:r>
      <w:r>
        <w:t xml:space="preserve"> en un empleo que </w:t>
      </w:r>
      <w:r w:rsidRPr="00914376">
        <w:rPr>
          <w:b/>
          <w:bCs/>
        </w:rPr>
        <w:t>no</w:t>
      </w:r>
      <w:r>
        <w:t xml:space="preserve"> fuera </w:t>
      </w:r>
      <w:r w:rsidR="00E479E9">
        <w:t>en el</w:t>
      </w:r>
      <w:r>
        <w:t xml:space="preserve"> cuidado y </w:t>
      </w:r>
      <w:r w:rsidR="00453E78">
        <w:t xml:space="preserve">la </w:t>
      </w:r>
      <w:r>
        <w:t xml:space="preserve">educación </w:t>
      </w:r>
      <w:r w:rsidR="00CD40B6">
        <w:t>temprana</w:t>
      </w:r>
      <w:r>
        <w:t>?</w:t>
      </w:r>
    </w:p>
    <w:p w:rsidR="00BD006A" w:rsidP="00914376" w14:paraId="72F1769D" w14:textId="1990C7E5">
      <w:pPr>
        <w:pStyle w:val="BoxedAnswerChoices"/>
      </w:pPr>
      <w:r>
        <w:t>_______ Número de años con cualquier programa que no sea ECE</w:t>
      </w:r>
    </w:p>
    <w:p w:rsidR="0089290B" w:rsidRPr="007D08EC" w:rsidP="0089290B" w14:paraId="58A750C3" w14:textId="77777777">
      <w:pPr>
        <w:spacing w:line="256" w:lineRule="auto"/>
        <w:rPr>
          <w:lang w:val="es-CO"/>
        </w:rPr>
      </w:pPr>
    </w:p>
    <w:p w:rsidR="0089290B" w:rsidRPr="00900199" w:rsidP="0089290B" w14:paraId="67A8FA2D" w14:textId="77777777">
      <w:pPr>
        <w:pStyle w:val="Heading2"/>
        <w:pBdr>
          <w:top w:val="single" w:sz="24" w:space="1" w:color="auto"/>
          <w:bottom w:val="single" w:sz="24" w:space="1" w:color="auto"/>
        </w:pBdr>
        <w:spacing w:line="240" w:lineRule="auto"/>
        <w:rPr>
          <w:rFonts w:eastAsia="Times New Roman"/>
          <w:color w:val="C45911" w:themeColor="accent2" w:themeShade="BF"/>
          <w:kern w:val="2"/>
        </w:rPr>
      </w:pPr>
      <w:r>
        <w:rPr>
          <w:color w:val="C45911" w:themeColor="accent2" w:themeShade="BF"/>
        </w:rPr>
        <w:t>Intención de permanecer en ECE</w:t>
      </w:r>
    </w:p>
    <w:p w:rsidR="00BD006A" w:rsidP="00DE6CF9" w14:paraId="1FF0C624" w14:textId="77777777">
      <w:pPr>
        <w:pStyle w:val="Heading3"/>
      </w:pPr>
      <w:r>
        <w:t xml:space="preserve">I.A31 </w:t>
      </w:r>
    </w:p>
    <w:p w:rsidR="00BD006A" w:rsidRPr="00BD006A" w:rsidP="00DE6CF9" w14:paraId="3D0D5210" w14:textId="2BC782C7">
      <w:pPr>
        <w:spacing w:line="256" w:lineRule="auto"/>
      </w:pPr>
      <w:r w:rsidRPr="00BD006A">
        <w:t>¿Cuánto está de acuerdo o en desacuerdo con lo siguiente? Pensando en el futuro dentro de tres años, es muy probable que esté trabajando en cuidado y educación temprana de niños.</w:t>
      </w:r>
    </w:p>
    <w:p w:rsidR="00BD006A" w:rsidP="00DE6CF9" w14:paraId="4311FB57" w14:textId="65E43F08">
      <w:pPr>
        <w:pStyle w:val="Answerresponse-indent"/>
        <w:rPr>
          <w:bCs/>
          <w:noProof/>
          <w:lang w:val="es-ES"/>
        </w:rPr>
      </w:pPr>
      <w:r>
        <w:rPr>
          <w:bCs/>
          <w:noProof/>
          <w:lang w:val="es-ES"/>
        </w:rPr>
        <w:t xml:space="preserve">1.     </w:t>
      </w:r>
      <w:r>
        <w:rPr>
          <w:lang w:val="es-ES"/>
        </w:rPr>
        <w:t>Muy de acuerdo</w:t>
      </w:r>
    </w:p>
    <w:p w:rsidR="00BD006A" w:rsidP="00DE6CF9" w14:paraId="23E4160B" w14:textId="2292D615">
      <w:pPr>
        <w:pStyle w:val="Answerresponse-indent"/>
        <w:rPr>
          <w:bCs/>
          <w:noProof/>
          <w:lang w:val="es-ES"/>
        </w:rPr>
      </w:pPr>
      <w:r>
        <w:rPr>
          <w:bCs/>
          <w:noProof/>
          <w:lang w:val="es-ES"/>
        </w:rPr>
        <w:t xml:space="preserve">2.     </w:t>
      </w:r>
      <w:r>
        <w:rPr>
          <w:lang w:val="es-ES"/>
        </w:rPr>
        <w:t>De acuerdo</w:t>
      </w:r>
    </w:p>
    <w:p w:rsidR="00BD006A" w:rsidP="00DE6CF9" w14:paraId="002E6AE2" w14:textId="61A6CB8D">
      <w:pPr>
        <w:pStyle w:val="Answerresponse-indent"/>
        <w:rPr>
          <w:bCs/>
          <w:noProof/>
          <w:lang w:val="es-ES"/>
        </w:rPr>
      </w:pPr>
      <w:r>
        <w:rPr>
          <w:bCs/>
          <w:noProof/>
          <w:lang w:val="es-ES"/>
        </w:rPr>
        <w:t xml:space="preserve">3.     </w:t>
      </w:r>
      <w:r>
        <w:rPr>
          <w:lang w:val="es-ES"/>
        </w:rPr>
        <w:t>En desacuerdo</w:t>
      </w:r>
    </w:p>
    <w:p w:rsidR="00BD006A" w:rsidRPr="00DE6CF9" w:rsidP="00DE6CF9" w14:paraId="0FC70D23" w14:textId="704860B6">
      <w:pPr>
        <w:pStyle w:val="Answerresponse-indent"/>
        <w:rPr>
          <w:lang w:val="es-CO"/>
        </w:rPr>
      </w:pPr>
      <w:r w:rsidRPr="6F2B5BA7">
        <w:rPr>
          <w:lang w:val="es-CO"/>
        </w:rPr>
        <w:t>4.     Muy en desacuerdo</w:t>
      </w:r>
    </w:p>
    <w:p w:rsidR="0089290B" w:rsidP="0089290B" w14:paraId="5892902D" w14:textId="77777777">
      <w:pPr>
        <w:spacing w:after="0"/>
        <w:rPr>
          <w:rFonts w:eastAsia="Times New Roman" w:cstheme="minorHAnsi"/>
          <w:b/>
          <w:bCs/>
        </w:rPr>
      </w:pPr>
    </w:p>
    <w:p w:rsidR="0089290B" w:rsidP="0089290B" w14:paraId="09B1E38B" w14:textId="77777777">
      <w:pPr>
        <w:spacing w:after="0"/>
        <w:rPr>
          <w:rFonts w:eastAsia="Times New Roman" w:cstheme="minorHAnsi"/>
          <w:b/>
          <w:bCs/>
        </w:rPr>
      </w:pPr>
    </w:p>
    <w:p w:rsidR="0089290B" w:rsidRPr="00DE6CF9" w:rsidP="0089290B" w14:paraId="2549D0B1" w14:textId="77777777">
      <w:pPr>
        <w:spacing w:line="256" w:lineRule="auto"/>
        <w:rPr>
          <w:lang w:val="es-CO"/>
        </w:rPr>
      </w:pPr>
    </w:p>
    <w:p w:rsidR="00AB0324" w:rsidRPr="00EF3FED" w:rsidP="00AB0324" w14:paraId="31BCFD2B" w14:textId="77777777">
      <w:pPr>
        <w:pStyle w:val="Heading1"/>
        <w:shd w:val="clear" w:color="auto" w:fill="ED7D31" w:themeFill="accent2"/>
        <w:rPr>
          <w:lang w:val="es-CO"/>
        </w:rPr>
      </w:pPr>
      <w:r w:rsidRPr="00EF3FED">
        <w:rPr>
          <w:lang w:val="es-CO"/>
        </w:rPr>
        <w:t xml:space="preserve"> </w:t>
      </w:r>
      <w:r w:rsidRPr="00EF3FED">
        <w:rPr>
          <w:rFonts w:ascii="Calibri" w:eastAsia="Times New Roman" w:hAnsi="Calibri" w:cs="Calibri"/>
          <w:b/>
          <w:bCs/>
          <w:color w:val="000000"/>
          <w:lang w:val="es-CO"/>
        </w:rPr>
        <w:t xml:space="preserve"> Section N. Características Actuales del Empleo</w:t>
      </w:r>
    </w:p>
    <w:p w:rsidR="0089290B" w:rsidRPr="00DE6CF9" w:rsidP="0089290B" w14:paraId="688487E3" w14:textId="3A4920C1">
      <w:pPr>
        <w:spacing w:line="256" w:lineRule="auto"/>
        <w:rPr>
          <w:lang w:val="es-CO"/>
        </w:rPr>
      </w:pPr>
    </w:p>
    <w:p w:rsidR="005D07EA" w:rsidRPr="007D08EC" w:rsidP="005D07EA" w14:paraId="226238FA" w14:textId="6FA44506">
      <w:pPr>
        <w:pStyle w:val="SkipPattern"/>
        <w:rPr>
          <w:rFonts w:cstheme="minorHAnsi"/>
          <w:b/>
          <w:bCs/>
          <w:lang w:val="en-US"/>
        </w:rPr>
      </w:pPr>
      <w:r w:rsidRPr="007D08EC">
        <w:rPr>
          <w:rFonts w:asciiTheme="minorHAnsi" w:hAnsiTheme="minorHAnsi" w:cstheme="minorHAnsi"/>
          <w:b/>
          <w:bCs/>
          <w:sz w:val="22"/>
          <w:szCs w:val="22"/>
          <w:lang w:val="en-US"/>
        </w:rPr>
        <w:t>SKIP LOGIC BOX N_S_1:</w:t>
      </w:r>
    </w:p>
    <w:p w:rsidR="005D07EA" w:rsidRPr="007D08EC" w:rsidP="005D07EA" w14:paraId="2D309E05" w14:textId="6814E97C">
      <w:pPr>
        <w:pStyle w:val="SkipPattern"/>
        <w:rPr>
          <w:rFonts w:cstheme="minorHAnsi"/>
          <w:lang w:val="en-US"/>
        </w:rPr>
      </w:pPr>
      <w:r w:rsidRPr="007D08EC">
        <w:rPr>
          <w:rFonts w:asciiTheme="minorHAnsi" w:hAnsiTheme="minorHAnsi" w:cstheme="minorHAnsi"/>
          <w:sz w:val="22"/>
          <w:szCs w:val="22"/>
          <w:lang w:val="en-US"/>
        </w:rPr>
        <w:t>IF NOT CURRENTLY EMPLOYED, SKIP TO SECTION L</w:t>
      </w:r>
    </w:p>
    <w:p w:rsidR="00AB0324" w:rsidRPr="00DE6CF9" w:rsidP="00AB0324" w14:paraId="25C402F4" w14:textId="01AC56F9">
      <w:pPr>
        <w:rPr>
          <w:lang w:val="en-US"/>
        </w:rPr>
      </w:pPr>
    </w:p>
    <w:p w:rsidR="005D07EA" w:rsidRPr="00914376" w:rsidP="0089290B" w14:paraId="602798C5" w14:textId="272A0F13">
      <w:pPr>
        <w:spacing w:line="256" w:lineRule="auto"/>
        <w:rPr>
          <w:lang w:val="es-CO"/>
        </w:rPr>
      </w:pPr>
      <w:r w:rsidRPr="00914376">
        <w:rPr>
          <w:lang w:val="es-CO"/>
        </w:rPr>
        <w:t>Estas preguntas solicitan más detalles sobre el trabajo que está haciendo ahora.</w:t>
      </w:r>
    </w:p>
    <w:p w:rsidR="005D07EA" w:rsidRPr="00900199" w:rsidP="005D07EA" w14:paraId="198B222F" w14:textId="77777777">
      <w:pPr>
        <w:pStyle w:val="Heading2"/>
        <w:pBdr>
          <w:top w:val="single" w:sz="24" w:space="1" w:color="auto"/>
          <w:bottom w:val="single" w:sz="24" w:space="1" w:color="auto"/>
        </w:pBdr>
        <w:spacing w:line="240" w:lineRule="auto"/>
        <w:rPr>
          <w:rFonts w:eastAsia="Times New Roman"/>
          <w:color w:val="C45911" w:themeColor="accent2" w:themeShade="BF"/>
          <w:kern w:val="2"/>
        </w:rPr>
      </w:pPr>
      <w:r>
        <w:rPr>
          <w:color w:val="C45911" w:themeColor="accent2" w:themeShade="BF"/>
        </w:rPr>
        <w:t xml:space="preserve">Salario y compensaciones no salariales </w:t>
      </w:r>
    </w:p>
    <w:p w:rsidR="005D07EA" w:rsidP="005D07EA" w14:paraId="06690D69" w14:textId="77777777">
      <w:pPr>
        <w:spacing w:after="0" w:line="240" w:lineRule="auto"/>
        <w:rPr>
          <w:rFonts w:cstheme="minorHAnsi"/>
          <w:bCs/>
        </w:rPr>
      </w:pPr>
    </w:p>
    <w:p w:rsidR="005D07EA" w:rsidP="005D07EA" w14:paraId="07343BA8" w14:textId="23149A38">
      <w:pPr>
        <w:pStyle w:val="Heading3"/>
      </w:pPr>
      <w:r>
        <w:t xml:space="preserve">N.B4_M. </w:t>
      </w:r>
    </w:p>
    <w:p w:rsidR="005D07EA" w:rsidP="00D3184B" w14:paraId="79E14C95" w14:textId="77777777">
      <w:pPr>
        <w:pStyle w:val="MainQuestion-Unbold"/>
        <w:rPr>
          <w:rFonts w:cstheme="minorHAnsi"/>
        </w:rPr>
      </w:pPr>
      <w:r>
        <w:t>¿Cuánto le pagan antes de pagar por impuestos y deducciones? Es por…</w:t>
      </w:r>
    </w:p>
    <w:p w:rsidR="005D07EA" w:rsidP="005D07EA" w14:paraId="5343E4F1" w14:textId="77777777">
      <w:pPr>
        <w:spacing w:line="240" w:lineRule="auto"/>
        <w:ind w:left="720"/>
        <w:rPr>
          <w:rFonts w:eastAsia="Times New Roman" w:cstheme="minorHAnsi"/>
        </w:rPr>
      </w:pPr>
      <w:r>
        <w:t xml:space="preserve">US$ </w:t>
      </w:r>
      <w:r>
        <w:rPr>
          <w:u w:val="single"/>
        </w:rPr>
        <w:t>                       </w:t>
      </w:r>
      <w:r>
        <w:t xml:space="preserve">  por</w:t>
      </w:r>
    </w:p>
    <w:p w:rsidR="005D07EA" w:rsidP="00C70716" w14:paraId="6EB2D248" w14:textId="77777777">
      <w:pPr>
        <w:pStyle w:val="Answerresponse-indent"/>
        <w:rPr>
          <w:rFonts w:eastAsia="Times New Roman" w:cstheme="minorHAnsi"/>
        </w:rPr>
      </w:pPr>
      <w:r>
        <w:t>1.    Hora</w:t>
      </w:r>
    </w:p>
    <w:p w:rsidR="005D07EA" w:rsidP="00C70716" w14:paraId="5D3A011A" w14:textId="77777777">
      <w:pPr>
        <w:pStyle w:val="Answerresponse-indent"/>
        <w:rPr>
          <w:rFonts w:eastAsia="Times New Roman" w:cstheme="minorHAnsi"/>
        </w:rPr>
      </w:pPr>
      <w:r>
        <w:t>2.    Día</w:t>
      </w:r>
    </w:p>
    <w:p w:rsidR="005D07EA" w:rsidP="00C70716" w14:paraId="1549207C" w14:textId="77777777">
      <w:pPr>
        <w:pStyle w:val="Answerresponse-indent"/>
        <w:rPr>
          <w:rFonts w:eastAsia="Times New Roman" w:cstheme="minorHAnsi"/>
        </w:rPr>
      </w:pPr>
      <w:r>
        <w:t>3.    Semana</w:t>
      </w:r>
    </w:p>
    <w:p w:rsidR="005D07EA" w:rsidP="00C70716" w14:paraId="316FE6F3" w14:textId="77777777">
      <w:pPr>
        <w:pStyle w:val="Answerresponse-indent"/>
        <w:rPr>
          <w:rFonts w:eastAsia="Times New Roman" w:cstheme="minorHAnsi"/>
        </w:rPr>
      </w:pPr>
      <w:r>
        <w:t>8.    Quincena</w:t>
      </w:r>
    </w:p>
    <w:p w:rsidR="005D07EA" w:rsidP="00C70716" w14:paraId="2CFBD112" w14:textId="77777777">
      <w:pPr>
        <w:pStyle w:val="Answerresponse-indent"/>
        <w:rPr>
          <w:rFonts w:eastAsia="Times New Roman" w:cstheme="minorHAnsi"/>
        </w:rPr>
      </w:pPr>
      <w:r>
        <w:t>4.    Mes</w:t>
      </w:r>
    </w:p>
    <w:p w:rsidR="005D07EA" w:rsidP="00C70716" w14:paraId="53905C61" w14:textId="77777777">
      <w:pPr>
        <w:pStyle w:val="Answerresponse-indent"/>
        <w:rPr>
          <w:rFonts w:eastAsia="Times New Roman" w:cstheme="minorHAnsi"/>
        </w:rPr>
      </w:pPr>
      <w:r>
        <w:t>5.    Año</w:t>
      </w:r>
    </w:p>
    <w:p w:rsidR="005D07EA" w:rsidP="00C70716" w14:paraId="6434E1F5" w14:textId="77777777">
      <w:pPr>
        <w:pStyle w:val="Answerresponse-indent"/>
        <w:rPr>
          <w:rFonts w:eastAsia="Times New Roman" w:cstheme="minorHAnsi"/>
        </w:rPr>
      </w:pPr>
      <w:r>
        <w:t xml:space="preserve">6.    Otra: </w:t>
      </w:r>
      <w:r>
        <w:rPr>
          <w:u w:val="single"/>
        </w:rPr>
        <w:t>                       </w:t>
      </w:r>
      <w:r>
        <w:t xml:space="preserve"> </w:t>
      </w:r>
    </w:p>
    <w:p w:rsidR="005D07EA" w:rsidP="00C70716" w14:paraId="5BCD6359" w14:textId="77777777">
      <w:pPr>
        <w:pStyle w:val="Answerresponse-indent"/>
        <w:rPr>
          <w:rFonts w:cstheme="minorHAnsi"/>
        </w:rPr>
      </w:pPr>
      <w:r>
        <w:t>7.    Agregado:  No sé/Se niega a responder/No contestó</w:t>
      </w:r>
    </w:p>
    <w:p w:rsidR="005D07EA" w:rsidRPr="007D08EC" w:rsidP="0089290B" w14:paraId="79A12C3D" w14:textId="77777777">
      <w:pPr>
        <w:spacing w:line="256" w:lineRule="auto"/>
        <w:rPr>
          <w:lang w:val="es-CO"/>
        </w:rPr>
      </w:pPr>
    </w:p>
    <w:p w:rsidR="005D07EA" w:rsidP="005D07EA" w14:paraId="2E0D7791" w14:textId="479BACC2">
      <w:pPr>
        <w:pStyle w:val="Heading3"/>
      </w:pPr>
      <w:bookmarkStart w:id="34" w:name="OLE_LINK105"/>
      <w:r>
        <w:t xml:space="preserve">N.B16.  </w:t>
      </w:r>
    </w:p>
    <w:bookmarkEnd w:id="34"/>
    <w:p w:rsidR="005D07EA" w:rsidP="001511FE" w14:paraId="55B0C540" w14:textId="77777777">
      <w:pPr>
        <w:pStyle w:val="MainQuestion-Unbold"/>
        <w:rPr>
          <w:rFonts w:cstheme="minorHAnsi"/>
        </w:rPr>
      </w:pPr>
      <w:r>
        <w:t>¿Cuántos días al año acumula en tiempo libre remunerado por enfermedad o vacaciones?</w:t>
      </w:r>
    </w:p>
    <w:p w:rsidR="005D07EA" w:rsidP="00C70716" w14:paraId="798BFE57" w14:textId="4833808C">
      <w:pPr>
        <w:pStyle w:val="Answerresponse-indent"/>
        <w:rPr>
          <w:rFonts w:cstheme="minorHAnsi"/>
        </w:rPr>
      </w:pPr>
      <w:r>
        <w:t xml:space="preserve">1.    </w:t>
      </w:r>
      <w:r>
        <w:t>0 días.</w:t>
      </w:r>
    </w:p>
    <w:p w:rsidR="005D07EA" w:rsidP="00C70716" w14:paraId="0AA9447F" w14:textId="36BB88C9">
      <w:pPr>
        <w:pStyle w:val="Answerresponse-indent"/>
        <w:rPr>
          <w:rFonts w:cstheme="minorHAnsi"/>
        </w:rPr>
      </w:pPr>
      <w:r>
        <w:t xml:space="preserve">2.    </w:t>
      </w:r>
      <w:r>
        <w:t>1-5 días.</w:t>
      </w:r>
    </w:p>
    <w:p w:rsidR="005D07EA" w:rsidP="00C70716" w14:paraId="1AB57D67" w14:textId="58C637FA">
      <w:pPr>
        <w:pStyle w:val="Answerresponse-indent"/>
        <w:rPr>
          <w:rFonts w:cstheme="minorHAnsi"/>
        </w:rPr>
      </w:pPr>
      <w:r>
        <w:t xml:space="preserve">3.    </w:t>
      </w:r>
      <w:r>
        <w:t>6-10 días.</w:t>
      </w:r>
    </w:p>
    <w:p w:rsidR="005D07EA" w:rsidP="00C70716" w14:paraId="3F9893E9" w14:textId="3A310E0B">
      <w:pPr>
        <w:pStyle w:val="Answerresponse-indent"/>
        <w:rPr>
          <w:rFonts w:cstheme="minorHAnsi"/>
        </w:rPr>
      </w:pPr>
      <w:r>
        <w:t xml:space="preserve">4.    </w:t>
      </w:r>
      <w:r>
        <w:t>Más de 10 días.</w:t>
      </w:r>
    </w:p>
    <w:p w:rsidR="005D07EA" w:rsidP="005D07EA" w14:paraId="542BB6FA" w14:textId="2570518E">
      <w:pPr>
        <w:pStyle w:val="Heading3"/>
      </w:pPr>
      <w:r>
        <w:t>N.1</w:t>
      </w:r>
    </w:p>
    <w:p w:rsidR="005D07EA" w:rsidP="001511FE" w14:paraId="2C1764C5" w14:textId="77777777">
      <w:pPr>
        <w:pStyle w:val="MainQuestion-Unbold"/>
        <w:rPr>
          <w:rFonts w:cstheme="minorHAnsi"/>
        </w:rPr>
      </w:pPr>
      <w:r>
        <w:t>¿Su empleador ofrece beneficios de jubilación como una anualidad de jubilación, un plan 401(k) o 403(b)?</w:t>
      </w:r>
    </w:p>
    <w:p w:rsidR="00C70716" w:rsidRPr="00964D15" w:rsidP="00C70716" w14:paraId="33E7A992" w14:textId="77777777">
      <w:pPr>
        <w:pStyle w:val="Answerresponse-indent"/>
        <w:rPr>
          <w:rFonts w:cstheme="minorHAnsi"/>
          <w:lang w:val="en-US"/>
        </w:rPr>
      </w:pPr>
      <w:r w:rsidRPr="00964D15">
        <w:rPr>
          <w:lang w:val="en-US"/>
        </w:rPr>
        <w:t>1.    Sí.</w:t>
      </w:r>
    </w:p>
    <w:p w:rsidR="00C70716" w:rsidRPr="00964D15" w:rsidP="00C70716" w14:paraId="59610D85" w14:textId="77777777">
      <w:pPr>
        <w:pStyle w:val="Answerresponse-indent"/>
        <w:rPr>
          <w:rFonts w:cstheme="minorHAnsi"/>
          <w:lang w:val="en-US"/>
        </w:rPr>
      </w:pPr>
      <w:r w:rsidRPr="00964D15">
        <w:rPr>
          <w:lang w:val="en-US"/>
        </w:rPr>
        <w:t>2.    No.</w:t>
      </w:r>
    </w:p>
    <w:p w:rsidR="00CD40B6" w:rsidRPr="00914376" w:rsidP="00914376" w14:paraId="3F60FB8A" w14:textId="77777777">
      <w:pPr>
        <w:pStyle w:val="SkipPattern"/>
        <w:ind w:left="720"/>
        <w:rPr>
          <w:b/>
          <w:bCs/>
          <w:lang w:val="en-US"/>
        </w:rPr>
      </w:pPr>
      <w:r w:rsidRPr="00914376">
        <w:rPr>
          <w:b/>
          <w:bCs/>
          <w:lang w:val="en-US"/>
        </w:rPr>
        <w:t xml:space="preserve">SKIP LOGIC BOX N_S_2: </w:t>
      </w:r>
    </w:p>
    <w:p w:rsidR="00CD40B6" w:rsidRPr="00914376" w:rsidP="00914376" w14:paraId="069EB1BB" w14:textId="77777777">
      <w:pPr>
        <w:pStyle w:val="SkipPattern"/>
        <w:ind w:left="720"/>
        <w:rPr>
          <w:lang w:val="en-US"/>
        </w:rPr>
      </w:pPr>
      <w:r w:rsidRPr="00914376">
        <w:rPr>
          <w:lang w:val="en-US"/>
        </w:rPr>
        <w:t>IF RESPONDENT HAS CHILD UNDER AGE 6 FROM 2024, SKIP TO N.D9</w:t>
      </w:r>
    </w:p>
    <w:p w:rsidR="00CD40B6" w:rsidP="00914376" w14:paraId="1115092F" w14:textId="77777777">
      <w:pPr>
        <w:pStyle w:val="SkipPattern"/>
        <w:ind w:left="720"/>
      </w:pPr>
      <w:r>
        <w:t>ELSE, ASK N.11</w:t>
      </w:r>
    </w:p>
    <w:p w:rsidR="00CD40B6" w:rsidRPr="00CD40B6" w:rsidP="00DE6CF9" w14:paraId="6CE1A338" w14:textId="77777777">
      <w:pPr>
        <w:spacing w:after="240" w:line="240" w:lineRule="auto"/>
        <w:rPr>
          <w:rFonts w:cstheme="minorHAnsi"/>
        </w:rPr>
      </w:pPr>
    </w:p>
    <w:p w:rsidR="00914376" w:rsidP="00DE6CF9" w14:paraId="18D7A550" w14:textId="77777777">
      <w:pPr>
        <w:pStyle w:val="Heading3"/>
        <w:rPr>
          <w:lang w:val="es-CO"/>
        </w:rPr>
      </w:pPr>
      <w:r>
        <w:rPr>
          <w:lang w:val="es-CO"/>
        </w:rPr>
        <w:t>N.11</w:t>
      </w:r>
    </w:p>
    <w:p w:rsidR="00CD40B6" w:rsidRPr="00CD40B6" w:rsidP="00914376" w14:paraId="6B80B962" w14:textId="73016DA1">
      <w:pPr>
        <w:spacing w:after="240" w:line="240" w:lineRule="auto"/>
        <w:rPr>
          <w:rFonts w:cstheme="minorHAnsi"/>
        </w:rPr>
      </w:pPr>
      <w:r w:rsidRPr="00CD40B6">
        <w:rPr>
          <w:rFonts w:cstheme="minorHAnsi"/>
        </w:rPr>
        <w:t>¿Recibe algún tipo de ayuda de su trabajo para pagar el cuidado de</w:t>
      </w:r>
      <w:r w:rsidR="00557277">
        <w:rPr>
          <w:rFonts w:cstheme="minorHAnsi"/>
        </w:rPr>
        <w:t xml:space="preserve"> su niño/</w:t>
      </w:r>
      <w:r w:rsidRPr="00CD40B6">
        <w:rPr>
          <w:rFonts w:cstheme="minorHAnsi"/>
        </w:rPr>
        <w:t xml:space="preserve"> </w:t>
      </w:r>
      <w:r w:rsidRPr="00CD40B6" w:rsidR="00B24D69">
        <w:rPr>
          <w:rFonts w:cstheme="minorHAnsi"/>
        </w:rPr>
        <w:t xml:space="preserve">sus </w:t>
      </w:r>
      <w:r w:rsidR="00B24D69">
        <w:rPr>
          <w:rFonts w:cstheme="minorHAnsi"/>
        </w:rPr>
        <w:t>niños</w:t>
      </w:r>
      <w:r w:rsidR="00557277">
        <w:rPr>
          <w:rFonts w:cstheme="minorHAnsi"/>
        </w:rPr>
        <w:t xml:space="preserve"> </w:t>
      </w:r>
      <w:r w:rsidRPr="00CD40B6">
        <w:rPr>
          <w:rFonts w:cstheme="minorHAnsi"/>
        </w:rPr>
        <w:t>, por ejemplo, ayuda para la matrícula o un descuento?</w:t>
      </w:r>
    </w:p>
    <w:p w:rsidR="00C70716" w:rsidP="00C70716" w14:paraId="1BE3D5F2" w14:textId="77777777">
      <w:pPr>
        <w:pStyle w:val="Answerresponse-indent"/>
        <w:rPr>
          <w:rFonts w:cstheme="minorHAnsi"/>
        </w:rPr>
      </w:pPr>
      <w:bookmarkStart w:id="35" w:name="OLE_LINK118"/>
      <w:r>
        <w:t>1.    Sí.</w:t>
      </w:r>
    </w:p>
    <w:p w:rsidR="00C70716" w:rsidP="00C70716" w14:paraId="0E935C37" w14:textId="77777777">
      <w:pPr>
        <w:pStyle w:val="Answerresponse-indent"/>
        <w:rPr>
          <w:rFonts w:cstheme="minorHAnsi"/>
        </w:rPr>
      </w:pPr>
      <w:r>
        <w:t>2.    No.</w:t>
      </w:r>
    </w:p>
    <w:bookmarkEnd w:id="35"/>
    <w:p w:rsidR="00CD40B6" w:rsidRPr="00914376" w:rsidP="0089290B" w14:paraId="17E94820" w14:textId="77777777">
      <w:pPr>
        <w:spacing w:line="256" w:lineRule="auto"/>
        <w:rPr>
          <w:lang w:val="es-CO"/>
        </w:rPr>
      </w:pPr>
    </w:p>
    <w:p w:rsidR="005D07EA" w:rsidRPr="00900199" w:rsidP="005D07EA" w14:paraId="560953D3" w14:textId="77777777">
      <w:pPr>
        <w:pStyle w:val="Heading2"/>
        <w:pBdr>
          <w:top w:val="single" w:sz="24" w:space="1" w:color="auto"/>
          <w:bottom w:val="single" w:sz="24" w:space="1" w:color="auto"/>
        </w:pBdr>
        <w:spacing w:line="240" w:lineRule="auto"/>
        <w:rPr>
          <w:rFonts w:eastAsia="Times New Roman"/>
          <w:color w:val="C45911" w:themeColor="accent2" w:themeShade="BF"/>
          <w:kern w:val="2"/>
        </w:rPr>
      </w:pPr>
      <w:r>
        <w:rPr>
          <w:color w:val="C45911" w:themeColor="accent2" w:themeShade="BF"/>
        </w:rPr>
        <w:t>Ambiente de trabajo percibido</w:t>
      </w:r>
    </w:p>
    <w:p w:rsidR="00D3184B" w:rsidP="006F7A27" w14:paraId="0CBEBA68" w14:textId="77777777">
      <w:pPr>
        <w:pStyle w:val="MainQuestion-Unbold"/>
      </w:pPr>
      <w:bookmarkStart w:id="36" w:name="OLE_LINK152"/>
      <w:r>
        <w:rPr>
          <w:b/>
        </w:rPr>
        <w:t>N</w:t>
      </w:r>
      <w:r w:rsidR="005D07EA">
        <w:rPr>
          <w:b/>
        </w:rPr>
        <w:t>.D9D.</w:t>
      </w:r>
      <w:r w:rsidR="005D07EA">
        <w:t xml:space="preserve"> </w:t>
      </w:r>
    </w:p>
    <w:bookmarkEnd w:id="36"/>
    <w:p w:rsidR="006F7A27" w:rsidP="006F7A27" w14:paraId="3A3B281D" w14:textId="293FC9A8">
      <w:pPr>
        <w:pStyle w:val="MainQuestion-Unbold"/>
      </w:pPr>
      <w:r>
        <w:t xml:space="preserve">¿Qué tan de acuerdo o en desacuerdo está con la siguiente </w:t>
      </w:r>
      <w:r w:rsidR="007E4305">
        <w:t>afirmación</w:t>
      </w:r>
      <w:r>
        <w:t xml:space="preserve"> sobre su trabajo en este programa?</w:t>
      </w:r>
    </w:p>
    <w:p w:rsidR="005D07EA" w:rsidP="007F73A8" w14:paraId="5A5C2FB9" w14:textId="709A3C5E">
      <w:pPr>
        <w:pStyle w:val="MainQuestion-Unbold"/>
      </w:pPr>
      <w:r>
        <w:t>Me tratan con respeto en el día a día.  (¿Diría que está totalmente de acuerdo, de acuerdo, ni de acuerdo ni en desacuerdo o en desacuerdo con la siguiente declaración?)</w:t>
      </w:r>
    </w:p>
    <w:p w:rsidR="005D07EA" w:rsidP="00DE6CF9" w14:paraId="1D9FAFF0" w14:textId="0C956AF5">
      <w:pPr>
        <w:pStyle w:val="Answerresponse-indent"/>
      </w:pPr>
      <w:bookmarkStart w:id="37" w:name="OLE_LINK225"/>
      <w:r>
        <w:t xml:space="preserve">1.    </w:t>
      </w:r>
      <w:r>
        <w:t xml:space="preserve">Totalmente de acuerdo. </w:t>
      </w:r>
    </w:p>
    <w:p w:rsidR="005D07EA" w:rsidP="00DE6CF9" w14:paraId="122D5AF7" w14:textId="50888DB1">
      <w:pPr>
        <w:pStyle w:val="Answerresponse-indent"/>
      </w:pPr>
      <w:r>
        <w:t xml:space="preserve">2.    </w:t>
      </w:r>
      <w:r>
        <w:t>De acuerdo.</w:t>
      </w:r>
    </w:p>
    <w:p w:rsidR="005D07EA" w:rsidP="00DE6CF9" w14:paraId="710761DC" w14:textId="1E357759">
      <w:pPr>
        <w:pStyle w:val="Answerresponse-indent"/>
      </w:pPr>
      <w:r>
        <w:t xml:space="preserve">3.    </w:t>
      </w:r>
      <w:r>
        <w:t>Ni de acuerdo ni en desacuerdo.</w:t>
      </w:r>
    </w:p>
    <w:p w:rsidR="005D07EA" w:rsidP="00DE6CF9" w14:paraId="4342349A" w14:textId="287D4E2B">
      <w:pPr>
        <w:pStyle w:val="Answerresponse-indent"/>
      </w:pPr>
      <w:r>
        <w:t xml:space="preserve">4.    </w:t>
      </w:r>
      <w:r>
        <w:t>En desacuerdo.</w:t>
      </w:r>
    </w:p>
    <w:p w:rsidR="005D07EA" w:rsidP="00DE6CF9" w14:paraId="5DE8BF33" w14:textId="00E24C83">
      <w:pPr>
        <w:pStyle w:val="Answerresponse-indent"/>
      </w:pPr>
      <w:r>
        <w:t xml:space="preserve">5.    </w:t>
      </w:r>
      <w:r>
        <w:t>Muy en desacuerdo.</w:t>
      </w:r>
    </w:p>
    <w:bookmarkEnd w:id="37"/>
    <w:p w:rsidR="00CE0E23" w:rsidP="00CE0E23" w14:paraId="3FCA736E" w14:textId="695A02BC">
      <w:pPr>
        <w:pStyle w:val="Heading3"/>
      </w:pPr>
      <w:r>
        <w:t>N.3.</w:t>
      </w:r>
    </w:p>
    <w:p w:rsidR="00CE0E23" w:rsidP="001511FE" w14:paraId="54BB0E43" w14:textId="3CD9E428">
      <w:pPr>
        <w:pStyle w:val="MainQuestion-Unbold"/>
      </w:pPr>
      <w:r>
        <w:t>¿Cuánto está de acuerdo o en desacuerdo con lo siguiente?:</w:t>
      </w:r>
    </w:p>
    <w:p w:rsidR="00CE0E23" w:rsidP="001511FE" w14:paraId="271F0F3C" w14:textId="04352ADF">
      <w:pPr>
        <w:pStyle w:val="MainQuestion-Unbold"/>
      </w:pPr>
      <w:r>
        <w:t>Mi lugar de trabajo fomenta relaciones positivas entre compañeros de trabajo.</w:t>
      </w:r>
    </w:p>
    <w:p w:rsidR="00C55258" w:rsidP="00C70716" w14:paraId="3B21E6F2" w14:textId="222DB3C8">
      <w:pPr>
        <w:pStyle w:val="Answerresponse-indent"/>
      </w:pPr>
      <w:r>
        <w:t xml:space="preserve">1.    </w:t>
      </w:r>
      <w:r>
        <w:t xml:space="preserve">Totalmente de acuerdo. </w:t>
      </w:r>
    </w:p>
    <w:p w:rsidR="00C55258" w:rsidP="00C70716" w14:paraId="1EA5A2EA" w14:textId="03963A1B">
      <w:pPr>
        <w:pStyle w:val="Answerresponse-indent"/>
      </w:pPr>
      <w:r>
        <w:t xml:space="preserve">2.    </w:t>
      </w:r>
      <w:r>
        <w:t>De acuerdo.</w:t>
      </w:r>
    </w:p>
    <w:p w:rsidR="00C55258" w:rsidP="00C70716" w14:paraId="5367AC0B" w14:textId="3A817D09">
      <w:pPr>
        <w:pStyle w:val="Answerresponse-indent"/>
      </w:pPr>
      <w:r>
        <w:t xml:space="preserve">3.    </w:t>
      </w:r>
      <w:r>
        <w:t>Ni de acuerdo ni en desacuerdo.</w:t>
      </w:r>
    </w:p>
    <w:p w:rsidR="00C55258" w:rsidP="00C70716" w14:paraId="4B40154F" w14:textId="3D7F34CE">
      <w:pPr>
        <w:pStyle w:val="Answerresponse-indent"/>
      </w:pPr>
      <w:r>
        <w:t xml:space="preserve">4.    </w:t>
      </w:r>
      <w:r>
        <w:t>En desacuerdo.</w:t>
      </w:r>
    </w:p>
    <w:p w:rsidR="00C55258" w:rsidP="00C70716" w14:paraId="747E6671" w14:textId="760653CF">
      <w:pPr>
        <w:pStyle w:val="Answerresponse-indent"/>
      </w:pPr>
      <w:r>
        <w:t xml:space="preserve">5.    </w:t>
      </w:r>
      <w:r>
        <w:t>Muy en desacuerdo.</w:t>
      </w:r>
    </w:p>
    <w:p w:rsidR="00CE0E23" w:rsidP="00CE0E23" w14:paraId="0528432F" w14:textId="4B858AAA">
      <w:pPr>
        <w:pStyle w:val="Heading3"/>
      </w:pPr>
      <w:r>
        <w:t xml:space="preserve">N.4. </w:t>
      </w:r>
    </w:p>
    <w:p w:rsidR="00CE0E23" w:rsidP="001511FE" w14:paraId="74A6183F" w14:textId="5F397BAE">
      <w:pPr>
        <w:pStyle w:val="MainQuestion-Unbold"/>
      </w:pPr>
      <w:r>
        <w:t>¿</w:t>
      </w:r>
      <w:r w:rsidRPr="00FE5435" w:rsidR="00FE5435">
        <w:t xml:space="preserve"> Diría que las contribuciones </w:t>
      </w:r>
      <w:r w:rsidRPr="00D3184B" w:rsidR="00FE5435">
        <w:t>que</w:t>
      </w:r>
      <w:r w:rsidRPr="00FE5435" w:rsidR="00FE5435">
        <w:t xml:space="preserve"> hace en el trabajo se valoran</w:t>
      </w:r>
      <w:r w:rsidRPr="00FE5435" w:rsidR="00FE5435">
        <w:t xml:space="preserve"> </w:t>
      </w:r>
      <w:r>
        <w:t xml:space="preserve">…? </w:t>
      </w:r>
    </w:p>
    <w:p w:rsidR="00CE0E23" w:rsidP="00C70716" w14:paraId="22FD0F3E" w14:textId="55695D68">
      <w:pPr>
        <w:pStyle w:val="Answerresponse-indent"/>
      </w:pPr>
      <w:r>
        <w:t xml:space="preserve">1.    </w:t>
      </w:r>
      <w:r>
        <w:t>Mucho.</w:t>
      </w:r>
    </w:p>
    <w:p w:rsidR="00CE0E23" w:rsidP="00C70716" w14:paraId="613E75CB" w14:textId="4E9E8F79">
      <w:pPr>
        <w:pStyle w:val="Answerresponse-indent"/>
      </w:pPr>
      <w:r>
        <w:t xml:space="preserve">2.    </w:t>
      </w:r>
      <w:r>
        <w:t>Bastante.</w:t>
      </w:r>
    </w:p>
    <w:p w:rsidR="00CE0E23" w:rsidP="00C70716" w14:paraId="3439D665" w14:textId="7B301769">
      <w:pPr>
        <w:pStyle w:val="Answerresponse-indent"/>
      </w:pPr>
      <w:r>
        <w:t xml:space="preserve">3.    </w:t>
      </w:r>
      <w:r>
        <w:t xml:space="preserve">Algo. </w:t>
      </w:r>
    </w:p>
    <w:p w:rsidR="00CE0E23" w:rsidP="00C70716" w14:paraId="29E2BEE1" w14:textId="722888DA">
      <w:pPr>
        <w:pStyle w:val="Answerresponse-indent"/>
      </w:pPr>
      <w:r>
        <w:t xml:space="preserve">4.    </w:t>
      </w:r>
      <w:r>
        <w:t>No mucho.</w:t>
      </w:r>
    </w:p>
    <w:p w:rsidR="00CE0E23" w:rsidRPr="005D0ADE" w:rsidP="00C70716" w14:paraId="7AC17D93" w14:textId="2D341478">
      <w:pPr>
        <w:pStyle w:val="Answerresponse-indent"/>
      </w:pPr>
      <w:r>
        <w:t xml:space="preserve">5.    </w:t>
      </w:r>
      <w:r w:rsidRPr="005D0ADE">
        <w:t>Para nada.</w:t>
      </w:r>
    </w:p>
    <w:p w:rsidR="00CE0E23" w:rsidRPr="005D0ADE" w:rsidP="00CE0E23" w14:paraId="6BFB6750" w14:textId="01E77416">
      <w:pPr>
        <w:pStyle w:val="Heading3"/>
      </w:pPr>
      <w:r w:rsidRPr="005D0ADE">
        <w:t xml:space="preserve">N.5. </w:t>
      </w:r>
    </w:p>
    <w:p w:rsidR="00CE0E23" w:rsidRPr="005D0ADE" w:rsidP="001511FE" w14:paraId="26B74C18" w14:textId="26191DE1">
      <w:pPr>
        <w:pStyle w:val="MainQuestion-Unbold"/>
      </w:pPr>
      <w:r w:rsidRPr="005D0ADE">
        <w:t>¿Tiene actualmente a alguien en el trabajo a quien considere un mentor</w:t>
      </w:r>
      <w:r w:rsidR="00B75DA9">
        <w:t xml:space="preserve"> —</w:t>
      </w:r>
      <w:r w:rsidRPr="005D0ADE">
        <w:t xml:space="preserve"> es decir, una persona con experiencia que se preocupa por su desarrollo profesional? </w:t>
      </w:r>
    </w:p>
    <w:p w:rsidR="00C70716" w:rsidP="00C70716" w14:paraId="6246E3BD" w14:textId="77777777">
      <w:pPr>
        <w:pStyle w:val="Answerresponse-indent"/>
        <w:rPr>
          <w:rFonts w:cstheme="minorHAnsi"/>
        </w:rPr>
      </w:pPr>
      <w:r>
        <w:t>1.    Sí.</w:t>
      </w:r>
    </w:p>
    <w:p w:rsidR="00C70716" w:rsidP="00C70716" w14:paraId="549BBBDA" w14:textId="77777777">
      <w:pPr>
        <w:pStyle w:val="Answerresponse-indent"/>
        <w:rPr>
          <w:rFonts w:cstheme="minorHAnsi"/>
        </w:rPr>
      </w:pPr>
      <w:r>
        <w:t>2.    No.</w:t>
      </w:r>
    </w:p>
    <w:p w:rsidR="00CE0E23" w:rsidRPr="005D0ADE" w:rsidP="00CE0E23" w14:paraId="17740295" w14:textId="6C47664A">
      <w:pPr>
        <w:pStyle w:val="Heading3"/>
      </w:pPr>
      <w:r w:rsidRPr="005D0ADE">
        <w:t xml:space="preserve">N.6. </w:t>
      </w:r>
    </w:p>
    <w:p w:rsidR="00CE0E23" w:rsidRPr="005D0ADE" w:rsidP="001511FE" w14:paraId="5893C7AC" w14:textId="58898654">
      <w:pPr>
        <w:pStyle w:val="MainQuestion-Unbold"/>
      </w:pPr>
      <w:r w:rsidRPr="005D0ADE">
        <w:t xml:space="preserve">¿Diría que su empleador se preocupa por su bienestar…? </w:t>
      </w:r>
    </w:p>
    <w:p w:rsidR="00CE0E23" w:rsidRPr="005D0ADE" w:rsidP="00C70716" w14:paraId="385FFE81" w14:textId="39A8E474">
      <w:pPr>
        <w:pStyle w:val="Answerresponse-indent"/>
      </w:pPr>
      <w:r>
        <w:t xml:space="preserve">1.    </w:t>
      </w:r>
      <w:r w:rsidRPr="005D0ADE">
        <w:t>Mucho.</w:t>
      </w:r>
    </w:p>
    <w:p w:rsidR="00CE0E23" w:rsidRPr="005D0ADE" w:rsidP="00C70716" w14:paraId="55B37FB7" w14:textId="6764AD23">
      <w:pPr>
        <w:pStyle w:val="Answerresponse-indent"/>
      </w:pPr>
      <w:r>
        <w:t xml:space="preserve">2.    </w:t>
      </w:r>
      <w:r w:rsidRPr="005D0ADE">
        <w:t>Bastante.</w:t>
      </w:r>
    </w:p>
    <w:p w:rsidR="00CE0E23" w:rsidRPr="005D0ADE" w:rsidP="00C70716" w14:paraId="62377C0D" w14:textId="2C0650E4">
      <w:pPr>
        <w:pStyle w:val="Answerresponse-indent"/>
      </w:pPr>
      <w:r>
        <w:t xml:space="preserve">3.    </w:t>
      </w:r>
      <w:r w:rsidRPr="005D0ADE">
        <w:t>Algo.</w:t>
      </w:r>
    </w:p>
    <w:p w:rsidR="00CE0E23" w:rsidRPr="005D0ADE" w:rsidP="00C70716" w14:paraId="059EE022" w14:textId="57B8588B">
      <w:pPr>
        <w:pStyle w:val="Answerresponse-indent"/>
      </w:pPr>
      <w:r>
        <w:t xml:space="preserve">4.    </w:t>
      </w:r>
      <w:r w:rsidRPr="005D0ADE">
        <w:t xml:space="preserve">No mucho. </w:t>
      </w:r>
    </w:p>
    <w:p w:rsidR="00CE0E23" w:rsidRPr="005D0ADE" w:rsidP="00C70716" w14:paraId="3B0930EC" w14:textId="39E36971">
      <w:pPr>
        <w:pStyle w:val="Answerresponse-indent"/>
      </w:pPr>
      <w:r>
        <w:t xml:space="preserve">5.    </w:t>
      </w:r>
      <w:r w:rsidRPr="005D0ADE">
        <w:t>Para nada.</w:t>
      </w:r>
    </w:p>
    <w:p w:rsidR="001E0EE0" w:rsidRPr="00914376" w:rsidP="001E0EE0" w14:paraId="7625F528" w14:textId="48B444EB">
      <w:pPr>
        <w:pStyle w:val="Heading3"/>
      </w:pPr>
      <w:r w:rsidRPr="00914376">
        <w:t xml:space="preserve"> N.7. </w:t>
      </w:r>
    </w:p>
    <w:p w:rsidR="001E0EE0" w:rsidRPr="00914376" w:rsidP="001E0EE0" w14:paraId="293AEEBA" w14:textId="5AA2A7FB">
      <w:r w:rsidRPr="00914376">
        <w:t>¿</w:t>
      </w:r>
      <w:r w:rsidRPr="00B20600">
        <w:rPr>
          <w:rFonts w:ascii="Segoe UI" w:hAnsi="Segoe UI" w:cs="Segoe UI"/>
          <w:sz w:val="24"/>
          <w:szCs w:val="24"/>
        </w:rPr>
        <w:t>Diría que tiene al menos un amigo cercano en el trabajo?</w:t>
      </w:r>
    </w:p>
    <w:p w:rsidR="001E0EE0" w:rsidRPr="00914376" w:rsidP="00C70716" w14:paraId="54E51E53" w14:textId="18F7A1C9">
      <w:pPr>
        <w:pStyle w:val="Answerresponse-indent"/>
      </w:pPr>
      <w:r>
        <w:t xml:space="preserve">1.    </w:t>
      </w:r>
      <w:r w:rsidRPr="00914376">
        <w:t>SÍ</w:t>
      </w:r>
    </w:p>
    <w:p w:rsidR="001E0EE0" w:rsidRPr="00914376" w:rsidP="00C70716" w14:paraId="74C93E4D" w14:textId="7F51675F">
      <w:pPr>
        <w:pStyle w:val="Answerresponse-indent"/>
      </w:pPr>
      <w:r>
        <w:t xml:space="preserve">2.    </w:t>
      </w:r>
      <w:r w:rsidRPr="00914376">
        <w:t>NO</w:t>
      </w:r>
    </w:p>
    <w:p w:rsidR="001E0EE0" w:rsidRPr="00914376" w:rsidP="00C70716" w14:paraId="6767FC3E" w14:textId="5710380E">
      <w:pPr>
        <w:pStyle w:val="Answerresponse-indent"/>
      </w:pPr>
      <w:r>
        <w:t xml:space="preserve">3.    </w:t>
      </w:r>
      <w:r w:rsidRPr="00914376">
        <w:t>SIN RESPUESTA</w:t>
      </w:r>
    </w:p>
    <w:p w:rsidR="00CE0E23" w:rsidRPr="00900199" w:rsidP="00CE0E23" w14:paraId="08D94589" w14:textId="77777777">
      <w:pPr>
        <w:pStyle w:val="Heading2"/>
        <w:pBdr>
          <w:top w:val="single" w:sz="24" w:space="1" w:color="auto"/>
          <w:bottom w:val="single" w:sz="24" w:space="1" w:color="auto"/>
        </w:pBdr>
        <w:spacing w:line="240" w:lineRule="auto"/>
        <w:rPr>
          <w:rFonts w:eastAsia="Times New Roman"/>
          <w:color w:val="C45911" w:themeColor="accent2" w:themeShade="BF"/>
          <w:kern w:val="2"/>
        </w:rPr>
      </w:pPr>
      <w:r>
        <w:rPr>
          <w:color w:val="C45911" w:themeColor="accent2" w:themeShade="BF"/>
        </w:rPr>
        <w:t xml:space="preserve">Agotamiento </w:t>
      </w:r>
    </w:p>
    <w:p w:rsidR="00CE0E23" w:rsidP="00CE0E23" w14:paraId="124D48F4" w14:textId="7DC4C0EB">
      <w:pPr>
        <w:pStyle w:val="Heading3"/>
      </w:pPr>
      <w:r>
        <w:t xml:space="preserve">N.D25. </w:t>
      </w:r>
    </w:p>
    <w:p w:rsidR="00CE0E23" w:rsidRPr="004B2983" w:rsidP="004B2983" w14:paraId="39F46440" w14:textId="3B4AB18E">
      <w:pPr>
        <w:pStyle w:val="ItemText"/>
        <w:rPr>
          <w:rFonts w:cstheme="minorHAnsi"/>
          <w:b/>
          <w:bCs/>
          <w:lang w:val="es-ES"/>
        </w:rPr>
      </w:pPr>
      <w:r w:rsidRPr="004B2983">
        <w:rPr>
          <w:lang w:val="es-ES"/>
        </w:rPr>
        <w:t xml:space="preserve">¿Con qué frecuencia en los últimos seis meses ha </w:t>
      </w:r>
      <w:r w:rsidRPr="004B2983" w:rsidR="00467AD1">
        <w:rPr>
          <w:lang w:val="es-ES"/>
        </w:rPr>
        <w:t xml:space="preserve">pasado </w:t>
      </w:r>
      <w:r w:rsidRPr="004B2983">
        <w:rPr>
          <w:lang w:val="es-ES"/>
        </w:rPr>
        <w:t>lo siguiente?</w:t>
      </w:r>
    </w:p>
    <w:p w:rsidR="00CE0E23" w:rsidP="004B2983" w14:paraId="6FB6BA26" w14:textId="3DC6037A">
      <w:pPr>
        <w:pStyle w:val="Heading3"/>
        <w:rPr>
          <w:rFonts w:cstheme="minorHAnsi"/>
          <w:bCs/>
        </w:rPr>
      </w:pPr>
      <w:r>
        <w:t xml:space="preserve">N.D25a. </w:t>
      </w:r>
    </w:p>
    <w:p w:rsidR="00CE0E23" w:rsidP="00DE6CF9" w14:paraId="501027E9" w14:textId="4E302E74">
      <w:pPr>
        <w:pStyle w:val="MainQuestion-Unbold"/>
        <w:ind w:firstLine="720"/>
      </w:pPr>
      <w:r>
        <w:t>Me siento agotado</w:t>
      </w:r>
      <w:r w:rsidR="00557277">
        <w:t>/a</w:t>
      </w:r>
      <w:r>
        <w:t xml:space="preserve"> por mi trabajo. </w:t>
      </w:r>
    </w:p>
    <w:p w:rsidR="00CE0E23" w:rsidP="00C70716" w14:paraId="16D7E2E6" w14:textId="1B3339C9">
      <w:pPr>
        <w:pStyle w:val="Answerresponse-indent"/>
        <w:rPr>
          <w:rFonts w:cstheme="minorHAnsi"/>
        </w:rPr>
      </w:pPr>
      <w:r>
        <w:t xml:space="preserve">1.    </w:t>
      </w:r>
      <w:r>
        <w:t xml:space="preserve">Nunca. </w:t>
      </w:r>
    </w:p>
    <w:p w:rsidR="00CE0E23" w:rsidP="00C70716" w14:paraId="73284F71" w14:textId="6F39F1FD">
      <w:pPr>
        <w:pStyle w:val="Answerresponse-indent"/>
        <w:rPr>
          <w:rFonts w:cstheme="minorHAnsi"/>
        </w:rPr>
      </w:pPr>
      <w:r>
        <w:t xml:space="preserve">2.    </w:t>
      </w:r>
      <w:r>
        <w:t>Algunas veces al año o menos.</w:t>
      </w:r>
    </w:p>
    <w:p w:rsidR="00CE0E23" w:rsidP="00C70716" w14:paraId="6C7CA399" w14:textId="0A1B1877">
      <w:pPr>
        <w:pStyle w:val="Answerresponse-indent"/>
        <w:rPr>
          <w:rFonts w:cstheme="minorHAnsi"/>
        </w:rPr>
      </w:pPr>
      <w:r>
        <w:t xml:space="preserve">3.    </w:t>
      </w:r>
      <w:r>
        <w:t>Una vez al mes o menos.</w:t>
      </w:r>
    </w:p>
    <w:p w:rsidR="00CE0E23" w:rsidP="00C70716" w14:paraId="049D2709" w14:textId="389FA7FF">
      <w:pPr>
        <w:pStyle w:val="Answerresponse-indent"/>
        <w:rPr>
          <w:rFonts w:cstheme="minorHAnsi"/>
        </w:rPr>
      </w:pPr>
      <w:r>
        <w:t xml:space="preserve">4.    </w:t>
      </w:r>
      <w:r>
        <w:t>Algunas veces al mes.</w:t>
      </w:r>
    </w:p>
    <w:p w:rsidR="00CE0E23" w:rsidP="00C70716" w14:paraId="1BEF40E4" w14:textId="2B7FE70B">
      <w:pPr>
        <w:pStyle w:val="Answerresponse-indent"/>
        <w:rPr>
          <w:rFonts w:cstheme="minorHAnsi"/>
        </w:rPr>
      </w:pPr>
      <w:r>
        <w:t xml:space="preserve">5.    </w:t>
      </w:r>
      <w:r>
        <w:t>Una vez por semana.</w:t>
      </w:r>
    </w:p>
    <w:p w:rsidR="00CE0E23" w:rsidP="00C70716" w14:paraId="44991C48" w14:textId="3F0F5C46">
      <w:pPr>
        <w:pStyle w:val="Answerresponse-indent"/>
        <w:rPr>
          <w:rFonts w:cstheme="minorHAnsi"/>
        </w:rPr>
      </w:pPr>
      <w:r>
        <w:t xml:space="preserve">6.    </w:t>
      </w:r>
      <w:r>
        <w:t>Algunas veces por semana.</w:t>
      </w:r>
    </w:p>
    <w:p w:rsidR="00CE0E23" w:rsidP="00C70716" w14:paraId="40DECB80" w14:textId="745BD3C3">
      <w:pPr>
        <w:pStyle w:val="Answerresponse-indent"/>
        <w:rPr>
          <w:rFonts w:cstheme="minorHAnsi"/>
        </w:rPr>
      </w:pPr>
      <w:r>
        <w:t xml:space="preserve">7.    </w:t>
      </w:r>
      <w:r w:rsidR="000766FF">
        <w:t xml:space="preserve">Todos los </w:t>
      </w:r>
      <w:r>
        <w:t>día</w:t>
      </w:r>
      <w:r w:rsidR="000766FF">
        <w:t>s</w:t>
      </w:r>
      <w:r>
        <w:t>.</w:t>
      </w:r>
    </w:p>
    <w:p w:rsidR="00CE0E23" w:rsidP="00CE0E23" w14:paraId="3E31C312" w14:textId="77777777">
      <w:pPr>
        <w:spacing w:after="240"/>
        <w:ind w:left="720"/>
        <w:rPr>
          <w:rFonts w:cstheme="minorHAnsi"/>
          <w:b/>
          <w:bCs/>
        </w:rPr>
      </w:pPr>
    </w:p>
    <w:p w:rsidR="00CE0E23" w:rsidP="004B2983" w14:paraId="16154DA7" w14:textId="02F7917E">
      <w:pPr>
        <w:pStyle w:val="Heading3"/>
        <w:rPr>
          <w:rFonts w:cstheme="minorHAnsi"/>
          <w:bCs/>
        </w:rPr>
      </w:pPr>
      <w:r>
        <w:t xml:space="preserve">N.D25b.  </w:t>
      </w:r>
    </w:p>
    <w:p w:rsidR="00CE0E23" w:rsidP="00DE6CF9" w14:paraId="4A50B76A" w14:textId="77777777">
      <w:pPr>
        <w:pStyle w:val="MainQuestion-Unbold"/>
        <w:ind w:firstLine="720"/>
      </w:pPr>
      <w:r>
        <w:t>Me he vuelto más insensible con la gente desde que acepté este trabajo.</w:t>
      </w:r>
    </w:p>
    <w:p w:rsidR="00CE0E23" w:rsidP="00C70716" w14:paraId="15993CBF" w14:textId="28764260">
      <w:pPr>
        <w:pStyle w:val="Answerresponse-indent"/>
        <w:rPr>
          <w:rFonts w:cstheme="minorHAnsi"/>
        </w:rPr>
      </w:pPr>
      <w:r>
        <w:t xml:space="preserve">1.    </w:t>
      </w:r>
      <w:r>
        <w:t xml:space="preserve">Nunca. </w:t>
      </w:r>
    </w:p>
    <w:p w:rsidR="00CE0E23" w:rsidP="00C70716" w14:paraId="32BC19B2" w14:textId="183E658A">
      <w:pPr>
        <w:pStyle w:val="Answerresponse-indent"/>
        <w:rPr>
          <w:rFonts w:cstheme="minorHAnsi"/>
        </w:rPr>
      </w:pPr>
      <w:r>
        <w:t xml:space="preserve">2.    </w:t>
      </w:r>
      <w:r>
        <w:t>Algunas veces al año o menos.</w:t>
      </w:r>
    </w:p>
    <w:p w:rsidR="00CE0E23" w:rsidP="00C70716" w14:paraId="75327EE1" w14:textId="5C7E9F54">
      <w:pPr>
        <w:pStyle w:val="Answerresponse-indent"/>
        <w:rPr>
          <w:rFonts w:cstheme="minorHAnsi"/>
        </w:rPr>
      </w:pPr>
      <w:r>
        <w:t xml:space="preserve">3.    </w:t>
      </w:r>
      <w:r>
        <w:t>Una vez al mes o menos.</w:t>
      </w:r>
    </w:p>
    <w:p w:rsidR="00CE0E23" w:rsidP="00C70716" w14:paraId="2D3A66F0" w14:textId="06D8ECE5">
      <w:pPr>
        <w:pStyle w:val="Answerresponse-indent"/>
        <w:rPr>
          <w:rFonts w:cstheme="minorHAnsi"/>
        </w:rPr>
      </w:pPr>
      <w:r>
        <w:t xml:space="preserve">4.    </w:t>
      </w:r>
      <w:r>
        <w:t>Algunas veces al mes.</w:t>
      </w:r>
    </w:p>
    <w:p w:rsidR="00CE0E23" w:rsidP="00C70716" w14:paraId="348BDFED" w14:textId="0E062A55">
      <w:pPr>
        <w:pStyle w:val="Answerresponse-indent"/>
        <w:rPr>
          <w:rFonts w:cstheme="minorHAnsi"/>
        </w:rPr>
      </w:pPr>
      <w:r>
        <w:t xml:space="preserve">5.     </w:t>
      </w:r>
      <w:r>
        <w:t>Una vez por semana.</w:t>
      </w:r>
    </w:p>
    <w:p w:rsidR="00CE0E23" w:rsidP="00C70716" w14:paraId="751A5FA9" w14:textId="170DE8BA">
      <w:pPr>
        <w:pStyle w:val="Answerresponse-indent"/>
        <w:rPr>
          <w:rFonts w:cstheme="minorHAnsi"/>
        </w:rPr>
      </w:pPr>
      <w:r>
        <w:t xml:space="preserve">6.    </w:t>
      </w:r>
      <w:r>
        <w:t>Algunas veces por semana.</w:t>
      </w:r>
    </w:p>
    <w:p w:rsidR="00CE0E23" w:rsidP="00C70716" w14:paraId="0FD4CB10" w14:textId="5E375686">
      <w:pPr>
        <w:pStyle w:val="Answerresponse-indent"/>
        <w:rPr>
          <w:rFonts w:cstheme="minorHAnsi"/>
        </w:rPr>
      </w:pPr>
      <w:r>
        <w:t xml:space="preserve">7.    </w:t>
      </w:r>
      <w:r w:rsidR="00F95E18">
        <w:t xml:space="preserve">Todos los </w:t>
      </w:r>
      <w:r>
        <w:t>día</w:t>
      </w:r>
      <w:r w:rsidR="00F95E18">
        <w:t>s</w:t>
      </w:r>
      <w:r>
        <w:t>.</w:t>
      </w:r>
    </w:p>
    <w:p w:rsidR="00CE0E23" w:rsidRPr="00900199" w:rsidP="00CE0E23" w14:paraId="27A6320F" w14:textId="77777777">
      <w:pPr>
        <w:pStyle w:val="Heading2"/>
        <w:pBdr>
          <w:top w:val="single" w:sz="24" w:space="1" w:color="auto"/>
          <w:bottom w:val="single" w:sz="24" w:space="1" w:color="auto"/>
        </w:pBdr>
        <w:spacing w:line="240" w:lineRule="auto"/>
        <w:rPr>
          <w:rFonts w:eastAsia="Times New Roman"/>
          <w:color w:val="C45911" w:themeColor="accent2" w:themeShade="BF"/>
          <w:kern w:val="2"/>
        </w:rPr>
      </w:pPr>
      <w:r>
        <w:rPr>
          <w:color w:val="C45911" w:themeColor="accent2" w:themeShade="BF"/>
        </w:rPr>
        <w:t>Satisfacción laboral</w:t>
      </w:r>
    </w:p>
    <w:p w:rsidR="00CE0E23" w:rsidP="00CE0E23" w14:paraId="2DDB325B" w14:textId="312D22B7">
      <w:pPr>
        <w:pStyle w:val="Heading3"/>
      </w:pPr>
      <w:r>
        <w:t>N.8</w:t>
      </w:r>
    </w:p>
    <w:p w:rsidR="00CE0E23" w:rsidP="001511FE" w14:paraId="4D279CC8" w14:textId="77777777">
      <w:pPr>
        <w:pStyle w:val="MainQuestion-Unbold"/>
      </w:pPr>
      <w:r>
        <w:t>Para cada uno de los siguientes, ¿diría que está: extremadamente satisfecho, muy satisfecho, algo satisfecho, no muy satisfecho o nada satisfecho?</w:t>
      </w:r>
    </w:p>
    <w:p w:rsidR="00CE0E23" w:rsidP="00CE0E23" w14:paraId="03B688B1" w14:textId="77777777">
      <w:r>
        <w:t xml:space="preserve"> </w:t>
      </w:r>
    </w:p>
    <w:tbl>
      <w:tblPr>
        <w:tblStyle w:val="TableGrid"/>
        <w:tblW w:w="8725" w:type="dxa"/>
        <w:tblInd w:w="720" w:type="dxa"/>
        <w:tblLook w:val="04A0"/>
      </w:tblPr>
      <w:tblGrid>
        <w:gridCol w:w="5088"/>
        <w:gridCol w:w="728"/>
        <w:gridCol w:w="516"/>
        <w:gridCol w:w="516"/>
        <w:gridCol w:w="644"/>
        <w:gridCol w:w="697"/>
        <w:gridCol w:w="536"/>
      </w:tblGrid>
      <w:tr w14:paraId="0E58F602" w14:textId="77777777" w:rsidTr="00DE6CF9">
        <w:tblPrEx>
          <w:tblW w:w="8725" w:type="dxa"/>
          <w:tblInd w:w="720" w:type="dxa"/>
          <w:tblLook w:val="04A0"/>
        </w:tblPrEx>
        <w:trPr>
          <w:cantSplit/>
          <w:trHeight w:val="2753"/>
        </w:trPr>
        <w:tc>
          <w:tcPr>
            <w:tcW w:w="5088" w:type="dxa"/>
            <w:tcBorders>
              <w:top w:val="single" w:sz="4" w:space="0" w:color="auto"/>
              <w:left w:val="single" w:sz="4" w:space="0" w:color="auto"/>
              <w:bottom w:val="single" w:sz="4" w:space="0" w:color="auto"/>
              <w:right w:val="single" w:sz="4" w:space="0" w:color="auto"/>
            </w:tcBorders>
          </w:tcPr>
          <w:p w:rsidR="00CE0E23" w14:paraId="0CA68E39" w14:textId="77777777"/>
        </w:tc>
        <w:tc>
          <w:tcPr>
            <w:tcW w:w="728" w:type="dxa"/>
            <w:tcBorders>
              <w:top w:val="single" w:sz="4" w:space="0" w:color="auto"/>
              <w:left w:val="single" w:sz="4" w:space="0" w:color="auto"/>
              <w:bottom w:val="single" w:sz="4" w:space="0" w:color="auto"/>
              <w:right w:val="single" w:sz="4" w:space="0" w:color="auto"/>
            </w:tcBorders>
            <w:textDirection w:val="btLr"/>
            <w:vAlign w:val="center"/>
            <w:hideMark/>
          </w:tcPr>
          <w:p w:rsidR="00CE0E23" w:rsidP="00F26D43" w14:paraId="6CAAE2B7" w14:textId="77777777">
            <w:pPr>
              <w:pStyle w:val="ListParagraph"/>
              <w:numPr>
                <w:ilvl w:val="0"/>
                <w:numId w:val="194"/>
              </w:numPr>
              <w:ind w:right="113"/>
            </w:pPr>
            <w:r>
              <w:t>EXTREMADAMENTE SATISFECHO.</w:t>
            </w:r>
          </w:p>
        </w:tc>
        <w:tc>
          <w:tcPr>
            <w:tcW w:w="516" w:type="dxa"/>
            <w:tcBorders>
              <w:top w:val="single" w:sz="4" w:space="0" w:color="auto"/>
              <w:left w:val="single" w:sz="4" w:space="0" w:color="auto"/>
              <w:bottom w:val="single" w:sz="4" w:space="0" w:color="auto"/>
              <w:right w:val="single" w:sz="4" w:space="0" w:color="auto"/>
            </w:tcBorders>
            <w:textDirection w:val="btLr"/>
            <w:vAlign w:val="center"/>
            <w:hideMark/>
          </w:tcPr>
          <w:p w:rsidR="00CE0E23" w:rsidP="00F26D43" w14:paraId="72C887A7" w14:textId="77777777">
            <w:pPr>
              <w:pStyle w:val="ListParagraph"/>
              <w:numPr>
                <w:ilvl w:val="0"/>
                <w:numId w:val="194"/>
              </w:numPr>
              <w:ind w:right="113"/>
            </w:pPr>
            <w:r>
              <w:t>MUY SATISFECHO.</w:t>
            </w:r>
          </w:p>
        </w:tc>
        <w:tc>
          <w:tcPr>
            <w:tcW w:w="516" w:type="dxa"/>
            <w:tcBorders>
              <w:top w:val="single" w:sz="4" w:space="0" w:color="auto"/>
              <w:left w:val="single" w:sz="4" w:space="0" w:color="auto"/>
              <w:bottom w:val="single" w:sz="4" w:space="0" w:color="auto"/>
              <w:right w:val="single" w:sz="4" w:space="0" w:color="auto"/>
            </w:tcBorders>
            <w:textDirection w:val="btLr"/>
            <w:vAlign w:val="center"/>
            <w:hideMark/>
          </w:tcPr>
          <w:p w:rsidR="00CE0E23" w:rsidP="00F26D43" w14:paraId="12091791" w14:textId="77777777">
            <w:pPr>
              <w:pStyle w:val="ListParagraph"/>
              <w:numPr>
                <w:ilvl w:val="0"/>
                <w:numId w:val="194"/>
              </w:numPr>
              <w:ind w:right="113"/>
            </w:pPr>
            <w:r>
              <w:t>ALGO SATISFECHO.</w:t>
            </w:r>
          </w:p>
        </w:tc>
        <w:tc>
          <w:tcPr>
            <w:tcW w:w="644" w:type="dxa"/>
            <w:tcBorders>
              <w:top w:val="single" w:sz="4" w:space="0" w:color="auto"/>
              <w:left w:val="single" w:sz="4" w:space="0" w:color="auto"/>
              <w:bottom w:val="single" w:sz="4" w:space="0" w:color="auto"/>
              <w:right w:val="single" w:sz="4" w:space="0" w:color="auto"/>
            </w:tcBorders>
            <w:textDirection w:val="btLr"/>
            <w:vAlign w:val="center"/>
            <w:hideMark/>
          </w:tcPr>
          <w:p w:rsidR="00CE0E23" w:rsidP="00F26D43" w14:paraId="01D9DFEF" w14:textId="77777777">
            <w:pPr>
              <w:pStyle w:val="ListParagraph"/>
              <w:numPr>
                <w:ilvl w:val="0"/>
                <w:numId w:val="194"/>
              </w:numPr>
              <w:ind w:right="113"/>
            </w:pPr>
            <w:r>
              <w:t>NO MUY SATISFECHO.</w:t>
            </w:r>
          </w:p>
        </w:tc>
        <w:tc>
          <w:tcPr>
            <w:tcW w:w="697" w:type="dxa"/>
            <w:tcBorders>
              <w:top w:val="single" w:sz="4" w:space="0" w:color="auto"/>
              <w:left w:val="single" w:sz="4" w:space="0" w:color="auto"/>
              <w:bottom w:val="single" w:sz="4" w:space="0" w:color="auto"/>
              <w:right w:val="single" w:sz="4" w:space="0" w:color="auto"/>
            </w:tcBorders>
            <w:textDirection w:val="btLr"/>
            <w:vAlign w:val="center"/>
            <w:hideMark/>
          </w:tcPr>
          <w:p w:rsidR="00CE0E23" w:rsidP="00F26D43" w14:paraId="1E708787" w14:textId="77777777">
            <w:pPr>
              <w:pStyle w:val="ListParagraph"/>
              <w:numPr>
                <w:ilvl w:val="0"/>
                <w:numId w:val="194"/>
              </w:numPr>
              <w:ind w:right="113"/>
            </w:pPr>
            <w:r>
              <w:t>PARA NADA SATISFECHO.</w:t>
            </w:r>
          </w:p>
        </w:tc>
        <w:tc>
          <w:tcPr>
            <w:tcW w:w="536" w:type="dxa"/>
            <w:tcBorders>
              <w:top w:val="single" w:sz="4" w:space="0" w:color="auto"/>
              <w:left w:val="single" w:sz="4" w:space="0" w:color="auto"/>
              <w:bottom w:val="single" w:sz="4" w:space="0" w:color="auto"/>
              <w:right w:val="single" w:sz="4" w:space="0" w:color="auto"/>
            </w:tcBorders>
            <w:textDirection w:val="btLr"/>
            <w:vAlign w:val="center"/>
            <w:hideMark/>
          </w:tcPr>
          <w:p w:rsidR="00CE0E23" w:rsidP="00F26D43" w14:paraId="5E0C0642" w14:textId="77777777">
            <w:pPr>
              <w:pStyle w:val="ListParagraph"/>
              <w:numPr>
                <w:ilvl w:val="0"/>
                <w:numId w:val="194"/>
              </w:numPr>
              <w:ind w:right="113"/>
            </w:pPr>
            <w:r>
              <w:t>SIN RESPUESTA.</w:t>
            </w:r>
          </w:p>
        </w:tc>
      </w:tr>
      <w:tr w14:paraId="3A3ECF93" w14:textId="77777777" w:rsidTr="00DE6CF9">
        <w:tblPrEx>
          <w:tblW w:w="8725" w:type="dxa"/>
          <w:tblInd w:w="720" w:type="dxa"/>
          <w:tblLook w:val="04A0"/>
        </w:tblPrEx>
        <w:tc>
          <w:tcPr>
            <w:tcW w:w="5088" w:type="dxa"/>
            <w:tcBorders>
              <w:top w:val="single" w:sz="4" w:space="0" w:color="auto"/>
              <w:left w:val="single" w:sz="4" w:space="0" w:color="auto"/>
              <w:bottom w:val="single" w:sz="4" w:space="0" w:color="auto"/>
              <w:right w:val="single" w:sz="4" w:space="0" w:color="auto"/>
            </w:tcBorders>
            <w:hideMark/>
          </w:tcPr>
          <w:p w:rsidR="00CE0E23" w14:paraId="05E27103" w14:textId="26B76000">
            <w:r>
              <w:rPr>
                <w:b/>
              </w:rPr>
              <w:t>N.8a.</w:t>
            </w:r>
            <w:r>
              <w:t xml:space="preserve">Los beneficios que le brinda su empleador, como seguro médico y tiempo libre remunerado  </w:t>
            </w:r>
          </w:p>
        </w:tc>
        <w:tc>
          <w:tcPr>
            <w:tcW w:w="728" w:type="dxa"/>
            <w:tcBorders>
              <w:top w:val="single" w:sz="4" w:space="0" w:color="auto"/>
              <w:left w:val="single" w:sz="4" w:space="0" w:color="auto"/>
              <w:bottom w:val="single" w:sz="4" w:space="0" w:color="auto"/>
              <w:right w:val="single" w:sz="4" w:space="0" w:color="auto"/>
            </w:tcBorders>
          </w:tcPr>
          <w:p w:rsidR="00CE0E23" w14:paraId="5B16421A" w14:textId="77777777"/>
        </w:tc>
        <w:tc>
          <w:tcPr>
            <w:tcW w:w="516" w:type="dxa"/>
            <w:tcBorders>
              <w:top w:val="single" w:sz="4" w:space="0" w:color="auto"/>
              <w:left w:val="single" w:sz="4" w:space="0" w:color="auto"/>
              <w:bottom w:val="single" w:sz="4" w:space="0" w:color="auto"/>
              <w:right w:val="single" w:sz="4" w:space="0" w:color="auto"/>
            </w:tcBorders>
          </w:tcPr>
          <w:p w:rsidR="00CE0E23" w14:paraId="7FF2BA41" w14:textId="77777777"/>
        </w:tc>
        <w:tc>
          <w:tcPr>
            <w:tcW w:w="516" w:type="dxa"/>
            <w:tcBorders>
              <w:top w:val="single" w:sz="4" w:space="0" w:color="auto"/>
              <w:left w:val="single" w:sz="4" w:space="0" w:color="auto"/>
              <w:bottom w:val="single" w:sz="4" w:space="0" w:color="auto"/>
              <w:right w:val="single" w:sz="4" w:space="0" w:color="auto"/>
            </w:tcBorders>
          </w:tcPr>
          <w:p w:rsidR="00CE0E23" w14:paraId="1DE05583" w14:textId="77777777"/>
        </w:tc>
        <w:tc>
          <w:tcPr>
            <w:tcW w:w="644" w:type="dxa"/>
            <w:tcBorders>
              <w:top w:val="single" w:sz="4" w:space="0" w:color="auto"/>
              <w:left w:val="single" w:sz="4" w:space="0" w:color="auto"/>
              <w:bottom w:val="single" w:sz="4" w:space="0" w:color="auto"/>
              <w:right w:val="single" w:sz="4" w:space="0" w:color="auto"/>
            </w:tcBorders>
          </w:tcPr>
          <w:p w:rsidR="00CE0E23" w14:paraId="423D4CD8" w14:textId="77777777"/>
        </w:tc>
        <w:tc>
          <w:tcPr>
            <w:tcW w:w="697" w:type="dxa"/>
            <w:tcBorders>
              <w:top w:val="single" w:sz="4" w:space="0" w:color="auto"/>
              <w:left w:val="single" w:sz="4" w:space="0" w:color="auto"/>
              <w:bottom w:val="single" w:sz="4" w:space="0" w:color="auto"/>
              <w:right w:val="single" w:sz="4" w:space="0" w:color="auto"/>
            </w:tcBorders>
          </w:tcPr>
          <w:p w:rsidR="00CE0E23" w14:paraId="44B9D488" w14:textId="77777777"/>
        </w:tc>
        <w:tc>
          <w:tcPr>
            <w:tcW w:w="536" w:type="dxa"/>
            <w:tcBorders>
              <w:top w:val="single" w:sz="4" w:space="0" w:color="auto"/>
              <w:left w:val="single" w:sz="4" w:space="0" w:color="auto"/>
              <w:bottom w:val="single" w:sz="4" w:space="0" w:color="auto"/>
              <w:right w:val="single" w:sz="4" w:space="0" w:color="auto"/>
            </w:tcBorders>
          </w:tcPr>
          <w:p w:rsidR="00CE0E23" w14:paraId="281B4BFC" w14:textId="77777777"/>
        </w:tc>
      </w:tr>
      <w:tr w14:paraId="6EE46741" w14:textId="77777777" w:rsidTr="00DE6CF9">
        <w:tblPrEx>
          <w:tblW w:w="8725" w:type="dxa"/>
          <w:tblInd w:w="720" w:type="dxa"/>
          <w:tblLook w:val="04A0"/>
        </w:tblPrEx>
        <w:tc>
          <w:tcPr>
            <w:tcW w:w="5088" w:type="dxa"/>
            <w:tcBorders>
              <w:top w:val="single" w:sz="4" w:space="0" w:color="auto"/>
              <w:left w:val="single" w:sz="4" w:space="0" w:color="auto"/>
              <w:bottom w:val="single" w:sz="4" w:space="0" w:color="auto"/>
              <w:right w:val="single" w:sz="4" w:space="0" w:color="auto"/>
            </w:tcBorders>
            <w:hideMark/>
          </w:tcPr>
          <w:p w:rsidR="00CE0E23" w14:paraId="16AE09C1" w14:textId="57A09D7C">
            <w:r>
              <w:rPr>
                <w:b/>
              </w:rPr>
              <w:t>N.8b.</w:t>
            </w:r>
            <w:r>
              <w:t xml:space="preserve"> Cuánto le pagan.</w:t>
            </w:r>
          </w:p>
        </w:tc>
        <w:tc>
          <w:tcPr>
            <w:tcW w:w="728" w:type="dxa"/>
            <w:tcBorders>
              <w:top w:val="single" w:sz="4" w:space="0" w:color="auto"/>
              <w:left w:val="single" w:sz="4" w:space="0" w:color="auto"/>
              <w:bottom w:val="single" w:sz="4" w:space="0" w:color="auto"/>
              <w:right w:val="single" w:sz="4" w:space="0" w:color="auto"/>
            </w:tcBorders>
          </w:tcPr>
          <w:p w:rsidR="00CE0E23" w14:paraId="2DB8F24D" w14:textId="77777777"/>
        </w:tc>
        <w:tc>
          <w:tcPr>
            <w:tcW w:w="516" w:type="dxa"/>
            <w:tcBorders>
              <w:top w:val="single" w:sz="4" w:space="0" w:color="auto"/>
              <w:left w:val="single" w:sz="4" w:space="0" w:color="auto"/>
              <w:bottom w:val="single" w:sz="4" w:space="0" w:color="auto"/>
              <w:right w:val="single" w:sz="4" w:space="0" w:color="auto"/>
            </w:tcBorders>
          </w:tcPr>
          <w:p w:rsidR="00CE0E23" w14:paraId="2B344EDD" w14:textId="77777777"/>
        </w:tc>
        <w:tc>
          <w:tcPr>
            <w:tcW w:w="516" w:type="dxa"/>
            <w:tcBorders>
              <w:top w:val="single" w:sz="4" w:space="0" w:color="auto"/>
              <w:left w:val="single" w:sz="4" w:space="0" w:color="auto"/>
              <w:bottom w:val="single" w:sz="4" w:space="0" w:color="auto"/>
              <w:right w:val="single" w:sz="4" w:space="0" w:color="auto"/>
            </w:tcBorders>
          </w:tcPr>
          <w:p w:rsidR="00CE0E23" w14:paraId="10C2346D" w14:textId="77777777"/>
        </w:tc>
        <w:tc>
          <w:tcPr>
            <w:tcW w:w="644" w:type="dxa"/>
            <w:tcBorders>
              <w:top w:val="single" w:sz="4" w:space="0" w:color="auto"/>
              <w:left w:val="single" w:sz="4" w:space="0" w:color="auto"/>
              <w:bottom w:val="single" w:sz="4" w:space="0" w:color="auto"/>
              <w:right w:val="single" w:sz="4" w:space="0" w:color="auto"/>
            </w:tcBorders>
          </w:tcPr>
          <w:p w:rsidR="00CE0E23" w14:paraId="0561FFA9" w14:textId="77777777"/>
        </w:tc>
        <w:tc>
          <w:tcPr>
            <w:tcW w:w="697" w:type="dxa"/>
            <w:tcBorders>
              <w:top w:val="single" w:sz="4" w:space="0" w:color="auto"/>
              <w:left w:val="single" w:sz="4" w:space="0" w:color="auto"/>
              <w:bottom w:val="single" w:sz="4" w:space="0" w:color="auto"/>
              <w:right w:val="single" w:sz="4" w:space="0" w:color="auto"/>
            </w:tcBorders>
          </w:tcPr>
          <w:p w:rsidR="00CE0E23" w14:paraId="1B99A381" w14:textId="77777777"/>
        </w:tc>
        <w:tc>
          <w:tcPr>
            <w:tcW w:w="536" w:type="dxa"/>
            <w:tcBorders>
              <w:top w:val="single" w:sz="4" w:space="0" w:color="auto"/>
              <w:left w:val="single" w:sz="4" w:space="0" w:color="auto"/>
              <w:bottom w:val="single" w:sz="4" w:space="0" w:color="auto"/>
              <w:right w:val="single" w:sz="4" w:space="0" w:color="auto"/>
            </w:tcBorders>
          </w:tcPr>
          <w:p w:rsidR="00CE0E23" w14:paraId="70224CAC" w14:textId="77777777"/>
        </w:tc>
      </w:tr>
      <w:tr w14:paraId="4758D715" w14:textId="77777777" w:rsidTr="00DE6CF9">
        <w:tblPrEx>
          <w:tblW w:w="8725" w:type="dxa"/>
          <w:tblInd w:w="720" w:type="dxa"/>
          <w:tblLook w:val="04A0"/>
        </w:tblPrEx>
        <w:tc>
          <w:tcPr>
            <w:tcW w:w="5088" w:type="dxa"/>
            <w:tcBorders>
              <w:top w:val="single" w:sz="4" w:space="0" w:color="auto"/>
              <w:left w:val="single" w:sz="4" w:space="0" w:color="auto"/>
              <w:bottom w:val="single" w:sz="4" w:space="0" w:color="auto"/>
              <w:right w:val="single" w:sz="4" w:space="0" w:color="auto"/>
            </w:tcBorders>
            <w:hideMark/>
          </w:tcPr>
          <w:p w:rsidR="00CE0E23" w14:paraId="4B5A23B8" w14:textId="6BC9CC0C">
            <w:r>
              <w:rPr>
                <w:b/>
              </w:rPr>
              <w:t>N.8c.</w:t>
            </w:r>
            <w:r>
              <w:t xml:space="preserve"> Sus oportunidades de promoción en el trabajo.</w:t>
            </w:r>
          </w:p>
        </w:tc>
        <w:tc>
          <w:tcPr>
            <w:tcW w:w="728" w:type="dxa"/>
            <w:tcBorders>
              <w:top w:val="single" w:sz="4" w:space="0" w:color="auto"/>
              <w:left w:val="single" w:sz="4" w:space="0" w:color="auto"/>
              <w:bottom w:val="single" w:sz="4" w:space="0" w:color="auto"/>
              <w:right w:val="single" w:sz="4" w:space="0" w:color="auto"/>
            </w:tcBorders>
          </w:tcPr>
          <w:p w:rsidR="00CE0E23" w14:paraId="5C193477" w14:textId="77777777"/>
        </w:tc>
        <w:tc>
          <w:tcPr>
            <w:tcW w:w="516" w:type="dxa"/>
            <w:tcBorders>
              <w:top w:val="single" w:sz="4" w:space="0" w:color="auto"/>
              <w:left w:val="single" w:sz="4" w:space="0" w:color="auto"/>
              <w:bottom w:val="single" w:sz="4" w:space="0" w:color="auto"/>
              <w:right w:val="single" w:sz="4" w:space="0" w:color="auto"/>
            </w:tcBorders>
          </w:tcPr>
          <w:p w:rsidR="00CE0E23" w14:paraId="4DFEA547" w14:textId="77777777"/>
        </w:tc>
        <w:tc>
          <w:tcPr>
            <w:tcW w:w="516" w:type="dxa"/>
            <w:tcBorders>
              <w:top w:val="single" w:sz="4" w:space="0" w:color="auto"/>
              <w:left w:val="single" w:sz="4" w:space="0" w:color="auto"/>
              <w:bottom w:val="single" w:sz="4" w:space="0" w:color="auto"/>
              <w:right w:val="single" w:sz="4" w:space="0" w:color="auto"/>
            </w:tcBorders>
          </w:tcPr>
          <w:p w:rsidR="00CE0E23" w14:paraId="3D176BC9" w14:textId="77777777"/>
        </w:tc>
        <w:tc>
          <w:tcPr>
            <w:tcW w:w="644" w:type="dxa"/>
            <w:tcBorders>
              <w:top w:val="single" w:sz="4" w:space="0" w:color="auto"/>
              <w:left w:val="single" w:sz="4" w:space="0" w:color="auto"/>
              <w:bottom w:val="single" w:sz="4" w:space="0" w:color="auto"/>
              <w:right w:val="single" w:sz="4" w:space="0" w:color="auto"/>
            </w:tcBorders>
          </w:tcPr>
          <w:p w:rsidR="00CE0E23" w14:paraId="468ED370" w14:textId="77777777"/>
        </w:tc>
        <w:tc>
          <w:tcPr>
            <w:tcW w:w="697" w:type="dxa"/>
            <w:tcBorders>
              <w:top w:val="single" w:sz="4" w:space="0" w:color="auto"/>
              <w:left w:val="single" w:sz="4" w:space="0" w:color="auto"/>
              <w:bottom w:val="single" w:sz="4" w:space="0" w:color="auto"/>
              <w:right w:val="single" w:sz="4" w:space="0" w:color="auto"/>
            </w:tcBorders>
          </w:tcPr>
          <w:p w:rsidR="00CE0E23" w14:paraId="70524C39" w14:textId="77777777"/>
        </w:tc>
        <w:tc>
          <w:tcPr>
            <w:tcW w:w="536" w:type="dxa"/>
            <w:tcBorders>
              <w:top w:val="single" w:sz="4" w:space="0" w:color="auto"/>
              <w:left w:val="single" w:sz="4" w:space="0" w:color="auto"/>
              <w:bottom w:val="single" w:sz="4" w:space="0" w:color="auto"/>
              <w:right w:val="single" w:sz="4" w:space="0" w:color="auto"/>
            </w:tcBorders>
          </w:tcPr>
          <w:p w:rsidR="00CE0E23" w14:paraId="20430D10" w14:textId="77777777"/>
        </w:tc>
      </w:tr>
    </w:tbl>
    <w:p w:rsidR="00CE0E23" w:rsidP="00CE0E23" w14:paraId="67830FFD" w14:textId="77777777">
      <w:pPr>
        <w:rPr>
          <w:rFonts w:asciiTheme="majorHAnsi" w:eastAsiaTheme="majorEastAsia" w:hAnsiTheme="majorHAnsi" w:cstheme="majorBidi"/>
          <w:color w:val="2E74B5" w:themeColor="accent1" w:themeShade="BF"/>
          <w:sz w:val="32"/>
          <w:szCs w:val="32"/>
        </w:rPr>
      </w:pPr>
      <w:r>
        <w:br w:type="page"/>
      </w:r>
    </w:p>
    <w:p w:rsidR="00CE0E23" w:rsidP="00CE0E23" w14:paraId="771CC9EC" w14:textId="5333F515">
      <w:pPr>
        <w:pStyle w:val="Heading3"/>
      </w:pPr>
      <w:r>
        <w:t>N.9</w:t>
      </w:r>
    </w:p>
    <w:p w:rsidR="00CE0E23" w:rsidP="001511FE" w14:paraId="267B4D49" w14:textId="78890C94">
      <w:pPr>
        <w:pStyle w:val="MainQuestion-Unbold"/>
      </w:pPr>
      <w:r>
        <w:t xml:space="preserve">¿Cuánto está de acuerdo o en desacuerdo </w:t>
      </w:r>
      <w:r w:rsidRPr="00D3184B">
        <w:t>con</w:t>
      </w:r>
      <w:r>
        <w:t xml:space="preserve"> lo siguiente?</w:t>
      </w:r>
    </w:p>
    <w:tbl>
      <w:tblPr>
        <w:tblStyle w:val="TableGrid"/>
        <w:tblW w:w="0" w:type="auto"/>
        <w:tblInd w:w="720" w:type="dxa"/>
        <w:tblLook w:val="04A0"/>
      </w:tblPr>
      <w:tblGrid>
        <w:gridCol w:w="5215"/>
        <w:gridCol w:w="720"/>
        <w:gridCol w:w="540"/>
        <w:gridCol w:w="900"/>
        <w:gridCol w:w="630"/>
        <w:gridCol w:w="625"/>
      </w:tblGrid>
      <w:tr w14:paraId="370EA4A0" w14:textId="34B2B12F" w:rsidTr="008B44C1">
        <w:tblPrEx>
          <w:tblW w:w="0" w:type="auto"/>
          <w:tblInd w:w="720" w:type="dxa"/>
          <w:tblLook w:val="04A0"/>
        </w:tblPrEx>
        <w:trPr>
          <w:cantSplit/>
          <w:trHeight w:val="2492"/>
        </w:trPr>
        <w:tc>
          <w:tcPr>
            <w:tcW w:w="5215" w:type="dxa"/>
            <w:tcBorders>
              <w:top w:val="single" w:sz="4" w:space="0" w:color="auto"/>
              <w:left w:val="single" w:sz="4" w:space="0" w:color="auto"/>
              <w:bottom w:val="single" w:sz="4" w:space="0" w:color="auto"/>
              <w:right w:val="single" w:sz="4" w:space="0" w:color="auto"/>
            </w:tcBorders>
          </w:tcPr>
          <w:p w:rsidR="00CE0E23" w14:paraId="6350A862" w14:textId="3CB47789"/>
        </w:tc>
        <w:tc>
          <w:tcPr>
            <w:tcW w:w="720" w:type="dxa"/>
            <w:tcBorders>
              <w:top w:val="single" w:sz="4" w:space="0" w:color="auto"/>
              <w:left w:val="single" w:sz="4" w:space="0" w:color="auto"/>
              <w:bottom w:val="single" w:sz="4" w:space="0" w:color="auto"/>
              <w:right w:val="single" w:sz="4" w:space="0" w:color="auto"/>
            </w:tcBorders>
            <w:textDirection w:val="btLr"/>
            <w:hideMark/>
          </w:tcPr>
          <w:p w:rsidR="00CE0E23" w:rsidP="00EA5848" w14:paraId="2858A0A7" w14:textId="19D2175D">
            <w:pPr>
              <w:ind w:left="113" w:right="113"/>
            </w:pPr>
            <w:r>
              <w:t>1. Totalmente de acuerdo.</w:t>
            </w:r>
          </w:p>
        </w:tc>
        <w:tc>
          <w:tcPr>
            <w:tcW w:w="540" w:type="dxa"/>
            <w:tcBorders>
              <w:top w:val="single" w:sz="4" w:space="0" w:color="auto"/>
              <w:left w:val="single" w:sz="4" w:space="0" w:color="auto"/>
              <w:bottom w:val="single" w:sz="4" w:space="0" w:color="auto"/>
              <w:right w:val="single" w:sz="4" w:space="0" w:color="auto"/>
            </w:tcBorders>
            <w:textDirection w:val="btLr"/>
            <w:hideMark/>
          </w:tcPr>
          <w:p w:rsidR="00CE0E23" w:rsidP="00EA5848" w14:paraId="6B17F378" w14:textId="72F91598">
            <w:pPr>
              <w:ind w:left="113" w:right="113"/>
            </w:pPr>
            <w:r>
              <w:t>2. Algo de acuerdo.</w:t>
            </w:r>
          </w:p>
        </w:tc>
        <w:tc>
          <w:tcPr>
            <w:tcW w:w="900" w:type="dxa"/>
            <w:tcBorders>
              <w:top w:val="single" w:sz="4" w:space="0" w:color="auto"/>
              <w:left w:val="single" w:sz="4" w:space="0" w:color="auto"/>
              <w:bottom w:val="single" w:sz="4" w:space="0" w:color="auto"/>
              <w:right w:val="single" w:sz="4" w:space="0" w:color="auto"/>
            </w:tcBorders>
            <w:textDirection w:val="btLr"/>
            <w:hideMark/>
          </w:tcPr>
          <w:p w:rsidR="00CE0E23" w:rsidP="00EA5848" w14:paraId="10E42368" w14:textId="19DB9E74">
            <w:pPr>
              <w:ind w:left="113" w:right="113"/>
            </w:pPr>
            <w:r>
              <w:t>3. Ni de acuerdo ni en desacuerdo.</w:t>
            </w:r>
          </w:p>
        </w:tc>
        <w:tc>
          <w:tcPr>
            <w:tcW w:w="630" w:type="dxa"/>
            <w:tcBorders>
              <w:top w:val="single" w:sz="4" w:space="0" w:color="auto"/>
              <w:left w:val="single" w:sz="4" w:space="0" w:color="auto"/>
              <w:bottom w:val="single" w:sz="4" w:space="0" w:color="auto"/>
              <w:right w:val="single" w:sz="4" w:space="0" w:color="auto"/>
            </w:tcBorders>
            <w:textDirection w:val="btLr"/>
            <w:hideMark/>
          </w:tcPr>
          <w:p w:rsidR="00CE0E23" w:rsidP="00EA5848" w14:paraId="1B2EF3F9" w14:textId="3F480DF1">
            <w:pPr>
              <w:ind w:left="113" w:right="113"/>
            </w:pPr>
            <w:r>
              <w:t>4. Algo en desacuerdo.</w:t>
            </w:r>
          </w:p>
        </w:tc>
        <w:tc>
          <w:tcPr>
            <w:tcW w:w="625" w:type="dxa"/>
            <w:tcBorders>
              <w:top w:val="single" w:sz="4" w:space="0" w:color="auto"/>
              <w:left w:val="single" w:sz="4" w:space="0" w:color="auto"/>
              <w:bottom w:val="single" w:sz="4" w:space="0" w:color="auto"/>
              <w:right w:val="single" w:sz="4" w:space="0" w:color="auto"/>
            </w:tcBorders>
            <w:textDirection w:val="btLr"/>
            <w:hideMark/>
          </w:tcPr>
          <w:p w:rsidR="00CE0E23" w:rsidP="00EA5848" w14:paraId="73524ADB" w14:textId="5450A40F">
            <w:pPr>
              <w:ind w:left="113" w:right="113"/>
            </w:pPr>
            <w:r>
              <w:t>5. Muy en desacuerdo.</w:t>
            </w:r>
          </w:p>
        </w:tc>
      </w:tr>
      <w:tr w14:paraId="44D46717" w14:textId="333821D8" w:rsidTr="008B44C1">
        <w:tblPrEx>
          <w:tblW w:w="0" w:type="auto"/>
          <w:tblInd w:w="720" w:type="dxa"/>
          <w:tblLook w:val="04A0"/>
        </w:tblPrEx>
        <w:tc>
          <w:tcPr>
            <w:tcW w:w="5215" w:type="dxa"/>
            <w:tcBorders>
              <w:top w:val="single" w:sz="4" w:space="0" w:color="auto"/>
              <w:left w:val="single" w:sz="4" w:space="0" w:color="auto"/>
              <w:bottom w:val="single" w:sz="4" w:space="0" w:color="auto"/>
              <w:right w:val="single" w:sz="4" w:space="0" w:color="auto"/>
            </w:tcBorders>
            <w:hideMark/>
          </w:tcPr>
          <w:p w:rsidR="00CE0E23" w14:paraId="47CE6BB6" w14:textId="6C8AB896">
            <w:r>
              <w:rPr>
                <w:b/>
              </w:rPr>
              <w:t>N.9.a.</w:t>
            </w:r>
            <w:r>
              <w:t xml:space="preserve"> Me preocupa… que me reduzcan las horas de trabajo.</w:t>
            </w:r>
          </w:p>
        </w:tc>
        <w:tc>
          <w:tcPr>
            <w:tcW w:w="720" w:type="dxa"/>
            <w:tcBorders>
              <w:top w:val="single" w:sz="4" w:space="0" w:color="auto"/>
              <w:left w:val="single" w:sz="4" w:space="0" w:color="auto"/>
              <w:bottom w:val="single" w:sz="4" w:space="0" w:color="auto"/>
              <w:right w:val="single" w:sz="4" w:space="0" w:color="auto"/>
            </w:tcBorders>
          </w:tcPr>
          <w:p w:rsidR="00CE0E23" w14:paraId="5506F9EF" w14:textId="20D84D4D"/>
        </w:tc>
        <w:tc>
          <w:tcPr>
            <w:tcW w:w="540" w:type="dxa"/>
            <w:tcBorders>
              <w:top w:val="single" w:sz="4" w:space="0" w:color="auto"/>
              <w:left w:val="single" w:sz="4" w:space="0" w:color="auto"/>
              <w:bottom w:val="single" w:sz="4" w:space="0" w:color="auto"/>
              <w:right w:val="single" w:sz="4" w:space="0" w:color="auto"/>
            </w:tcBorders>
          </w:tcPr>
          <w:p w:rsidR="00CE0E23" w14:paraId="07AF3758" w14:textId="251A51B9"/>
        </w:tc>
        <w:tc>
          <w:tcPr>
            <w:tcW w:w="900" w:type="dxa"/>
            <w:tcBorders>
              <w:top w:val="single" w:sz="4" w:space="0" w:color="auto"/>
              <w:left w:val="single" w:sz="4" w:space="0" w:color="auto"/>
              <w:bottom w:val="single" w:sz="4" w:space="0" w:color="auto"/>
              <w:right w:val="single" w:sz="4" w:space="0" w:color="auto"/>
            </w:tcBorders>
          </w:tcPr>
          <w:p w:rsidR="00CE0E23" w14:paraId="67EAE590" w14:textId="7DBDFC5F"/>
        </w:tc>
        <w:tc>
          <w:tcPr>
            <w:tcW w:w="630" w:type="dxa"/>
            <w:tcBorders>
              <w:top w:val="single" w:sz="4" w:space="0" w:color="auto"/>
              <w:left w:val="single" w:sz="4" w:space="0" w:color="auto"/>
              <w:bottom w:val="single" w:sz="4" w:space="0" w:color="auto"/>
              <w:right w:val="single" w:sz="4" w:space="0" w:color="auto"/>
            </w:tcBorders>
          </w:tcPr>
          <w:p w:rsidR="00CE0E23" w14:paraId="3975A0CD" w14:textId="7C87C45D"/>
        </w:tc>
        <w:tc>
          <w:tcPr>
            <w:tcW w:w="625" w:type="dxa"/>
            <w:tcBorders>
              <w:top w:val="single" w:sz="4" w:space="0" w:color="auto"/>
              <w:left w:val="single" w:sz="4" w:space="0" w:color="auto"/>
              <w:bottom w:val="single" w:sz="4" w:space="0" w:color="auto"/>
              <w:right w:val="single" w:sz="4" w:space="0" w:color="auto"/>
            </w:tcBorders>
          </w:tcPr>
          <w:p w:rsidR="00CE0E23" w14:paraId="70A6A9FE" w14:textId="7F852DB9"/>
        </w:tc>
      </w:tr>
      <w:tr w14:paraId="05F18556" w14:textId="1F98C67A" w:rsidTr="008B44C1">
        <w:tblPrEx>
          <w:tblW w:w="0" w:type="auto"/>
          <w:tblInd w:w="720" w:type="dxa"/>
          <w:tblLook w:val="04A0"/>
        </w:tblPrEx>
        <w:tc>
          <w:tcPr>
            <w:tcW w:w="5215" w:type="dxa"/>
            <w:tcBorders>
              <w:top w:val="single" w:sz="4" w:space="0" w:color="auto"/>
              <w:left w:val="single" w:sz="4" w:space="0" w:color="auto"/>
              <w:bottom w:val="single" w:sz="4" w:space="0" w:color="auto"/>
              <w:right w:val="single" w:sz="4" w:space="0" w:color="auto"/>
            </w:tcBorders>
            <w:hideMark/>
          </w:tcPr>
          <w:p w:rsidR="00CE0E23" w14:paraId="2383B3E6" w14:textId="52E19350">
            <w:r>
              <w:rPr>
                <w:b/>
              </w:rPr>
              <w:t>N.9.b.</w:t>
            </w:r>
            <w:r>
              <w:t xml:space="preserve"> Me preocupa... que me despidan.</w:t>
            </w:r>
          </w:p>
        </w:tc>
        <w:tc>
          <w:tcPr>
            <w:tcW w:w="720" w:type="dxa"/>
            <w:tcBorders>
              <w:top w:val="single" w:sz="4" w:space="0" w:color="auto"/>
              <w:left w:val="single" w:sz="4" w:space="0" w:color="auto"/>
              <w:bottom w:val="single" w:sz="4" w:space="0" w:color="auto"/>
              <w:right w:val="single" w:sz="4" w:space="0" w:color="auto"/>
            </w:tcBorders>
          </w:tcPr>
          <w:p w:rsidR="00CE0E23" w14:paraId="0E995088" w14:textId="32DD33B6"/>
        </w:tc>
        <w:tc>
          <w:tcPr>
            <w:tcW w:w="540" w:type="dxa"/>
            <w:tcBorders>
              <w:top w:val="single" w:sz="4" w:space="0" w:color="auto"/>
              <w:left w:val="single" w:sz="4" w:space="0" w:color="auto"/>
              <w:bottom w:val="single" w:sz="4" w:space="0" w:color="auto"/>
              <w:right w:val="single" w:sz="4" w:space="0" w:color="auto"/>
            </w:tcBorders>
          </w:tcPr>
          <w:p w:rsidR="00CE0E23" w14:paraId="2AB319F2" w14:textId="6B15AA2D"/>
        </w:tc>
        <w:tc>
          <w:tcPr>
            <w:tcW w:w="900" w:type="dxa"/>
            <w:tcBorders>
              <w:top w:val="single" w:sz="4" w:space="0" w:color="auto"/>
              <w:left w:val="single" w:sz="4" w:space="0" w:color="auto"/>
              <w:bottom w:val="single" w:sz="4" w:space="0" w:color="auto"/>
              <w:right w:val="single" w:sz="4" w:space="0" w:color="auto"/>
            </w:tcBorders>
          </w:tcPr>
          <w:p w:rsidR="00CE0E23" w14:paraId="33F716A8" w14:textId="392E711E"/>
        </w:tc>
        <w:tc>
          <w:tcPr>
            <w:tcW w:w="630" w:type="dxa"/>
            <w:tcBorders>
              <w:top w:val="single" w:sz="4" w:space="0" w:color="auto"/>
              <w:left w:val="single" w:sz="4" w:space="0" w:color="auto"/>
              <w:bottom w:val="single" w:sz="4" w:space="0" w:color="auto"/>
              <w:right w:val="single" w:sz="4" w:space="0" w:color="auto"/>
            </w:tcBorders>
          </w:tcPr>
          <w:p w:rsidR="00CE0E23" w14:paraId="292CF849" w14:textId="45B64D9C"/>
        </w:tc>
        <w:tc>
          <w:tcPr>
            <w:tcW w:w="625" w:type="dxa"/>
            <w:tcBorders>
              <w:top w:val="single" w:sz="4" w:space="0" w:color="auto"/>
              <w:left w:val="single" w:sz="4" w:space="0" w:color="auto"/>
              <w:bottom w:val="single" w:sz="4" w:space="0" w:color="auto"/>
              <w:right w:val="single" w:sz="4" w:space="0" w:color="auto"/>
            </w:tcBorders>
          </w:tcPr>
          <w:p w:rsidR="00CE0E23" w14:paraId="3D3DC669" w14:textId="7DCC3EF9"/>
        </w:tc>
      </w:tr>
    </w:tbl>
    <w:p w:rsidR="00CE0E23" w:rsidP="00CE0E23" w14:paraId="1FFD8D36" w14:textId="3ED89141">
      <w:r>
        <w:br w:type="page"/>
      </w:r>
    </w:p>
    <w:p w:rsidR="00C06B92" w:rsidP="00C06B92" w14:paraId="039302E6" w14:textId="77777777">
      <w:pPr>
        <w:pStyle w:val="Heading1"/>
        <w:shd w:val="clear" w:color="auto" w:fill="ED7D31" w:themeFill="accent2"/>
        <w:rPr>
          <w:rFonts w:ascii="Calibri" w:eastAsia="Times New Roman" w:hAnsi="Calibri" w:cs="Calibri"/>
          <w:b/>
          <w:bCs/>
          <w:color w:val="000000"/>
        </w:rPr>
      </w:pPr>
      <w:r>
        <w:rPr>
          <w:rFonts w:ascii="Calibri" w:hAnsi="Calibri"/>
          <w:b/>
          <w:color w:val="000000"/>
        </w:rPr>
        <w:t>Sección J. Salón de clases y centro actuales (personal que trabaja en ECE)</w:t>
      </w:r>
    </w:p>
    <w:p w:rsidR="00C06B92" w:rsidP="00C06B92" w14:paraId="521224FE" w14:textId="77777777"/>
    <w:p w:rsidR="00C06B92" w:rsidRPr="00EA5848" w:rsidP="00C06B92" w14:paraId="1D21FA4B" w14:textId="77777777">
      <w:pPr>
        <w:pStyle w:val="SkipPattern"/>
        <w:rPr>
          <w:rFonts w:cstheme="minorHAnsi"/>
          <w:b/>
          <w:bCs/>
          <w:lang w:val="en-US"/>
        </w:rPr>
      </w:pPr>
      <w:r w:rsidRPr="00EA5848">
        <w:rPr>
          <w:rFonts w:asciiTheme="minorHAnsi" w:hAnsiTheme="minorHAnsi" w:cstheme="minorHAnsi"/>
          <w:b/>
          <w:bCs/>
          <w:sz w:val="22"/>
          <w:szCs w:val="22"/>
          <w:lang w:val="en-US"/>
        </w:rPr>
        <w:t>SKIP LOGIC BOX J_S_1:</w:t>
      </w:r>
    </w:p>
    <w:p w:rsidR="00C06B92" w:rsidRPr="00EA5848" w:rsidP="00C06B92" w14:paraId="3B8BD6CE" w14:textId="77777777">
      <w:pPr>
        <w:pStyle w:val="SkipPattern"/>
        <w:rPr>
          <w:rFonts w:cstheme="minorHAnsi"/>
          <w:lang w:val="en-US"/>
        </w:rPr>
      </w:pPr>
      <w:r w:rsidRPr="00EA5848">
        <w:rPr>
          <w:rFonts w:asciiTheme="minorHAnsi" w:hAnsiTheme="minorHAnsi" w:cstheme="minorHAnsi"/>
          <w:sz w:val="22"/>
          <w:szCs w:val="22"/>
          <w:lang w:val="en-US"/>
        </w:rPr>
        <w:t>LEAVERS and NON-WORKERS SKIP TO SECTION L</w:t>
      </w:r>
    </w:p>
    <w:p w:rsidR="00CE0E23" w:rsidP="00C70716" w14:paraId="7A434968" w14:textId="6A8271C9">
      <w:pPr>
        <w:pStyle w:val="ItemText"/>
      </w:pPr>
    </w:p>
    <w:p w:rsidR="00C06B92" w:rsidRPr="000D0125" w:rsidP="00BD5FB2" w14:paraId="719F804F" w14:textId="095B8BB2">
      <w:pPr>
        <w:pStyle w:val="ItemText"/>
        <w:rPr>
          <w:lang w:val="es-ES"/>
        </w:rPr>
      </w:pPr>
      <w:r w:rsidRPr="00964D15">
        <w:rPr>
          <w:lang w:val=""/>
        </w:rPr>
        <w:t xml:space="preserve">Las siguientes preguntas son sobre las características y políticas </w:t>
      </w:r>
      <w:r w:rsidRPr="00964D15" w:rsidR="0040571C">
        <w:rPr>
          <w:lang w:val=""/>
        </w:rPr>
        <w:t>del programa en</w:t>
      </w:r>
      <w:r w:rsidRPr="00964D15" w:rsidR="00557277">
        <w:rPr>
          <w:lang w:val=""/>
        </w:rPr>
        <w:t xml:space="preserve"> el</w:t>
      </w:r>
      <w:r w:rsidRPr="00964D15" w:rsidR="0040571C">
        <w:rPr>
          <w:lang w:val=""/>
        </w:rPr>
        <w:t xml:space="preserve"> cual trabaja actualmente.</w:t>
      </w:r>
    </w:p>
    <w:p w:rsidR="00FA1018" w:rsidP="00FA1018" w14:paraId="3C752265" w14:textId="77777777">
      <w:pPr>
        <w:pStyle w:val="Heading2"/>
        <w:pBdr>
          <w:top w:val="single" w:sz="24" w:space="1" w:color="auto"/>
          <w:bottom w:val="single" w:sz="24" w:space="1" w:color="auto"/>
        </w:pBdr>
        <w:spacing w:line="240" w:lineRule="auto"/>
        <w:rPr>
          <w:rFonts w:eastAsia="Times New Roman"/>
          <w:color w:val="C45911" w:themeColor="accent2" w:themeShade="BF"/>
          <w:kern w:val="2"/>
        </w:rPr>
      </w:pPr>
      <w:r>
        <w:rPr>
          <w:color w:val="C45911" w:themeColor="accent2" w:themeShade="BF"/>
        </w:rPr>
        <w:t xml:space="preserve">Título actual </w:t>
      </w:r>
    </w:p>
    <w:p w:rsidR="00FA1018" w:rsidP="00FA1018" w14:paraId="74B53EED" w14:textId="77777777">
      <w:pPr>
        <w:pStyle w:val="Heading3"/>
      </w:pPr>
      <w:r>
        <w:t xml:space="preserve">J.B6. </w:t>
      </w:r>
    </w:p>
    <w:p w:rsidR="00557277" w:rsidP="00557277" w14:paraId="65923A9D" w14:textId="718A5909">
      <w:pPr>
        <w:pStyle w:val="MainQuestion-Unbold"/>
      </w:pPr>
      <w:r>
        <w:t>¿</w:t>
      </w:r>
      <w:r w:rsidRPr="00466899">
        <w:t>Cuál de las siguientes describe mejor su título en su programa actual?</w:t>
      </w:r>
    </w:p>
    <w:p w:rsidR="004B2983" w:rsidRPr="004B2983" w:rsidP="004B2983" w14:paraId="1B237E4F" w14:textId="1B42442E">
      <w:pPr>
        <w:pStyle w:val="Answerresponse-indent"/>
      </w:pPr>
      <w:r w:rsidRPr="004B2983">
        <w:t xml:space="preserve">1.    Director </w:t>
      </w:r>
      <w:bookmarkStart w:id="38" w:name="OLE_LINK122"/>
      <w:r>
        <w:rPr>
          <w:rFonts w:cs="Calibri"/>
        </w:rPr>
        <w:t>→</w:t>
      </w:r>
      <w:bookmarkEnd w:id="38"/>
      <w:r w:rsidRPr="004B2983">
        <w:t xml:space="preserve"> SKIP TO J.10</w:t>
      </w:r>
    </w:p>
    <w:p w:rsidR="004B2983" w:rsidRPr="004B2983" w:rsidP="004B2983" w14:paraId="3BB1520C" w14:textId="4BC2177D">
      <w:pPr>
        <w:pStyle w:val="Answerresponse-indent"/>
      </w:pPr>
      <w:r w:rsidRPr="004B2983">
        <w:t xml:space="preserve">2.    Coordinador de programa </w:t>
      </w:r>
      <w:r>
        <w:rPr>
          <w:rFonts w:cs="Calibri"/>
        </w:rPr>
        <w:t>→</w:t>
      </w:r>
      <w:r w:rsidRPr="004B2983">
        <w:t>SKIP TO J.10</w:t>
      </w:r>
    </w:p>
    <w:p w:rsidR="004B2983" w:rsidRPr="004B2983" w:rsidP="004B2983" w14:paraId="1CA57CCA" w14:textId="56F90151">
      <w:pPr>
        <w:pStyle w:val="Answerresponse-indent"/>
      </w:pPr>
      <w:r w:rsidRPr="004B2983">
        <w:t xml:space="preserve">3.    Maestro principal o instructor principal </w:t>
      </w:r>
      <w:r>
        <w:rPr>
          <w:rFonts w:cs="Calibri"/>
        </w:rPr>
        <w:t>→</w:t>
      </w:r>
      <w:r w:rsidRPr="004B2983">
        <w:t xml:space="preserve"> SKIP TO J.C1_2_M</w:t>
      </w:r>
    </w:p>
    <w:p w:rsidR="004B2983" w:rsidRPr="004B2983" w:rsidP="004B2983" w14:paraId="13B1107A" w14:textId="76E10D5E">
      <w:pPr>
        <w:pStyle w:val="Answerresponse-indent"/>
      </w:pPr>
      <w:r w:rsidRPr="004B2983">
        <w:t xml:space="preserve">4.    Maestro o instructor </w:t>
      </w:r>
      <w:r>
        <w:rPr>
          <w:rFonts w:cs="Calibri"/>
        </w:rPr>
        <w:t>→</w:t>
      </w:r>
      <w:r w:rsidRPr="004B2983">
        <w:t xml:space="preserve"> SKIP TO J.C1_2_M</w:t>
      </w:r>
    </w:p>
    <w:p w:rsidR="004B2983" w:rsidRPr="004B2983" w:rsidP="004B2983" w14:paraId="0AD1C98D" w14:textId="65C294AA">
      <w:pPr>
        <w:pStyle w:val="Answerresponse-indent"/>
      </w:pPr>
      <w:r w:rsidRPr="004B2983">
        <w:t xml:space="preserve">5.    Asistente de maestro o ayudante  </w:t>
      </w:r>
      <w:r>
        <w:rPr>
          <w:rFonts w:cs="Calibri"/>
        </w:rPr>
        <w:t>→</w:t>
      </w:r>
      <w:r w:rsidRPr="004B2983">
        <w:t>SKIP TO J.C1_2_M</w:t>
      </w:r>
    </w:p>
    <w:p w:rsidR="004B2983" w:rsidRPr="004B2983" w:rsidP="004B2983" w14:paraId="2D2DE6AA" w14:textId="4B243730">
      <w:pPr>
        <w:pStyle w:val="Answerresponse-indent"/>
      </w:pPr>
      <w:r w:rsidRPr="004B2983">
        <w:t xml:space="preserve">6.    Especialista </w:t>
      </w:r>
      <w:r>
        <w:rPr>
          <w:rFonts w:cs="Calibri"/>
        </w:rPr>
        <w:t>→</w:t>
      </w:r>
      <w:r w:rsidRPr="004B2983">
        <w:t>SKIP TO J.10</w:t>
      </w:r>
    </w:p>
    <w:p w:rsidR="004B2983" w:rsidRPr="004B2983" w:rsidP="004B2983" w14:paraId="54F6C353" w14:textId="63C13627">
      <w:pPr>
        <w:pStyle w:val="Answerresponse-indent"/>
      </w:pPr>
      <w:r w:rsidRPr="004B2983">
        <w:t xml:space="preserve">7.    </w:t>
      </w:r>
      <w:r w:rsidR="000E34BE">
        <w:t>O</w:t>
      </w:r>
      <w:r w:rsidRPr="004B2983">
        <w:t>tro puesto (por favor especifique:</w:t>
      </w:r>
      <w:r w:rsidR="00F9584E">
        <w:t>____________</w:t>
      </w:r>
      <w:r w:rsidRPr="004B2983">
        <w:t xml:space="preserve">  </w:t>
      </w:r>
      <w:r w:rsidR="00B20600">
        <w:t>)</w:t>
      </w:r>
      <w:r>
        <w:rPr>
          <w:rFonts w:cs="Calibri"/>
        </w:rPr>
        <w:t>→</w:t>
      </w:r>
      <w:r w:rsidRPr="004B2983">
        <w:t>SKIP TO J.10</w:t>
      </w:r>
    </w:p>
    <w:p w:rsidR="004B2983" w:rsidRPr="006D35B3" w:rsidP="004B2983" w14:paraId="0FF7A3AD" w14:textId="0B6B3390">
      <w:pPr>
        <w:pStyle w:val="Answerresponse-indent"/>
      </w:pPr>
      <w:r w:rsidRPr="004B2983">
        <w:t>8.    No sé/Se niega a responder/No contestó</w:t>
      </w:r>
      <w:r>
        <w:rPr>
          <w:rFonts w:cs="Calibri"/>
        </w:rPr>
        <w:t>→</w:t>
      </w:r>
      <w:r w:rsidRPr="004B2983">
        <w:t xml:space="preserve"> SKIP TO J.10</w:t>
      </w:r>
    </w:p>
    <w:p w:rsidR="0065356A" w:rsidP="0065356A" w14:paraId="150D26C5" w14:textId="77777777">
      <w:pPr>
        <w:pStyle w:val="Heading2"/>
        <w:pBdr>
          <w:top w:val="single" w:sz="24" w:space="1" w:color="auto"/>
          <w:bottom w:val="single" w:sz="24" w:space="1" w:color="auto"/>
        </w:pBdr>
        <w:spacing w:line="240" w:lineRule="auto"/>
        <w:rPr>
          <w:rFonts w:eastAsia="Times New Roman"/>
          <w:color w:val="C45911" w:themeColor="accent2" w:themeShade="BF"/>
          <w:kern w:val="2"/>
        </w:rPr>
      </w:pPr>
      <w:r>
        <w:rPr>
          <w:color w:val="C45911" w:themeColor="accent2" w:themeShade="BF"/>
        </w:rPr>
        <w:t xml:space="preserve">Características del puesto actual </w:t>
      </w:r>
    </w:p>
    <w:p w:rsidR="0065356A" w:rsidRPr="00BD5FB2" w:rsidP="00893A6C" w14:paraId="57BCDA51" w14:textId="064772C7">
      <w:pPr>
        <w:pStyle w:val="Heading3"/>
        <w:rPr>
          <w:rStyle w:val="ItemTextChar"/>
          <w:rFonts w:eastAsiaTheme="minorHAnsi"/>
          <w:b w:val="0"/>
          <w:bCs/>
          <w:lang w:val="es-CO"/>
        </w:rPr>
      </w:pPr>
      <w:r w:rsidRPr="0065356A">
        <w:rPr>
          <w:rStyle w:val="Heading3Char"/>
          <w:rFonts w:eastAsiaTheme="minorHAnsi"/>
          <w:b/>
        </w:rPr>
        <w:t>J.C1_2_M.</w:t>
      </w:r>
      <w:r w:rsidRPr="00BD5FB2">
        <w:rPr>
          <w:rStyle w:val="ItemTextChar"/>
          <w:rFonts w:eastAsiaTheme="minorHAnsi"/>
          <w:b w:val="0"/>
          <w:bCs/>
          <w:lang w:val="es-CO"/>
        </w:rPr>
        <w:t>¿Qué edad tienen la mayoría de los niños</w:t>
      </w:r>
      <w:r w:rsidRPr="000E34BE" w:rsidR="00E479E9">
        <w:rPr>
          <w:rStyle w:val="ItemTextChar"/>
          <w:b w:val="0"/>
          <w:bCs/>
          <w:lang w:val="es-CO"/>
        </w:rPr>
        <w:t xml:space="preserve"> </w:t>
      </w:r>
      <w:r w:rsidRPr="00BD5FB2">
        <w:rPr>
          <w:rStyle w:val="ItemTextChar"/>
          <w:rFonts w:eastAsiaTheme="minorHAnsi"/>
          <w:b w:val="0"/>
          <w:bCs/>
          <w:lang w:val="es-CO"/>
        </w:rPr>
        <w:t>en el aula donde trabaja?</w:t>
      </w:r>
    </w:p>
    <w:p w:rsidR="0065356A" w:rsidP="00C70716" w14:paraId="03104167" w14:textId="0997CCEC">
      <w:pPr>
        <w:pStyle w:val="Answerresponse-indent"/>
        <w:rPr>
          <w:rFonts w:cstheme="minorHAnsi"/>
        </w:rPr>
      </w:pPr>
      <w:r>
        <w:t xml:space="preserve">1.    </w:t>
      </w:r>
      <w:r>
        <w:t>Bebés y niños pequeños (desde el nacimiento hasta los 3 años).</w:t>
      </w:r>
    </w:p>
    <w:p w:rsidR="0065356A" w:rsidP="00C70716" w14:paraId="21A9B615" w14:textId="7131840A">
      <w:pPr>
        <w:pStyle w:val="Answerresponse-indent"/>
        <w:rPr>
          <w:rFonts w:cstheme="minorHAnsi"/>
        </w:rPr>
      </w:pPr>
      <w:r>
        <w:t xml:space="preserve">2.    </w:t>
      </w:r>
      <w:r>
        <w:t>Preescolar (desde los 3 años hasta el kindergarten).</w:t>
      </w:r>
    </w:p>
    <w:p w:rsidR="0065356A" w:rsidP="00C70716" w14:paraId="06BAF6D0" w14:textId="085EA0FB">
      <w:pPr>
        <w:pStyle w:val="Answerresponse-indent"/>
        <w:rPr>
          <w:rFonts w:cstheme="minorHAnsi"/>
        </w:rPr>
      </w:pPr>
      <w:r>
        <w:t xml:space="preserve">3.    </w:t>
      </w:r>
      <w:r>
        <w:t>Edad escolar (kindergarten y mayores).</w:t>
      </w:r>
    </w:p>
    <w:p w:rsidR="0065356A" w:rsidP="00C70716" w14:paraId="4D9B3000" w14:textId="2D30B848">
      <w:pPr>
        <w:pStyle w:val="Answerresponse-indent"/>
        <w:rPr>
          <w:rFonts w:cstheme="minorHAnsi"/>
        </w:rPr>
      </w:pPr>
      <w:r>
        <w:t xml:space="preserve">4.    </w:t>
      </w:r>
      <w:r>
        <w:t>No sé/Se niega a responder/No contestó</w:t>
      </w:r>
    </w:p>
    <w:p w:rsidR="0065356A" w:rsidP="00C70716" w14:paraId="558D50CE" w14:textId="73F36C13">
      <w:pPr>
        <w:pStyle w:val="Answerresponse-indent"/>
        <w:rPr>
          <w:rFonts w:cstheme="minorHAnsi"/>
        </w:rPr>
      </w:pPr>
      <w:r>
        <w:t xml:space="preserve">5.    </w:t>
      </w:r>
      <w:r>
        <w:t xml:space="preserve">Otro (especificar: </w:t>
      </w:r>
      <w:r>
        <w:rPr>
          <w:u w:val="single"/>
        </w:rPr>
        <w:t>                       </w:t>
      </w:r>
      <w:r>
        <w:t>)</w:t>
      </w:r>
    </w:p>
    <w:p w:rsidR="0065356A" w:rsidP="00C70716" w14:paraId="1485D498" w14:textId="69A3B5BC">
      <w:pPr>
        <w:pStyle w:val="Heading3"/>
      </w:pPr>
      <w:r>
        <w:t>J.10</w:t>
      </w:r>
    </w:p>
    <w:p w:rsidR="0065356A" w:rsidRPr="00893A6C" w:rsidP="00893A6C" w14:paraId="6D398609" w14:textId="77777777">
      <w:pPr>
        <w:pStyle w:val="ItemText"/>
        <w:rPr>
          <w:lang w:val="es-CO"/>
        </w:rPr>
      </w:pPr>
      <w:r w:rsidRPr="00893A6C">
        <w:rPr>
          <w:lang w:val="es-CO"/>
        </w:rPr>
        <w:t>Hasta donde usted sabe, ¿está brindando algún servicio que sea parte de Head Start o de un programa público de prekínder estatal o local?</w:t>
      </w:r>
    </w:p>
    <w:p w:rsidR="00C70716" w:rsidP="00C70716" w14:paraId="6B4062EF" w14:textId="77777777">
      <w:pPr>
        <w:pStyle w:val="Answerresponse-indent"/>
        <w:rPr>
          <w:rFonts w:cstheme="minorHAnsi"/>
        </w:rPr>
      </w:pPr>
      <w:r>
        <w:t>1.    Sí.</w:t>
      </w:r>
    </w:p>
    <w:p w:rsidR="00C70716" w:rsidP="00C70716" w14:paraId="20205227" w14:textId="77777777">
      <w:pPr>
        <w:pStyle w:val="Answerresponse-indent"/>
        <w:rPr>
          <w:rFonts w:cstheme="minorHAnsi"/>
        </w:rPr>
      </w:pPr>
      <w:r>
        <w:t>2.    No.</w:t>
      </w:r>
    </w:p>
    <w:p w:rsidR="0065356A" w:rsidRPr="00DE6CF9" w:rsidP="00DE6CF9" w14:paraId="33A94A53" w14:textId="77777777">
      <w:pPr>
        <w:pStyle w:val="Heading3"/>
        <w:rPr>
          <w:rFonts w:ascii="Arial" w:hAnsi="Arial" w:cs="Arial"/>
          <w:sz w:val="20"/>
          <w:szCs w:val="20"/>
          <w:lang w:val="es-CO"/>
        </w:rPr>
      </w:pPr>
      <w:r w:rsidRPr="00DE6CF9">
        <w:rPr>
          <w:lang w:val="es-CO"/>
        </w:rPr>
        <w:t>J.1.</w:t>
      </w:r>
    </w:p>
    <w:p w:rsidR="0065356A" w:rsidRPr="00DE6CF9" w:rsidP="00DE6CF9" w14:paraId="00951A16" w14:textId="3E010AEC">
      <w:pPr>
        <w:pStyle w:val="ItemText"/>
        <w:rPr>
          <w:lang w:val="es-CO"/>
        </w:rPr>
      </w:pPr>
      <w:r w:rsidRPr="00DE6CF9">
        <w:rPr>
          <w:lang w:val="es-CO"/>
        </w:rPr>
        <w:t>¿Hace algo de lo siguiente como parte de su trabajo en este programa?</w:t>
      </w:r>
    </w:p>
    <w:tbl>
      <w:tblPr>
        <w:tblStyle w:val="TableGrid"/>
        <w:tblW w:w="0" w:type="auto"/>
        <w:tblLook w:val="04A0"/>
      </w:tblPr>
      <w:tblGrid>
        <w:gridCol w:w="5129"/>
        <w:gridCol w:w="963"/>
        <w:gridCol w:w="888"/>
        <w:gridCol w:w="885"/>
      </w:tblGrid>
      <w:tr w14:paraId="401E8FFF" w14:textId="77777777" w:rsidTr="0065356A">
        <w:tblPrEx>
          <w:tblW w:w="0" w:type="auto"/>
          <w:tblLook w:val="04A0"/>
        </w:tblPrEx>
        <w:tc>
          <w:tcPr>
            <w:tcW w:w="5129" w:type="dxa"/>
            <w:tcBorders>
              <w:top w:val="single" w:sz="4" w:space="0" w:color="auto"/>
              <w:left w:val="single" w:sz="4" w:space="0" w:color="auto"/>
              <w:bottom w:val="single" w:sz="4" w:space="0" w:color="auto"/>
              <w:right w:val="single" w:sz="4" w:space="0" w:color="auto"/>
            </w:tcBorders>
          </w:tcPr>
          <w:p w:rsidR="0065356A" w14:paraId="13FFD0EB" w14:textId="77777777">
            <w:pPr>
              <w:rPr>
                <w:highlight w:val="yellow"/>
              </w:rPr>
            </w:pPr>
          </w:p>
        </w:tc>
        <w:tc>
          <w:tcPr>
            <w:tcW w:w="963" w:type="dxa"/>
            <w:tcBorders>
              <w:top w:val="single" w:sz="4" w:space="0" w:color="auto"/>
              <w:left w:val="single" w:sz="4" w:space="0" w:color="auto"/>
              <w:bottom w:val="single" w:sz="4" w:space="0" w:color="auto"/>
              <w:right w:val="single" w:sz="4" w:space="0" w:color="auto"/>
            </w:tcBorders>
            <w:hideMark/>
          </w:tcPr>
          <w:p w:rsidR="0065356A" w:rsidP="0065356A" w14:paraId="57FE94C5" w14:textId="77777777">
            <w:pPr>
              <w:pStyle w:val="ListParagraph"/>
              <w:numPr>
                <w:ilvl w:val="0"/>
                <w:numId w:val="168"/>
              </w:numPr>
              <w:ind w:left="276"/>
            </w:pPr>
            <w:r>
              <w:t>YES</w:t>
            </w:r>
          </w:p>
        </w:tc>
        <w:tc>
          <w:tcPr>
            <w:tcW w:w="888" w:type="dxa"/>
            <w:tcBorders>
              <w:top w:val="single" w:sz="4" w:space="0" w:color="auto"/>
              <w:left w:val="single" w:sz="4" w:space="0" w:color="auto"/>
              <w:bottom w:val="single" w:sz="4" w:space="0" w:color="auto"/>
              <w:right w:val="single" w:sz="4" w:space="0" w:color="auto"/>
            </w:tcBorders>
            <w:hideMark/>
          </w:tcPr>
          <w:p w:rsidR="0065356A" w:rsidP="0065356A" w14:paraId="5C9E3BC1" w14:textId="77777777">
            <w:pPr>
              <w:pStyle w:val="ListParagraph"/>
              <w:numPr>
                <w:ilvl w:val="0"/>
                <w:numId w:val="168"/>
              </w:numPr>
              <w:ind w:left="315"/>
            </w:pPr>
            <w:r>
              <w:t>NO</w:t>
            </w:r>
          </w:p>
        </w:tc>
        <w:tc>
          <w:tcPr>
            <w:tcW w:w="885" w:type="dxa"/>
            <w:tcBorders>
              <w:top w:val="single" w:sz="4" w:space="0" w:color="auto"/>
              <w:left w:val="single" w:sz="4" w:space="0" w:color="auto"/>
              <w:bottom w:val="single" w:sz="4" w:space="0" w:color="auto"/>
              <w:right w:val="single" w:sz="4" w:space="0" w:color="auto"/>
            </w:tcBorders>
            <w:hideMark/>
          </w:tcPr>
          <w:p w:rsidR="0065356A" w:rsidP="0065356A" w14:paraId="3D67546C" w14:textId="77777777">
            <w:pPr>
              <w:pStyle w:val="ListParagraph"/>
              <w:numPr>
                <w:ilvl w:val="0"/>
                <w:numId w:val="168"/>
              </w:numPr>
              <w:ind w:left="315"/>
            </w:pPr>
            <w:r>
              <w:t>NA</w:t>
            </w:r>
          </w:p>
        </w:tc>
      </w:tr>
      <w:tr w14:paraId="66BCB4F2" w14:textId="77777777" w:rsidTr="0065356A">
        <w:tblPrEx>
          <w:tblW w:w="0" w:type="auto"/>
          <w:tblLook w:val="04A0"/>
        </w:tblPrEx>
        <w:tc>
          <w:tcPr>
            <w:tcW w:w="5129" w:type="dxa"/>
            <w:tcBorders>
              <w:top w:val="single" w:sz="4" w:space="0" w:color="auto"/>
              <w:left w:val="single" w:sz="4" w:space="0" w:color="auto"/>
              <w:bottom w:val="single" w:sz="4" w:space="0" w:color="auto"/>
              <w:right w:val="single" w:sz="4" w:space="0" w:color="auto"/>
            </w:tcBorders>
            <w:hideMark/>
          </w:tcPr>
          <w:p w:rsidR="0065356A" w:rsidRPr="0065356A" w:rsidP="00DE6CF9" w14:paraId="6F86FE87" w14:textId="26501A8D">
            <w:pPr>
              <w:pStyle w:val="Answerresponse-indent"/>
            </w:pPr>
            <w:r w:rsidRPr="00DE6CF9">
              <w:t>b. Proporcionar entrenamiento o tutor</w:t>
            </w:r>
            <w:r w:rsidRPr="00DE6CF9">
              <w:rPr>
                <w:rFonts w:hint="eastAsia"/>
              </w:rPr>
              <w:t>í</w:t>
            </w:r>
            <w:r w:rsidRPr="00DE6CF9">
              <w:t>a a otros miembros del personal.</w:t>
            </w:r>
          </w:p>
        </w:tc>
        <w:tc>
          <w:tcPr>
            <w:tcW w:w="963" w:type="dxa"/>
            <w:tcBorders>
              <w:top w:val="single" w:sz="4" w:space="0" w:color="auto"/>
              <w:left w:val="single" w:sz="4" w:space="0" w:color="auto"/>
              <w:bottom w:val="single" w:sz="4" w:space="0" w:color="auto"/>
              <w:right w:val="single" w:sz="4" w:space="0" w:color="auto"/>
            </w:tcBorders>
          </w:tcPr>
          <w:p w:rsidR="0065356A" w:rsidRPr="00DE6CF9" w:rsidP="0065356A" w14:paraId="28DF7988" w14:textId="77777777">
            <w:pPr>
              <w:pStyle w:val="ListParagraph"/>
              <w:rPr>
                <w:lang w:val="es-CO"/>
              </w:rPr>
            </w:pPr>
          </w:p>
        </w:tc>
        <w:tc>
          <w:tcPr>
            <w:tcW w:w="888" w:type="dxa"/>
            <w:tcBorders>
              <w:top w:val="single" w:sz="4" w:space="0" w:color="auto"/>
              <w:left w:val="single" w:sz="4" w:space="0" w:color="auto"/>
              <w:bottom w:val="single" w:sz="4" w:space="0" w:color="auto"/>
              <w:right w:val="single" w:sz="4" w:space="0" w:color="auto"/>
            </w:tcBorders>
          </w:tcPr>
          <w:p w:rsidR="0065356A" w:rsidRPr="00DE6CF9" w:rsidP="0065356A" w14:paraId="20460CE2" w14:textId="77777777">
            <w:pPr>
              <w:pStyle w:val="ListParagraph"/>
              <w:rPr>
                <w:lang w:val="es-CO"/>
              </w:rPr>
            </w:pPr>
          </w:p>
        </w:tc>
        <w:tc>
          <w:tcPr>
            <w:tcW w:w="885" w:type="dxa"/>
            <w:tcBorders>
              <w:top w:val="single" w:sz="4" w:space="0" w:color="auto"/>
              <w:left w:val="single" w:sz="4" w:space="0" w:color="auto"/>
              <w:bottom w:val="single" w:sz="4" w:space="0" w:color="auto"/>
              <w:right w:val="single" w:sz="4" w:space="0" w:color="auto"/>
            </w:tcBorders>
          </w:tcPr>
          <w:p w:rsidR="0065356A" w:rsidRPr="00DE6CF9" w:rsidP="0065356A" w14:paraId="3A68EF9A" w14:textId="77777777">
            <w:pPr>
              <w:pStyle w:val="ListParagraph"/>
              <w:rPr>
                <w:lang w:val="es-CO"/>
              </w:rPr>
            </w:pPr>
          </w:p>
        </w:tc>
      </w:tr>
      <w:tr w14:paraId="687529C2" w14:textId="77777777" w:rsidTr="0065356A">
        <w:tblPrEx>
          <w:tblW w:w="0" w:type="auto"/>
          <w:tblLook w:val="04A0"/>
        </w:tblPrEx>
        <w:tc>
          <w:tcPr>
            <w:tcW w:w="5129" w:type="dxa"/>
            <w:tcBorders>
              <w:top w:val="single" w:sz="4" w:space="0" w:color="auto"/>
              <w:left w:val="single" w:sz="4" w:space="0" w:color="auto"/>
              <w:bottom w:val="single" w:sz="4" w:space="0" w:color="auto"/>
              <w:right w:val="single" w:sz="4" w:space="0" w:color="auto"/>
            </w:tcBorders>
            <w:hideMark/>
          </w:tcPr>
          <w:p w:rsidR="0065356A" w:rsidRPr="0065356A" w:rsidP="00DE6CF9" w14:paraId="7076851F" w14:textId="5CE5C607">
            <w:pPr>
              <w:pStyle w:val="Answerresponse-indent"/>
            </w:pPr>
            <w:r w:rsidRPr="00DE6CF9">
              <w:t xml:space="preserve">C. </w:t>
            </w:r>
            <w:r w:rsidR="00793F69">
              <w:t>Liderar c</w:t>
            </w:r>
            <w:r w:rsidRPr="00DE6CF9">
              <w:t>apacitaci</w:t>
            </w:r>
            <w:r w:rsidRPr="00DE6CF9">
              <w:rPr>
                <w:rFonts w:hint="eastAsia"/>
              </w:rPr>
              <w:t>ó</w:t>
            </w:r>
            <w:r w:rsidRPr="00DE6CF9">
              <w:t>n para maestros o asistentes de aula.</w:t>
            </w:r>
          </w:p>
        </w:tc>
        <w:tc>
          <w:tcPr>
            <w:tcW w:w="963" w:type="dxa"/>
            <w:tcBorders>
              <w:top w:val="single" w:sz="4" w:space="0" w:color="auto"/>
              <w:left w:val="single" w:sz="4" w:space="0" w:color="auto"/>
              <w:bottom w:val="single" w:sz="4" w:space="0" w:color="auto"/>
              <w:right w:val="single" w:sz="4" w:space="0" w:color="auto"/>
            </w:tcBorders>
          </w:tcPr>
          <w:p w:rsidR="0065356A" w:rsidRPr="00DE6CF9" w:rsidP="0065356A" w14:paraId="0DDDF4F8" w14:textId="77777777">
            <w:pPr>
              <w:pStyle w:val="ListParagraph"/>
              <w:rPr>
                <w:lang w:val="es-CO"/>
              </w:rPr>
            </w:pPr>
          </w:p>
        </w:tc>
        <w:tc>
          <w:tcPr>
            <w:tcW w:w="888" w:type="dxa"/>
            <w:tcBorders>
              <w:top w:val="single" w:sz="4" w:space="0" w:color="auto"/>
              <w:left w:val="single" w:sz="4" w:space="0" w:color="auto"/>
              <w:bottom w:val="single" w:sz="4" w:space="0" w:color="auto"/>
              <w:right w:val="single" w:sz="4" w:space="0" w:color="auto"/>
            </w:tcBorders>
          </w:tcPr>
          <w:p w:rsidR="0065356A" w:rsidRPr="00DE6CF9" w:rsidP="0065356A" w14:paraId="170B8791" w14:textId="77777777">
            <w:pPr>
              <w:pStyle w:val="ListParagraph"/>
              <w:rPr>
                <w:lang w:val="es-CO"/>
              </w:rPr>
            </w:pPr>
          </w:p>
        </w:tc>
        <w:tc>
          <w:tcPr>
            <w:tcW w:w="885" w:type="dxa"/>
            <w:tcBorders>
              <w:top w:val="single" w:sz="4" w:space="0" w:color="auto"/>
              <w:left w:val="single" w:sz="4" w:space="0" w:color="auto"/>
              <w:bottom w:val="single" w:sz="4" w:space="0" w:color="auto"/>
              <w:right w:val="single" w:sz="4" w:space="0" w:color="auto"/>
            </w:tcBorders>
          </w:tcPr>
          <w:p w:rsidR="0065356A" w:rsidRPr="00DE6CF9" w:rsidP="0065356A" w14:paraId="305C855E" w14:textId="77777777">
            <w:pPr>
              <w:pStyle w:val="ListParagraph"/>
              <w:rPr>
                <w:lang w:val="es-CO"/>
              </w:rPr>
            </w:pPr>
          </w:p>
        </w:tc>
      </w:tr>
      <w:tr w14:paraId="590A501F" w14:textId="77777777" w:rsidTr="0065356A">
        <w:tblPrEx>
          <w:tblW w:w="0" w:type="auto"/>
          <w:tblLook w:val="04A0"/>
        </w:tblPrEx>
        <w:tc>
          <w:tcPr>
            <w:tcW w:w="5129" w:type="dxa"/>
            <w:tcBorders>
              <w:top w:val="single" w:sz="4" w:space="0" w:color="auto"/>
              <w:left w:val="single" w:sz="4" w:space="0" w:color="auto"/>
              <w:bottom w:val="single" w:sz="4" w:space="0" w:color="auto"/>
              <w:right w:val="single" w:sz="4" w:space="0" w:color="auto"/>
            </w:tcBorders>
            <w:hideMark/>
          </w:tcPr>
          <w:p w:rsidR="0065356A" w:rsidRPr="0065356A" w:rsidP="00893A6C" w14:paraId="71CFE3AC" w14:textId="7202FA9A">
            <w:pPr>
              <w:pStyle w:val="Answerresponse-indent"/>
            </w:pPr>
            <w:r w:rsidRPr="00893A6C">
              <w:t xml:space="preserve">d. </w:t>
            </w:r>
            <w:r w:rsidR="0040571C">
              <w:t>T</w:t>
            </w:r>
            <w:r w:rsidRPr="00DE6CF9" w:rsidR="0040571C">
              <w:t xml:space="preserve">omar decisiones sobre la programación o las asignaciones de personal o niños a las </w:t>
            </w:r>
            <w:r w:rsidR="00793F69">
              <w:t>aulas.</w:t>
            </w:r>
          </w:p>
        </w:tc>
        <w:tc>
          <w:tcPr>
            <w:tcW w:w="963" w:type="dxa"/>
            <w:tcBorders>
              <w:top w:val="single" w:sz="4" w:space="0" w:color="auto"/>
              <w:left w:val="single" w:sz="4" w:space="0" w:color="auto"/>
              <w:bottom w:val="single" w:sz="4" w:space="0" w:color="auto"/>
              <w:right w:val="single" w:sz="4" w:space="0" w:color="auto"/>
            </w:tcBorders>
          </w:tcPr>
          <w:p w:rsidR="0065356A" w:rsidRPr="00DE6CF9" w:rsidP="0065356A" w14:paraId="4F5E226A" w14:textId="77777777">
            <w:pPr>
              <w:pStyle w:val="ListParagraph"/>
              <w:rPr>
                <w:lang w:val="es-CO"/>
              </w:rPr>
            </w:pPr>
          </w:p>
        </w:tc>
        <w:tc>
          <w:tcPr>
            <w:tcW w:w="888" w:type="dxa"/>
            <w:tcBorders>
              <w:top w:val="single" w:sz="4" w:space="0" w:color="auto"/>
              <w:left w:val="single" w:sz="4" w:space="0" w:color="auto"/>
              <w:bottom w:val="single" w:sz="4" w:space="0" w:color="auto"/>
              <w:right w:val="single" w:sz="4" w:space="0" w:color="auto"/>
            </w:tcBorders>
          </w:tcPr>
          <w:p w:rsidR="0065356A" w:rsidRPr="00DE6CF9" w:rsidP="0065356A" w14:paraId="695B09C2" w14:textId="77777777">
            <w:pPr>
              <w:pStyle w:val="ListParagraph"/>
              <w:rPr>
                <w:lang w:val="es-CO"/>
              </w:rPr>
            </w:pPr>
          </w:p>
        </w:tc>
        <w:tc>
          <w:tcPr>
            <w:tcW w:w="885" w:type="dxa"/>
            <w:tcBorders>
              <w:top w:val="single" w:sz="4" w:space="0" w:color="auto"/>
              <w:left w:val="single" w:sz="4" w:space="0" w:color="auto"/>
              <w:bottom w:val="single" w:sz="4" w:space="0" w:color="auto"/>
              <w:right w:val="single" w:sz="4" w:space="0" w:color="auto"/>
            </w:tcBorders>
          </w:tcPr>
          <w:p w:rsidR="0065356A" w:rsidRPr="00DE6CF9" w:rsidP="0065356A" w14:paraId="64923BBB" w14:textId="77777777">
            <w:pPr>
              <w:pStyle w:val="ListParagraph"/>
              <w:rPr>
                <w:lang w:val="es-CO"/>
              </w:rPr>
            </w:pPr>
          </w:p>
        </w:tc>
      </w:tr>
    </w:tbl>
    <w:p w:rsidR="0040571C" w:rsidP="00192353" w14:paraId="2BA1497C" w14:textId="77777777">
      <w:pPr>
        <w:pStyle w:val="Heading3"/>
      </w:pPr>
    </w:p>
    <w:p w:rsidR="0040571C" w:rsidP="00192353" w14:paraId="69C310AA" w14:textId="77777777">
      <w:pPr>
        <w:pStyle w:val="Heading3"/>
      </w:pPr>
    </w:p>
    <w:p w:rsidR="0002037B" w:rsidP="00476D3C" w14:paraId="4A88B6F6" w14:textId="77777777">
      <w:pPr>
        <w:spacing w:line="256" w:lineRule="auto"/>
      </w:pPr>
    </w:p>
    <w:p w:rsidR="00B704AB" w:rsidRPr="00900199" w:rsidP="00B704AB" w14:paraId="4AF78B42" w14:textId="069B3AD9">
      <w:pPr>
        <w:pStyle w:val="Heading2"/>
        <w:pBdr>
          <w:top w:val="single" w:sz="24" w:space="0" w:color="auto"/>
          <w:bottom w:val="single" w:sz="24" w:space="1" w:color="auto"/>
        </w:pBdr>
        <w:spacing w:line="240" w:lineRule="auto"/>
        <w:rPr>
          <w:rFonts w:eastAsia="Times New Roman"/>
          <w:color w:val="C45911" w:themeColor="accent2" w:themeShade="BF"/>
          <w:kern w:val="2"/>
        </w:rPr>
      </w:pPr>
      <w:r>
        <w:rPr>
          <w:color w:val="C45911" w:themeColor="accent2" w:themeShade="BF"/>
        </w:rPr>
        <w:t>Característicos del programa</w:t>
      </w:r>
    </w:p>
    <w:p w:rsidR="00B704AB" w:rsidP="00B704AB" w14:paraId="15A62DD5" w14:textId="4B2F607A">
      <w:pPr>
        <w:pStyle w:val="Heading3"/>
      </w:pPr>
      <w:r>
        <w:t xml:space="preserve"> </w:t>
      </w:r>
      <w:r>
        <w:br/>
        <w:t xml:space="preserve">J2. </w:t>
      </w:r>
    </w:p>
    <w:p w:rsidR="00B704AB" w:rsidP="001511FE" w14:paraId="23390977" w14:textId="5F15F5A5">
      <w:pPr>
        <w:pStyle w:val="MainQuestion-Unbold"/>
      </w:pPr>
      <w:r>
        <w:t xml:space="preserve">Piense en el programa actual en el que trabaja en </w:t>
      </w:r>
      <w:r w:rsidR="007D08EC">
        <w:t xml:space="preserve">cuidado y educación temprana </w:t>
      </w:r>
      <w:r w:rsidR="00732626">
        <w:t xml:space="preserve">para </w:t>
      </w:r>
      <w:r w:rsidR="007D08EC">
        <w:t xml:space="preserve">niños </w:t>
      </w:r>
      <w:r>
        <w:t xml:space="preserve"> menores de 13 años. </w:t>
      </w:r>
    </w:p>
    <w:p w:rsidR="000502B6" w:rsidP="00893A6C" w14:paraId="166E567C" w14:textId="77777777">
      <w:pPr>
        <w:pStyle w:val="ItemText"/>
        <w:ind w:left="720"/>
        <w:rPr>
          <w:lang w:val="es-CO"/>
        </w:rPr>
      </w:pPr>
      <w:r w:rsidRPr="00893A6C">
        <w:rPr>
          <w:b/>
          <w:lang w:val="es-CO"/>
        </w:rPr>
        <w:t>J.2b.</w:t>
      </w:r>
      <w:r w:rsidRPr="00893A6C">
        <w:rPr>
          <w:lang w:val="es-CO"/>
        </w:rPr>
        <w:t xml:space="preserve"> </w:t>
      </w:r>
    </w:p>
    <w:p w:rsidR="001E0EE0" w:rsidRPr="00893A6C" w:rsidP="00893A6C" w14:paraId="78194DF4" w14:textId="48E0A794">
      <w:pPr>
        <w:pStyle w:val="ItemText"/>
        <w:ind w:left="720"/>
        <w:rPr>
          <w:lang w:val="es-CO"/>
        </w:rPr>
      </w:pPr>
      <w:r w:rsidRPr="00893A6C">
        <w:rPr>
          <w:lang w:val="es-CO"/>
        </w:rPr>
        <w:t xml:space="preserve">¿Su programa actual se realiza en </w:t>
      </w:r>
      <w:r w:rsidR="00514A9E">
        <w:rPr>
          <w:lang w:val="es-CO"/>
        </w:rPr>
        <w:t>un</w:t>
      </w:r>
      <w:r w:rsidRPr="00893A6C">
        <w:rPr>
          <w:lang w:val="es-CO"/>
        </w:rPr>
        <w:t xml:space="preserve"> hogar o lo administra una organización con fines de lucro, sin fines de lucro o una agencia gubernamental?</w:t>
      </w:r>
    </w:p>
    <w:p w:rsidR="00153C20" w:rsidRPr="00893A6C" w:rsidP="00C70716" w14:paraId="338687E1" w14:textId="4A3F48EB">
      <w:pPr>
        <w:pStyle w:val="Answerresponse-indent"/>
        <w:ind w:left="720"/>
        <w:rPr>
          <w:lang w:val="es-CO"/>
        </w:rPr>
      </w:pPr>
      <w:r w:rsidRPr="00893A6C">
        <w:rPr>
          <w:lang w:val="es-CO"/>
        </w:rPr>
        <w:t xml:space="preserve">1. </w:t>
      </w:r>
      <w:r w:rsidR="00C70716">
        <w:rPr>
          <w:lang w:val="es-CO"/>
        </w:rPr>
        <w:t xml:space="preserve">    </w:t>
      </w:r>
      <w:r w:rsidRPr="00893A6C">
        <w:rPr>
          <w:lang w:val="es-CO"/>
        </w:rPr>
        <w:t xml:space="preserve">Basado en </w:t>
      </w:r>
      <w:r w:rsidR="00E479E9">
        <w:rPr>
          <w:lang w:val="es-CO"/>
        </w:rPr>
        <w:t>un</w:t>
      </w:r>
      <w:r w:rsidRPr="00893A6C">
        <w:rPr>
          <w:lang w:val="es-CO"/>
        </w:rPr>
        <w:t xml:space="preserve"> hogar</w:t>
      </w:r>
    </w:p>
    <w:p w:rsidR="00153C20" w:rsidRPr="00893A6C" w:rsidP="00C70716" w14:paraId="76318A49" w14:textId="129C925D">
      <w:pPr>
        <w:pStyle w:val="Answerresponse-indent"/>
        <w:ind w:left="720"/>
        <w:rPr>
          <w:lang w:val="es-CO"/>
        </w:rPr>
      </w:pPr>
      <w:r w:rsidRPr="00893A6C">
        <w:rPr>
          <w:lang w:val="es-CO"/>
        </w:rPr>
        <w:t>2.</w:t>
      </w:r>
      <w:r w:rsidR="00C70716">
        <w:rPr>
          <w:lang w:val="es-CO"/>
        </w:rPr>
        <w:t xml:space="preserve">    </w:t>
      </w:r>
      <w:r w:rsidRPr="00893A6C">
        <w:rPr>
          <w:lang w:val="es-CO"/>
        </w:rPr>
        <w:t xml:space="preserve"> Organización con fines de lucro</w:t>
      </w:r>
    </w:p>
    <w:p w:rsidR="00153C20" w:rsidP="00C70716" w14:paraId="7EC59A7D" w14:textId="00AA57FF">
      <w:pPr>
        <w:pStyle w:val="Answerresponse-indent"/>
        <w:ind w:left="720"/>
        <w:rPr>
          <w:lang w:val="es-CO"/>
        </w:rPr>
      </w:pPr>
      <w:r w:rsidRPr="00893A6C">
        <w:rPr>
          <w:lang w:val="es-CO"/>
        </w:rPr>
        <w:t xml:space="preserve">3. </w:t>
      </w:r>
      <w:r w:rsidR="00C70716">
        <w:rPr>
          <w:lang w:val="es-CO"/>
        </w:rPr>
        <w:t xml:space="preserve">    </w:t>
      </w:r>
      <w:r w:rsidRPr="00893A6C">
        <w:rPr>
          <w:lang w:val="es-CO"/>
        </w:rPr>
        <w:t>Organización sin fines de lucro</w:t>
      </w:r>
    </w:p>
    <w:p w:rsidR="00557277" w:rsidP="00C70716" w14:paraId="367FA989" w14:textId="4CEEF3DE">
      <w:pPr>
        <w:pStyle w:val="Answerresponse-indent"/>
        <w:ind w:left="720"/>
        <w:rPr>
          <w:lang w:val=""/>
        </w:rPr>
      </w:pPr>
      <w:r>
        <w:rPr>
          <w:lang w:val=""/>
        </w:rPr>
        <w:t>4.</w:t>
      </w:r>
      <w:r w:rsidR="00C70716">
        <w:rPr>
          <w:lang w:val=""/>
        </w:rPr>
        <w:t xml:space="preserve">    </w:t>
      </w:r>
      <w:r>
        <w:rPr>
          <w:lang w:val=""/>
        </w:rPr>
        <w:t xml:space="preserve"> </w:t>
      </w:r>
      <w:r w:rsidR="006F7A27">
        <w:rPr>
          <w:lang w:val=""/>
        </w:rPr>
        <w:t xml:space="preserve">Parte </w:t>
      </w:r>
      <w:r>
        <w:rPr>
          <w:lang w:val=""/>
        </w:rPr>
        <w:t xml:space="preserve">de un distrito escolar </w:t>
      </w:r>
    </w:p>
    <w:p w:rsidR="00153C20" w:rsidRPr="007F73A8" w:rsidP="00BD5FB2" w14:paraId="724CF74A" w14:textId="0501C5B7">
      <w:pPr>
        <w:pStyle w:val="Answerresponse-indent"/>
        <w:ind w:firstLine="360"/>
      </w:pPr>
      <w:r w:rsidRPr="007F73A8">
        <w:t>5</w:t>
      </w:r>
      <w:r w:rsidRPr="007F73A8">
        <w:t>.</w:t>
      </w:r>
      <w:r w:rsidRPr="007F73A8" w:rsidR="00C70716">
        <w:t xml:space="preserve">   </w:t>
      </w:r>
      <w:r w:rsidRPr="007F73A8">
        <w:t>Dirigido por una agencia gubernamental</w:t>
      </w:r>
    </w:p>
    <w:p w:rsidR="00B704AB" w:rsidP="001511FE" w14:paraId="7D481FAD" w14:textId="71DA3BD8">
      <w:pPr>
        <w:pStyle w:val="MainQuestion-Unbold"/>
      </w:pPr>
      <w:r>
        <w:rPr>
          <w:b/>
        </w:rPr>
        <w:t>J2c.</w:t>
      </w:r>
      <w:r>
        <w:t xml:space="preserve"> ¿Su programa actual atiende a estos grupos de edades de niños?</w:t>
      </w:r>
    </w:p>
    <w:tbl>
      <w:tblPr>
        <w:tblStyle w:val="TableGrid"/>
        <w:tblW w:w="0" w:type="auto"/>
        <w:tblLook w:val="04A0"/>
      </w:tblPr>
      <w:tblGrid>
        <w:gridCol w:w="2118"/>
        <w:gridCol w:w="1151"/>
        <w:gridCol w:w="1280"/>
      </w:tblGrid>
      <w:tr w14:paraId="0989F53E" w14:textId="77777777" w:rsidTr="00DE6CF9">
        <w:tblPrEx>
          <w:tblW w:w="0" w:type="auto"/>
          <w:tblLook w:val="04A0"/>
        </w:tblPrEx>
        <w:tc>
          <w:tcPr>
            <w:tcW w:w="2118" w:type="dxa"/>
            <w:tcBorders>
              <w:top w:val="single" w:sz="4" w:space="0" w:color="auto"/>
              <w:left w:val="single" w:sz="4" w:space="0" w:color="auto"/>
              <w:bottom w:val="single" w:sz="4" w:space="0" w:color="auto"/>
              <w:right w:val="single" w:sz="4" w:space="0" w:color="auto"/>
            </w:tcBorders>
          </w:tcPr>
          <w:p w:rsidR="00B704AB" w14:paraId="52F4366B" w14:textId="77777777"/>
        </w:tc>
        <w:tc>
          <w:tcPr>
            <w:tcW w:w="1151" w:type="dxa"/>
            <w:tcBorders>
              <w:top w:val="single" w:sz="4" w:space="0" w:color="auto"/>
              <w:left w:val="single" w:sz="4" w:space="0" w:color="auto"/>
              <w:bottom w:val="single" w:sz="4" w:space="0" w:color="auto"/>
              <w:right w:val="single" w:sz="4" w:space="0" w:color="auto"/>
            </w:tcBorders>
            <w:hideMark/>
          </w:tcPr>
          <w:p w:rsidR="00B704AB" w:rsidP="00EA5848" w14:paraId="7DD88966" w14:textId="0387B3E2">
            <w:pPr>
              <w:pStyle w:val="ListParagraph"/>
              <w:numPr>
                <w:ilvl w:val="0"/>
                <w:numId w:val="195"/>
              </w:numPr>
            </w:pPr>
            <w:r>
              <w:t>SÍ.</w:t>
            </w:r>
          </w:p>
        </w:tc>
        <w:tc>
          <w:tcPr>
            <w:tcW w:w="1280" w:type="dxa"/>
            <w:tcBorders>
              <w:top w:val="single" w:sz="4" w:space="0" w:color="auto"/>
              <w:left w:val="single" w:sz="4" w:space="0" w:color="auto"/>
              <w:bottom w:val="single" w:sz="4" w:space="0" w:color="auto"/>
              <w:right w:val="single" w:sz="4" w:space="0" w:color="auto"/>
            </w:tcBorders>
            <w:hideMark/>
          </w:tcPr>
          <w:p w:rsidR="00B704AB" w:rsidP="00EA5848" w14:paraId="771C08C9" w14:textId="4CD33B7E">
            <w:pPr>
              <w:pStyle w:val="ListParagraph"/>
              <w:numPr>
                <w:ilvl w:val="0"/>
                <w:numId w:val="195"/>
              </w:numPr>
            </w:pPr>
            <w:r>
              <w:t>NO.</w:t>
            </w:r>
          </w:p>
        </w:tc>
      </w:tr>
      <w:tr w14:paraId="1B0E8AE1" w14:textId="77777777" w:rsidTr="00DE6CF9">
        <w:tblPrEx>
          <w:tblW w:w="0" w:type="auto"/>
          <w:tblLook w:val="04A0"/>
        </w:tblPrEx>
        <w:tc>
          <w:tcPr>
            <w:tcW w:w="2118" w:type="dxa"/>
            <w:tcBorders>
              <w:top w:val="single" w:sz="4" w:space="0" w:color="auto"/>
              <w:left w:val="single" w:sz="4" w:space="0" w:color="auto"/>
              <w:bottom w:val="single" w:sz="4" w:space="0" w:color="auto"/>
              <w:right w:val="single" w:sz="4" w:space="0" w:color="auto"/>
            </w:tcBorders>
            <w:hideMark/>
          </w:tcPr>
          <w:p w:rsidR="00B704AB" w14:paraId="0C92067F" w14:textId="77777777">
            <w:r>
              <w:t>Bebés y niños pequeños (desde el nacimiento hasta los 3 años).</w:t>
            </w:r>
          </w:p>
        </w:tc>
        <w:tc>
          <w:tcPr>
            <w:tcW w:w="1151" w:type="dxa"/>
            <w:tcBorders>
              <w:top w:val="single" w:sz="4" w:space="0" w:color="auto"/>
              <w:left w:val="single" w:sz="4" w:space="0" w:color="auto"/>
              <w:bottom w:val="single" w:sz="4" w:space="0" w:color="auto"/>
              <w:right w:val="single" w:sz="4" w:space="0" w:color="auto"/>
            </w:tcBorders>
          </w:tcPr>
          <w:p w:rsidR="00B704AB" w14:paraId="590FE7BD" w14:textId="77777777"/>
        </w:tc>
        <w:tc>
          <w:tcPr>
            <w:tcW w:w="1280" w:type="dxa"/>
            <w:tcBorders>
              <w:top w:val="single" w:sz="4" w:space="0" w:color="auto"/>
              <w:left w:val="single" w:sz="4" w:space="0" w:color="auto"/>
              <w:bottom w:val="single" w:sz="4" w:space="0" w:color="auto"/>
              <w:right w:val="single" w:sz="4" w:space="0" w:color="auto"/>
            </w:tcBorders>
          </w:tcPr>
          <w:p w:rsidR="00B704AB" w14:paraId="523A20F0" w14:textId="77777777"/>
        </w:tc>
      </w:tr>
      <w:tr w14:paraId="1B1E7215" w14:textId="77777777" w:rsidTr="00893A6C">
        <w:tblPrEx>
          <w:tblW w:w="0" w:type="auto"/>
          <w:tblLook w:val="04A0"/>
        </w:tblPrEx>
        <w:tc>
          <w:tcPr>
            <w:tcW w:w="2118" w:type="dxa"/>
            <w:tcBorders>
              <w:top w:val="single" w:sz="4" w:space="0" w:color="auto"/>
              <w:left w:val="single" w:sz="4" w:space="0" w:color="auto"/>
              <w:bottom w:val="single" w:sz="4" w:space="0" w:color="auto"/>
              <w:right w:val="single" w:sz="4" w:space="0" w:color="auto"/>
            </w:tcBorders>
            <w:hideMark/>
          </w:tcPr>
          <w:p w:rsidR="00B704AB" w14:paraId="304DE735" w14:textId="77777777">
            <w:r>
              <w:t>Edad escolar (kindergarten y mayores).</w:t>
            </w:r>
          </w:p>
        </w:tc>
        <w:tc>
          <w:tcPr>
            <w:tcW w:w="1151" w:type="dxa"/>
            <w:tcBorders>
              <w:top w:val="single" w:sz="4" w:space="0" w:color="auto"/>
              <w:left w:val="single" w:sz="4" w:space="0" w:color="auto"/>
              <w:bottom w:val="single" w:sz="4" w:space="0" w:color="auto"/>
              <w:right w:val="single" w:sz="4" w:space="0" w:color="auto"/>
            </w:tcBorders>
          </w:tcPr>
          <w:p w:rsidR="00B704AB" w14:paraId="37ABB738" w14:textId="77777777"/>
        </w:tc>
        <w:tc>
          <w:tcPr>
            <w:tcW w:w="1280" w:type="dxa"/>
            <w:tcBorders>
              <w:top w:val="single" w:sz="4" w:space="0" w:color="auto"/>
              <w:left w:val="single" w:sz="4" w:space="0" w:color="auto"/>
              <w:bottom w:val="single" w:sz="4" w:space="0" w:color="auto"/>
              <w:right w:val="single" w:sz="4" w:space="0" w:color="auto"/>
            </w:tcBorders>
          </w:tcPr>
          <w:p w:rsidR="00B704AB" w14:paraId="51A0A673" w14:textId="77777777"/>
        </w:tc>
      </w:tr>
    </w:tbl>
    <w:p w:rsidR="00A129D5" w:rsidP="00E907D7" w14:paraId="0414F255" w14:textId="77777777"/>
    <w:p w:rsidR="00B704AB" w:rsidP="00B704AB" w14:paraId="1830ADE1" w14:textId="77777777">
      <w:pPr>
        <w:pStyle w:val="Heading3"/>
      </w:pPr>
      <w:r>
        <w:t>J3.</w:t>
      </w:r>
    </w:p>
    <w:p w:rsidR="00B704AB" w:rsidP="001511FE" w14:paraId="1E8B5B4B" w14:textId="74B42772">
      <w:pPr>
        <w:pStyle w:val="MainQuestion-Unbold"/>
      </w:pPr>
      <w:r>
        <w:t xml:space="preserve">Pensando en </w:t>
      </w:r>
      <w:r w:rsidRPr="00893A6C">
        <w:rPr>
          <w:b/>
          <w:bCs/>
        </w:rPr>
        <w:t>el programa</w:t>
      </w:r>
      <w:r>
        <w:t xml:space="preserve"> actual en el que trabaja, ¿cuántos niños asisten al menos 5 horas semanales ? </w:t>
      </w:r>
    </w:p>
    <w:p w:rsidR="00B704AB" w:rsidRPr="00DE6CF9" w:rsidP="00893A6C" w14:paraId="474A1D62" w14:textId="6695BD05">
      <w:pPr>
        <w:pStyle w:val="ItemText"/>
        <w:rPr>
          <w:bCs/>
          <w:lang w:val="es-ES"/>
        </w:rPr>
      </w:pPr>
      <w:r w:rsidRPr="00557277">
        <w:rPr>
          <w:bCs/>
          <w:lang w:val="es-CO"/>
        </w:rPr>
        <w:t>Número</w:t>
      </w:r>
      <w:r w:rsidRPr="00893A6C" w:rsidR="000502B6">
        <w:rPr>
          <w:bCs/>
          <w:lang w:val="es-CO"/>
        </w:rPr>
        <w:t xml:space="preserve"> </w:t>
      </w:r>
      <w:r w:rsidR="006F7A27">
        <w:rPr>
          <w:bCs/>
          <w:lang w:val="es-CO"/>
        </w:rPr>
        <w:t xml:space="preserve">total </w:t>
      </w:r>
      <w:r w:rsidRPr="00893A6C" w:rsidR="000502B6">
        <w:rPr>
          <w:bCs/>
          <w:lang w:val="es-CO"/>
        </w:rPr>
        <w:t xml:space="preserve">de niños </w:t>
      </w:r>
      <w:r w:rsidRPr="00DE6CF9">
        <w:rPr>
          <w:bCs/>
          <w:lang w:val="es-ES"/>
        </w:rPr>
        <w:t>_____________</w:t>
      </w:r>
    </w:p>
    <w:p w:rsidR="00D25AE0" w:rsidRPr="000D0125" w:rsidP="000621AC" w14:paraId="1390BEB4" w14:textId="1447A695">
      <w:pPr>
        <w:pStyle w:val="Heading2"/>
        <w:pBdr>
          <w:top w:val="single" w:sz="24" w:space="0" w:color="auto"/>
          <w:bottom w:val="single" w:sz="24" w:space="1" w:color="auto"/>
        </w:pBdr>
        <w:spacing w:line="240" w:lineRule="auto"/>
        <w:rPr>
          <w:color w:val="C45911" w:themeColor="accent2" w:themeShade="BF"/>
          <w:kern w:val="2"/>
        </w:rPr>
      </w:pPr>
      <w:r w:rsidRPr="000D0125">
        <w:rPr>
          <w:rFonts w:eastAsia="Times New Roman"/>
          <w:color w:val="C45911" w:themeColor="accent2" w:themeShade="BF"/>
          <w:kern w:val="2"/>
        </w:rPr>
        <w:t>Programa considera los aportes de maestros y ayudantes</w:t>
      </w:r>
    </w:p>
    <w:p w:rsidR="00B704AB" w:rsidP="000502B6" w14:paraId="611E57F9" w14:textId="47D00D08">
      <w:pPr>
        <w:pStyle w:val="Heading3"/>
      </w:pPr>
      <w:r>
        <w:t>J4.</w:t>
      </w:r>
    </w:p>
    <w:p w:rsidR="00B704AB" w:rsidP="001511FE" w14:paraId="6421E510" w14:textId="2D629F39">
      <w:pPr>
        <w:pStyle w:val="MainQuestion-Unbold"/>
      </w:pPr>
      <w:r>
        <w:t xml:space="preserve">¿Qué tan de acuerdo o en desacuerdo está con la siguiente </w:t>
      </w:r>
      <w:r w:rsidR="007E4305">
        <w:t>afirmación</w:t>
      </w:r>
      <w:r>
        <w:t xml:space="preserve"> sobre </w:t>
      </w:r>
      <w:r w:rsidR="0040571C">
        <w:t xml:space="preserve">su trabajo </w:t>
      </w:r>
      <w:r>
        <w:t xml:space="preserve">en este programa? </w:t>
      </w:r>
    </w:p>
    <w:p w:rsidR="00B704AB" w:rsidP="00893A6C" w14:paraId="035D8F73" w14:textId="785F4A37">
      <w:pPr>
        <w:ind w:left="720"/>
      </w:pPr>
      <w:r>
        <w:rPr>
          <w:b/>
        </w:rPr>
        <w:t>J4a.</w:t>
      </w:r>
      <w:r>
        <w:t xml:space="preserve"> Los </w:t>
      </w:r>
      <w:r w:rsidR="007D08EC">
        <w:t>maestros</w:t>
      </w:r>
      <w:r>
        <w:t xml:space="preserve"> y </w:t>
      </w:r>
      <w:r w:rsidR="00D3709F">
        <w:t xml:space="preserve">ayudantes </w:t>
      </w:r>
      <w:r>
        <w:t>de nuestro programa</w:t>
      </w:r>
      <w:r w:rsidR="009276C5">
        <w:t xml:space="preserve"> pueden </w:t>
      </w:r>
      <w:r>
        <w:t xml:space="preserve">aportar </w:t>
      </w:r>
      <w:r w:rsidR="00053C9F">
        <w:t>opiniones</w:t>
      </w:r>
      <w:r w:rsidR="00E479E9">
        <w:t xml:space="preserve"> y preferencias </w:t>
      </w:r>
      <w:r>
        <w:t xml:space="preserve">sobre las </w:t>
      </w:r>
      <w:r w:rsidR="00053C9F">
        <w:t>asignaciones</w:t>
      </w:r>
      <w:r w:rsidR="00D3709F">
        <w:t xml:space="preserve"> y </w:t>
      </w:r>
      <w:r>
        <w:t xml:space="preserve">horarios de </w:t>
      </w:r>
      <w:r w:rsidR="00D3709F">
        <w:t xml:space="preserve">los </w:t>
      </w:r>
      <w:r>
        <w:t xml:space="preserve">salones de clase. </w:t>
      </w:r>
    </w:p>
    <w:p w:rsidR="00B704AB" w:rsidP="00C70716" w14:paraId="3754F330" w14:textId="2A8892CD">
      <w:pPr>
        <w:pStyle w:val="Answerresponse-indent"/>
        <w:ind w:left="720"/>
      </w:pPr>
      <w:r>
        <w:t xml:space="preserve">1.    </w:t>
      </w:r>
      <w:r>
        <w:t>Totalmente de acuerdo.</w:t>
      </w:r>
    </w:p>
    <w:p w:rsidR="00B704AB" w:rsidP="00C70716" w14:paraId="51024C0F" w14:textId="69E26440">
      <w:pPr>
        <w:pStyle w:val="Answerresponse-indent"/>
        <w:ind w:left="720"/>
      </w:pPr>
      <w:r>
        <w:t xml:space="preserve">2.    </w:t>
      </w:r>
      <w:r>
        <w:t>De acuerdo.</w:t>
      </w:r>
    </w:p>
    <w:p w:rsidR="00B704AB" w:rsidP="00C70716" w14:paraId="602CAA32" w14:textId="3BE1B0DC">
      <w:pPr>
        <w:pStyle w:val="Answerresponse-indent"/>
        <w:ind w:left="720"/>
      </w:pPr>
      <w:r>
        <w:t xml:space="preserve">3.    </w:t>
      </w:r>
      <w:r>
        <w:t>En desacuerdo.</w:t>
      </w:r>
    </w:p>
    <w:p w:rsidR="00B704AB" w:rsidP="00C70716" w14:paraId="2C8A3CB2" w14:textId="45B80F6D">
      <w:pPr>
        <w:pStyle w:val="Answerresponse-indent"/>
        <w:ind w:left="720"/>
      </w:pPr>
      <w:r>
        <w:t xml:space="preserve">4.    </w:t>
      </w:r>
      <w:r>
        <w:t>Muy en desacuerdo.</w:t>
      </w:r>
    </w:p>
    <w:p w:rsidR="00D25AE0" w:rsidRPr="000D0125" w:rsidP="000621AC" w14:paraId="741F7FCB" w14:textId="362A7566">
      <w:pPr>
        <w:pStyle w:val="Heading2"/>
        <w:pBdr>
          <w:top w:val="single" w:sz="24" w:space="0" w:color="auto"/>
          <w:bottom w:val="single" w:sz="24" w:space="1" w:color="auto"/>
        </w:pBdr>
        <w:spacing w:line="240" w:lineRule="auto"/>
        <w:rPr>
          <w:color w:val="C45911" w:themeColor="accent2" w:themeShade="BF"/>
          <w:kern w:val="2"/>
        </w:rPr>
      </w:pPr>
      <w:r w:rsidRPr="000D0125">
        <w:rPr>
          <w:rFonts w:eastAsia="Times New Roman"/>
          <w:color w:val="C45911" w:themeColor="accent2" w:themeShade="BF"/>
          <w:kern w:val="2"/>
        </w:rPr>
        <w:t>Liderazgo distribuido</w:t>
      </w:r>
    </w:p>
    <w:p w:rsidR="00557277" w:rsidP="00E169EC" w14:paraId="6C38DE2B" w14:textId="6B674719">
      <w:pPr>
        <w:pStyle w:val="Heading3"/>
      </w:pPr>
      <w:r>
        <w:t>J.D24_Intro.</w:t>
      </w:r>
    </w:p>
    <w:p w:rsidR="00557277" w:rsidP="00557277" w14:paraId="5CB004F1" w14:textId="297C5F40">
      <w:pPr>
        <w:pStyle w:val="MainQuestion-Unbold"/>
        <w:rPr>
          <w:rFonts w:cstheme="minorHAnsi"/>
        </w:rPr>
      </w:pPr>
      <w:r>
        <w:t xml:space="preserve">Califique la siguiente </w:t>
      </w:r>
      <w:r w:rsidR="007E4305">
        <w:t>afirmación</w:t>
      </w:r>
      <w:r>
        <w:t xml:space="preserve"> sobre estar bien informado y dar su opinión en su trabajo en una escala del 1 al 4, donde 1 indica “Totalmente de acuerdo” y 4 indica “muy en desacuerdo”.</w:t>
      </w:r>
    </w:p>
    <w:tbl>
      <w:tblPr>
        <w:tblStyle w:val="TableGrid"/>
        <w:tblW w:w="9870" w:type="dxa"/>
        <w:tblInd w:w="-3" w:type="dxa"/>
        <w:tblLook w:val="04A0"/>
      </w:tblPr>
      <w:tblGrid>
        <w:gridCol w:w="3935"/>
        <w:gridCol w:w="1563"/>
        <w:gridCol w:w="1146"/>
        <w:gridCol w:w="1451"/>
        <w:gridCol w:w="1775"/>
      </w:tblGrid>
      <w:tr w14:paraId="7BC96790" w14:textId="77777777" w:rsidTr="00DE6CF9">
        <w:tblPrEx>
          <w:tblW w:w="9870" w:type="dxa"/>
          <w:tblInd w:w="-3" w:type="dxa"/>
          <w:tblLook w:val="04A0"/>
        </w:tblPrEx>
        <w:trPr>
          <w:cantSplit/>
          <w:trHeight w:val="1117"/>
          <w:tblHeader/>
        </w:trPr>
        <w:tc>
          <w:tcPr>
            <w:tcW w:w="0" w:type="auto"/>
            <w:tcBorders>
              <w:top w:val="single" w:sz="4" w:space="0" w:color="auto"/>
              <w:left w:val="single" w:sz="4" w:space="0" w:color="auto"/>
              <w:bottom w:val="single" w:sz="4" w:space="0" w:color="auto"/>
              <w:right w:val="single" w:sz="4" w:space="0" w:color="auto"/>
            </w:tcBorders>
          </w:tcPr>
          <w:p w:rsidR="00557277" w14:paraId="67BA6BFD" w14:textId="77777777">
            <w:pPr>
              <w:rPr>
                <w:rFonts w:cstheme="minorHAnsi"/>
              </w:rPr>
            </w:pPr>
          </w:p>
        </w:tc>
        <w:tc>
          <w:tcPr>
            <w:tcW w:w="0" w:type="auto"/>
            <w:tcBorders>
              <w:top w:val="single" w:sz="4" w:space="0" w:color="auto"/>
              <w:left w:val="single" w:sz="4" w:space="0" w:color="auto"/>
              <w:bottom w:val="single" w:sz="4" w:space="0" w:color="auto"/>
              <w:right w:val="single" w:sz="4" w:space="0" w:color="auto"/>
            </w:tcBorders>
            <w:hideMark/>
          </w:tcPr>
          <w:p w:rsidR="00557277" w14:paraId="75CDABF6" w14:textId="77777777">
            <w:pPr>
              <w:jc w:val="center"/>
              <w:rPr>
                <w:rFonts w:cstheme="minorHAnsi"/>
              </w:rPr>
            </w:pPr>
            <w:r>
              <w:t>1.</w:t>
            </w:r>
          </w:p>
          <w:p w:rsidR="00557277" w14:paraId="6E4B0183" w14:textId="77777777">
            <w:pPr>
              <w:jc w:val="center"/>
              <w:rPr>
                <w:rFonts w:cstheme="minorHAnsi"/>
              </w:rPr>
            </w:pPr>
            <w:r>
              <w:t>Totalmente de acuerdo.</w:t>
            </w:r>
          </w:p>
        </w:tc>
        <w:tc>
          <w:tcPr>
            <w:tcW w:w="0" w:type="auto"/>
            <w:tcBorders>
              <w:top w:val="single" w:sz="4" w:space="0" w:color="auto"/>
              <w:left w:val="single" w:sz="4" w:space="0" w:color="auto"/>
              <w:bottom w:val="single" w:sz="4" w:space="0" w:color="auto"/>
              <w:right w:val="single" w:sz="4" w:space="0" w:color="auto"/>
            </w:tcBorders>
            <w:hideMark/>
          </w:tcPr>
          <w:p w:rsidR="00557277" w14:paraId="4E85F640" w14:textId="77777777">
            <w:pPr>
              <w:jc w:val="center"/>
              <w:rPr>
                <w:rFonts w:cstheme="minorHAnsi"/>
              </w:rPr>
            </w:pPr>
            <w:r>
              <w:t>2. De acuerdo.</w:t>
            </w:r>
          </w:p>
        </w:tc>
        <w:tc>
          <w:tcPr>
            <w:tcW w:w="0" w:type="auto"/>
            <w:tcBorders>
              <w:top w:val="single" w:sz="4" w:space="0" w:color="auto"/>
              <w:left w:val="single" w:sz="4" w:space="0" w:color="auto"/>
              <w:bottom w:val="single" w:sz="4" w:space="0" w:color="auto"/>
              <w:right w:val="single" w:sz="4" w:space="0" w:color="auto"/>
            </w:tcBorders>
            <w:hideMark/>
          </w:tcPr>
          <w:p w:rsidR="00557277" w14:paraId="0444D23D" w14:textId="77777777">
            <w:pPr>
              <w:jc w:val="center"/>
              <w:rPr>
                <w:rFonts w:cstheme="minorHAnsi"/>
              </w:rPr>
            </w:pPr>
            <w:r>
              <w:t>3. En desacuerdo.</w:t>
            </w:r>
          </w:p>
        </w:tc>
        <w:tc>
          <w:tcPr>
            <w:tcW w:w="1775" w:type="dxa"/>
            <w:tcBorders>
              <w:top w:val="single" w:sz="4" w:space="0" w:color="auto"/>
              <w:left w:val="single" w:sz="4" w:space="0" w:color="auto"/>
              <w:bottom w:val="single" w:sz="4" w:space="0" w:color="auto"/>
              <w:right w:val="single" w:sz="4" w:space="0" w:color="auto"/>
            </w:tcBorders>
            <w:hideMark/>
          </w:tcPr>
          <w:p w:rsidR="00557277" w14:paraId="5F423198" w14:textId="77777777">
            <w:pPr>
              <w:jc w:val="center"/>
              <w:rPr>
                <w:rFonts w:cstheme="minorHAnsi"/>
              </w:rPr>
            </w:pPr>
            <w:r>
              <w:t>4.</w:t>
            </w:r>
          </w:p>
          <w:p w:rsidR="00557277" w14:paraId="09758058" w14:textId="77777777">
            <w:pPr>
              <w:jc w:val="center"/>
              <w:rPr>
                <w:rFonts w:cstheme="minorHAnsi"/>
              </w:rPr>
            </w:pPr>
            <w:r>
              <w:t xml:space="preserve"> Muy en desacuerdo.</w:t>
            </w:r>
          </w:p>
        </w:tc>
      </w:tr>
      <w:tr w14:paraId="60E6CE72" w14:textId="77777777" w:rsidTr="00DE6CF9">
        <w:tblPrEx>
          <w:tblW w:w="9870" w:type="dxa"/>
          <w:tblInd w:w="-3" w:type="dxa"/>
          <w:tblLook w:val="04A0"/>
        </w:tblPrEx>
        <w:trPr>
          <w:cantSplit/>
          <w:trHeight w:val="605"/>
        </w:trPr>
        <w:tc>
          <w:tcPr>
            <w:tcW w:w="0" w:type="auto"/>
            <w:tcBorders>
              <w:top w:val="single" w:sz="4" w:space="0" w:color="auto"/>
              <w:left w:val="single" w:sz="4" w:space="0" w:color="auto"/>
              <w:bottom w:val="single" w:sz="4" w:space="0" w:color="auto"/>
              <w:right w:val="single" w:sz="4" w:space="0" w:color="auto"/>
            </w:tcBorders>
            <w:hideMark/>
          </w:tcPr>
          <w:p w:rsidR="00557277" w14:paraId="7896F6F8" w14:textId="77777777">
            <w:pPr>
              <w:spacing w:line="252" w:lineRule="auto"/>
              <w:rPr>
                <w:rFonts w:cstheme="minorHAnsi"/>
              </w:rPr>
            </w:pPr>
            <w:r>
              <w:rPr>
                <w:b/>
              </w:rPr>
              <w:t>K.D24b</w:t>
            </w:r>
            <w:r>
              <w:t>. Se toman en serio los comentarios de los maestros, ayudantes y asistentes sobre los objetivos del programa.</w:t>
            </w:r>
          </w:p>
        </w:tc>
        <w:tc>
          <w:tcPr>
            <w:tcW w:w="0" w:type="auto"/>
            <w:tcBorders>
              <w:top w:val="single" w:sz="4" w:space="0" w:color="auto"/>
              <w:left w:val="single" w:sz="4" w:space="0" w:color="auto"/>
              <w:bottom w:val="single" w:sz="4" w:space="0" w:color="auto"/>
              <w:right w:val="single" w:sz="4" w:space="0" w:color="auto"/>
            </w:tcBorders>
          </w:tcPr>
          <w:p w:rsidR="00557277" w14:paraId="528D8B71" w14:textId="77777777">
            <w:pPr>
              <w:rPr>
                <w:rFonts w:cstheme="minorHAnsi"/>
              </w:rPr>
            </w:pPr>
          </w:p>
        </w:tc>
        <w:tc>
          <w:tcPr>
            <w:tcW w:w="0" w:type="auto"/>
            <w:tcBorders>
              <w:top w:val="single" w:sz="4" w:space="0" w:color="auto"/>
              <w:left w:val="single" w:sz="4" w:space="0" w:color="auto"/>
              <w:bottom w:val="single" w:sz="4" w:space="0" w:color="auto"/>
              <w:right w:val="single" w:sz="4" w:space="0" w:color="auto"/>
            </w:tcBorders>
          </w:tcPr>
          <w:p w:rsidR="00557277" w14:paraId="1B2B57ED" w14:textId="77777777">
            <w:pPr>
              <w:rPr>
                <w:rFonts w:cstheme="minorHAnsi"/>
              </w:rPr>
            </w:pPr>
          </w:p>
        </w:tc>
        <w:tc>
          <w:tcPr>
            <w:tcW w:w="0" w:type="auto"/>
            <w:tcBorders>
              <w:top w:val="single" w:sz="4" w:space="0" w:color="auto"/>
              <w:left w:val="single" w:sz="4" w:space="0" w:color="auto"/>
              <w:bottom w:val="single" w:sz="4" w:space="0" w:color="auto"/>
              <w:right w:val="single" w:sz="4" w:space="0" w:color="auto"/>
            </w:tcBorders>
          </w:tcPr>
          <w:p w:rsidR="00557277" w14:paraId="68D8EBD2" w14:textId="77777777">
            <w:pPr>
              <w:rPr>
                <w:rFonts w:cstheme="minorHAnsi"/>
              </w:rPr>
            </w:pPr>
          </w:p>
        </w:tc>
        <w:tc>
          <w:tcPr>
            <w:tcW w:w="1775" w:type="dxa"/>
            <w:tcBorders>
              <w:top w:val="single" w:sz="4" w:space="0" w:color="auto"/>
              <w:left w:val="single" w:sz="4" w:space="0" w:color="auto"/>
              <w:bottom w:val="single" w:sz="4" w:space="0" w:color="auto"/>
              <w:right w:val="single" w:sz="4" w:space="0" w:color="auto"/>
            </w:tcBorders>
          </w:tcPr>
          <w:p w:rsidR="00557277" w14:paraId="64DBD77D" w14:textId="77777777">
            <w:pPr>
              <w:rPr>
                <w:rFonts w:cstheme="minorHAnsi"/>
              </w:rPr>
            </w:pPr>
          </w:p>
        </w:tc>
      </w:tr>
    </w:tbl>
    <w:p w:rsidR="00557277" w:rsidP="00557277" w14:paraId="118AC4CF" w14:textId="77777777"/>
    <w:p w:rsidR="00C945D1" w:rsidRPr="00900199" w:rsidP="00C945D1" w14:paraId="3716240B" w14:textId="22ED5813">
      <w:pPr>
        <w:pStyle w:val="Heading2"/>
        <w:pBdr>
          <w:top w:val="single" w:sz="24" w:space="1" w:color="auto"/>
          <w:bottom w:val="single" w:sz="24" w:space="1" w:color="auto"/>
        </w:pBdr>
        <w:spacing w:line="240" w:lineRule="auto"/>
        <w:rPr>
          <w:rFonts w:eastAsia="Times New Roman"/>
          <w:color w:val="C45911" w:themeColor="accent2" w:themeShade="BF"/>
          <w:kern w:val="2"/>
        </w:rPr>
      </w:pPr>
      <w:r>
        <w:t xml:space="preserve"> </w:t>
      </w:r>
      <w:r>
        <w:rPr>
          <w:color w:val="C45911" w:themeColor="accent2" w:themeShade="BF"/>
        </w:rPr>
        <w:t xml:space="preserve">Apoyos al bienestar en el entorno laboral </w:t>
      </w:r>
    </w:p>
    <w:p w:rsidR="00014970" w:rsidRPr="00DE6CF9" w:rsidP="00014970" w14:paraId="2A3D939C" w14:textId="77777777">
      <w:pPr>
        <w:pStyle w:val="SkipPattern"/>
        <w:rPr>
          <w:b/>
          <w:bCs/>
          <w:lang w:val="en-US"/>
        </w:rPr>
      </w:pPr>
      <w:r w:rsidRPr="00DE6CF9">
        <w:rPr>
          <w:b/>
          <w:bCs/>
          <w:lang w:val="en-US"/>
        </w:rPr>
        <w:t>SKIP LOGIC BOX J_S_2:</w:t>
      </w:r>
    </w:p>
    <w:p w:rsidR="00014970" w:rsidRPr="00DE6CF9" w:rsidP="00014970" w14:paraId="100B34D8" w14:textId="77777777">
      <w:pPr>
        <w:pStyle w:val="SkipPattern"/>
        <w:rPr>
          <w:lang w:val="en-US"/>
        </w:rPr>
      </w:pPr>
      <w:r w:rsidRPr="00DE6CF9">
        <w:rPr>
          <w:lang w:val="en-US"/>
        </w:rPr>
        <w:t>RANDOMLY ASSIGN RESPONDENTS TO “A” OR “B” GROUP</w:t>
      </w:r>
    </w:p>
    <w:p w:rsidR="00014970" w:rsidRPr="00DE6CF9" w:rsidP="00014970" w14:paraId="18F6F858" w14:textId="77777777">
      <w:pPr>
        <w:pStyle w:val="SkipPattern"/>
        <w:rPr>
          <w:lang w:val="en-US"/>
        </w:rPr>
      </w:pPr>
      <w:r w:rsidRPr="00DE6CF9">
        <w:rPr>
          <w:lang w:val="en-US"/>
        </w:rPr>
        <w:t>IF “A” GROUP, ASK J.D20a, b, J.D20_1</w:t>
      </w:r>
    </w:p>
    <w:p w:rsidR="00014970" w:rsidRPr="00DE6CF9" w:rsidP="00014970" w14:paraId="55A21272" w14:textId="77777777">
      <w:pPr>
        <w:pStyle w:val="SkipPattern"/>
        <w:rPr>
          <w:lang w:val="en-US"/>
        </w:rPr>
      </w:pPr>
      <w:r w:rsidRPr="00DE6CF9">
        <w:rPr>
          <w:lang w:val="en-US"/>
        </w:rPr>
        <w:t>IF “B” GROUP, ASK J.D20c, J.D20_2, 3, 4</w:t>
      </w:r>
    </w:p>
    <w:p w:rsidR="00014970" w:rsidRPr="00DE6CF9" w:rsidP="00C945D1" w14:paraId="48D5E9F6" w14:textId="77777777">
      <w:pPr>
        <w:pStyle w:val="Heading3"/>
        <w:rPr>
          <w:lang w:val="en-US"/>
        </w:rPr>
      </w:pPr>
    </w:p>
    <w:p w:rsidR="00C945D1" w:rsidP="00C945D1" w14:paraId="6771842C" w14:textId="1ADDC4DC">
      <w:pPr>
        <w:pStyle w:val="Heading3"/>
      </w:pPr>
      <w:r>
        <w:t xml:space="preserve">J.D20. </w:t>
      </w:r>
    </w:p>
    <w:p w:rsidR="00C945D1" w:rsidP="001511FE" w14:paraId="08E88572" w14:textId="77777777">
      <w:pPr>
        <w:pStyle w:val="MainQuestion-Unbold"/>
        <w:rPr>
          <w:rFonts w:cstheme="minorHAnsi"/>
        </w:rPr>
      </w:pPr>
      <w:r>
        <w:t>En este programa, ¿tiene...?</w:t>
      </w:r>
    </w:p>
    <w:p w:rsidR="006F7A27" w:rsidRPr="007F73A8" w:rsidP="007F73A8" w14:paraId="256C8B8A" w14:textId="5A17054C">
      <w:pPr>
        <w:pStyle w:val="ItemText"/>
        <w:rPr>
          <w:lang w:val="es-ES"/>
        </w:rPr>
      </w:pPr>
      <w:r w:rsidRPr="007F73A8">
        <w:rPr>
          <w:rStyle w:val="Heading3Char"/>
          <w:rFonts w:eastAsiaTheme="minorHAnsi"/>
          <w:lang w:val="es-ES"/>
        </w:rPr>
        <w:t>J.D20a.</w:t>
      </w:r>
      <w:r w:rsidRPr="006F7A27">
        <w:rPr>
          <w:lang w:val="es-ES"/>
        </w:rPr>
        <w:t xml:space="preserve"> Muebles de tamaño para adultos.</w:t>
      </w:r>
      <w:r w:rsidRPr="006F7A27">
        <w:rPr>
          <w:lang w:val="es-ES"/>
        </w:rPr>
        <w:t xml:space="preserve"> </w:t>
      </w:r>
      <w:r w:rsidRPr="00964D15">
        <w:rPr>
          <w:lang w:val=""/>
        </w:rPr>
        <w:t xml:space="preserve">(como sillas o mesas para adultos en el aula o sala de descanso) </w:t>
      </w:r>
    </w:p>
    <w:p w:rsidR="00C70716" w:rsidP="00C70716" w14:paraId="3C9C550C" w14:textId="77777777">
      <w:pPr>
        <w:pStyle w:val="Answerresponse-indent"/>
        <w:rPr>
          <w:rFonts w:cstheme="minorHAnsi"/>
        </w:rPr>
      </w:pPr>
      <w:r>
        <w:t>1.    Sí.</w:t>
      </w:r>
    </w:p>
    <w:p w:rsidR="00C70716" w:rsidP="00C70716" w14:paraId="54777B22" w14:textId="77777777">
      <w:pPr>
        <w:pStyle w:val="Answerresponse-indent"/>
        <w:rPr>
          <w:rFonts w:cstheme="minorHAnsi"/>
        </w:rPr>
      </w:pPr>
      <w:r>
        <w:t>2.    No.</w:t>
      </w:r>
    </w:p>
    <w:p w:rsidR="00C945D1" w:rsidP="001511FE" w14:paraId="4C142B08" w14:textId="074CB241">
      <w:pPr>
        <w:pStyle w:val="MainQuestion-Unbold"/>
        <w:rPr>
          <w:rFonts w:cstheme="minorHAnsi"/>
        </w:rPr>
      </w:pPr>
      <w:r>
        <w:rPr>
          <w:b/>
        </w:rPr>
        <w:t xml:space="preserve">J.D20b. </w:t>
      </w:r>
      <w:r>
        <w:t xml:space="preserve">Espacio </w:t>
      </w:r>
      <w:r w:rsidR="00E535C5">
        <w:t xml:space="preserve">para relajarse </w:t>
      </w:r>
      <w:r>
        <w:t>(</w:t>
      </w:r>
      <w:r w:rsidR="00B35851">
        <w:t xml:space="preserve">un lugar separado de </w:t>
      </w:r>
      <w:r>
        <w:t>los niños).</w:t>
      </w:r>
    </w:p>
    <w:p w:rsidR="00C70716" w:rsidP="00C70716" w14:paraId="47C6960C" w14:textId="77777777">
      <w:pPr>
        <w:pStyle w:val="Answerresponse-indent"/>
        <w:rPr>
          <w:rFonts w:cstheme="minorHAnsi"/>
        </w:rPr>
      </w:pPr>
      <w:r>
        <w:t>1.    Sí.</w:t>
      </w:r>
    </w:p>
    <w:p w:rsidR="00C70716" w:rsidP="00C70716" w14:paraId="28771C8F" w14:textId="77777777">
      <w:pPr>
        <w:pStyle w:val="Answerresponse-indent"/>
        <w:rPr>
          <w:rFonts w:cstheme="minorHAnsi"/>
        </w:rPr>
      </w:pPr>
      <w:r>
        <w:t>2.    No.</w:t>
      </w:r>
    </w:p>
    <w:p w:rsidR="00C945D1" w:rsidP="001511FE" w14:paraId="05890FFA" w14:textId="77777777">
      <w:pPr>
        <w:pStyle w:val="MainQuestion-Unbold"/>
        <w:rPr>
          <w:rFonts w:cstheme="minorHAnsi"/>
        </w:rPr>
      </w:pPr>
      <w:r>
        <w:rPr>
          <w:b/>
        </w:rPr>
        <w:t xml:space="preserve">J.D20c. </w:t>
      </w:r>
      <w:r>
        <w:t xml:space="preserve">Descansos </w:t>
      </w:r>
      <w:r w:rsidRPr="00D3184B">
        <w:t>diarios</w:t>
      </w:r>
      <w:r>
        <w:t xml:space="preserve"> designados (incluidos descansos para comer y otros descansos).</w:t>
      </w:r>
    </w:p>
    <w:p w:rsidR="00C70716" w:rsidP="00C70716" w14:paraId="4F6C1DC2" w14:textId="77777777">
      <w:pPr>
        <w:pStyle w:val="Answerresponse-indent"/>
        <w:rPr>
          <w:rFonts w:cstheme="minorHAnsi"/>
        </w:rPr>
      </w:pPr>
      <w:r>
        <w:t>1.    Sí.</w:t>
      </w:r>
    </w:p>
    <w:p w:rsidR="00C70716" w:rsidP="00C70716" w14:paraId="01BE686F" w14:textId="77777777">
      <w:pPr>
        <w:pStyle w:val="Answerresponse-indent"/>
        <w:rPr>
          <w:rFonts w:cstheme="minorHAnsi"/>
        </w:rPr>
      </w:pPr>
      <w:r>
        <w:t>2.    No.</w:t>
      </w:r>
    </w:p>
    <w:p w:rsidR="00522216" w:rsidRPr="00797486" w:rsidP="00797486" w14:paraId="0FCD966F" w14:textId="77777777">
      <w:pPr>
        <w:pStyle w:val="ItemText"/>
        <w:rPr>
          <w:lang w:val="es-CO"/>
        </w:rPr>
      </w:pPr>
      <w:r w:rsidRPr="00797486">
        <w:rPr>
          <w:b/>
          <w:lang w:val="es-CO"/>
        </w:rPr>
        <w:t>J.D20_1.</w:t>
      </w:r>
      <w:r w:rsidRPr="00797486">
        <w:rPr>
          <w:lang w:val="es-CO"/>
        </w:rPr>
        <w:t xml:space="preserve"> Opciones de meriendas y comidas saludables</w:t>
      </w:r>
    </w:p>
    <w:p w:rsidR="00C70716" w:rsidP="00C70716" w14:paraId="42AD4DC9" w14:textId="77777777">
      <w:pPr>
        <w:pStyle w:val="Answerresponse-indent"/>
        <w:rPr>
          <w:rFonts w:cstheme="minorHAnsi"/>
        </w:rPr>
      </w:pPr>
      <w:r>
        <w:t>1.    Sí.</w:t>
      </w:r>
    </w:p>
    <w:p w:rsidR="00C70716" w:rsidP="00C70716" w14:paraId="0D8DF3BC" w14:textId="77777777">
      <w:pPr>
        <w:pStyle w:val="Answerresponse-indent"/>
        <w:rPr>
          <w:rFonts w:cstheme="minorHAnsi"/>
        </w:rPr>
      </w:pPr>
      <w:r>
        <w:t>2.    No.</w:t>
      </w:r>
    </w:p>
    <w:p w:rsidR="00522216" w:rsidRPr="00797486" w:rsidP="00797486" w14:paraId="6A72F597" w14:textId="77777777">
      <w:pPr>
        <w:pStyle w:val="ItemText"/>
        <w:rPr>
          <w:lang w:val="es-CO"/>
        </w:rPr>
      </w:pPr>
      <w:r w:rsidRPr="00797486">
        <w:rPr>
          <w:b/>
          <w:lang w:val="es-CO"/>
        </w:rPr>
        <w:t>J.D20_2.</w:t>
      </w:r>
      <w:r w:rsidRPr="00797486">
        <w:rPr>
          <w:lang w:val="es-CO"/>
        </w:rPr>
        <w:t xml:space="preserve"> Oportunidades para conexiones entre compañeros</w:t>
      </w:r>
    </w:p>
    <w:p w:rsidR="00C70716" w:rsidP="00C70716" w14:paraId="6A3E67B8" w14:textId="615E7F56">
      <w:pPr>
        <w:pStyle w:val="Answerresponse-indent"/>
        <w:rPr>
          <w:rFonts w:cstheme="minorHAnsi"/>
        </w:rPr>
      </w:pPr>
      <w:r>
        <w:t>1.    Sí.</w:t>
      </w:r>
      <w:r w:rsidR="00F21C1E">
        <w:t xml:space="preserve"> </w:t>
      </w:r>
      <w:r w:rsidRPr="00F21C1E" w:rsidR="00F21C1E">
        <w:t>-&gt; ASK J.D20_3</w:t>
      </w:r>
    </w:p>
    <w:p w:rsidR="00C70716" w:rsidP="00C70716" w14:paraId="771DF1FB" w14:textId="637E37D6">
      <w:pPr>
        <w:pStyle w:val="Answerresponse-indent"/>
        <w:rPr>
          <w:rFonts w:cstheme="minorHAnsi"/>
        </w:rPr>
      </w:pPr>
      <w:r>
        <w:t>2.    No.</w:t>
      </w:r>
      <w:r w:rsidR="00F21C1E">
        <w:t xml:space="preserve"> </w:t>
      </w:r>
      <w:r w:rsidRPr="00F21C1E" w:rsidR="00F21C1E">
        <w:t>-&gt; ASK J.D20_4</w:t>
      </w:r>
    </w:p>
    <w:p w:rsidR="00522216" w:rsidRPr="00797486" w:rsidP="00797486" w14:paraId="71DF6F9B" w14:textId="77777777">
      <w:pPr>
        <w:pStyle w:val="ItemText"/>
        <w:rPr>
          <w:lang w:val="es-CO"/>
        </w:rPr>
      </w:pPr>
      <w:r w:rsidRPr="00797486">
        <w:rPr>
          <w:b/>
          <w:lang w:val="es-CO"/>
        </w:rPr>
        <w:t>J.D20_3.</w:t>
      </w:r>
      <w:r w:rsidRPr="00797486">
        <w:rPr>
          <w:lang w:val="es-CO"/>
        </w:rPr>
        <w:t xml:space="preserve"> Espacios dedicados para conexiones entre compañeros</w:t>
      </w:r>
    </w:p>
    <w:p w:rsidR="00C70716" w:rsidP="00C70716" w14:paraId="2B91A2E1" w14:textId="77777777">
      <w:pPr>
        <w:pStyle w:val="Answerresponse-indent"/>
        <w:rPr>
          <w:rFonts w:cstheme="minorHAnsi"/>
        </w:rPr>
      </w:pPr>
      <w:r>
        <w:t>1.    Sí.</w:t>
      </w:r>
    </w:p>
    <w:p w:rsidR="00C70716" w:rsidP="00C70716" w14:paraId="0D22630A" w14:textId="0A792351">
      <w:pPr>
        <w:pStyle w:val="Answerresponse-indent"/>
        <w:rPr>
          <w:rFonts w:cstheme="minorHAnsi"/>
        </w:rPr>
      </w:pPr>
      <w:r>
        <w:t>2.   No.</w:t>
      </w:r>
    </w:p>
    <w:p w:rsidR="00522216" w:rsidRPr="00797486" w:rsidP="00797486" w14:paraId="392DBA7D" w14:textId="77777777">
      <w:pPr>
        <w:pStyle w:val="ItemText"/>
        <w:rPr>
          <w:lang w:val="es-CO"/>
        </w:rPr>
      </w:pPr>
      <w:r w:rsidRPr="00797486">
        <w:rPr>
          <w:b/>
          <w:lang w:val="es-CO"/>
        </w:rPr>
        <w:t>J.D20_4.</w:t>
      </w:r>
      <w:r w:rsidRPr="00797486">
        <w:rPr>
          <w:lang w:val="es-CO"/>
        </w:rPr>
        <w:t xml:space="preserve"> Personal designado para promover el bienestar del personal</w:t>
      </w:r>
    </w:p>
    <w:p w:rsidR="00C70716" w:rsidP="00C70716" w14:paraId="611923E8" w14:textId="77777777">
      <w:pPr>
        <w:pStyle w:val="Answerresponse-indent"/>
        <w:rPr>
          <w:rFonts w:cstheme="minorHAnsi"/>
        </w:rPr>
      </w:pPr>
      <w:r>
        <w:t>1.    Sí.</w:t>
      </w:r>
    </w:p>
    <w:p w:rsidR="00C70716" w:rsidP="00C70716" w14:paraId="1C837365" w14:textId="77777777">
      <w:pPr>
        <w:pStyle w:val="Answerresponse-indent"/>
        <w:rPr>
          <w:rFonts w:cstheme="minorHAnsi"/>
        </w:rPr>
      </w:pPr>
      <w:r>
        <w:t>2.    No.</w:t>
      </w:r>
    </w:p>
    <w:p w:rsidR="00C945D1" w:rsidRPr="00900199" w:rsidP="00C945D1" w14:paraId="4C5265FC" w14:textId="77777777">
      <w:pPr>
        <w:pStyle w:val="Heading2"/>
        <w:pBdr>
          <w:top w:val="single" w:sz="24" w:space="1" w:color="auto"/>
          <w:bottom w:val="single" w:sz="24" w:space="1" w:color="auto"/>
        </w:pBdr>
        <w:spacing w:line="240" w:lineRule="auto"/>
        <w:rPr>
          <w:rFonts w:eastAsia="Times New Roman"/>
          <w:color w:val="C45911" w:themeColor="accent2" w:themeShade="BF"/>
          <w:kern w:val="2"/>
        </w:rPr>
      </w:pPr>
      <w:r>
        <w:rPr>
          <w:color w:val="C45911" w:themeColor="accent2" w:themeShade="BF"/>
        </w:rPr>
        <w:t xml:space="preserve">Experiencias de desafíos de la fuerza laboral o de renovación del personal del centro </w:t>
      </w:r>
    </w:p>
    <w:p w:rsidR="00522216" w:rsidRPr="00DE6CF9" w:rsidP="00522216" w14:paraId="62EA51A8" w14:textId="7AC7143F">
      <w:pPr>
        <w:pStyle w:val="Heading3"/>
        <w:rPr>
          <w:lang w:val="es-ES"/>
        </w:rPr>
      </w:pPr>
      <w:r w:rsidRPr="00DE6CF9">
        <w:rPr>
          <w:lang w:val="es-ES"/>
        </w:rPr>
        <w:t xml:space="preserve">J.7. </w:t>
      </w:r>
    </w:p>
    <w:p w:rsidR="00522216" w:rsidRPr="00DE6CF9" w:rsidP="00522216" w14:paraId="524B84E1" w14:textId="106F635E">
      <w:pPr>
        <w:rPr>
          <w:lang w:val="es-ES"/>
        </w:rPr>
      </w:pPr>
      <w:r w:rsidRPr="00DE6CF9">
        <w:rPr>
          <w:lang w:val="es-ES"/>
        </w:rPr>
        <w:t>¿El programa en el que trabaja actualmente está sufriendo escasez de personal?</w:t>
      </w:r>
    </w:p>
    <w:p w:rsidR="00522216" w:rsidRPr="00350B43" w:rsidP="00D50890" w14:paraId="36358654" w14:textId="5817290A">
      <w:pPr>
        <w:pStyle w:val="Answerresponse-indent"/>
        <w:rPr>
          <w:lang w:val="es-ES"/>
        </w:rPr>
      </w:pPr>
      <w:r w:rsidRPr="00350B43">
        <w:rPr>
          <w:lang w:val="es-ES"/>
        </w:rPr>
        <w:t xml:space="preserve">1.    </w:t>
      </w:r>
      <w:r w:rsidRPr="00350B43">
        <w:rPr>
          <w:lang w:val="es-ES"/>
        </w:rPr>
        <w:t>Sí</w:t>
      </w:r>
    </w:p>
    <w:p w:rsidR="00522216" w:rsidRPr="00350B43" w:rsidP="00D50890" w14:paraId="3E6F0F25" w14:textId="6C521C48">
      <w:pPr>
        <w:pStyle w:val="Answerresponse-indent"/>
        <w:rPr>
          <w:lang w:val="es-ES"/>
        </w:rPr>
      </w:pPr>
      <w:r w:rsidRPr="00350B43">
        <w:rPr>
          <w:lang w:val="es-ES"/>
        </w:rPr>
        <w:t xml:space="preserve">2.    </w:t>
      </w:r>
      <w:r w:rsidRPr="00350B43">
        <w:rPr>
          <w:lang w:val="es-ES"/>
        </w:rPr>
        <w:t>No</w:t>
      </w:r>
      <w:bookmarkStart w:id="39" w:name="OLE_LINK123"/>
      <w:r w:rsidRPr="00350B43">
        <w:rPr>
          <w:lang w:val="es-ES"/>
        </w:rPr>
        <w:t xml:space="preserve"> </w:t>
      </w:r>
      <w:bookmarkStart w:id="40" w:name="OLE_LINK94"/>
      <w:r w:rsidRPr="00350B43" w:rsidR="00350B43">
        <w:rPr>
          <w:rFonts w:cs="Calibri"/>
          <w:lang w:val="es-ES"/>
        </w:rPr>
        <w:t>→</w:t>
      </w:r>
      <w:bookmarkEnd w:id="39"/>
      <w:r w:rsidRPr="00350B43">
        <w:rPr>
          <w:lang w:val="es-ES"/>
        </w:rPr>
        <w:t>SALTAR a J9</w:t>
      </w:r>
      <w:bookmarkEnd w:id="40"/>
    </w:p>
    <w:p w:rsidR="00522216" w:rsidRPr="00DE6CF9" w:rsidP="00D50890" w14:paraId="45A4D4FC" w14:textId="30184F08">
      <w:pPr>
        <w:pStyle w:val="Answerresponse-indent"/>
        <w:rPr>
          <w:lang w:val="es-ES"/>
        </w:rPr>
      </w:pPr>
      <w:r>
        <w:rPr>
          <w:lang w:val="es-ES"/>
        </w:rPr>
        <w:t xml:space="preserve">3.    </w:t>
      </w:r>
      <w:r w:rsidRPr="00DE6CF9">
        <w:rPr>
          <w:lang w:val="es-ES"/>
        </w:rPr>
        <w:t xml:space="preserve">No lo sé. </w:t>
      </w:r>
      <w:r w:rsidR="00350B43">
        <w:rPr>
          <w:rFonts w:cs="Calibri"/>
          <w:lang w:val="es-ES"/>
        </w:rPr>
        <w:t>→</w:t>
      </w:r>
      <w:r w:rsidRPr="00DE6CF9">
        <w:rPr>
          <w:lang w:val="es-ES"/>
        </w:rPr>
        <w:t>SALTAR a J9</w:t>
      </w:r>
    </w:p>
    <w:p w:rsidR="00522216" w:rsidRPr="00DE6CF9" w:rsidP="00D50890" w14:paraId="5F8B9984" w14:textId="05167183">
      <w:pPr>
        <w:pStyle w:val="Answerresponse-indent"/>
        <w:rPr>
          <w:lang w:val="es-ES"/>
        </w:rPr>
      </w:pPr>
      <w:r>
        <w:rPr>
          <w:lang w:val="es-ES"/>
        </w:rPr>
        <w:t xml:space="preserve">4.    </w:t>
      </w:r>
      <w:r w:rsidRPr="00DE6CF9">
        <w:rPr>
          <w:lang w:val="es-ES"/>
        </w:rPr>
        <w:t xml:space="preserve">No </w:t>
      </w:r>
      <w:r w:rsidRPr="00DE6CF9" w:rsidR="000D0125">
        <w:rPr>
          <w:lang w:val="es-ES"/>
        </w:rPr>
        <w:t xml:space="preserve">aplica </w:t>
      </w:r>
      <w:r w:rsidR="000D0125">
        <w:rPr>
          <w:lang w:val="es-ES"/>
        </w:rPr>
        <w:t>→</w:t>
      </w:r>
      <w:r w:rsidRPr="00DE6CF9">
        <w:rPr>
          <w:lang w:val="es-ES"/>
        </w:rPr>
        <w:t>SALTAR a J9</w:t>
      </w:r>
    </w:p>
    <w:p w:rsidR="00B704AB" w:rsidRPr="00797486" w:rsidP="00E907D7" w14:paraId="520BA3D8" w14:textId="77777777">
      <w:pPr>
        <w:rPr>
          <w:lang w:val="es-ES"/>
        </w:rPr>
      </w:pPr>
    </w:p>
    <w:p w:rsidR="00522216" w:rsidRPr="00797486" w:rsidP="00522216" w14:paraId="0CD670F4" w14:textId="4FE32B1B">
      <w:pPr>
        <w:pStyle w:val="Heading3"/>
      </w:pPr>
      <w:r w:rsidRPr="00797486">
        <w:t xml:space="preserve">J.8. </w:t>
      </w:r>
    </w:p>
    <w:p w:rsidR="00522216" w:rsidRPr="00797486" w:rsidP="00797486" w14:paraId="19B8019B" w14:textId="57784519">
      <w:pPr>
        <w:pStyle w:val="ItemText"/>
        <w:rPr>
          <w:lang w:val="es-CO"/>
        </w:rPr>
      </w:pPr>
      <w:r w:rsidRPr="00797486">
        <w:rPr>
          <w:lang w:val="es-CO"/>
        </w:rPr>
        <w:t>¿Qué impacto ha</w:t>
      </w:r>
      <w:r w:rsidRPr="00797486" w:rsidR="00E479E9">
        <w:rPr>
          <w:lang w:val="es-CO"/>
        </w:rPr>
        <w:t>n</w:t>
      </w:r>
      <w:r w:rsidRPr="00797486">
        <w:rPr>
          <w:lang w:val="es-CO"/>
        </w:rPr>
        <w:t xml:space="preserve"> tenido </w:t>
      </w:r>
      <w:r w:rsidRPr="00797486" w:rsidR="00A805A1">
        <w:rPr>
          <w:lang w:val="es-CO"/>
        </w:rPr>
        <w:t>puestos vacantes</w:t>
      </w:r>
      <w:r w:rsidRPr="00797486">
        <w:rPr>
          <w:lang w:val="es-CO"/>
        </w:rPr>
        <w:t xml:space="preserve"> en su experiencia laboral? </w:t>
      </w:r>
    </w:p>
    <w:tbl>
      <w:tblPr>
        <w:tblStyle w:val="TableGrid"/>
        <w:tblW w:w="0" w:type="auto"/>
        <w:tblLook w:val="04A0"/>
      </w:tblPr>
      <w:tblGrid>
        <w:gridCol w:w="2083"/>
        <w:gridCol w:w="1453"/>
        <w:gridCol w:w="1584"/>
      </w:tblGrid>
      <w:tr w14:paraId="2E921B9C" w14:textId="77777777" w:rsidTr="00797486">
        <w:tblPrEx>
          <w:tblW w:w="0" w:type="auto"/>
          <w:tblLook w:val="04A0"/>
        </w:tblPrEx>
        <w:tc>
          <w:tcPr>
            <w:tcW w:w="2083" w:type="dxa"/>
          </w:tcPr>
          <w:p w:rsidR="00522216" w:rsidRPr="00797486" w:rsidP="00AF2EBA" w14:paraId="43225D4B" w14:textId="77777777"/>
        </w:tc>
        <w:tc>
          <w:tcPr>
            <w:tcW w:w="1453" w:type="dxa"/>
          </w:tcPr>
          <w:p w:rsidR="00522216" w:rsidRPr="00797486" w:rsidP="00522216" w14:paraId="1861D2C0" w14:textId="77777777">
            <w:pPr>
              <w:pStyle w:val="ListParagraph"/>
              <w:numPr>
                <w:ilvl w:val="0"/>
                <w:numId w:val="210"/>
              </w:numPr>
            </w:pPr>
            <w:r w:rsidRPr="00797486">
              <w:t>SÍ</w:t>
            </w:r>
          </w:p>
        </w:tc>
        <w:tc>
          <w:tcPr>
            <w:tcW w:w="1584" w:type="dxa"/>
          </w:tcPr>
          <w:p w:rsidR="00522216" w:rsidRPr="00797486" w:rsidP="00522216" w14:paraId="7BDED4AE" w14:textId="77777777">
            <w:pPr>
              <w:pStyle w:val="ListParagraph"/>
              <w:numPr>
                <w:ilvl w:val="0"/>
                <w:numId w:val="210"/>
              </w:numPr>
            </w:pPr>
            <w:r w:rsidRPr="00797486">
              <w:t>NO</w:t>
            </w:r>
          </w:p>
        </w:tc>
      </w:tr>
      <w:tr w14:paraId="6F31F04F" w14:textId="77777777" w:rsidTr="000502B6">
        <w:tblPrEx>
          <w:tblW w:w="0" w:type="auto"/>
          <w:tblLook w:val="04A0"/>
        </w:tblPrEx>
        <w:tc>
          <w:tcPr>
            <w:tcW w:w="2083" w:type="dxa"/>
          </w:tcPr>
          <w:p w:rsidR="00014970" w:rsidRPr="00797486" w:rsidP="00014970" w14:paraId="1F1C47DD" w14:textId="6D9BD7AD">
            <w:pPr>
              <w:rPr>
                <w:rFonts w:ascii="Times New Roman" w:hAnsi="Times New Roman" w:cs="Times New Roman"/>
                <w:sz w:val="24"/>
                <w:szCs w:val="24"/>
                <w:lang w:val="es-CO"/>
              </w:rPr>
            </w:pPr>
            <w:r>
              <w:t>Tengo menos tiempo para preparar</w:t>
            </w:r>
            <w:r w:rsidR="007F472A">
              <w:t>me para</w:t>
            </w:r>
            <w:r>
              <w:t xml:space="preserve"> la clase </w:t>
            </w:r>
            <w:r w:rsidRPr="00797486">
              <w:rPr>
                <w:rFonts w:ascii="Times New Roman" w:hAnsi="Times New Roman" w:cs="Times New Roman"/>
                <w:sz w:val="24"/>
                <w:szCs w:val="24"/>
                <w:lang w:val="es-CO"/>
              </w:rPr>
              <w:t xml:space="preserve"> </w:t>
            </w:r>
          </w:p>
          <w:p w:rsidR="00014970" w:rsidRPr="00797486" w:rsidP="00AF2EBA" w14:paraId="73E59449" w14:textId="77777777">
            <w:pPr>
              <w:rPr>
                <w:lang w:val="es-CO"/>
              </w:rPr>
            </w:pPr>
          </w:p>
        </w:tc>
        <w:tc>
          <w:tcPr>
            <w:tcW w:w="1453" w:type="dxa"/>
          </w:tcPr>
          <w:p w:rsidR="00014970" w:rsidRPr="00014970" w:rsidP="00AF2EBA" w14:paraId="4976B3D3" w14:textId="77777777">
            <w:pPr>
              <w:pStyle w:val="ListParagraph"/>
            </w:pPr>
          </w:p>
        </w:tc>
        <w:tc>
          <w:tcPr>
            <w:tcW w:w="1584" w:type="dxa"/>
          </w:tcPr>
          <w:p w:rsidR="00014970" w:rsidRPr="00014970" w:rsidP="00AF2EBA" w14:paraId="69DD7081" w14:textId="77777777">
            <w:pPr>
              <w:pStyle w:val="ListParagraph"/>
            </w:pPr>
          </w:p>
        </w:tc>
      </w:tr>
      <w:tr w14:paraId="1C26AE4F" w14:textId="6521557F" w:rsidTr="00797486">
        <w:tblPrEx>
          <w:tblW w:w="0" w:type="auto"/>
          <w:tblLook w:val="04A0"/>
        </w:tblPrEx>
        <w:tc>
          <w:tcPr>
            <w:tcW w:w="2083" w:type="dxa"/>
          </w:tcPr>
          <w:p w:rsidR="00522216" w:rsidRPr="00797486" w:rsidP="00AF2EBA" w14:paraId="61C7A871" w14:textId="05BDF3F9">
            <w:r w:rsidRPr="00797486">
              <w:t>Soy menos capaz de tomar vacaciones</w:t>
            </w:r>
          </w:p>
        </w:tc>
        <w:tc>
          <w:tcPr>
            <w:tcW w:w="1453" w:type="dxa"/>
          </w:tcPr>
          <w:p w:rsidR="00522216" w:rsidRPr="00797486" w:rsidP="00AF2EBA" w14:paraId="4395E26C" w14:textId="6345532C">
            <w:pPr>
              <w:pStyle w:val="ListParagraph"/>
            </w:pPr>
          </w:p>
        </w:tc>
        <w:tc>
          <w:tcPr>
            <w:tcW w:w="1584" w:type="dxa"/>
          </w:tcPr>
          <w:p w:rsidR="00522216" w:rsidRPr="00797486" w:rsidP="00AF2EBA" w14:paraId="681C2E3C" w14:textId="7594B644">
            <w:pPr>
              <w:pStyle w:val="ListParagraph"/>
            </w:pPr>
          </w:p>
        </w:tc>
      </w:tr>
      <w:tr w14:paraId="369952A8" w14:textId="669C38EB" w:rsidTr="00797486">
        <w:tblPrEx>
          <w:tblW w:w="0" w:type="auto"/>
          <w:tblLook w:val="04A0"/>
        </w:tblPrEx>
        <w:tc>
          <w:tcPr>
            <w:tcW w:w="2083" w:type="dxa"/>
          </w:tcPr>
          <w:p w:rsidR="00522216" w:rsidRPr="00797486" w:rsidP="00AF2EBA" w14:paraId="12F9BF81" w14:textId="238C0F48">
            <w:r w:rsidRPr="00797486">
              <w:t>Mi horario es menos predecible</w:t>
            </w:r>
          </w:p>
        </w:tc>
        <w:tc>
          <w:tcPr>
            <w:tcW w:w="1453" w:type="dxa"/>
          </w:tcPr>
          <w:p w:rsidR="00522216" w:rsidRPr="00797486" w:rsidP="00AF2EBA" w14:paraId="12347130" w14:textId="4F3301DD">
            <w:pPr>
              <w:pStyle w:val="ListParagraph"/>
            </w:pPr>
          </w:p>
        </w:tc>
        <w:tc>
          <w:tcPr>
            <w:tcW w:w="1584" w:type="dxa"/>
          </w:tcPr>
          <w:p w:rsidR="00522216" w:rsidRPr="00797486" w:rsidP="00AF2EBA" w14:paraId="00E6F032" w14:textId="72DB6AC7">
            <w:pPr>
              <w:pStyle w:val="ListParagraph"/>
            </w:pPr>
          </w:p>
        </w:tc>
      </w:tr>
      <w:tr w14:paraId="35FFDB00" w14:textId="77777777" w:rsidTr="000502B6">
        <w:tblPrEx>
          <w:tblW w:w="0" w:type="auto"/>
          <w:tblLook w:val="04A0"/>
        </w:tblPrEx>
        <w:tc>
          <w:tcPr>
            <w:tcW w:w="2083" w:type="dxa"/>
          </w:tcPr>
          <w:p w:rsidR="00014970" w:rsidRPr="00014970" w:rsidP="00AF2EBA" w14:paraId="73D0619E" w14:textId="2AD5EFF8">
            <w:r w:rsidRPr="007033A8">
              <w:t>He tenido que realizar tareas que no forman parte de mi trabajo normal</w:t>
            </w:r>
          </w:p>
        </w:tc>
        <w:tc>
          <w:tcPr>
            <w:tcW w:w="1453" w:type="dxa"/>
          </w:tcPr>
          <w:p w:rsidR="00014970" w:rsidRPr="00014970" w:rsidP="00AF2EBA" w14:paraId="1C3DE176" w14:textId="77777777">
            <w:pPr>
              <w:pStyle w:val="ListParagraph"/>
            </w:pPr>
          </w:p>
        </w:tc>
        <w:tc>
          <w:tcPr>
            <w:tcW w:w="1584" w:type="dxa"/>
          </w:tcPr>
          <w:p w:rsidR="00014970" w:rsidRPr="00014970" w:rsidP="00AF2EBA" w14:paraId="0CFF3779" w14:textId="77777777">
            <w:pPr>
              <w:pStyle w:val="ListParagraph"/>
            </w:pPr>
          </w:p>
        </w:tc>
      </w:tr>
    </w:tbl>
    <w:p w:rsidR="00522216" w:rsidP="00522216" w14:paraId="0F3BCFB1" w14:textId="77777777"/>
    <w:p w:rsidR="00833DD6" w:rsidRPr="00900199" w:rsidP="00833DD6" w14:paraId="7A0B5DC0" w14:textId="77777777">
      <w:pPr>
        <w:pStyle w:val="Heading2"/>
        <w:pBdr>
          <w:top w:val="single" w:sz="24" w:space="1" w:color="auto"/>
          <w:bottom w:val="single" w:sz="24" w:space="1" w:color="auto"/>
        </w:pBdr>
        <w:spacing w:line="240" w:lineRule="auto"/>
        <w:rPr>
          <w:rFonts w:eastAsia="Times New Roman"/>
          <w:color w:val="C45911" w:themeColor="accent2" w:themeShade="BF"/>
          <w:kern w:val="2"/>
        </w:rPr>
      </w:pPr>
      <w:r>
        <w:rPr>
          <w:color w:val="C45911" w:themeColor="accent2" w:themeShade="BF"/>
        </w:rPr>
        <w:t xml:space="preserve">Ascensos u otros cambios en funciones/responsabilidades desde el momento de la última entrevista </w:t>
      </w:r>
    </w:p>
    <w:p w:rsidR="00522216" w:rsidRPr="00797486" w:rsidP="00522216" w14:paraId="40B55142" w14:textId="2B0BF85A">
      <w:pPr>
        <w:pStyle w:val="Heading3"/>
      </w:pPr>
      <w:r>
        <w:t xml:space="preserve"> </w:t>
      </w:r>
      <w:r w:rsidRPr="00797486">
        <w:t xml:space="preserve"> J.A1A</w:t>
      </w:r>
    </w:p>
    <w:p w:rsidR="00522216" w:rsidRPr="00797486" w:rsidP="00522216" w14:paraId="06FB1889" w14:textId="77777777">
      <w:pPr>
        <w:spacing w:after="0" w:line="252" w:lineRule="auto"/>
        <w:rPr>
          <w:rFonts w:cstheme="minorHAnsi"/>
        </w:rPr>
      </w:pPr>
      <w:r w:rsidRPr="00797486">
        <w:t>Compare su trabajo en cuidado y educación temprana hoy con su trabajo en cuidado y educación temprana en [MES] 2024.</w:t>
      </w:r>
    </w:p>
    <w:p w:rsidR="00522216" w:rsidRPr="00797486" w:rsidP="00522216" w14:paraId="69E90527" w14:textId="77777777">
      <w:pPr>
        <w:spacing w:after="0" w:line="252" w:lineRule="auto"/>
        <w:rPr>
          <w:rFonts w:cstheme="minorHAnsi"/>
        </w:rPr>
      </w:pPr>
    </w:p>
    <w:p w:rsidR="00522216" w:rsidRPr="00797486" w:rsidP="00522216" w14:paraId="2B778AA7" w14:textId="7870F56E">
      <w:pPr>
        <w:pStyle w:val="ListParagraph"/>
        <w:numPr>
          <w:ilvl w:val="0"/>
          <w:numId w:val="212"/>
        </w:numPr>
        <w:spacing w:after="0" w:line="252" w:lineRule="auto"/>
        <w:rPr>
          <w:rFonts w:cstheme="minorHAnsi"/>
        </w:rPr>
      </w:pPr>
      <w:r w:rsidRPr="00797486">
        <w:t>¿Tiene un puesto de trabajo que es</w:t>
      </w:r>
      <w:r w:rsidR="00014970">
        <w:t>…</w:t>
      </w:r>
      <w:r w:rsidRPr="00797486">
        <w:t>?</w:t>
      </w:r>
    </w:p>
    <w:p w:rsidR="00522216" w:rsidRPr="00797486" w:rsidP="00797486" w14:paraId="240EE836" w14:textId="2CFC827A">
      <w:pPr>
        <w:spacing w:after="0" w:line="252" w:lineRule="auto"/>
        <w:ind w:left="720"/>
        <w:rPr>
          <w:rFonts w:cstheme="minorHAnsi"/>
        </w:rPr>
      </w:pPr>
      <w:r>
        <w:t xml:space="preserve">1.     </w:t>
      </w:r>
      <w:r w:rsidRPr="00797486">
        <w:t>Mejor hoy</w:t>
      </w:r>
    </w:p>
    <w:p w:rsidR="00522216" w:rsidRPr="00797486" w:rsidP="00522216" w14:paraId="6AEF144A" w14:textId="20B1A0B0">
      <w:pPr>
        <w:spacing w:after="0" w:line="252" w:lineRule="auto"/>
        <w:rPr>
          <w:rFonts w:cstheme="minorHAnsi"/>
        </w:rPr>
      </w:pPr>
      <w:r w:rsidRPr="00797486">
        <w:tab/>
      </w:r>
      <w:r w:rsidR="00D50890">
        <w:t xml:space="preserve">2.     </w:t>
      </w:r>
      <w:r w:rsidRPr="00797486">
        <w:t>El mismo</w:t>
      </w:r>
    </w:p>
    <w:p w:rsidR="00522216" w:rsidRPr="00797486" w:rsidP="00522216" w14:paraId="70EA4F52" w14:textId="375665CD">
      <w:pPr>
        <w:spacing w:after="0" w:line="252" w:lineRule="auto"/>
        <w:rPr>
          <w:rFonts w:cstheme="minorHAnsi"/>
        </w:rPr>
      </w:pPr>
      <w:r w:rsidRPr="00797486">
        <w:tab/>
      </w:r>
      <w:r w:rsidR="00D50890">
        <w:t xml:space="preserve">3.     </w:t>
      </w:r>
      <w:r w:rsidRPr="00797486">
        <w:t>Peor hoy</w:t>
      </w:r>
    </w:p>
    <w:p w:rsidR="00522216" w:rsidRPr="00797486" w:rsidP="00522216" w14:paraId="67F1E11E" w14:textId="77777777">
      <w:pPr>
        <w:spacing w:after="0" w:line="252" w:lineRule="auto"/>
        <w:rPr>
          <w:rFonts w:cstheme="minorHAnsi"/>
        </w:rPr>
      </w:pPr>
    </w:p>
    <w:p w:rsidR="00522216" w:rsidRPr="000621AC" w:rsidP="00522216" w14:paraId="45561E21" w14:textId="0855FC33">
      <w:pPr>
        <w:pStyle w:val="ListParagraph"/>
        <w:numPr>
          <w:ilvl w:val="0"/>
          <w:numId w:val="212"/>
        </w:numPr>
        <w:spacing w:after="0" w:line="252" w:lineRule="auto"/>
        <w:rPr>
          <w:rFonts w:cstheme="minorHAnsi"/>
        </w:rPr>
      </w:pPr>
      <w:r w:rsidRPr="000621AC">
        <w:t>¿Tiene responsabilidades laborales que requieran</w:t>
      </w:r>
      <w:r w:rsidRPr="000621AC" w:rsidR="00014970">
        <w:t>…</w:t>
      </w:r>
      <w:r w:rsidRPr="000621AC">
        <w:t>?</w:t>
      </w:r>
    </w:p>
    <w:p w:rsidR="00522216" w:rsidRPr="000621AC" w:rsidP="00797486" w14:paraId="13CEB6DA" w14:textId="0FEDB0CC">
      <w:pPr>
        <w:spacing w:after="0" w:line="252" w:lineRule="auto"/>
        <w:ind w:left="720"/>
        <w:rPr>
          <w:rFonts w:cstheme="minorHAnsi"/>
        </w:rPr>
      </w:pPr>
      <w:r w:rsidRPr="000621AC">
        <w:t xml:space="preserve">1.     </w:t>
      </w:r>
      <w:r w:rsidRPr="000621AC">
        <w:t>Más habilidad hoy</w:t>
      </w:r>
    </w:p>
    <w:p w:rsidR="00522216" w:rsidRPr="000621AC" w:rsidP="00522216" w14:paraId="7C497B05" w14:textId="047EA129">
      <w:pPr>
        <w:spacing w:after="0" w:line="252" w:lineRule="auto"/>
        <w:rPr>
          <w:rFonts w:cstheme="minorHAnsi"/>
        </w:rPr>
      </w:pPr>
      <w:r w:rsidRPr="000621AC">
        <w:tab/>
      </w:r>
      <w:r w:rsidRPr="000621AC" w:rsidR="00D50890">
        <w:t xml:space="preserve">2.     </w:t>
      </w:r>
      <w:r w:rsidRPr="000621AC">
        <w:t>La misma</w:t>
      </w:r>
    </w:p>
    <w:p w:rsidR="00522216" w:rsidRPr="000621AC" w:rsidP="00522216" w14:paraId="2A016701" w14:textId="611EC5BE">
      <w:pPr>
        <w:spacing w:after="0" w:line="252" w:lineRule="auto"/>
        <w:rPr>
          <w:rFonts w:cstheme="minorHAnsi"/>
        </w:rPr>
      </w:pPr>
      <w:r w:rsidRPr="000621AC">
        <w:tab/>
      </w:r>
      <w:r w:rsidRPr="000621AC" w:rsidR="00D50890">
        <w:t xml:space="preserve">3.     </w:t>
      </w:r>
      <w:r w:rsidRPr="000621AC">
        <w:t>Menos habilidad hoy</w:t>
      </w:r>
    </w:p>
    <w:p w:rsidR="00522216" w:rsidRPr="000621AC" w:rsidP="00522216" w14:paraId="12D95254" w14:textId="77777777">
      <w:pPr>
        <w:spacing w:after="0" w:line="252" w:lineRule="auto"/>
        <w:rPr>
          <w:rFonts w:cstheme="minorHAnsi"/>
        </w:rPr>
      </w:pPr>
    </w:p>
    <w:p w:rsidR="00522216" w:rsidRPr="000621AC" w:rsidP="00522216" w14:paraId="36382680" w14:textId="7BBE104F">
      <w:pPr>
        <w:pStyle w:val="ListParagraph"/>
        <w:numPr>
          <w:ilvl w:val="0"/>
          <w:numId w:val="212"/>
        </w:numPr>
        <w:spacing w:after="0" w:line="252" w:lineRule="auto"/>
        <w:rPr>
          <w:rFonts w:cstheme="minorHAnsi"/>
        </w:rPr>
      </w:pPr>
      <w:r w:rsidRPr="000621AC">
        <w:rPr>
          <w:rFonts w:cstheme="minorHAnsi"/>
        </w:rPr>
        <w:t>¿</w:t>
      </w:r>
      <w:r w:rsidR="008A2D19">
        <w:rPr>
          <w:rFonts w:cstheme="minorHAnsi"/>
        </w:rPr>
        <w:t>Su</w:t>
      </w:r>
      <w:r w:rsidRPr="000621AC">
        <w:rPr>
          <w:rFonts w:cstheme="minorHAnsi"/>
        </w:rPr>
        <w:t xml:space="preserve"> autoridad/habilidad para tomar decisiones es… </w:t>
      </w:r>
      <w:r w:rsidRPr="000621AC" w:rsidR="00014970">
        <w:t>…</w:t>
      </w:r>
      <w:r w:rsidRPr="000621AC">
        <w:t>?</w:t>
      </w:r>
    </w:p>
    <w:p w:rsidR="00522216" w:rsidRPr="000621AC" w:rsidP="00797486" w14:paraId="2329C901" w14:textId="71D3EBC9">
      <w:pPr>
        <w:spacing w:after="0" w:line="252" w:lineRule="auto"/>
        <w:ind w:left="720"/>
        <w:rPr>
          <w:rFonts w:cstheme="minorHAnsi"/>
        </w:rPr>
      </w:pPr>
      <w:r w:rsidRPr="000621AC">
        <w:t xml:space="preserve">1.     </w:t>
      </w:r>
      <w:r w:rsidRPr="000621AC">
        <w:t>Más</w:t>
      </w:r>
      <w:r w:rsidRPr="000621AC" w:rsidR="007F73A8">
        <w:t xml:space="preserve"> autoridad/habilidad</w:t>
      </w:r>
      <w:r w:rsidRPr="000621AC">
        <w:t xml:space="preserve"> hoy</w:t>
      </w:r>
    </w:p>
    <w:p w:rsidR="00522216" w:rsidRPr="000621AC" w:rsidP="00522216" w14:paraId="1510F04D" w14:textId="0BDE8ADC">
      <w:pPr>
        <w:spacing w:after="0" w:line="252" w:lineRule="auto"/>
        <w:rPr>
          <w:rFonts w:cstheme="minorHAnsi"/>
        </w:rPr>
      </w:pPr>
      <w:r w:rsidRPr="000621AC">
        <w:tab/>
      </w:r>
      <w:r w:rsidRPr="000621AC" w:rsidR="00D50890">
        <w:t xml:space="preserve">2.     </w:t>
      </w:r>
      <w:r w:rsidRPr="000621AC">
        <w:t>L</w:t>
      </w:r>
      <w:r w:rsidR="00D5219A">
        <w:t>a</w:t>
      </w:r>
      <w:r w:rsidRPr="000621AC">
        <w:t xml:space="preserve"> </w:t>
      </w:r>
      <w:r w:rsidRPr="000621AC" w:rsidR="007F73A8">
        <w:t>misma</w:t>
      </w:r>
    </w:p>
    <w:p w:rsidR="00522216" w:rsidRPr="00797486" w:rsidP="00522216" w14:paraId="45DF71A5" w14:textId="0874BD98">
      <w:pPr>
        <w:spacing w:after="0" w:line="252" w:lineRule="auto"/>
        <w:rPr>
          <w:rFonts w:cstheme="minorHAnsi"/>
        </w:rPr>
      </w:pPr>
      <w:r w:rsidRPr="000621AC">
        <w:tab/>
      </w:r>
      <w:r w:rsidRPr="000621AC" w:rsidR="00D50890">
        <w:t xml:space="preserve">3.     </w:t>
      </w:r>
      <w:r w:rsidRPr="000621AC">
        <w:t xml:space="preserve">Menos </w:t>
      </w:r>
      <w:r w:rsidRPr="000621AC" w:rsidR="007F73A8">
        <w:t xml:space="preserve">autoridad/habilidad </w:t>
      </w:r>
      <w:r w:rsidRPr="000621AC">
        <w:t>hoy</w:t>
      </w:r>
    </w:p>
    <w:p w:rsidR="00833DD6" w:rsidP="00833DD6" w14:paraId="25CF6DEF" w14:textId="77777777">
      <w:pPr>
        <w:pStyle w:val="Heading1"/>
        <w:shd w:val="clear" w:color="auto" w:fill="ED7D31" w:themeFill="accent2"/>
        <w:rPr>
          <w:rFonts w:ascii="Calibri" w:eastAsia="Times New Roman" w:hAnsi="Calibri" w:cs="Calibri"/>
          <w:b/>
          <w:bCs/>
          <w:color w:val="000000"/>
        </w:rPr>
      </w:pPr>
      <w:r>
        <w:rPr>
          <w:rFonts w:ascii="Calibri" w:hAnsi="Calibri"/>
          <w:b/>
          <w:color w:val="000000"/>
        </w:rPr>
        <w:t xml:space="preserve">Sección L. Circunstancias demográficas y personales </w:t>
      </w:r>
    </w:p>
    <w:p w:rsidR="00833DD6" w:rsidP="001511FE" w14:paraId="21B91F1A" w14:textId="77777777">
      <w:pPr>
        <w:pStyle w:val="MainQuestion-Unbold"/>
        <w:rPr>
          <w:rFonts w:cstheme="minorHAnsi"/>
        </w:rPr>
      </w:pPr>
      <w:r>
        <w:t>Terminamos la entrevista con algunas preguntas sobre sus características personales.</w:t>
      </w:r>
    </w:p>
    <w:p w:rsidR="00833DD6" w:rsidP="00833DD6" w14:paraId="409B5F42" w14:textId="77777777">
      <w:pPr>
        <w:pStyle w:val="Heading2"/>
        <w:pBdr>
          <w:top w:val="single" w:sz="24" w:space="1" w:color="auto"/>
          <w:bottom w:val="single" w:sz="24" w:space="1" w:color="auto"/>
        </w:pBdr>
        <w:spacing w:line="240" w:lineRule="auto"/>
      </w:pPr>
      <w:r>
        <w:rPr>
          <w:color w:val="C45911" w:themeColor="accent2" w:themeShade="BF"/>
        </w:rPr>
        <w:t xml:space="preserve">Educación y certificación recientes </w:t>
      </w:r>
    </w:p>
    <w:p w:rsidR="00AE257F" w:rsidRPr="00DE6CF9" w:rsidP="00AE257F" w14:paraId="3D03D557" w14:textId="77777777">
      <w:pPr>
        <w:pStyle w:val="SkipPattern"/>
        <w:rPr>
          <w:rFonts w:asciiTheme="minorHAnsi" w:hAnsiTheme="minorHAnsi" w:cstheme="minorHAnsi"/>
          <w:b/>
          <w:bCs/>
          <w:sz w:val="22"/>
          <w:szCs w:val="22"/>
          <w:lang w:val="es-CO"/>
        </w:rPr>
      </w:pPr>
      <w:r w:rsidRPr="00DE6CF9">
        <w:rPr>
          <w:rFonts w:asciiTheme="minorHAnsi" w:hAnsiTheme="minorHAnsi" w:cstheme="minorHAnsi"/>
          <w:b/>
          <w:bCs/>
          <w:sz w:val="22"/>
          <w:szCs w:val="22"/>
          <w:lang w:val="es-CO"/>
        </w:rPr>
        <w:t>SKIP LOGIC BOX L_S_1:</w:t>
      </w:r>
    </w:p>
    <w:p w:rsidR="00AE257F" w:rsidRPr="00DE6CF9" w:rsidP="00AE257F" w14:paraId="571C34C9" w14:textId="77777777">
      <w:pPr>
        <w:pStyle w:val="SkipPattern"/>
        <w:rPr>
          <w:rFonts w:asciiTheme="minorHAnsi" w:hAnsiTheme="minorHAnsi" w:cstheme="minorHAnsi"/>
          <w:sz w:val="22"/>
          <w:szCs w:val="22"/>
          <w:lang w:val="en-US"/>
        </w:rPr>
      </w:pPr>
      <w:r w:rsidRPr="00DE6CF9">
        <w:rPr>
          <w:rFonts w:asciiTheme="minorHAnsi" w:hAnsiTheme="minorHAnsi" w:cstheme="minorHAnsi"/>
          <w:sz w:val="22"/>
          <w:szCs w:val="22"/>
          <w:lang w:val="en-US"/>
        </w:rPr>
        <w:t>IF R DID NOT HAVE B.A. IN 2024: ASK L.2</w:t>
      </w:r>
    </w:p>
    <w:p w:rsidR="00AE257F" w:rsidRPr="00DE6CF9" w:rsidP="00AE257F" w14:paraId="7021D61D" w14:textId="77777777">
      <w:pPr>
        <w:pStyle w:val="SkipPattern"/>
        <w:rPr>
          <w:rFonts w:asciiTheme="minorHAnsi" w:hAnsiTheme="minorHAnsi" w:cstheme="minorHAnsi"/>
          <w:sz w:val="22"/>
          <w:szCs w:val="22"/>
          <w:lang w:val="en-US"/>
        </w:rPr>
      </w:pPr>
      <w:r w:rsidRPr="00DE6CF9">
        <w:rPr>
          <w:rFonts w:asciiTheme="minorHAnsi" w:hAnsiTheme="minorHAnsi" w:cstheme="minorHAnsi"/>
          <w:sz w:val="22"/>
          <w:szCs w:val="22"/>
          <w:lang w:val="en-US"/>
        </w:rPr>
        <w:t>ELSE, SKIP TO L.23</w:t>
      </w:r>
    </w:p>
    <w:p w:rsidR="00AE257F" w:rsidRPr="00DE6CF9" w:rsidP="00833DD6" w14:paraId="047425EB" w14:textId="77777777">
      <w:pPr>
        <w:pStyle w:val="Heading3"/>
        <w:rPr>
          <w:lang w:val="en-US"/>
        </w:rPr>
      </w:pPr>
    </w:p>
    <w:p w:rsidR="00833DD6" w:rsidRPr="00DE6CF9" w:rsidP="00833DD6" w14:paraId="23A234C1" w14:textId="4AA3AEC2">
      <w:pPr>
        <w:pStyle w:val="Heading3"/>
        <w:rPr>
          <w:lang w:val="en-US"/>
        </w:rPr>
      </w:pPr>
      <w:r w:rsidRPr="00DE6CF9">
        <w:rPr>
          <w:lang w:val="en-US"/>
        </w:rPr>
        <w:t>L.2.</w:t>
      </w:r>
    </w:p>
    <w:p w:rsidR="00833DD6" w:rsidP="001511FE" w14:paraId="20CE986C" w14:textId="77777777">
      <w:pPr>
        <w:pStyle w:val="MainQuestion-Unbold"/>
      </w:pPr>
      <w:r>
        <w:t xml:space="preserve">Desde [DATE OF LAST INTERVIEW], ¿ha recibido algún nuevo título, credencial o certificación? </w:t>
      </w:r>
    </w:p>
    <w:p w:rsidR="00C70716" w:rsidRPr="00964D15" w:rsidP="00C70716" w14:paraId="353FC170" w14:textId="77777777">
      <w:pPr>
        <w:pStyle w:val="Answerresponse-indent"/>
        <w:rPr>
          <w:rFonts w:cstheme="minorHAnsi"/>
          <w:lang w:val="en-US"/>
        </w:rPr>
      </w:pPr>
      <w:r w:rsidRPr="00964D15">
        <w:rPr>
          <w:lang w:val="en-US"/>
        </w:rPr>
        <w:t>1.    Sí.</w:t>
      </w:r>
    </w:p>
    <w:p w:rsidR="00C70716" w:rsidRPr="00964D15" w:rsidP="00C70716" w14:paraId="69ECB303" w14:textId="77777777">
      <w:pPr>
        <w:pStyle w:val="Answerresponse-indent"/>
        <w:rPr>
          <w:rFonts w:cstheme="minorHAnsi"/>
          <w:lang w:val="en-US"/>
        </w:rPr>
      </w:pPr>
      <w:r w:rsidRPr="00964D15">
        <w:rPr>
          <w:lang w:val="en-US"/>
        </w:rPr>
        <w:t>2.    No.</w:t>
      </w:r>
    </w:p>
    <w:p w:rsidR="00833DD6" w:rsidRPr="00964D15" w:rsidP="00E907D7" w14:paraId="62AAD1DE" w14:textId="77777777">
      <w:pPr>
        <w:rPr>
          <w:lang w:val="en-US"/>
        </w:rPr>
      </w:pPr>
    </w:p>
    <w:p w:rsidR="00833DD6" w:rsidRPr="00B35851" w:rsidP="00833DD6" w14:paraId="0358AC62" w14:textId="77777777">
      <w:pPr>
        <w:pStyle w:val="SkipPattern"/>
        <w:rPr>
          <w:rFonts w:asciiTheme="minorHAnsi" w:hAnsiTheme="minorHAnsi" w:cstheme="minorHAnsi"/>
          <w:b/>
          <w:bCs/>
          <w:sz w:val="22"/>
          <w:szCs w:val="22"/>
          <w:lang w:val="en-US"/>
        </w:rPr>
      </w:pPr>
      <w:r w:rsidRPr="00B35851">
        <w:rPr>
          <w:rFonts w:asciiTheme="minorHAnsi" w:hAnsiTheme="minorHAnsi" w:cstheme="minorHAnsi"/>
          <w:b/>
          <w:bCs/>
          <w:sz w:val="22"/>
          <w:szCs w:val="22"/>
          <w:lang w:val="en-US"/>
        </w:rPr>
        <w:t>SKIP LOGIC BOX L_S_1:</w:t>
      </w:r>
    </w:p>
    <w:p w:rsidR="00833DD6" w:rsidRPr="00B35851" w:rsidP="00833DD6" w14:paraId="7BD9CF0A" w14:textId="77777777">
      <w:pPr>
        <w:pStyle w:val="SkipPattern"/>
        <w:rPr>
          <w:rFonts w:cstheme="minorHAnsi"/>
          <w:lang w:val="en-US"/>
        </w:rPr>
      </w:pPr>
      <w:r w:rsidRPr="00B35851">
        <w:rPr>
          <w:rFonts w:asciiTheme="minorHAnsi" w:hAnsiTheme="minorHAnsi" w:cstheme="minorHAnsi"/>
          <w:sz w:val="22"/>
          <w:szCs w:val="22"/>
          <w:lang w:val="en-US"/>
        </w:rPr>
        <w:t>IF L.2==1, ASK L.2_type</w:t>
      </w:r>
    </w:p>
    <w:p w:rsidR="00833DD6" w:rsidRPr="00B35851" w:rsidP="00833DD6" w14:paraId="6DE8AF9C" w14:textId="022AF3FA">
      <w:pPr>
        <w:pStyle w:val="SkipPattern"/>
        <w:rPr>
          <w:rFonts w:cstheme="minorHAnsi"/>
          <w:lang w:val="en-US"/>
        </w:rPr>
      </w:pPr>
      <w:r w:rsidRPr="00B35851">
        <w:rPr>
          <w:rFonts w:asciiTheme="minorHAnsi" w:hAnsiTheme="minorHAnsi" w:cstheme="minorHAnsi"/>
          <w:sz w:val="22"/>
          <w:szCs w:val="22"/>
          <w:lang w:val="en-US"/>
        </w:rPr>
        <w:t xml:space="preserve">IF L.2==2, ASK </w:t>
      </w:r>
      <w:r w:rsidRPr="00DE6CF9" w:rsidR="00C330D3">
        <w:rPr>
          <w:rFonts w:asciiTheme="minorHAnsi" w:hAnsiTheme="minorHAnsi" w:cstheme="minorHAnsi"/>
          <w:sz w:val="22"/>
          <w:szCs w:val="22"/>
          <w:lang w:val="en-US"/>
        </w:rPr>
        <w:t>L.E23</w:t>
      </w:r>
    </w:p>
    <w:p w:rsidR="00833DD6" w:rsidRPr="00B35851" w:rsidP="00350B43" w14:paraId="3A8DF2DC" w14:textId="77777777">
      <w:pPr>
        <w:pStyle w:val="Heading3"/>
        <w:rPr>
          <w:lang w:val="en-US"/>
        </w:rPr>
      </w:pPr>
    </w:p>
    <w:p w:rsidR="00522216" w:rsidRPr="00964D15" w:rsidP="00350B43" w14:paraId="529B6F5C" w14:textId="0D68735A">
      <w:pPr>
        <w:pStyle w:val="Heading3"/>
        <w:rPr>
          <w:lang w:val="en-US"/>
        </w:rPr>
      </w:pPr>
      <w:r w:rsidRPr="00B35851">
        <w:rPr>
          <w:lang w:val="en-US"/>
        </w:rPr>
        <w:t xml:space="preserve"> </w:t>
      </w:r>
      <w:r w:rsidRPr="00964D15">
        <w:rPr>
          <w:lang w:val="en-US"/>
        </w:rPr>
        <w:t>L.2_t</w:t>
      </w:r>
      <w:r w:rsidRPr="00964D15" w:rsidR="00AE257F">
        <w:rPr>
          <w:lang w:val="en-US"/>
        </w:rPr>
        <w:t>ype</w:t>
      </w:r>
    </w:p>
    <w:p w:rsidR="00522216" w:rsidRPr="00797486" w:rsidP="00522216" w14:paraId="300BF01F" w14:textId="77777777">
      <w:pPr>
        <w:ind w:left="1440"/>
      </w:pPr>
      <w:r w:rsidRPr="00797486">
        <w:t>¿Qué tipo de título, credencial o certificación recibió más recientemente?</w:t>
      </w:r>
    </w:p>
    <w:p w:rsidR="00522216" w:rsidRPr="00797486" w:rsidP="00D50890" w14:paraId="55079014" w14:textId="3852C718">
      <w:pPr>
        <w:pStyle w:val="Answerresponse-indent"/>
        <w:ind w:left="1440"/>
      </w:pPr>
      <w:bookmarkStart w:id="41" w:name="OLE_LINK151"/>
      <w:r>
        <w:t xml:space="preserve">1.    </w:t>
      </w:r>
      <w:r w:rsidRPr="00797486">
        <w:t>Certificado de Asociado en Desarrollo Infantil (CDA, por sus siglas en inglés)</w:t>
      </w:r>
    </w:p>
    <w:p w:rsidR="00522216" w:rsidRPr="00797486" w:rsidP="00D50890" w14:paraId="1E2F3FA9" w14:textId="280332EC">
      <w:pPr>
        <w:pStyle w:val="Answerresponse-indent"/>
        <w:ind w:left="1440"/>
      </w:pPr>
      <w:r>
        <w:t xml:space="preserve">2.    </w:t>
      </w:r>
      <w:r w:rsidRPr="00797486">
        <w:t>Certificado estatal o respaldo para cuidado y educación temprana</w:t>
      </w:r>
    </w:p>
    <w:p w:rsidR="00522216" w:rsidRPr="00797486" w:rsidP="00D50890" w14:paraId="15A9FB8E" w14:textId="345D310D">
      <w:pPr>
        <w:pStyle w:val="Answerresponse-indent"/>
        <w:ind w:left="1440"/>
        <w:rPr>
          <w:lang w:val="pt-BR"/>
        </w:rPr>
      </w:pPr>
      <w:bookmarkStart w:id="42" w:name="OLE_LINK27"/>
      <w:r>
        <w:rPr>
          <w:rFonts w:cstheme="minorHAnsi"/>
        </w:rPr>
        <w:t xml:space="preserve">3.    </w:t>
      </w:r>
      <w:r w:rsidRPr="007541A9">
        <w:rPr>
          <w:rFonts w:cstheme="minorHAnsi"/>
        </w:rPr>
        <w:t>Estudios de carrera técnica profesional equivalente a “associate degree”</w:t>
      </w:r>
      <w:bookmarkEnd w:id="42"/>
    </w:p>
    <w:p w:rsidR="00522216" w:rsidRPr="00797486" w:rsidP="00D50890" w14:paraId="3524432A" w14:textId="7F4ED905">
      <w:pPr>
        <w:pStyle w:val="Answerresponse-indent"/>
        <w:ind w:left="1440"/>
      </w:pPr>
      <w:bookmarkStart w:id="43" w:name="OLE_LINK28"/>
      <w:r>
        <w:rPr>
          <w:rFonts w:cstheme="minorHAnsi"/>
        </w:rPr>
        <w:t xml:space="preserve">4.    </w:t>
      </w:r>
      <w:r w:rsidRPr="007541A9">
        <w:rPr>
          <w:rFonts w:cstheme="minorHAnsi"/>
        </w:rPr>
        <w:t>Estudios universitarios completados, es decir, profesionista titulado</w:t>
      </w:r>
      <w:bookmarkEnd w:id="43"/>
      <w:r w:rsidRPr="00797486">
        <w:t xml:space="preserve"> </w:t>
      </w:r>
    </w:p>
    <w:p w:rsidR="00522216" w:rsidRPr="00797486" w:rsidP="00D50890" w14:paraId="4B316E29" w14:textId="20BECD41">
      <w:pPr>
        <w:pStyle w:val="Answerresponse-indent"/>
        <w:ind w:left="1440"/>
      </w:pPr>
      <w:r>
        <w:rPr>
          <w:rFonts w:cstheme="minorHAnsi"/>
        </w:rPr>
        <w:t xml:space="preserve">5.    </w:t>
      </w:r>
      <w:r w:rsidRPr="007541A9">
        <w:rPr>
          <w:rFonts w:cstheme="minorHAnsi"/>
        </w:rPr>
        <w:t>Estudios de posgrado (como maestría o doctorado</w:t>
      </w:r>
      <w:r w:rsidRPr="00797486">
        <w:t>)</w:t>
      </w:r>
    </w:p>
    <w:bookmarkEnd w:id="41"/>
    <w:p w:rsidR="00522216" w:rsidRPr="00797486" w:rsidP="00D50890" w14:paraId="425BF4CF" w14:textId="5C4211C1">
      <w:pPr>
        <w:pStyle w:val="Answerresponse-indent"/>
        <w:ind w:left="1440"/>
      </w:pPr>
      <w:r>
        <w:t xml:space="preserve">6.    </w:t>
      </w:r>
      <w:r w:rsidRPr="00797486">
        <w:t>Otro</w:t>
      </w:r>
    </w:p>
    <w:p w:rsidR="00522216" w:rsidRPr="00797486" w:rsidP="00522216" w14:paraId="5CCB81D7" w14:textId="38277C23">
      <w:pPr>
        <w:pStyle w:val="Heading3"/>
        <w:ind w:left="1440"/>
      </w:pPr>
      <w:r w:rsidRPr="00797486">
        <w:t>L.2_</w:t>
      </w:r>
      <w:r w:rsidRPr="00797486" w:rsidR="00AE257F">
        <w:t>a</w:t>
      </w:r>
      <w:r w:rsidRPr="00797486">
        <w:t>rea</w:t>
      </w:r>
    </w:p>
    <w:p w:rsidR="00522216" w:rsidP="00522216" w14:paraId="0640EA61" w14:textId="77777777">
      <w:pPr>
        <w:pBdr>
          <w:bottom w:val="single" w:sz="12" w:space="1" w:color="auto"/>
        </w:pBdr>
        <w:ind w:left="1440"/>
      </w:pPr>
      <w:r w:rsidRPr="00797486">
        <w:t>¿En qué área de contenido se encontraba el título, credencial o certificación que recibió?</w:t>
      </w:r>
    </w:p>
    <w:p w:rsidR="00C002ED" w:rsidRPr="00797486" w:rsidP="00522216" w14:paraId="7B1D1684" w14:textId="77777777">
      <w:pPr>
        <w:pBdr>
          <w:bottom w:val="single" w:sz="12" w:space="1" w:color="auto"/>
        </w:pBdr>
        <w:ind w:left="1440"/>
      </w:pPr>
    </w:p>
    <w:p w:rsidR="00833DD6" w:rsidP="00833DD6" w14:paraId="45B7A9CA" w14:textId="5C303C92">
      <w:pPr>
        <w:pStyle w:val="Heading3"/>
      </w:pPr>
      <w:r w:rsidRPr="000D0125">
        <w:rPr>
          <w:color w:val="C45911" w:themeColor="accent2" w:themeShade="BF"/>
          <w:kern w:val="2"/>
        </w:rPr>
        <w:t>Composición de</w:t>
      </w:r>
      <w:r w:rsidR="009B5DB3">
        <w:rPr>
          <w:color w:val="C45911" w:themeColor="accent2" w:themeShade="BF"/>
          <w:kern w:val="2"/>
        </w:rPr>
        <w:t>l</w:t>
      </w:r>
      <w:r w:rsidRPr="000D0125">
        <w:rPr>
          <w:color w:val="C45911" w:themeColor="accent2" w:themeShade="BF"/>
          <w:kern w:val="2"/>
        </w:rPr>
        <w:t xml:space="preserve"> hogar</w:t>
      </w:r>
      <w:r>
        <w:t>L.E23</w:t>
      </w:r>
    </w:p>
    <w:p w:rsidR="00833DD6" w:rsidP="001511FE" w14:paraId="31F983A0" w14:textId="56691917">
      <w:pPr>
        <w:pStyle w:val="MainQuestion-Unbold"/>
      </w:pPr>
      <w:r>
        <w:t>Incluyendo a</w:t>
      </w:r>
      <w:r>
        <w:t xml:space="preserve"> usted mismo, ¿cuántas personas </w:t>
      </w:r>
      <w:r w:rsidR="004B2983">
        <w:t xml:space="preserve">hay </w:t>
      </w:r>
      <w:r>
        <w:t>en su hogar?</w:t>
      </w:r>
    </w:p>
    <w:p w:rsidR="00833DD6" w:rsidP="00833DD6" w14:paraId="17D57549" w14:textId="66171C90">
      <w:pPr>
        <w:spacing w:after="0"/>
        <w:ind w:left="720"/>
      </w:pPr>
      <w:r>
        <w:t>___N</w:t>
      </w:r>
      <w:r w:rsidRPr="00014970">
        <w:t>ú</w:t>
      </w:r>
      <w:r>
        <w:t xml:space="preserve">mero </w:t>
      </w:r>
    </w:p>
    <w:p w:rsidR="00833DD6" w:rsidRPr="00900199" w:rsidP="00833DD6" w14:paraId="22BCBF59" w14:textId="734E714F">
      <w:pPr>
        <w:pStyle w:val="Heading2"/>
        <w:pBdr>
          <w:top w:val="single" w:sz="24" w:space="1" w:color="auto"/>
          <w:bottom w:val="single" w:sz="24" w:space="1" w:color="auto"/>
        </w:pBdr>
        <w:spacing w:line="240" w:lineRule="auto"/>
        <w:rPr>
          <w:rFonts w:eastAsia="Times New Roman"/>
          <w:color w:val="C45911" w:themeColor="accent2" w:themeShade="BF"/>
          <w:kern w:val="2"/>
        </w:rPr>
      </w:pPr>
      <w:r>
        <w:rPr>
          <w:color w:val="C45911" w:themeColor="accent2" w:themeShade="BF"/>
        </w:rPr>
        <w:t xml:space="preserve">Salud </w:t>
      </w:r>
      <w:r w:rsidR="00053C9F">
        <w:rPr>
          <w:color w:val="C45911" w:themeColor="accent2" w:themeShade="BF"/>
        </w:rPr>
        <w:t>física</w:t>
      </w:r>
      <w:r>
        <w:rPr>
          <w:color w:val="C45911" w:themeColor="accent2" w:themeShade="BF"/>
        </w:rPr>
        <w:t xml:space="preserve"> y mental </w:t>
      </w:r>
    </w:p>
    <w:p w:rsidR="00833DD6" w:rsidP="00833DD6" w14:paraId="22E458EE" w14:textId="77777777">
      <w:pPr>
        <w:rPr>
          <w:highlight w:val="yellow"/>
        </w:rPr>
      </w:pPr>
    </w:p>
    <w:p w:rsidR="00833DD6" w:rsidP="00833DD6" w14:paraId="2D3472B6" w14:textId="77777777">
      <w:pPr>
        <w:pStyle w:val="Heading3"/>
      </w:pPr>
      <w:r>
        <w:t xml:space="preserve">L.D11. </w:t>
      </w:r>
    </w:p>
    <w:p w:rsidR="00833DD6" w:rsidP="00D3184B" w14:paraId="50217833" w14:textId="77777777">
      <w:pPr>
        <w:pStyle w:val="MainQuestion-Unbold"/>
        <w:rPr>
          <w:rFonts w:cstheme="minorHAnsi"/>
        </w:rPr>
      </w:pPr>
      <w:r>
        <w:t xml:space="preserve">A continuación, se muestra una lista de algunas de las formas en que puede haberse sentido o comportado. </w:t>
      </w:r>
    </w:p>
    <w:p w:rsidR="00833DD6" w:rsidP="00833DD6" w14:paraId="2F0D0C54" w14:textId="77777777">
      <w:pPr>
        <w:rPr>
          <w:rFonts w:cstheme="minorHAnsi"/>
        </w:rPr>
      </w:pPr>
      <w:r>
        <w:t xml:space="preserve">Indique con qué frecuencia se ha sentido así durante la semana pasada marcando la casilla correspondiente para cada pregunta. </w:t>
      </w:r>
    </w:p>
    <w:tbl>
      <w:tblPr>
        <w:tblW w:w="937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625"/>
        <w:gridCol w:w="1687"/>
        <w:gridCol w:w="1688"/>
        <w:gridCol w:w="1687"/>
        <w:gridCol w:w="1688"/>
      </w:tblGrid>
      <w:tr w14:paraId="5D75EB4F" w14:textId="77777777" w:rsidTr="00833DD6">
        <w:tblPrEx>
          <w:tblW w:w="937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tblHeader/>
        </w:trPr>
        <w:tc>
          <w:tcPr>
            <w:tcW w:w="2623" w:type="dxa"/>
            <w:tcBorders>
              <w:top w:val="single" w:sz="4" w:space="0" w:color="auto"/>
              <w:left w:val="single" w:sz="4" w:space="0" w:color="auto"/>
              <w:bottom w:val="single" w:sz="4" w:space="0" w:color="auto"/>
              <w:right w:val="single" w:sz="4" w:space="0" w:color="auto"/>
            </w:tcBorders>
          </w:tcPr>
          <w:p w:rsidR="00833DD6" w14:paraId="229EB727" w14:textId="77777777">
            <w:pPr>
              <w:spacing w:after="0"/>
              <w:rPr>
                <w:rFonts w:cstheme="minorHAnsi"/>
              </w:rPr>
            </w:pPr>
          </w:p>
        </w:tc>
        <w:tc>
          <w:tcPr>
            <w:tcW w:w="1687" w:type="dxa"/>
            <w:tcBorders>
              <w:top w:val="single" w:sz="4" w:space="0" w:color="auto"/>
              <w:left w:val="single" w:sz="4" w:space="0" w:color="auto"/>
              <w:bottom w:val="single" w:sz="4" w:space="0" w:color="auto"/>
              <w:right w:val="single" w:sz="4" w:space="0" w:color="auto"/>
            </w:tcBorders>
            <w:hideMark/>
          </w:tcPr>
          <w:p w:rsidR="00833DD6" w14:paraId="3DE51555" w14:textId="77777777">
            <w:pPr>
              <w:spacing w:after="0"/>
              <w:jc w:val="center"/>
              <w:rPr>
                <w:rFonts w:cstheme="minorHAnsi"/>
              </w:rPr>
            </w:pPr>
            <w:r>
              <w:t>1.</w:t>
            </w:r>
          </w:p>
          <w:p w:rsidR="00833DD6" w14:paraId="18702045" w14:textId="77777777">
            <w:pPr>
              <w:spacing w:after="0"/>
              <w:jc w:val="center"/>
              <w:rPr>
                <w:rFonts w:cstheme="minorHAnsi"/>
              </w:rPr>
            </w:pPr>
            <w:r>
              <w:t>Rara vez o ninguna vez.</w:t>
            </w:r>
          </w:p>
          <w:p w:rsidR="00833DD6" w14:paraId="2092A7FF" w14:textId="77777777">
            <w:pPr>
              <w:spacing w:after="0"/>
              <w:jc w:val="center"/>
              <w:rPr>
                <w:rFonts w:cstheme="minorHAnsi"/>
              </w:rPr>
            </w:pPr>
            <w:r>
              <w:t>(menos de 1 día)</w:t>
            </w:r>
          </w:p>
        </w:tc>
        <w:tc>
          <w:tcPr>
            <w:tcW w:w="1688" w:type="dxa"/>
            <w:tcBorders>
              <w:top w:val="single" w:sz="4" w:space="0" w:color="auto"/>
              <w:left w:val="single" w:sz="4" w:space="0" w:color="auto"/>
              <w:bottom w:val="single" w:sz="4" w:space="0" w:color="auto"/>
              <w:right w:val="single" w:sz="4" w:space="0" w:color="auto"/>
            </w:tcBorders>
            <w:hideMark/>
          </w:tcPr>
          <w:p w:rsidR="00833DD6" w14:paraId="3543AC91" w14:textId="77777777">
            <w:pPr>
              <w:spacing w:after="0"/>
              <w:jc w:val="center"/>
              <w:rPr>
                <w:rFonts w:cstheme="minorHAnsi"/>
              </w:rPr>
            </w:pPr>
            <w:r>
              <w:t>2.</w:t>
            </w:r>
          </w:p>
          <w:p w:rsidR="00833DD6" w14:paraId="004002BB" w14:textId="77777777">
            <w:pPr>
              <w:spacing w:after="0"/>
              <w:jc w:val="center"/>
              <w:rPr>
                <w:rFonts w:cstheme="minorHAnsi"/>
              </w:rPr>
            </w:pPr>
            <w:r>
              <w:t>Algo o un poco de tiempo.</w:t>
            </w:r>
          </w:p>
          <w:p w:rsidR="00833DD6" w14:paraId="32B5816C" w14:textId="77777777">
            <w:pPr>
              <w:spacing w:after="0"/>
              <w:jc w:val="center"/>
              <w:rPr>
                <w:rFonts w:cstheme="minorHAnsi"/>
              </w:rPr>
            </w:pPr>
            <w:r>
              <w:t>(1-2 días)</w:t>
            </w:r>
          </w:p>
        </w:tc>
        <w:tc>
          <w:tcPr>
            <w:tcW w:w="1687" w:type="dxa"/>
            <w:tcBorders>
              <w:top w:val="single" w:sz="4" w:space="0" w:color="auto"/>
              <w:left w:val="single" w:sz="4" w:space="0" w:color="auto"/>
              <w:bottom w:val="single" w:sz="4" w:space="0" w:color="auto"/>
              <w:right w:val="single" w:sz="4" w:space="0" w:color="auto"/>
            </w:tcBorders>
            <w:hideMark/>
          </w:tcPr>
          <w:p w:rsidR="00833DD6" w14:paraId="7832DCA1" w14:textId="77777777">
            <w:pPr>
              <w:spacing w:after="0"/>
              <w:jc w:val="center"/>
              <w:rPr>
                <w:rFonts w:cstheme="minorHAnsi"/>
              </w:rPr>
            </w:pPr>
            <w:r>
              <w:t>3.</w:t>
            </w:r>
          </w:p>
          <w:p w:rsidR="00833DD6" w14:paraId="52471741" w14:textId="77777777">
            <w:pPr>
              <w:spacing w:after="0"/>
              <w:jc w:val="center"/>
              <w:rPr>
                <w:rFonts w:cstheme="minorHAnsi"/>
              </w:rPr>
            </w:pPr>
            <w:r>
              <w:t>Ocasionalmente</w:t>
            </w:r>
          </w:p>
          <w:p w:rsidR="00833DD6" w14:paraId="0C5401BE" w14:textId="77777777">
            <w:pPr>
              <w:spacing w:after="0"/>
              <w:jc w:val="center"/>
              <w:rPr>
                <w:rFonts w:cstheme="minorHAnsi"/>
              </w:rPr>
            </w:pPr>
            <w:r>
              <w:t>o una cantidad moderada de tiempo.</w:t>
            </w:r>
          </w:p>
          <w:p w:rsidR="00833DD6" w14:paraId="0DD3836F" w14:textId="77777777">
            <w:pPr>
              <w:spacing w:after="0"/>
              <w:jc w:val="center"/>
              <w:rPr>
                <w:rFonts w:cstheme="minorHAnsi"/>
              </w:rPr>
            </w:pPr>
            <w:r>
              <w:t>(3-4 días)</w:t>
            </w:r>
          </w:p>
        </w:tc>
        <w:tc>
          <w:tcPr>
            <w:tcW w:w="1688" w:type="dxa"/>
            <w:tcBorders>
              <w:top w:val="single" w:sz="4" w:space="0" w:color="auto"/>
              <w:left w:val="single" w:sz="4" w:space="0" w:color="auto"/>
              <w:bottom w:val="single" w:sz="4" w:space="0" w:color="auto"/>
              <w:right w:val="single" w:sz="4" w:space="0" w:color="auto"/>
            </w:tcBorders>
            <w:hideMark/>
          </w:tcPr>
          <w:p w:rsidR="00833DD6" w14:paraId="0665EFA7" w14:textId="77777777">
            <w:pPr>
              <w:spacing w:after="0"/>
              <w:jc w:val="center"/>
              <w:rPr>
                <w:rFonts w:cstheme="minorHAnsi"/>
              </w:rPr>
            </w:pPr>
            <w:r>
              <w:t>4.</w:t>
            </w:r>
          </w:p>
          <w:p w:rsidR="00833DD6" w14:paraId="0FA7813C" w14:textId="77777777">
            <w:pPr>
              <w:spacing w:after="0"/>
              <w:jc w:val="center"/>
              <w:rPr>
                <w:rFonts w:cstheme="minorHAnsi"/>
              </w:rPr>
            </w:pPr>
            <w:r>
              <w:t>Todo el tiempo.</w:t>
            </w:r>
          </w:p>
          <w:p w:rsidR="00833DD6" w14:paraId="28158AAE" w14:textId="77777777">
            <w:pPr>
              <w:spacing w:after="0"/>
              <w:jc w:val="center"/>
              <w:rPr>
                <w:rFonts w:cstheme="minorHAnsi"/>
              </w:rPr>
            </w:pPr>
            <w:r>
              <w:t>(5-7 días)</w:t>
            </w:r>
          </w:p>
        </w:tc>
      </w:tr>
      <w:tr w14:paraId="10AC06D8" w14:textId="77777777" w:rsidTr="00833DD6">
        <w:tblPrEx>
          <w:tblW w:w="9375" w:type="dxa"/>
          <w:tblInd w:w="-108" w:type="dxa"/>
          <w:tblLayout w:type="fixed"/>
          <w:tblLook w:val="04A0"/>
        </w:tblPrEx>
        <w:trPr>
          <w:cantSplit/>
        </w:trPr>
        <w:tc>
          <w:tcPr>
            <w:tcW w:w="2623" w:type="dxa"/>
            <w:tcBorders>
              <w:top w:val="single" w:sz="4" w:space="0" w:color="auto"/>
              <w:left w:val="single" w:sz="4" w:space="0" w:color="auto"/>
              <w:bottom w:val="single" w:sz="4" w:space="0" w:color="auto"/>
              <w:right w:val="single" w:sz="4" w:space="0" w:color="auto"/>
            </w:tcBorders>
            <w:hideMark/>
          </w:tcPr>
          <w:p w:rsidR="00833DD6" w14:paraId="0FD11516" w14:textId="568B8F0E">
            <w:pPr>
              <w:spacing w:after="0"/>
              <w:rPr>
                <w:rFonts w:cstheme="minorHAnsi"/>
              </w:rPr>
            </w:pPr>
            <w:r>
              <w:rPr>
                <w:b/>
              </w:rPr>
              <w:t>L.D11_1.</w:t>
            </w:r>
            <w:r>
              <w:t xml:space="preserve"> </w:t>
            </w:r>
            <w:r w:rsidR="00B35851">
              <w:rPr>
                <w:rFonts w:cstheme="minorHAnsi"/>
              </w:rPr>
              <w:t>No tuve ganas de comer; no tuve apetito.</w:t>
            </w:r>
          </w:p>
        </w:tc>
        <w:tc>
          <w:tcPr>
            <w:tcW w:w="1683" w:type="dxa"/>
            <w:tcBorders>
              <w:top w:val="single" w:sz="4" w:space="0" w:color="auto"/>
              <w:left w:val="single" w:sz="4" w:space="0" w:color="auto"/>
              <w:bottom w:val="single" w:sz="4" w:space="0" w:color="auto"/>
              <w:right w:val="single" w:sz="4" w:space="0" w:color="auto"/>
            </w:tcBorders>
            <w:hideMark/>
          </w:tcPr>
          <w:p w:rsidR="00833DD6" w14:paraId="6322A93C" w14:textId="77777777">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833DD6" w:rsidRPr="00B35851" w14:paraId="43C33E22" w14:textId="77777777">
            <w:pPr>
              <w:spacing w:after="0"/>
              <w:rPr>
                <w:sz w:val="20"/>
                <w:szCs w:val="20"/>
                <w:lang w:val="es-CO"/>
              </w:rPr>
            </w:pPr>
          </w:p>
        </w:tc>
        <w:tc>
          <w:tcPr>
            <w:tcW w:w="1683" w:type="dxa"/>
            <w:tcBorders>
              <w:top w:val="single" w:sz="4" w:space="0" w:color="auto"/>
              <w:left w:val="single" w:sz="4" w:space="0" w:color="auto"/>
              <w:bottom w:val="single" w:sz="4" w:space="0" w:color="auto"/>
              <w:right w:val="single" w:sz="4" w:space="0" w:color="auto"/>
            </w:tcBorders>
            <w:hideMark/>
          </w:tcPr>
          <w:p w:rsidR="00833DD6" w:rsidRPr="00B35851" w14:paraId="3433884D" w14:textId="77777777">
            <w:pPr>
              <w:spacing w:after="0"/>
              <w:rPr>
                <w:sz w:val="20"/>
                <w:szCs w:val="20"/>
                <w:lang w:val="es-CO"/>
              </w:rPr>
            </w:pPr>
          </w:p>
        </w:tc>
        <w:tc>
          <w:tcPr>
            <w:tcW w:w="1683" w:type="dxa"/>
            <w:tcBorders>
              <w:top w:val="single" w:sz="4" w:space="0" w:color="auto"/>
              <w:left w:val="single" w:sz="4" w:space="0" w:color="auto"/>
              <w:bottom w:val="single" w:sz="4" w:space="0" w:color="auto"/>
              <w:right w:val="single" w:sz="4" w:space="0" w:color="auto"/>
            </w:tcBorders>
            <w:hideMark/>
          </w:tcPr>
          <w:p w:rsidR="00833DD6" w:rsidRPr="00B35851" w14:paraId="3800C5AB" w14:textId="77777777">
            <w:pPr>
              <w:spacing w:after="0"/>
              <w:rPr>
                <w:sz w:val="20"/>
                <w:szCs w:val="20"/>
                <w:lang w:val="es-CO"/>
              </w:rPr>
            </w:pPr>
          </w:p>
        </w:tc>
      </w:tr>
      <w:tr w14:paraId="5DE0B1D9" w14:textId="77777777" w:rsidTr="00833DD6">
        <w:tblPrEx>
          <w:tblW w:w="9375" w:type="dxa"/>
          <w:tblInd w:w="-108" w:type="dxa"/>
          <w:tblLayout w:type="fixed"/>
          <w:tblLook w:val="04A0"/>
        </w:tblPrEx>
        <w:trPr>
          <w:cantSplit/>
        </w:trPr>
        <w:tc>
          <w:tcPr>
            <w:tcW w:w="2623" w:type="dxa"/>
            <w:tcBorders>
              <w:top w:val="single" w:sz="4" w:space="0" w:color="auto"/>
              <w:left w:val="single" w:sz="4" w:space="0" w:color="auto"/>
              <w:bottom w:val="single" w:sz="4" w:space="0" w:color="auto"/>
              <w:right w:val="single" w:sz="4" w:space="0" w:color="auto"/>
            </w:tcBorders>
            <w:hideMark/>
          </w:tcPr>
          <w:p w:rsidR="00833DD6" w14:paraId="328F3827" w14:textId="13329410">
            <w:pPr>
              <w:spacing w:after="0"/>
              <w:rPr>
                <w:rFonts w:cstheme="minorHAnsi"/>
              </w:rPr>
            </w:pPr>
            <w:r>
              <w:rPr>
                <w:b/>
              </w:rPr>
              <w:t>L.D11_2.</w:t>
            </w:r>
            <w:r>
              <w:t xml:space="preserve"> </w:t>
            </w:r>
            <w:r w:rsidR="00B35851">
              <w:rPr>
                <w:rFonts w:cstheme="minorHAnsi"/>
              </w:rPr>
              <w:t>Tuve problemas para concentrarme en lo que hacía.</w:t>
            </w:r>
          </w:p>
        </w:tc>
        <w:tc>
          <w:tcPr>
            <w:tcW w:w="1683" w:type="dxa"/>
            <w:tcBorders>
              <w:top w:val="single" w:sz="4" w:space="0" w:color="auto"/>
              <w:left w:val="single" w:sz="4" w:space="0" w:color="auto"/>
              <w:bottom w:val="single" w:sz="4" w:space="0" w:color="auto"/>
              <w:right w:val="single" w:sz="4" w:space="0" w:color="auto"/>
            </w:tcBorders>
            <w:hideMark/>
          </w:tcPr>
          <w:p w:rsidR="00833DD6" w14:paraId="3B6A0609" w14:textId="77777777">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833DD6" w:rsidRPr="00EA5848" w14:paraId="6D766740" w14:textId="77777777">
            <w:pPr>
              <w:spacing w:after="0"/>
              <w:rPr>
                <w:sz w:val="20"/>
                <w:szCs w:val="20"/>
                <w:lang w:val="es-CO"/>
              </w:rPr>
            </w:pPr>
          </w:p>
        </w:tc>
        <w:tc>
          <w:tcPr>
            <w:tcW w:w="1683" w:type="dxa"/>
            <w:tcBorders>
              <w:top w:val="single" w:sz="4" w:space="0" w:color="auto"/>
              <w:left w:val="single" w:sz="4" w:space="0" w:color="auto"/>
              <w:bottom w:val="single" w:sz="4" w:space="0" w:color="auto"/>
              <w:right w:val="single" w:sz="4" w:space="0" w:color="auto"/>
            </w:tcBorders>
            <w:hideMark/>
          </w:tcPr>
          <w:p w:rsidR="00833DD6" w:rsidRPr="00EA5848" w14:paraId="7263F63C" w14:textId="77777777">
            <w:pPr>
              <w:spacing w:after="0"/>
              <w:rPr>
                <w:sz w:val="20"/>
                <w:szCs w:val="20"/>
                <w:lang w:val="es-CO"/>
              </w:rPr>
            </w:pPr>
          </w:p>
        </w:tc>
        <w:tc>
          <w:tcPr>
            <w:tcW w:w="1683" w:type="dxa"/>
            <w:tcBorders>
              <w:top w:val="single" w:sz="4" w:space="0" w:color="auto"/>
              <w:left w:val="single" w:sz="4" w:space="0" w:color="auto"/>
              <w:bottom w:val="single" w:sz="4" w:space="0" w:color="auto"/>
              <w:right w:val="single" w:sz="4" w:space="0" w:color="auto"/>
            </w:tcBorders>
            <w:hideMark/>
          </w:tcPr>
          <w:p w:rsidR="00833DD6" w:rsidRPr="00EA5848" w14:paraId="7FEA62E4" w14:textId="77777777">
            <w:pPr>
              <w:spacing w:after="0"/>
              <w:rPr>
                <w:sz w:val="20"/>
                <w:szCs w:val="20"/>
                <w:lang w:val="es-CO"/>
              </w:rPr>
            </w:pPr>
          </w:p>
        </w:tc>
      </w:tr>
      <w:tr w14:paraId="67AAE177" w14:textId="77777777" w:rsidTr="00833DD6">
        <w:tblPrEx>
          <w:tblW w:w="9375" w:type="dxa"/>
          <w:tblInd w:w="-108" w:type="dxa"/>
          <w:tblLayout w:type="fixed"/>
          <w:tblLook w:val="04A0"/>
        </w:tblPrEx>
        <w:trPr>
          <w:cantSplit/>
        </w:trPr>
        <w:tc>
          <w:tcPr>
            <w:tcW w:w="2623" w:type="dxa"/>
            <w:tcBorders>
              <w:top w:val="single" w:sz="4" w:space="0" w:color="auto"/>
              <w:left w:val="single" w:sz="4" w:space="0" w:color="auto"/>
              <w:bottom w:val="single" w:sz="4" w:space="0" w:color="auto"/>
              <w:right w:val="single" w:sz="4" w:space="0" w:color="auto"/>
            </w:tcBorders>
            <w:hideMark/>
          </w:tcPr>
          <w:p w:rsidR="00833DD6" w14:paraId="1013B6C4" w14:textId="11673966">
            <w:pPr>
              <w:spacing w:after="0"/>
              <w:rPr>
                <w:rFonts w:cstheme="minorHAnsi"/>
              </w:rPr>
            </w:pPr>
            <w:r>
              <w:rPr>
                <w:b/>
              </w:rPr>
              <w:t>L.D11_3.</w:t>
            </w:r>
            <w:r>
              <w:t xml:space="preserve"> </w:t>
            </w:r>
            <w:r w:rsidR="00B35851">
              <w:rPr>
                <w:rFonts w:cstheme="minorHAnsi"/>
              </w:rPr>
              <w:t>Me sentí deprimido/a.</w:t>
            </w:r>
          </w:p>
        </w:tc>
        <w:tc>
          <w:tcPr>
            <w:tcW w:w="1683" w:type="dxa"/>
            <w:tcBorders>
              <w:top w:val="single" w:sz="4" w:space="0" w:color="auto"/>
              <w:left w:val="single" w:sz="4" w:space="0" w:color="auto"/>
              <w:bottom w:val="single" w:sz="4" w:space="0" w:color="auto"/>
              <w:right w:val="single" w:sz="4" w:space="0" w:color="auto"/>
            </w:tcBorders>
            <w:hideMark/>
          </w:tcPr>
          <w:p w:rsidR="00833DD6" w14:paraId="5F572404" w14:textId="77777777">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833DD6" w:rsidRPr="00B35851" w14:paraId="2D0D8ABE" w14:textId="77777777">
            <w:pPr>
              <w:spacing w:after="0"/>
              <w:rPr>
                <w:sz w:val="20"/>
                <w:szCs w:val="20"/>
                <w:lang w:val="es-CO"/>
              </w:rPr>
            </w:pPr>
          </w:p>
        </w:tc>
        <w:tc>
          <w:tcPr>
            <w:tcW w:w="1683" w:type="dxa"/>
            <w:tcBorders>
              <w:top w:val="single" w:sz="4" w:space="0" w:color="auto"/>
              <w:left w:val="single" w:sz="4" w:space="0" w:color="auto"/>
              <w:bottom w:val="single" w:sz="4" w:space="0" w:color="auto"/>
              <w:right w:val="single" w:sz="4" w:space="0" w:color="auto"/>
            </w:tcBorders>
            <w:hideMark/>
          </w:tcPr>
          <w:p w:rsidR="00833DD6" w:rsidRPr="00B35851" w14:paraId="7B9053F7" w14:textId="77777777">
            <w:pPr>
              <w:spacing w:after="0"/>
              <w:rPr>
                <w:sz w:val="20"/>
                <w:szCs w:val="20"/>
                <w:lang w:val="es-CO"/>
              </w:rPr>
            </w:pPr>
          </w:p>
        </w:tc>
        <w:tc>
          <w:tcPr>
            <w:tcW w:w="1683" w:type="dxa"/>
            <w:tcBorders>
              <w:top w:val="single" w:sz="4" w:space="0" w:color="auto"/>
              <w:left w:val="single" w:sz="4" w:space="0" w:color="auto"/>
              <w:bottom w:val="single" w:sz="4" w:space="0" w:color="auto"/>
              <w:right w:val="single" w:sz="4" w:space="0" w:color="auto"/>
            </w:tcBorders>
            <w:hideMark/>
          </w:tcPr>
          <w:p w:rsidR="00833DD6" w:rsidRPr="00B35851" w14:paraId="6AF22CBB" w14:textId="77777777">
            <w:pPr>
              <w:spacing w:after="0"/>
              <w:rPr>
                <w:sz w:val="20"/>
                <w:szCs w:val="20"/>
                <w:lang w:val="es-CO"/>
              </w:rPr>
            </w:pPr>
          </w:p>
        </w:tc>
      </w:tr>
      <w:tr w14:paraId="54C7171E" w14:textId="77777777" w:rsidTr="00833DD6">
        <w:tblPrEx>
          <w:tblW w:w="9375" w:type="dxa"/>
          <w:tblInd w:w="-108" w:type="dxa"/>
          <w:tblLayout w:type="fixed"/>
          <w:tblLook w:val="04A0"/>
        </w:tblPrEx>
        <w:trPr>
          <w:cantSplit/>
        </w:trPr>
        <w:tc>
          <w:tcPr>
            <w:tcW w:w="2623" w:type="dxa"/>
            <w:tcBorders>
              <w:top w:val="single" w:sz="4" w:space="0" w:color="auto"/>
              <w:left w:val="single" w:sz="4" w:space="0" w:color="auto"/>
              <w:bottom w:val="single" w:sz="4" w:space="0" w:color="auto"/>
              <w:right w:val="single" w:sz="4" w:space="0" w:color="auto"/>
            </w:tcBorders>
            <w:hideMark/>
          </w:tcPr>
          <w:p w:rsidR="00833DD6" w14:paraId="219882DA" w14:textId="3E83C5A3">
            <w:pPr>
              <w:spacing w:after="0"/>
              <w:rPr>
                <w:rFonts w:cstheme="minorHAnsi"/>
              </w:rPr>
            </w:pPr>
            <w:r>
              <w:rPr>
                <w:b/>
              </w:rPr>
              <w:t>L.D11_4</w:t>
            </w:r>
            <w:r w:rsidR="00B35851">
              <w:rPr>
                <w:rFonts w:cstheme="minorHAnsi"/>
              </w:rPr>
              <w:t xml:space="preserve"> Sent</w:t>
            </w:r>
            <w:bookmarkStart w:id="44" w:name="OLE_LINK237"/>
            <w:r w:rsidR="00B35851">
              <w:rPr>
                <w:rFonts w:cstheme="minorHAnsi"/>
              </w:rPr>
              <w:t>í</w:t>
            </w:r>
            <w:bookmarkEnd w:id="44"/>
            <w:r w:rsidR="00B35851">
              <w:rPr>
                <w:rFonts w:cstheme="minorHAnsi"/>
              </w:rPr>
              <w:t xml:space="preserve"> que todo lo que hacía era un esfuerzo.</w:t>
            </w:r>
          </w:p>
        </w:tc>
        <w:tc>
          <w:tcPr>
            <w:tcW w:w="1683" w:type="dxa"/>
            <w:tcBorders>
              <w:top w:val="single" w:sz="4" w:space="0" w:color="auto"/>
              <w:left w:val="single" w:sz="4" w:space="0" w:color="auto"/>
              <w:bottom w:val="single" w:sz="4" w:space="0" w:color="auto"/>
              <w:right w:val="single" w:sz="4" w:space="0" w:color="auto"/>
            </w:tcBorders>
            <w:hideMark/>
          </w:tcPr>
          <w:p w:rsidR="00833DD6" w14:paraId="72E098E5" w14:textId="77777777">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833DD6" w:rsidRPr="00EA5848" w14:paraId="2D566FC5" w14:textId="77777777">
            <w:pPr>
              <w:spacing w:after="0"/>
              <w:rPr>
                <w:sz w:val="20"/>
                <w:szCs w:val="20"/>
                <w:lang w:val="es-CO"/>
              </w:rPr>
            </w:pPr>
          </w:p>
        </w:tc>
        <w:tc>
          <w:tcPr>
            <w:tcW w:w="1683" w:type="dxa"/>
            <w:tcBorders>
              <w:top w:val="single" w:sz="4" w:space="0" w:color="auto"/>
              <w:left w:val="single" w:sz="4" w:space="0" w:color="auto"/>
              <w:bottom w:val="single" w:sz="4" w:space="0" w:color="auto"/>
              <w:right w:val="single" w:sz="4" w:space="0" w:color="auto"/>
            </w:tcBorders>
            <w:hideMark/>
          </w:tcPr>
          <w:p w:rsidR="00833DD6" w:rsidRPr="00EA5848" w14:paraId="680AA5AA" w14:textId="77777777">
            <w:pPr>
              <w:spacing w:after="0"/>
              <w:rPr>
                <w:sz w:val="20"/>
                <w:szCs w:val="20"/>
                <w:lang w:val="es-CO"/>
              </w:rPr>
            </w:pPr>
          </w:p>
        </w:tc>
        <w:tc>
          <w:tcPr>
            <w:tcW w:w="1683" w:type="dxa"/>
            <w:tcBorders>
              <w:top w:val="single" w:sz="4" w:space="0" w:color="auto"/>
              <w:left w:val="single" w:sz="4" w:space="0" w:color="auto"/>
              <w:bottom w:val="single" w:sz="4" w:space="0" w:color="auto"/>
              <w:right w:val="single" w:sz="4" w:space="0" w:color="auto"/>
            </w:tcBorders>
            <w:hideMark/>
          </w:tcPr>
          <w:p w:rsidR="00833DD6" w:rsidRPr="00EA5848" w14:paraId="7B82676F" w14:textId="77777777">
            <w:pPr>
              <w:spacing w:after="0"/>
              <w:rPr>
                <w:sz w:val="20"/>
                <w:szCs w:val="20"/>
                <w:lang w:val="es-CO"/>
              </w:rPr>
            </w:pPr>
          </w:p>
        </w:tc>
      </w:tr>
      <w:tr w14:paraId="22C30184" w14:textId="77777777" w:rsidTr="00833DD6">
        <w:tblPrEx>
          <w:tblW w:w="9375" w:type="dxa"/>
          <w:tblInd w:w="-108" w:type="dxa"/>
          <w:tblLayout w:type="fixed"/>
          <w:tblLook w:val="04A0"/>
        </w:tblPrEx>
        <w:trPr>
          <w:cantSplit/>
        </w:trPr>
        <w:tc>
          <w:tcPr>
            <w:tcW w:w="2623" w:type="dxa"/>
            <w:tcBorders>
              <w:top w:val="single" w:sz="4" w:space="0" w:color="auto"/>
              <w:left w:val="single" w:sz="4" w:space="0" w:color="auto"/>
              <w:bottom w:val="single" w:sz="4" w:space="0" w:color="auto"/>
              <w:right w:val="single" w:sz="4" w:space="0" w:color="auto"/>
            </w:tcBorders>
            <w:hideMark/>
          </w:tcPr>
          <w:p w:rsidR="00833DD6" w14:paraId="74CEB53C" w14:textId="310D048E">
            <w:pPr>
              <w:spacing w:after="0"/>
              <w:rPr>
                <w:rFonts w:cstheme="minorHAnsi"/>
              </w:rPr>
            </w:pPr>
            <w:r>
              <w:rPr>
                <w:b/>
              </w:rPr>
              <w:t>L.D11_7.</w:t>
            </w:r>
            <w:r>
              <w:t xml:space="preserve"> </w:t>
            </w:r>
            <w:r w:rsidR="00B35851">
              <w:rPr>
                <w:rFonts w:cstheme="minorHAnsi"/>
              </w:rPr>
              <w:t>Mi sueño era inquieto.</w:t>
            </w:r>
          </w:p>
        </w:tc>
        <w:tc>
          <w:tcPr>
            <w:tcW w:w="1683" w:type="dxa"/>
            <w:tcBorders>
              <w:top w:val="single" w:sz="4" w:space="0" w:color="auto"/>
              <w:left w:val="single" w:sz="4" w:space="0" w:color="auto"/>
              <w:bottom w:val="single" w:sz="4" w:space="0" w:color="auto"/>
              <w:right w:val="single" w:sz="4" w:space="0" w:color="auto"/>
            </w:tcBorders>
            <w:hideMark/>
          </w:tcPr>
          <w:p w:rsidR="00833DD6" w14:paraId="390BA8BF" w14:textId="77777777">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833DD6" w:rsidRPr="00AF512D" w14:paraId="0F557B3C" w14:textId="77777777">
            <w:pPr>
              <w:spacing w:after="0"/>
              <w:rPr>
                <w:sz w:val="20"/>
                <w:szCs w:val="20"/>
                <w:lang w:val="es-CO"/>
              </w:rPr>
            </w:pPr>
          </w:p>
        </w:tc>
        <w:tc>
          <w:tcPr>
            <w:tcW w:w="1683" w:type="dxa"/>
            <w:tcBorders>
              <w:top w:val="single" w:sz="4" w:space="0" w:color="auto"/>
              <w:left w:val="single" w:sz="4" w:space="0" w:color="auto"/>
              <w:bottom w:val="single" w:sz="4" w:space="0" w:color="auto"/>
              <w:right w:val="single" w:sz="4" w:space="0" w:color="auto"/>
            </w:tcBorders>
            <w:hideMark/>
          </w:tcPr>
          <w:p w:rsidR="00833DD6" w:rsidRPr="00AF512D" w14:paraId="5D656A16" w14:textId="77777777">
            <w:pPr>
              <w:spacing w:after="0"/>
              <w:rPr>
                <w:sz w:val="20"/>
                <w:szCs w:val="20"/>
                <w:lang w:val="es-CO"/>
              </w:rPr>
            </w:pPr>
          </w:p>
        </w:tc>
        <w:tc>
          <w:tcPr>
            <w:tcW w:w="1683" w:type="dxa"/>
            <w:tcBorders>
              <w:top w:val="single" w:sz="4" w:space="0" w:color="auto"/>
              <w:left w:val="single" w:sz="4" w:space="0" w:color="auto"/>
              <w:bottom w:val="single" w:sz="4" w:space="0" w:color="auto"/>
              <w:right w:val="single" w:sz="4" w:space="0" w:color="auto"/>
            </w:tcBorders>
            <w:hideMark/>
          </w:tcPr>
          <w:p w:rsidR="00833DD6" w:rsidRPr="00AF512D" w14:paraId="16A3BE2A" w14:textId="77777777">
            <w:pPr>
              <w:spacing w:after="0"/>
              <w:rPr>
                <w:sz w:val="20"/>
                <w:szCs w:val="20"/>
                <w:lang w:val="es-CO"/>
              </w:rPr>
            </w:pPr>
          </w:p>
        </w:tc>
      </w:tr>
      <w:tr w14:paraId="1DE6F80A" w14:textId="77777777" w:rsidTr="00833DD6">
        <w:tblPrEx>
          <w:tblW w:w="9375" w:type="dxa"/>
          <w:tblInd w:w="-108" w:type="dxa"/>
          <w:tblLayout w:type="fixed"/>
          <w:tblLook w:val="04A0"/>
        </w:tblPrEx>
        <w:trPr>
          <w:cantSplit/>
        </w:trPr>
        <w:tc>
          <w:tcPr>
            <w:tcW w:w="2623" w:type="dxa"/>
            <w:tcBorders>
              <w:top w:val="single" w:sz="4" w:space="0" w:color="auto"/>
              <w:left w:val="single" w:sz="4" w:space="0" w:color="auto"/>
              <w:bottom w:val="single" w:sz="4" w:space="0" w:color="auto"/>
              <w:right w:val="single" w:sz="4" w:space="0" w:color="auto"/>
            </w:tcBorders>
            <w:hideMark/>
          </w:tcPr>
          <w:p w:rsidR="00833DD6" w:rsidRPr="001511FE" w14:paraId="2E1DD788" w14:textId="29C271DB">
            <w:pPr>
              <w:spacing w:after="0"/>
              <w:rPr>
                <w:rFonts w:cstheme="minorHAnsi"/>
                <w:lang w:val="es-CO"/>
              </w:rPr>
            </w:pPr>
            <w:r w:rsidRPr="001511FE">
              <w:rPr>
                <w:b/>
                <w:lang w:val="es-CO"/>
              </w:rPr>
              <w:t>L.D11_8.</w:t>
            </w:r>
            <w:r w:rsidRPr="001511FE">
              <w:rPr>
                <w:lang w:val="es-CO"/>
              </w:rPr>
              <w:t xml:space="preserve"> </w:t>
            </w:r>
            <w:r w:rsidRPr="001511FE" w:rsidR="00B35851">
              <w:rPr>
                <w:lang w:val="es-CO"/>
              </w:rPr>
              <w:t>Me sent</w:t>
            </w:r>
            <w:r w:rsidR="00EA5848">
              <w:rPr>
                <w:rFonts w:cstheme="minorHAnsi"/>
              </w:rPr>
              <w:t>í</w:t>
            </w:r>
            <w:r w:rsidRPr="001511FE">
              <w:rPr>
                <w:lang w:val="es-CO"/>
              </w:rPr>
              <w:t xml:space="preserve"> triste. </w:t>
            </w:r>
          </w:p>
        </w:tc>
        <w:tc>
          <w:tcPr>
            <w:tcW w:w="1683" w:type="dxa"/>
            <w:tcBorders>
              <w:top w:val="single" w:sz="4" w:space="0" w:color="auto"/>
              <w:left w:val="single" w:sz="4" w:space="0" w:color="auto"/>
              <w:bottom w:val="single" w:sz="4" w:space="0" w:color="auto"/>
              <w:right w:val="single" w:sz="4" w:space="0" w:color="auto"/>
            </w:tcBorders>
            <w:hideMark/>
          </w:tcPr>
          <w:p w:rsidR="00833DD6" w:rsidRPr="001511FE" w14:paraId="49E2472F" w14:textId="77777777">
            <w:pPr>
              <w:rPr>
                <w:rFonts w:cstheme="minorHAnsi"/>
                <w:lang w:val="es-CO"/>
              </w:rPr>
            </w:pPr>
          </w:p>
        </w:tc>
        <w:tc>
          <w:tcPr>
            <w:tcW w:w="1683" w:type="dxa"/>
            <w:tcBorders>
              <w:top w:val="single" w:sz="4" w:space="0" w:color="auto"/>
              <w:left w:val="single" w:sz="4" w:space="0" w:color="auto"/>
              <w:bottom w:val="single" w:sz="4" w:space="0" w:color="auto"/>
              <w:right w:val="single" w:sz="4" w:space="0" w:color="auto"/>
            </w:tcBorders>
            <w:hideMark/>
          </w:tcPr>
          <w:p w:rsidR="00833DD6" w:rsidRPr="001511FE" w14:paraId="08D1BA8F" w14:textId="77777777">
            <w:pPr>
              <w:spacing w:after="0"/>
              <w:rPr>
                <w:sz w:val="20"/>
                <w:szCs w:val="20"/>
                <w:lang w:val="es-CO"/>
              </w:rPr>
            </w:pPr>
          </w:p>
        </w:tc>
        <w:tc>
          <w:tcPr>
            <w:tcW w:w="1683" w:type="dxa"/>
            <w:tcBorders>
              <w:top w:val="single" w:sz="4" w:space="0" w:color="auto"/>
              <w:left w:val="single" w:sz="4" w:space="0" w:color="auto"/>
              <w:bottom w:val="single" w:sz="4" w:space="0" w:color="auto"/>
              <w:right w:val="single" w:sz="4" w:space="0" w:color="auto"/>
            </w:tcBorders>
            <w:hideMark/>
          </w:tcPr>
          <w:p w:rsidR="00833DD6" w:rsidRPr="001511FE" w14:paraId="70EEA350" w14:textId="77777777">
            <w:pPr>
              <w:spacing w:after="0"/>
              <w:rPr>
                <w:sz w:val="20"/>
                <w:szCs w:val="20"/>
                <w:lang w:val="es-CO"/>
              </w:rPr>
            </w:pPr>
          </w:p>
        </w:tc>
        <w:tc>
          <w:tcPr>
            <w:tcW w:w="1683" w:type="dxa"/>
            <w:tcBorders>
              <w:top w:val="single" w:sz="4" w:space="0" w:color="auto"/>
              <w:left w:val="single" w:sz="4" w:space="0" w:color="auto"/>
              <w:bottom w:val="single" w:sz="4" w:space="0" w:color="auto"/>
              <w:right w:val="single" w:sz="4" w:space="0" w:color="auto"/>
            </w:tcBorders>
            <w:hideMark/>
          </w:tcPr>
          <w:p w:rsidR="00833DD6" w:rsidRPr="001511FE" w14:paraId="0DFC2A14" w14:textId="77777777">
            <w:pPr>
              <w:spacing w:after="0"/>
              <w:rPr>
                <w:sz w:val="20"/>
                <w:szCs w:val="20"/>
                <w:lang w:val="es-CO"/>
              </w:rPr>
            </w:pPr>
          </w:p>
        </w:tc>
      </w:tr>
      <w:tr w14:paraId="74825598" w14:textId="77777777" w:rsidTr="00833DD6">
        <w:tblPrEx>
          <w:tblW w:w="9375" w:type="dxa"/>
          <w:tblInd w:w="-108" w:type="dxa"/>
          <w:tblLayout w:type="fixed"/>
          <w:tblLook w:val="04A0"/>
        </w:tblPrEx>
        <w:trPr>
          <w:cantSplit/>
        </w:trPr>
        <w:tc>
          <w:tcPr>
            <w:tcW w:w="2623" w:type="dxa"/>
            <w:tcBorders>
              <w:top w:val="single" w:sz="4" w:space="0" w:color="auto"/>
              <w:left w:val="single" w:sz="4" w:space="0" w:color="auto"/>
              <w:bottom w:val="single" w:sz="4" w:space="0" w:color="auto"/>
              <w:right w:val="single" w:sz="4" w:space="0" w:color="auto"/>
            </w:tcBorders>
            <w:hideMark/>
          </w:tcPr>
          <w:p w:rsidR="00833DD6" w14:paraId="40C66901" w14:textId="0626B11D">
            <w:pPr>
              <w:spacing w:after="0"/>
              <w:rPr>
                <w:rFonts w:cstheme="minorHAnsi"/>
              </w:rPr>
            </w:pPr>
            <w:r>
              <w:rPr>
                <w:b/>
              </w:rPr>
              <w:t>L.D11_10</w:t>
            </w:r>
            <w:r>
              <w:t>. No p</w:t>
            </w:r>
            <w:r w:rsidR="00B35851">
              <w:t>ude</w:t>
            </w:r>
            <w:r w:rsidR="00EA5848">
              <w:t xml:space="preserve"> </w:t>
            </w:r>
            <w:r>
              <w:t xml:space="preserve">"ponerme en marcha". </w:t>
            </w:r>
          </w:p>
        </w:tc>
        <w:tc>
          <w:tcPr>
            <w:tcW w:w="1683" w:type="dxa"/>
            <w:tcBorders>
              <w:top w:val="single" w:sz="4" w:space="0" w:color="auto"/>
              <w:left w:val="single" w:sz="4" w:space="0" w:color="auto"/>
              <w:bottom w:val="single" w:sz="4" w:space="0" w:color="auto"/>
              <w:right w:val="single" w:sz="4" w:space="0" w:color="auto"/>
            </w:tcBorders>
            <w:hideMark/>
          </w:tcPr>
          <w:p w:rsidR="00833DD6" w14:paraId="16B72F3F" w14:textId="77777777">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833DD6" w:rsidRPr="00EA5848" w14:paraId="0C9C3C3C" w14:textId="77777777">
            <w:pPr>
              <w:spacing w:after="0"/>
              <w:rPr>
                <w:sz w:val="20"/>
                <w:szCs w:val="20"/>
                <w:lang w:val="es-CO"/>
              </w:rPr>
            </w:pPr>
          </w:p>
        </w:tc>
        <w:tc>
          <w:tcPr>
            <w:tcW w:w="1683" w:type="dxa"/>
            <w:tcBorders>
              <w:top w:val="single" w:sz="4" w:space="0" w:color="auto"/>
              <w:left w:val="single" w:sz="4" w:space="0" w:color="auto"/>
              <w:bottom w:val="single" w:sz="4" w:space="0" w:color="auto"/>
              <w:right w:val="single" w:sz="4" w:space="0" w:color="auto"/>
            </w:tcBorders>
            <w:hideMark/>
          </w:tcPr>
          <w:p w:rsidR="00833DD6" w:rsidRPr="00EA5848" w14:paraId="60BF940D" w14:textId="77777777">
            <w:pPr>
              <w:spacing w:after="0"/>
              <w:rPr>
                <w:sz w:val="20"/>
                <w:szCs w:val="20"/>
                <w:lang w:val="es-CO"/>
              </w:rPr>
            </w:pPr>
          </w:p>
        </w:tc>
        <w:tc>
          <w:tcPr>
            <w:tcW w:w="1683" w:type="dxa"/>
            <w:tcBorders>
              <w:top w:val="single" w:sz="4" w:space="0" w:color="auto"/>
              <w:left w:val="single" w:sz="4" w:space="0" w:color="auto"/>
              <w:bottom w:val="single" w:sz="4" w:space="0" w:color="auto"/>
              <w:right w:val="single" w:sz="4" w:space="0" w:color="auto"/>
            </w:tcBorders>
            <w:hideMark/>
          </w:tcPr>
          <w:p w:rsidR="00833DD6" w:rsidRPr="00EA5848" w14:paraId="309F90CA" w14:textId="77777777">
            <w:pPr>
              <w:spacing w:after="0"/>
              <w:rPr>
                <w:sz w:val="20"/>
                <w:szCs w:val="20"/>
                <w:lang w:val="es-CO"/>
              </w:rPr>
            </w:pPr>
          </w:p>
        </w:tc>
      </w:tr>
    </w:tbl>
    <w:p w:rsidR="00833DD6" w:rsidP="00833DD6" w14:paraId="471A9B9C" w14:textId="77777777"/>
    <w:p w:rsidR="00833DD6" w:rsidRPr="00900199" w:rsidP="00833DD6" w14:paraId="62D07F05" w14:textId="77777777">
      <w:pPr>
        <w:pStyle w:val="Heading2"/>
        <w:pBdr>
          <w:top w:val="single" w:sz="24" w:space="1" w:color="auto"/>
          <w:bottom w:val="single" w:sz="24" w:space="1" w:color="auto"/>
        </w:pBdr>
        <w:spacing w:line="240" w:lineRule="auto"/>
        <w:rPr>
          <w:rFonts w:eastAsia="Times New Roman"/>
          <w:color w:val="C45911" w:themeColor="accent2" w:themeShade="BF"/>
          <w:kern w:val="2"/>
        </w:rPr>
      </w:pPr>
      <w:r>
        <w:rPr>
          <w:color w:val="C45911" w:themeColor="accent2" w:themeShade="BF"/>
        </w:rPr>
        <w:t>Ingresos del hogar</w:t>
      </w:r>
    </w:p>
    <w:p w:rsidR="00EA5848" w:rsidRPr="002D5A8C" w:rsidP="00DE6CF9" w14:paraId="2609EDAC" w14:textId="77777777">
      <w:pPr>
        <w:pStyle w:val="Heading3"/>
      </w:pPr>
      <w:r w:rsidRPr="002D5A8C">
        <w:rPr>
          <w:rStyle w:val="Heading3Char"/>
          <w:rFonts w:eastAsiaTheme="minorHAnsi"/>
          <w:b/>
        </w:rPr>
        <w:t>L.E14.</w:t>
      </w:r>
      <w:r w:rsidRPr="002D5A8C">
        <w:rPr>
          <w:rStyle w:val="Heading3Char"/>
          <w:rFonts w:eastAsiaTheme="minorHAnsi"/>
          <w:b/>
        </w:rPr>
        <w:tab/>
      </w:r>
      <w:r w:rsidRPr="002D5A8C">
        <w:tab/>
      </w:r>
      <w:r w:rsidRPr="002D5A8C">
        <w:tab/>
      </w:r>
      <w:r w:rsidRPr="002D5A8C">
        <w:tab/>
      </w:r>
      <w:r w:rsidRPr="002D5A8C">
        <w:tab/>
      </w:r>
      <w:r w:rsidRPr="002D5A8C">
        <w:tab/>
      </w:r>
      <w:r w:rsidRPr="002D5A8C">
        <w:tab/>
      </w:r>
      <w:r w:rsidRPr="002D5A8C">
        <w:tab/>
      </w:r>
      <w:r w:rsidRPr="002D5A8C">
        <w:tab/>
      </w:r>
      <w:r w:rsidRPr="002D5A8C">
        <w:tab/>
      </w:r>
      <w:r w:rsidRPr="002D5A8C">
        <w:tab/>
        <w:t xml:space="preserve">      </w:t>
      </w:r>
    </w:p>
    <w:p w:rsidR="00833DD6" w:rsidP="00833DD6" w14:paraId="73A5CA5D" w14:textId="1534CF85">
      <w:pPr>
        <w:pStyle w:val="MainQuestion"/>
        <w:spacing w:before="0" w:after="160"/>
        <w:rPr>
          <w:rFonts w:cstheme="minorHAnsi"/>
        </w:rPr>
      </w:pPr>
      <w:r>
        <w:rPr>
          <w:b w:val="0"/>
        </w:rPr>
        <w:t>¿Cuál fue aproximadamente el ingreso total de su hogar en el 2024 antes del pago de impuestos o deducciones?  Incluya el ingreso de sueldos y salarios que usted o los demás adultos en su hogar hayan ganado. Incluya además cualquier ayuda del gobierno, obsequios u otros ingresos que haya obtenido.</w:t>
      </w:r>
    </w:p>
    <w:p w:rsidR="00833DD6" w:rsidRPr="00EA5848" w:rsidP="00833DD6" w14:paraId="3A51530A" w14:textId="77777777">
      <w:pPr>
        <w:ind w:firstLine="720"/>
        <w:rPr>
          <w:rFonts w:cstheme="minorHAnsi"/>
          <w:b/>
          <w:lang w:val="es-CO"/>
        </w:rPr>
      </w:pPr>
      <w:r>
        <w:rPr>
          <w:u w:val="single"/>
        </w:rPr>
        <w:t>                       </w:t>
      </w:r>
      <w:r>
        <w:t xml:space="preserve">  </w:t>
      </w:r>
      <w:r w:rsidRPr="00EA5848">
        <w:rPr>
          <w:lang w:val="es-CO"/>
        </w:rPr>
        <w:t>Dólares</w:t>
      </w:r>
    </w:p>
    <w:p w:rsidR="00833DD6" w:rsidRPr="00EA5848" w:rsidP="00833DD6" w14:paraId="5CEB66D8" w14:textId="77777777">
      <w:pPr>
        <w:keepNext/>
        <w:tabs>
          <w:tab w:val="left" w:pos="1368"/>
        </w:tabs>
        <w:spacing w:after="0" w:line="240" w:lineRule="auto"/>
        <w:ind w:left="720"/>
        <w:rPr>
          <w:rFonts w:eastAsia="Times New Roman" w:cstheme="minorHAnsi"/>
          <w:lang w:val="es-CO"/>
        </w:rPr>
      </w:pPr>
      <w:r w:rsidRPr="00EA5848">
        <w:rPr>
          <w:lang w:val="es-CO"/>
        </w:rPr>
        <w:t>-1. NO SÉ/ME NIEGO A RESPONDER</w:t>
      </w:r>
    </w:p>
    <w:p w:rsidR="00833DD6" w:rsidRPr="00EA5848" w:rsidP="00833DD6" w14:paraId="4DD55FDC" w14:textId="77777777">
      <w:pPr>
        <w:keepNext/>
        <w:tabs>
          <w:tab w:val="left" w:pos="1368"/>
        </w:tabs>
        <w:spacing w:after="240" w:line="240" w:lineRule="auto"/>
        <w:ind w:left="720"/>
        <w:rPr>
          <w:rFonts w:eastAsia="Times New Roman" w:cstheme="minorHAnsi"/>
          <w:lang w:val="es-CO"/>
        </w:rPr>
      </w:pPr>
    </w:p>
    <w:p w:rsidR="00797486" w:rsidRPr="00DE6CF9" w:rsidP="00797486" w14:paraId="7FD21D85" w14:textId="77777777">
      <w:pPr>
        <w:pStyle w:val="SkipPattern"/>
        <w:rPr>
          <w:rFonts w:asciiTheme="minorHAnsi" w:hAnsiTheme="minorHAnsi" w:cstheme="minorHAnsi"/>
          <w:b/>
          <w:bCs/>
          <w:sz w:val="22"/>
          <w:szCs w:val="22"/>
          <w:lang w:val="en-US"/>
        </w:rPr>
      </w:pPr>
      <w:r w:rsidRPr="00DE6CF9">
        <w:rPr>
          <w:rFonts w:asciiTheme="minorHAnsi" w:hAnsiTheme="minorHAnsi" w:cstheme="minorHAnsi"/>
          <w:b/>
          <w:bCs/>
          <w:sz w:val="22"/>
          <w:szCs w:val="22"/>
          <w:lang w:val="en-US"/>
        </w:rPr>
        <w:t>SKIP LOGIC BOX L_S_3:</w:t>
      </w:r>
    </w:p>
    <w:p w:rsidR="00833DD6" w:rsidP="00833DD6" w14:paraId="0DCB4A46" w14:textId="66B70693">
      <w:pPr>
        <w:pStyle w:val="SkipPattern"/>
        <w:rPr>
          <w:rFonts w:asciiTheme="minorHAnsi" w:hAnsiTheme="minorHAnsi" w:cstheme="minorHAnsi"/>
          <w:sz w:val="22"/>
          <w:szCs w:val="22"/>
          <w:lang w:val="en-US"/>
        </w:rPr>
      </w:pPr>
      <w:r>
        <w:rPr>
          <w:rFonts w:asciiTheme="minorHAnsi" w:hAnsiTheme="minorHAnsi"/>
          <w:sz w:val="22"/>
          <w:lang w:val="en-US"/>
        </w:rPr>
        <w:t>IF L.E14 = DK/REF ASK L.E15</w:t>
      </w:r>
    </w:p>
    <w:p w:rsidR="00833DD6" w:rsidP="00833DD6" w14:paraId="4AED209E" w14:textId="06903F8B">
      <w:pPr>
        <w:pStyle w:val="SkipPattern"/>
        <w:rPr>
          <w:rFonts w:asciiTheme="minorHAnsi" w:hAnsiTheme="minorHAnsi" w:cstheme="minorHAnsi"/>
          <w:sz w:val="22"/>
          <w:szCs w:val="22"/>
          <w:lang w:val="en-US"/>
        </w:rPr>
      </w:pPr>
      <w:r>
        <w:rPr>
          <w:rFonts w:asciiTheme="minorHAnsi" w:hAnsiTheme="minorHAnsi"/>
          <w:sz w:val="22"/>
          <w:lang w:val="en-US"/>
        </w:rPr>
        <w:t xml:space="preserve">ELSE, SKIP TO </w:t>
      </w:r>
      <w:r w:rsidRPr="00DE6CF9" w:rsidR="00A805A1">
        <w:rPr>
          <w:rFonts w:asciiTheme="minorHAnsi" w:hAnsiTheme="minorHAnsi" w:cstheme="minorHAnsi"/>
          <w:sz w:val="22"/>
          <w:szCs w:val="22"/>
          <w:lang w:val="en-US"/>
        </w:rPr>
        <w:t>L.G4B</w:t>
      </w:r>
    </w:p>
    <w:p w:rsidR="00833DD6" w:rsidRPr="00BD5FB2" w:rsidP="00833DD6" w14:paraId="0609284A" w14:textId="77777777">
      <w:pPr>
        <w:pStyle w:val="Heading3"/>
        <w:rPr>
          <w:bCs/>
          <w:color w:val="008A1E"/>
          <w:lang w:val="en-US"/>
        </w:rPr>
      </w:pPr>
      <w:r w:rsidRPr="00BD5FB2">
        <w:rPr>
          <w:lang w:val="en-US"/>
        </w:rPr>
        <w:t xml:space="preserve">L.E15. </w:t>
      </w:r>
    </w:p>
    <w:p w:rsidR="00B35851" w:rsidRPr="00DE6CF9" w:rsidP="00DE6CF9" w14:paraId="41EDCEA2" w14:textId="5235A3C5">
      <w:pPr>
        <w:pStyle w:val="ItemText"/>
        <w:rPr>
          <w:lang w:val="es-CO"/>
        </w:rPr>
      </w:pPr>
      <w:r w:rsidRPr="00DE6CF9">
        <w:rPr>
          <w:lang w:val="es-CO"/>
        </w:rPr>
        <w:t>Puede ser difícil recordar o informar esas cifras, por lo que está bien indicar un intervalo aproximado. ¿Cuáles fueron los ingresos totales de su hogar en el 202</w:t>
      </w:r>
      <w:r w:rsidRPr="00DE6CF9" w:rsidR="001F3445">
        <w:rPr>
          <w:lang w:val="es-CO"/>
        </w:rPr>
        <w:t>4</w:t>
      </w:r>
      <w:r w:rsidRPr="00DE6CF9">
        <w:rPr>
          <w:lang w:val="es-CO"/>
        </w:rPr>
        <w:t xml:space="preserve"> antes de impuestos o deducciones?...</w:t>
      </w:r>
    </w:p>
    <w:p w:rsidR="00833DD6" w:rsidP="00D50890" w14:paraId="54592F3D" w14:textId="2EFA1E9B">
      <w:pPr>
        <w:pStyle w:val="Answerresponse-indent"/>
        <w:rPr>
          <w:rFonts w:eastAsia="Times New Roman" w:cstheme="minorHAnsi"/>
        </w:rPr>
      </w:pPr>
      <w:r>
        <w:t xml:space="preserve">1.    </w:t>
      </w:r>
      <w:r>
        <w:t>Menos de US$15.000.</w:t>
      </w:r>
    </w:p>
    <w:p w:rsidR="00833DD6" w:rsidP="00D50890" w14:paraId="7C760AA0" w14:textId="6F6F8547">
      <w:pPr>
        <w:pStyle w:val="Answerresponse-indent"/>
        <w:rPr>
          <w:rFonts w:eastAsia="Times New Roman" w:cstheme="minorHAnsi"/>
        </w:rPr>
      </w:pPr>
      <w:r>
        <w:t xml:space="preserve">2.    </w:t>
      </w:r>
      <w:r>
        <w:t>De US$15.001 a US$30.000.</w:t>
      </w:r>
    </w:p>
    <w:p w:rsidR="00833DD6" w:rsidRPr="00964D15" w:rsidP="00D50890" w14:paraId="5782A9AA" w14:textId="7D1F0635">
      <w:pPr>
        <w:pStyle w:val="Answerresponse-indent"/>
        <w:rPr>
          <w:rFonts w:eastAsia="Times New Roman" w:cstheme="minorHAnsi"/>
          <w:lang w:val="en-US"/>
        </w:rPr>
      </w:pPr>
      <w:r w:rsidRPr="00964D15">
        <w:rPr>
          <w:lang w:val="en-US"/>
        </w:rPr>
        <w:t xml:space="preserve">3.    </w:t>
      </w:r>
      <w:r w:rsidRPr="00964D15">
        <w:rPr>
          <w:lang w:val="en-US"/>
        </w:rPr>
        <w:t>De US$30.001 a US$45.000.</w:t>
      </w:r>
    </w:p>
    <w:p w:rsidR="00833DD6" w:rsidRPr="00964D15" w:rsidP="00D50890" w14:paraId="4AB3BD3E" w14:textId="03051D91">
      <w:pPr>
        <w:pStyle w:val="Answerresponse-indent"/>
        <w:rPr>
          <w:rFonts w:eastAsia="Times New Roman" w:cstheme="minorHAnsi"/>
          <w:lang w:val="en-US"/>
        </w:rPr>
      </w:pPr>
      <w:r w:rsidRPr="00964D15">
        <w:rPr>
          <w:lang w:val="en-US"/>
        </w:rPr>
        <w:t xml:space="preserve">4.    </w:t>
      </w:r>
      <w:r w:rsidRPr="00964D15">
        <w:rPr>
          <w:lang w:val="en-US"/>
        </w:rPr>
        <w:t>De US$45.001 a US$60.000.</w:t>
      </w:r>
    </w:p>
    <w:p w:rsidR="00833DD6" w:rsidP="00D50890" w14:paraId="6C6FCF3C" w14:textId="57E2237D">
      <w:pPr>
        <w:pStyle w:val="Answerresponse-indent"/>
        <w:rPr>
          <w:rFonts w:eastAsia="Times New Roman" w:cstheme="minorHAnsi"/>
        </w:rPr>
      </w:pPr>
      <w:r>
        <w:t xml:space="preserve">5.    </w:t>
      </w:r>
      <w:r>
        <w:t>US$60.001 o más.</w:t>
      </w:r>
    </w:p>
    <w:p w:rsidR="00833DD6" w:rsidP="00E907D7" w14:paraId="2AD8AC3D" w14:textId="77777777"/>
    <w:p w:rsidR="00522216" w:rsidRPr="00797486" w:rsidP="00522216" w14:paraId="5E4182BC" w14:textId="171CE270">
      <w:pPr>
        <w:pStyle w:val="Heading3"/>
      </w:pPr>
      <w:r>
        <w:t xml:space="preserve"> </w:t>
      </w:r>
      <w:r w:rsidRPr="00797486">
        <w:t xml:space="preserve"> L.G4B. </w:t>
      </w:r>
    </w:p>
    <w:p w:rsidR="00522216" w:rsidRPr="00797486" w:rsidP="00522216" w14:paraId="12415891" w14:textId="77777777">
      <w:pPr>
        <w:keepNext/>
        <w:tabs>
          <w:tab w:val="left" w:pos="1368"/>
        </w:tabs>
        <w:spacing w:after="240" w:line="240" w:lineRule="auto"/>
        <w:rPr>
          <w:rFonts w:eastAsia="Times New Roman" w:cstheme="minorHAnsi"/>
        </w:rPr>
      </w:pPr>
      <w:r w:rsidRPr="00797486">
        <w:t>¿A cuántas personas diferentes le contabilizó los ingresos laborales en ese ingreso familiar de 2024?</w:t>
      </w:r>
    </w:p>
    <w:p w:rsidR="00522216" w:rsidRPr="00797486" w:rsidP="00522216" w14:paraId="6FEF6639" w14:textId="77777777">
      <w:pPr>
        <w:keepNext/>
        <w:tabs>
          <w:tab w:val="left" w:pos="1368"/>
        </w:tabs>
        <w:spacing w:after="0" w:line="240" w:lineRule="auto"/>
        <w:rPr>
          <w:rFonts w:eastAsia="Times New Roman" w:cstheme="minorHAnsi"/>
        </w:rPr>
      </w:pPr>
      <w:r w:rsidRPr="00797486">
        <w:tab/>
        <w:t xml:space="preserve">___________ NÚMERO DE PERSONAS </w:t>
      </w:r>
    </w:p>
    <w:p w:rsidR="00522216" w:rsidP="00522216" w14:paraId="4E3197B6" w14:textId="77777777">
      <w:pPr>
        <w:keepNext/>
        <w:tabs>
          <w:tab w:val="left" w:pos="1368"/>
        </w:tabs>
        <w:spacing w:after="0" w:line="240" w:lineRule="auto"/>
        <w:rPr>
          <w:rFonts w:eastAsia="Times New Roman" w:cstheme="minorHAnsi"/>
          <w:color w:val="7030A0"/>
        </w:rPr>
      </w:pPr>
      <w:r w:rsidRPr="00797486">
        <w:tab/>
      </w:r>
      <w:r w:rsidRPr="00797486">
        <w:rPr>
          <w:color w:val="7030A0"/>
        </w:rPr>
        <w:t>Rango: 1-20</w:t>
      </w:r>
    </w:p>
    <w:p w:rsidR="00587BAA" w:rsidP="00E907D7" w14:paraId="141C46FA" w14:textId="5F95F675"/>
    <w:p w:rsidR="00587BAA" w:rsidRPr="00DE6CF9" w:rsidP="00DE6CF9" w14:paraId="12B7713D" w14:textId="77777777">
      <w:pPr>
        <w:pStyle w:val="Heading3"/>
        <w:rPr>
          <w:rStyle w:val="ItemTextChar"/>
          <w:lang w:val="es-CO"/>
        </w:rPr>
      </w:pPr>
      <w:r w:rsidRPr="007541A9">
        <w:rPr>
          <w:rStyle w:val="Heading3Char"/>
          <w:rFonts w:eastAsiaTheme="minorHAnsi"/>
          <w:b/>
        </w:rPr>
        <w:t>L.E17.</w:t>
      </w:r>
      <w:r w:rsidRPr="007541A9">
        <w:rPr>
          <w:rStyle w:val="Heading3Char"/>
          <w:rFonts w:eastAsiaTheme="minorHAnsi"/>
          <w:b/>
        </w:rPr>
        <w:tab/>
      </w:r>
      <w:r>
        <w:tab/>
      </w:r>
      <w:r>
        <w:tab/>
      </w:r>
      <w:r>
        <w:tab/>
      </w:r>
      <w:r>
        <w:tab/>
      </w:r>
      <w:r>
        <w:rPr>
          <w:color w:val="D63C0C"/>
        </w:rPr>
        <w:tab/>
      </w:r>
      <w:r>
        <w:rPr>
          <w:color w:val="D63C0C"/>
        </w:rPr>
        <w:tab/>
      </w:r>
      <w:r>
        <w:rPr>
          <w:color w:val="D63C0C"/>
        </w:rPr>
        <w:tab/>
      </w:r>
      <w:r>
        <w:rPr>
          <w:color w:val="D63C0C"/>
        </w:rPr>
        <w:tab/>
      </w:r>
      <w:r>
        <w:rPr>
          <w:color w:val="D63C0C"/>
        </w:rPr>
        <w:tab/>
      </w:r>
      <w:r>
        <w:rPr>
          <w:color w:val="D63C0C"/>
        </w:rPr>
        <w:tab/>
        <w:t xml:space="preserve">   </w:t>
      </w:r>
      <w:r w:rsidRPr="007F73A8">
        <w:rPr>
          <w:rStyle w:val="ItemTextChar"/>
          <w:rFonts w:eastAsiaTheme="minorHAnsi"/>
          <w:b w:val="0"/>
          <w:bCs/>
          <w:lang w:val="es-CO"/>
        </w:rPr>
        <w:t>¿Aproximadamente cuánto de los ingresos de su hogar en 2024 provino de su trabajo con niños menores de 13 años?</w:t>
      </w:r>
    </w:p>
    <w:p w:rsidR="00587BAA" w:rsidP="00D50890" w14:paraId="227FECBB" w14:textId="4ACE2064">
      <w:pPr>
        <w:pStyle w:val="Answerresponse-indent"/>
        <w:rPr>
          <w:rFonts w:eastAsia="Times New Roman" w:cstheme="minorHAnsi"/>
        </w:rPr>
      </w:pPr>
      <w:r>
        <w:t xml:space="preserve">1.    </w:t>
      </w:r>
      <w:r>
        <w:t xml:space="preserve">Todo. </w:t>
      </w:r>
    </w:p>
    <w:p w:rsidR="00587BAA" w:rsidP="00D50890" w14:paraId="20A984EC" w14:textId="0E99C4B6">
      <w:pPr>
        <w:pStyle w:val="Answerresponse-indent"/>
        <w:rPr>
          <w:rFonts w:eastAsia="Times New Roman" w:cstheme="minorHAnsi"/>
        </w:rPr>
      </w:pPr>
      <w:r>
        <w:t xml:space="preserve">2.    </w:t>
      </w:r>
      <w:r>
        <w:t xml:space="preserve">Casi todo. </w:t>
      </w:r>
    </w:p>
    <w:p w:rsidR="00587BAA" w:rsidP="00D50890" w14:paraId="225D140C" w14:textId="3DFE4DE1">
      <w:pPr>
        <w:pStyle w:val="Answerresponse-indent"/>
        <w:rPr>
          <w:rFonts w:eastAsia="Times New Roman" w:cstheme="minorHAnsi"/>
        </w:rPr>
      </w:pPr>
      <w:r>
        <w:t xml:space="preserve">3.    </w:t>
      </w:r>
      <w:r>
        <w:t>Más de la mitad.</w:t>
      </w:r>
    </w:p>
    <w:p w:rsidR="00587BAA" w:rsidP="00D50890" w14:paraId="67D6E0AE" w14:textId="5F187A71">
      <w:pPr>
        <w:pStyle w:val="Answerresponse-indent"/>
        <w:rPr>
          <w:rFonts w:eastAsia="Times New Roman" w:cstheme="minorHAnsi"/>
        </w:rPr>
      </w:pPr>
      <w:r>
        <w:t xml:space="preserve">4.    </w:t>
      </w:r>
      <w:r>
        <w:t>Alrededor de la mitad.</w:t>
      </w:r>
    </w:p>
    <w:p w:rsidR="00587BAA" w:rsidP="00D50890" w14:paraId="397668A0" w14:textId="70A750F5">
      <w:pPr>
        <w:pStyle w:val="Answerresponse-indent"/>
        <w:rPr>
          <w:rFonts w:eastAsia="Times New Roman" w:cstheme="minorHAnsi"/>
        </w:rPr>
      </w:pPr>
      <w:r>
        <w:t xml:space="preserve">5.    </w:t>
      </w:r>
      <w:r>
        <w:t>Menos de la mitad.</w:t>
      </w:r>
    </w:p>
    <w:p w:rsidR="00587BAA" w:rsidP="00D50890" w14:paraId="0E988DCE" w14:textId="76F0C5E1">
      <w:pPr>
        <w:pStyle w:val="Answerresponse-indent"/>
        <w:rPr>
          <w:rFonts w:eastAsia="Times New Roman" w:cstheme="minorHAnsi"/>
        </w:rPr>
      </w:pPr>
      <w:r>
        <w:t xml:space="preserve">6.    </w:t>
      </w:r>
      <w:r>
        <w:t>Muy poco.</w:t>
      </w:r>
    </w:p>
    <w:p w:rsidR="00587BAA" w:rsidP="00D50890" w14:paraId="0D84DCD9" w14:textId="0839E155">
      <w:pPr>
        <w:pStyle w:val="Answerresponse-indent"/>
        <w:rPr>
          <w:rFonts w:eastAsia="Times New Roman" w:cstheme="minorHAnsi"/>
        </w:rPr>
      </w:pPr>
      <w:r>
        <w:t xml:space="preserve">7.    </w:t>
      </w:r>
      <w:r>
        <w:t>Nada.</w:t>
      </w:r>
    </w:p>
    <w:p w:rsidR="00587BAA" w:rsidP="00E907D7" w14:paraId="6A5D71D2" w14:textId="77777777"/>
    <w:p w:rsidR="00587BAA" w:rsidRPr="00900199" w:rsidP="00587BAA" w14:paraId="78481ACC" w14:textId="1B617AC9">
      <w:pPr>
        <w:pStyle w:val="Heading2"/>
        <w:pBdr>
          <w:top w:val="single" w:sz="24" w:space="1" w:color="auto"/>
          <w:bottom w:val="single" w:sz="24" w:space="1" w:color="auto"/>
        </w:pBdr>
        <w:spacing w:line="240" w:lineRule="auto"/>
        <w:rPr>
          <w:rFonts w:eastAsia="Times New Roman"/>
          <w:color w:val="C45911" w:themeColor="accent2" w:themeShade="BF"/>
          <w:kern w:val="2"/>
        </w:rPr>
      </w:pPr>
      <w:r>
        <w:rPr>
          <w:color w:val="C45911" w:themeColor="accent2" w:themeShade="BF"/>
        </w:rPr>
        <w:t xml:space="preserve">Compensaciones no salariales </w:t>
      </w:r>
    </w:p>
    <w:p w:rsidR="00587BAA" w:rsidRPr="00DE6CF9" w:rsidP="000502B6" w14:paraId="0F5C2C49" w14:textId="361E1D7D">
      <w:pPr>
        <w:pStyle w:val="Heading3"/>
        <w:rPr>
          <w:rStyle w:val="cf01"/>
          <w:sz w:val="24"/>
          <w:szCs w:val="24"/>
        </w:rPr>
      </w:pPr>
      <w:r w:rsidRPr="00DE6CF9">
        <w:rPr>
          <w:rStyle w:val="cf01"/>
          <w:sz w:val="24"/>
          <w:szCs w:val="24"/>
        </w:rPr>
        <w:t>L</w:t>
      </w:r>
      <w:r w:rsidRPr="00DE6CF9">
        <w:t>.</w:t>
      </w:r>
      <w:r w:rsidRPr="00DE6CF9">
        <w:t>B4a.</w:t>
      </w:r>
      <w:r w:rsidRPr="00DE6CF9">
        <w:rPr>
          <w:rStyle w:val="cf01"/>
          <w:sz w:val="24"/>
          <w:szCs w:val="24"/>
        </w:rPr>
        <w:t xml:space="preserve"> </w:t>
      </w:r>
    </w:p>
    <w:p w:rsidR="00587BAA" w:rsidRPr="00D3184B" w:rsidP="001511FE" w14:paraId="5E1B9FFE" w14:textId="3EED6DDC">
      <w:pPr>
        <w:pStyle w:val="MainQuestion-Unbold"/>
        <w:rPr>
          <w:rStyle w:val="cf01"/>
          <w:sz w:val="24"/>
          <w:szCs w:val="24"/>
        </w:rPr>
      </w:pPr>
      <w:r w:rsidRPr="00D3184B">
        <w:rPr>
          <w:rStyle w:val="cf01"/>
          <w:sz w:val="24"/>
          <w:szCs w:val="24"/>
        </w:rPr>
        <w:t xml:space="preserve">Además de los pagos regulares que gana en este centro, ¿ha recibido otros pagos </w:t>
      </w:r>
      <w:r w:rsidR="00690680">
        <w:rPr>
          <w:rStyle w:val="cf01"/>
          <w:sz w:val="24"/>
          <w:szCs w:val="24"/>
        </w:rPr>
        <w:t>para</w:t>
      </w:r>
      <w:r w:rsidRPr="00D3184B" w:rsidR="00690680">
        <w:rPr>
          <w:rStyle w:val="cf01"/>
          <w:sz w:val="24"/>
          <w:szCs w:val="24"/>
        </w:rPr>
        <w:t xml:space="preserve"> </w:t>
      </w:r>
      <w:r w:rsidRPr="00D3184B">
        <w:rPr>
          <w:rStyle w:val="cf01"/>
          <w:sz w:val="24"/>
          <w:szCs w:val="24"/>
        </w:rPr>
        <w:t>trabajadores de educación y cuidado</w:t>
      </w:r>
      <w:r w:rsidRPr="00D3184B" w:rsidR="00B35851">
        <w:rPr>
          <w:rStyle w:val="cf01"/>
          <w:sz w:val="24"/>
          <w:szCs w:val="24"/>
        </w:rPr>
        <w:t xml:space="preserve"> de ni</w:t>
      </w:r>
      <w:bookmarkStart w:id="45" w:name="OLE_LINK111"/>
      <w:r w:rsidRPr="00D3184B" w:rsidR="00B35851">
        <w:rPr>
          <w:rStyle w:val="cf01"/>
          <w:sz w:val="24"/>
          <w:szCs w:val="24"/>
        </w:rPr>
        <w:t>ñ</w:t>
      </w:r>
      <w:bookmarkEnd w:id="45"/>
      <w:r w:rsidRPr="00D3184B" w:rsidR="00B35851">
        <w:rPr>
          <w:rStyle w:val="cf01"/>
          <w:sz w:val="24"/>
          <w:szCs w:val="24"/>
        </w:rPr>
        <w:t xml:space="preserve">os </w:t>
      </w:r>
      <w:r w:rsidRPr="00D3184B">
        <w:rPr>
          <w:rStyle w:val="cf01"/>
          <w:sz w:val="24"/>
          <w:szCs w:val="24"/>
        </w:rPr>
        <w:t>en los últimos 12 meses? Esto podría incluir una bonificación, un pago por servicio especial, un premio por buen desempeño, incentivos por participar en capacitaciones u otro dinero fuera de su salario regular.</w:t>
      </w:r>
    </w:p>
    <w:p w:rsidR="00587BAA" w:rsidRPr="007F73A8" w:rsidP="00D50890" w14:paraId="64D5CB4E" w14:textId="49F492CE">
      <w:pPr>
        <w:pStyle w:val="Answerresponse-indent"/>
        <w:rPr>
          <w:rStyle w:val="cf01"/>
          <w:rFonts w:cstheme="minorHAnsi"/>
          <w:caps/>
          <w:lang w:val="en-US"/>
        </w:rPr>
      </w:pPr>
      <w:r w:rsidRPr="007F73A8">
        <w:rPr>
          <w:rStyle w:val="cf01"/>
          <w:caps/>
          <w:lang w:val="en-US"/>
        </w:rPr>
        <w:t xml:space="preserve">1.    </w:t>
      </w:r>
      <w:r w:rsidRPr="007F73A8">
        <w:rPr>
          <w:rStyle w:val="cf01"/>
          <w:caps/>
          <w:lang w:val="en-US"/>
        </w:rPr>
        <w:t>Sí.</w:t>
      </w:r>
    </w:p>
    <w:p w:rsidR="00587BAA" w:rsidRPr="007F73A8" w:rsidP="00D50890" w14:paraId="78E56F16" w14:textId="7381D244">
      <w:pPr>
        <w:pStyle w:val="Answerresponse-indent"/>
        <w:rPr>
          <w:rStyle w:val="cf01"/>
          <w:rFonts w:cstheme="minorHAnsi"/>
          <w:caps/>
          <w:lang w:val="en-US"/>
        </w:rPr>
      </w:pPr>
      <w:r w:rsidRPr="007F73A8">
        <w:rPr>
          <w:rStyle w:val="cf01"/>
          <w:caps/>
          <w:lang w:val="en-US"/>
        </w:rPr>
        <w:t xml:space="preserve">2.     </w:t>
      </w:r>
      <w:r w:rsidRPr="007F73A8">
        <w:rPr>
          <w:rStyle w:val="cf01"/>
          <w:caps/>
          <w:lang w:val="en-US"/>
        </w:rPr>
        <w:t xml:space="preserve">No. </w:t>
      </w:r>
      <w:r w:rsidRPr="00BD5FB2" w:rsidR="007F73A8">
        <w:rPr>
          <w:rStyle w:val="cf01"/>
          <w:rFonts w:ascii="Calibri" w:eastAsia="Wingdings" w:hAnsi="Calibri" w:cs="Calibri"/>
          <w:caps/>
          <w:lang w:val="en-US"/>
        </w:rPr>
        <w:t>→</w:t>
      </w:r>
      <w:r w:rsidRPr="007F73A8">
        <w:rPr>
          <w:rStyle w:val="cf01"/>
          <w:caps/>
          <w:lang w:val="en-US"/>
        </w:rPr>
        <w:t xml:space="preserve"> SKIP TO </w:t>
      </w:r>
      <w:r w:rsidRPr="007F73A8" w:rsidR="00A805A1">
        <w:rPr>
          <w:rStyle w:val="cf01"/>
          <w:caps/>
          <w:lang w:val="en-US"/>
        </w:rPr>
        <w:t>l,</w:t>
      </w:r>
      <w:r w:rsidRPr="007F73A8">
        <w:rPr>
          <w:rStyle w:val="cf01"/>
          <w:caps/>
          <w:lang w:val="en-US"/>
        </w:rPr>
        <w:t>B7_M</w:t>
      </w:r>
    </w:p>
    <w:p w:rsidR="00587BAA" w:rsidRPr="007F73A8" w:rsidP="00DE6CF9" w14:paraId="14E39395" w14:textId="77777777">
      <w:pPr>
        <w:pStyle w:val="Heading3"/>
        <w:rPr>
          <w:rStyle w:val="cf01"/>
          <w:sz w:val="24"/>
          <w:szCs w:val="24"/>
          <w:lang w:val="en-US"/>
        </w:rPr>
      </w:pPr>
    </w:p>
    <w:p w:rsidR="00587BAA" w:rsidRPr="00DE6CF9" w:rsidP="000502B6" w14:paraId="79A186E1" w14:textId="5EB20C6F">
      <w:pPr>
        <w:pStyle w:val="Heading3"/>
        <w:rPr>
          <w:rStyle w:val="cf01"/>
          <w:sz w:val="24"/>
          <w:szCs w:val="24"/>
        </w:rPr>
      </w:pPr>
      <w:r w:rsidRPr="00DE6CF9">
        <w:rPr>
          <w:rStyle w:val="cf01"/>
          <w:sz w:val="24"/>
          <w:szCs w:val="24"/>
        </w:rPr>
        <w:t>L.</w:t>
      </w:r>
      <w:r w:rsidRPr="00DE6CF9">
        <w:rPr>
          <w:rStyle w:val="cf01"/>
          <w:sz w:val="24"/>
          <w:szCs w:val="24"/>
        </w:rPr>
        <w:t xml:space="preserve">B4b.  </w:t>
      </w:r>
    </w:p>
    <w:p w:rsidR="00587BAA" w:rsidRPr="00D3184B" w:rsidP="001511FE" w14:paraId="44C05814" w14:textId="0EFEEAD5">
      <w:pPr>
        <w:pStyle w:val="MainQuestion-Unbold"/>
        <w:rPr>
          <w:rStyle w:val="cf01"/>
          <w:sz w:val="24"/>
          <w:szCs w:val="24"/>
        </w:rPr>
      </w:pPr>
      <w:r w:rsidRPr="00D3184B">
        <w:rPr>
          <w:rStyle w:val="cf01"/>
          <w:sz w:val="24"/>
          <w:szCs w:val="24"/>
        </w:rPr>
        <w:t>¿Aproximadamente cuánto recibió en total en los últimos 12 meses en pagos por trabajadores de</w:t>
      </w:r>
      <w:r w:rsidRPr="00D3184B" w:rsidR="00FE578B">
        <w:rPr>
          <w:rStyle w:val="cf01"/>
          <w:sz w:val="24"/>
          <w:szCs w:val="24"/>
        </w:rPr>
        <w:t xml:space="preserve"> cuidado y</w:t>
      </w:r>
      <w:r w:rsidRPr="00D3184B">
        <w:rPr>
          <w:rStyle w:val="cf01"/>
          <w:sz w:val="24"/>
          <w:szCs w:val="24"/>
        </w:rPr>
        <w:t xml:space="preserve"> educación</w:t>
      </w:r>
      <w:r w:rsidRPr="00D3184B" w:rsidR="00FE578B">
        <w:rPr>
          <w:rStyle w:val="cf01"/>
          <w:sz w:val="24"/>
          <w:szCs w:val="24"/>
        </w:rPr>
        <w:t xml:space="preserve"> tempana </w:t>
      </w:r>
      <w:r w:rsidRPr="00D3184B">
        <w:rPr>
          <w:rStyle w:val="cf01"/>
          <w:sz w:val="24"/>
          <w:szCs w:val="24"/>
        </w:rPr>
        <w:t>aparte de su salario regular?</w:t>
      </w:r>
    </w:p>
    <w:p w:rsidR="00587BAA" w:rsidP="00587BAA" w14:paraId="21FFD84D" w14:textId="77777777">
      <w:pPr>
        <w:spacing w:after="0" w:line="240" w:lineRule="auto"/>
        <w:ind w:left="720"/>
        <w:rPr>
          <w:rStyle w:val="cf01"/>
          <w:rFonts w:cstheme="minorHAnsi"/>
        </w:rPr>
      </w:pPr>
      <w:r>
        <w:rPr>
          <w:rStyle w:val="cf01"/>
        </w:rPr>
        <w:t>US$ __________</w:t>
      </w:r>
    </w:p>
    <w:p w:rsidR="00587BAA" w:rsidP="00587BAA" w14:paraId="6F19BE10" w14:textId="77777777"/>
    <w:p w:rsidR="00587BAA" w:rsidRPr="00900199" w:rsidP="00587BAA" w14:paraId="499D5F94" w14:textId="6350D575">
      <w:pPr>
        <w:pStyle w:val="Heading2"/>
        <w:pBdr>
          <w:top w:val="single" w:sz="24" w:space="1" w:color="auto"/>
          <w:bottom w:val="single" w:sz="24" w:space="1" w:color="auto"/>
        </w:pBdr>
        <w:spacing w:line="240" w:lineRule="auto"/>
        <w:rPr>
          <w:rFonts w:eastAsia="Times New Roman"/>
          <w:color w:val="C45911" w:themeColor="accent2" w:themeShade="BF"/>
          <w:kern w:val="2"/>
        </w:rPr>
      </w:pPr>
      <w:r>
        <w:rPr>
          <w:color w:val="C45911" w:themeColor="accent2" w:themeShade="BF"/>
        </w:rPr>
        <w:t xml:space="preserve">Beneficios </w:t>
      </w:r>
      <w:r w:rsidR="001364D0">
        <w:rPr>
          <w:color w:val="C45911" w:themeColor="accent2" w:themeShade="BF"/>
        </w:rPr>
        <w:t>de atención medica</w:t>
      </w:r>
    </w:p>
    <w:p w:rsidR="00587BAA" w:rsidP="00587BAA" w14:paraId="35687CAB" w14:textId="7D41652A">
      <w:pPr>
        <w:pStyle w:val="Heading3"/>
        <w:rPr>
          <w:bCs/>
          <w:color w:val="008A1E"/>
        </w:rPr>
      </w:pPr>
      <w:r>
        <w:t>L.</w:t>
      </w:r>
      <w:r>
        <w:t xml:space="preserve">B7_M. </w:t>
      </w:r>
    </w:p>
    <w:p w:rsidR="001364D0" w:rsidP="00D3184B" w14:paraId="0A29EE79" w14:textId="77777777">
      <w:pPr>
        <w:pStyle w:val="MainQuestion-Unbold"/>
      </w:pPr>
      <w:r>
        <w:t>¿Qué tipo de seguro médico o cobertura de atención médica tiene para usted?</w:t>
      </w:r>
    </w:p>
    <w:p w:rsidR="00587BAA" w:rsidRPr="007F73A8" w:rsidP="00D3184B" w14:paraId="0483860A" w14:textId="03124DC9">
      <w:pPr>
        <w:pStyle w:val="MainQuestion-Unbold"/>
        <w:rPr>
          <w:lang w:val="es-ES"/>
        </w:rPr>
      </w:pPr>
      <w:r w:rsidRPr="000D0125">
        <w:rPr>
          <w:lang w:val="es-ES"/>
        </w:rPr>
        <w:t>______________________________________________</w:t>
      </w:r>
      <w:r>
        <w:tab/>
        <w:t xml:space="preserve"> </w:t>
      </w:r>
      <w:r>
        <w:tab/>
      </w:r>
      <w:r>
        <w:rPr>
          <w:b/>
        </w:rPr>
        <w:t xml:space="preserve">             </w:t>
      </w:r>
    </w:p>
    <w:p w:rsidR="00587BAA" w:rsidP="00350B43" w14:paraId="44B9DFE9" w14:textId="17C45020">
      <w:pPr>
        <w:pStyle w:val="Answerresponse-indent"/>
        <w:ind w:left="720" w:hanging="360"/>
        <w:rPr>
          <w:rFonts w:cstheme="minorHAnsi"/>
        </w:rPr>
      </w:pPr>
      <w:r>
        <w:t xml:space="preserve">1.    </w:t>
      </w:r>
      <w:r>
        <w:t>PLAN DE SEGURO MÉDICO PRIVADO DE SU EMPLEADOR O LUGAR DE TRABAJO.</w:t>
      </w:r>
    </w:p>
    <w:p w:rsidR="00587BAA" w:rsidP="00350B43" w14:paraId="29CFC2EA" w14:textId="5CE94A94">
      <w:pPr>
        <w:pStyle w:val="Answerresponse-indent"/>
        <w:ind w:left="720" w:hanging="360"/>
        <w:rPr>
          <w:rFonts w:cstheme="minorHAnsi"/>
        </w:rPr>
      </w:pPr>
      <w:r>
        <w:t xml:space="preserve">2.    </w:t>
      </w:r>
      <w:r>
        <w:t>PLAN DE SEGURO MÉDICO PRIVADO A TRAVÉS DEL EMPLEO DE SU CÓNYUGE O PAREJA.</w:t>
      </w:r>
    </w:p>
    <w:p w:rsidR="00587BAA" w:rsidP="00350B43" w14:paraId="2275599C" w14:textId="2046F944">
      <w:pPr>
        <w:pStyle w:val="Answerresponse-indent"/>
        <w:ind w:left="720" w:hanging="360"/>
        <w:rPr>
          <w:rFonts w:cstheme="minorHAnsi"/>
        </w:rPr>
      </w:pPr>
      <w:r>
        <w:t xml:space="preserve">3.    </w:t>
      </w:r>
      <w:r>
        <w:t>PLAN DE SEGURO DE SALUD PRIVADO COMPRADO DIRECTAMENTE.</w:t>
      </w:r>
      <w:r>
        <w:tab/>
      </w:r>
    </w:p>
    <w:p w:rsidR="00587BAA" w:rsidP="00350B43" w14:paraId="0AFB7DE8" w14:textId="7B9F0F9B">
      <w:pPr>
        <w:pStyle w:val="Answerresponse-indent"/>
        <w:ind w:left="720" w:hanging="360"/>
        <w:rPr>
          <w:rFonts w:cstheme="minorHAnsi"/>
        </w:rPr>
      </w:pPr>
      <w:r>
        <w:t xml:space="preserve">4.    </w:t>
      </w:r>
      <w:r>
        <w:t>PLAN DE SEGURO MÉDICO PRIVADO A TRAVÉS DE UN GOBIERNO ESTATAL O LOCAL, DEL MERCADO DE SEGUROS MÉDICOS (HEALTH INSURANCE EXCHANGE) O UN PROGRAMA COMUNITARIO.</w:t>
      </w:r>
    </w:p>
    <w:p w:rsidR="00587BAA" w:rsidP="00350B43" w14:paraId="6D19E4A7" w14:textId="2DDF4DA8">
      <w:pPr>
        <w:pStyle w:val="Answerresponse-indent"/>
        <w:ind w:left="720" w:hanging="360"/>
        <w:rPr>
          <w:rFonts w:cstheme="minorHAnsi"/>
        </w:rPr>
      </w:pPr>
      <w:r>
        <w:t xml:space="preserve">10.    </w:t>
      </w:r>
      <w:r>
        <w:t>PLAN DE SEGURO MÉDICO COMPRADO POR MEDIO DE LOS PADRES.</w:t>
      </w:r>
    </w:p>
    <w:p w:rsidR="00587BAA" w:rsidP="00350B43" w14:paraId="1565BD6D" w14:textId="14347E77">
      <w:pPr>
        <w:pStyle w:val="Answerresponse-indent"/>
        <w:ind w:left="720" w:hanging="360"/>
        <w:rPr>
          <w:rFonts w:cstheme="minorHAnsi"/>
        </w:rPr>
      </w:pPr>
      <w:r>
        <w:t xml:space="preserve">5.    </w:t>
      </w:r>
      <w:r>
        <w:t>MEDICAID.</w:t>
      </w:r>
    </w:p>
    <w:p w:rsidR="00587BAA" w:rsidP="00350B43" w14:paraId="7B20C1A8" w14:textId="5262C90A">
      <w:pPr>
        <w:pStyle w:val="Answerresponse-indent"/>
        <w:ind w:left="720" w:hanging="360"/>
        <w:rPr>
          <w:rFonts w:cstheme="minorHAnsi"/>
        </w:rPr>
      </w:pPr>
      <w:r>
        <w:t xml:space="preserve">6.     </w:t>
      </w:r>
      <w:r>
        <w:t>MEDICARE.</w:t>
      </w:r>
    </w:p>
    <w:p w:rsidR="00587BAA" w:rsidP="00350B43" w14:paraId="32B239AD" w14:textId="209A8B08">
      <w:pPr>
        <w:pStyle w:val="Answerresponse-indent"/>
        <w:ind w:left="720" w:hanging="360"/>
        <w:rPr>
          <w:rFonts w:cstheme="minorHAnsi"/>
        </w:rPr>
      </w:pPr>
      <w:r>
        <w:t xml:space="preserve">7.    </w:t>
      </w:r>
      <w:r>
        <w:t>SEGURO MÉDICO MILITAR/ADMINISTRACIÓN DE VETERANOS O CHAMPUS/TRICARE/CHAMP-VA.</w:t>
      </w:r>
    </w:p>
    <w:p w:rsidR="00587BAA" w:rsidP="00350B43" w14:paraId="7A5B6E32" w14:textId="16191D7C">
      <w:pPr>
        <w:pStyle w:val="Answerresponse-indent"/>
        <w:ind w:left="720" w:hanging="360"/>
        <w:rPr>
          <w:rFonts w:cstheme="minorHAnsi"/>
        </w:rPr>
      </w:pPr>
      <w:r>
        <w:t xml:space="preserve">8.    </w:t>
      </w:r>
      <w:r>
        <w:t>SIN COBERTURA DE NINGÚN TIPO.</w:t>
      </w:r>
    </w:p>
    <w:p w:rsidR="00587BAA" w:rsidP="00350B43" w14:paraId="209F77E4" w14:textId="4225D2D3">
      <w:pPr>
        <w:pStyle w:val="Answerresponse-indent"/>
        <w:ind w:left="720" w:hanging="360"/>
        <w:rPr>
          <w:rFonts w:cstheme="minorHAnsi"/>
        </w:rPr>
      </w:pPr>
      <w:r>
        <w:t xml:space="preserve">9.    </w:t>
      </w:r>
      <w:r>
        <w:t>OTRO (ESPECIFICAR).</w:t>
      </w:r>
    </w:p>
    <w:p w:rsidR="00587BAA" w:rsidP="00587BAA" w14:paraId="785BAF5E" w14:textId="77777777">
      <w:pPr>
        <w:tabs>
          <w:tab w:val="left" w:pos="720"/>
          <w:tab w:val="left" w:leader="dot" w:pos="3600"/>
          <w:tab w:val="left" w:leader="dot" w:pos="5760"/>
        </w:tabs>
        <w:spacing w:line="240" w:lineRule="auto"/>
        <w:rPr>
          <w:rFonts w:cstheme="minorHAnsi"/>
          <w:b/>
        </w:rPr>
      </w:pPr>
    </w:p>
    <w:tbl>
      <w:tblPr>
        <w:tblStyle w:val="TableGrid"/>
        <w:tblpPr w:leftFromText="180" w:rightFromText="180" w:vertAnchor="text" w:horzAnchor="margin" w:tblpY="103"/>
        <w:tblW w:w="0" w:type="auto"/>
        <w:tblLook w:val="04A0"/>
      </w:tblPr>
      <w:tblGrid>
        <w:gridCol w:w="9350"/>
      </w:tblGrid>
      <w:tr w14:paraId="71E1632A" w14:textId="77777777" w:rsidTr="00587BAA">
        <w:tblPrEx>
          <w:tblW w:w="0" w:type="auto"/>
          <w:tblLook w:val="04A0"/>
        </w:tblPrEx>
        <w:tc>
          <w:tcPr>
            <w:tcW w:w="9350" w:type="dxa"/>
            <w:tcBorders>
              <w:top w:val="single" w:sz="4" w:space="0" w:color="auto"/>
              <w:left w:val="single" w:sz="4" w:space="0" w:color="auto"/>
              <w:bottom w:val="single" w:sz="4" w:space="0" w:color="auto"/>
              <w:right w:val="single" w:sz="4" w:space="0" w:color="auto"/>
            </w:tcBorders>
            <w:hideMark/>
          </w:tcPr>
          <w:p w:rsidR="00587BAA" w:rsidRPr="00EA5848" w14:paraId="0A1B2734" w14:textId="77777777">
            <w:pPr>
              <w:rPr>
                <w:rStyle w:val="cf01"/>
                <w:rFonts w:cstheme="minorHAnsi"/>
                <w:b/>
                <w:bCs/>
                <w:lang w:val="en-US"/>
              </w:rPr>
            </w:pPr>
            <w:r w:rsidRPr="00EA5848">
              <w:rPr>
                <w:rStyle w:val="cf01"/>
                <w:rFonts w:cstheme="minorHAnsi"/>
                <w:b/>
                <w:bCs/>
                <w:lang w:val="en-US"/>
              </w:rPr>
              <w:t>S</w:t>
            </w:r>
            <w:r w:rsidRPr="00EA5848">
              <w:rPr>
                <w:rStyle w:val="cf01"/>
                <w:b/>
                <w:bCs/>
                <w:lang w:val="en-US"/>
              </w:rPr>
              <w:t>KIP LOGIC BOX L_S_4:</w:t>
            </w:r>
          </w:p>
          <w:p w:rsidR="00587BAA" w:rsidRPr="00EA5848" w14:paraId="4EBBB4AE" w14:textId="77777777">
            <w:pPr>
              <w:rPr>
                <w:rStyle w:val="cf01"/>
                <w:rFonts w:cstheme="minorHAnsi"/>
                <w:lang w:val="en-US"/>
              </w:rPr>
            </w:pPr>
            <w:r w:rsidRPr="00EA5848">
              <w:rPr>
                <w:rStyle w:val="cf01"/>
                <w:rFonts w:cstheme="minorHAnsi"/>
                <w:lang w:val="en-US"/>
              </w:rPr>
              <w:t>IF L.B7_M = 9 THEN ASK L.B7_OTHER</w:t>
            </w:r>
          </w:p>
          <w:p w:rsidR="00587BAA" w:rsidRPr="00EA5848" w14:paraId="120F594C" w14:textId="7F4DDE14">
            <w:pPr>
              <w:rPr>
                <w:rStyle w:val="cf01"/>
                <w:rFonts w:cstheme="minorHAnsi"/>
                <w:b/>
                <w:bCs/>
                <w:lang w:val="en-US"/>
              </w:rPr>
            </w:pPr>
            <w:r w:rsidRPr="00EA5848">
              <w:rPr>
                <w:rStyle w:val="cf01"/>
                <w:rFonts w:cstheme="minorHAnsi"/>
                <w:lang w:val="en-US"/>
              </w:rPr>
              <w:t>ELSE SKIP TO SKIP LOGIC BOX L_S_</w:t>
            </w:r>
            <w:r w:rsidR="00457149">
              <w:rPr>
                <w:rStyle w:val="cf01"/>
                <w:rFonts w:cstheme="minorHAnsi"/>
                <w:lang w:val="en-US"/>
              </w:rPr>
              <w:t>5</w:t>
            </w:r>
          </w:p>
        </w:tc>
      </w:tr>
    </w:tbl>
    <w:p w:rsidR="00587BAA" w:rsidRPr="00EA5848" w:rsidP="00587BAA" w14:paraId="4748CB93" w14:textId="77777777">
      <w:pPr>
        <w:tabs>
          <w:tab w:val="left" w:pos="720"/>
          <w:tab w:val="left" w:leader="dot" w:pos="3600"/>
          <w:tab w:val="left" w:leader="dot" w:pos="5760"/>
        </w:tabs>
        <w:spacing w:line="240" w:lineRule="auto"/>
        <w:rPr>
          <w:rFonts w:cstheme="minorHAnsi"/>
          <w:b/>
          <w:lang w:val="en-US"/>
        </w:rPr>
      </w:pPr>
    </w:p>
    <w:p w:rsidR="00FC3DCB" w:rsidRPr="00EA5848" w:rsidP="00587BAA" w14:paraId="682A71E4" w14:textId="77777777">
      <w:pPr>
        <w:tabs>
          <w:tab w:val="left" w:pos="720"/>
          <w:tab w:val="left" w:leader="dot" w:pos="3600"/>
          <w:tab w:val="left" w:leader="dot" w:pos="5760"/>
        </w:tabs>
        <w:spacing w:line="240" w:lineRule="auto"/>
        <w:ind w:left="720"/>
        <w:rPr>
          <w:rStyle w:val="Heading3Char"/>
          <w:rFonts w:eastAsiaTheme="minorHAnsi"/>
          <w:lang w:val="en-US"/>
        </w:rPr>
      </w:pPr>
    </w:p>
    <w:p w:rsidR="00587BAA" w:rsidP="00587BAA" w14:paraId="7063927F" w14:textId="5B442BB3">
      <w:pPr>
        <w:tabs>
          <w:tab w:val="left" w:pos="720"/>
          <w:tab w:val="left" w:leader="dot" w:pos="3600"/>
          <w:tab w:val="left" w:leader="dot" w:pos="5760"/>
        </w:tabs>
        <w:spacing w:line="240" w:lineRule="auto"/>
        <w:ind w:left="720"/>
        <w:rPr>
          <w:rFonts w:cstheme="minorHAnsi"/>
        </w:rPr>
      </w:pPr>
      <w:r>
        <w:rPr>
          <w:rStyle w:val="Heading3Char"/>
          <w:rFonts w:eastAsiaTheme="minorHAnsi"/>
        </w:rPr>
        <w:t>L.</w:t>
      </w:r>
      <w:r>
        <w:rPr>
          <w:rStyle w:val="Heading3Char"/>
          <w:rFonts w:eastAsiaTheme="minorHAnsi"/>
        </w:rPr>
        <w:t>B7_</w:t>
      </w:r>
      <w:r w:rsidR="00AE257F">
        <w:rPr>
          <w:rStyle w:val="Heading3Char"/>
          <w:rFonts w:eastAsiaTheme="minorHAnsi"/>
        </w:rPr>
        <w:t>Other</w:t>
      </w:r>
      <w:r>
        <w:t xml:space="preserve"> </w:t>
      </w:r>
      <w:r>
        <w:br/>
        <w:t>Por favor especifique el tipo de seguro médico o cobertura de atención médica que tiene para usted.</w:t>
      </w:r>
    </w:p>
    <w:p w:rsidR="00587BAA" w:rsidRPr="00BD5FB2" w:rsidP="00587BAA" w14:paraId="36F7FAF6" w14:textId="77777777">
      <w:pPr>
        <w:spacing w:after="0" w:line="240" w:lineRule="auto"/>
        <w:ind w:left="1440"/>
        <w:rPr>
          <w:rFonts w:cstheme="minorHAnsi"/>
          <w:lang w:val="es-ES"/>
        </w:rPr>
      </w:pPr>
      <w:r w:rsidRPr="00BD5FB2">
        <w:rPr>
          <w:lang w:val="es-ES"/>
        </w:rPr>
        <w:t>_________________</w:t>
      </w:r>
    </w:p>
    <w:p w:rsidR="00587BAA" w:rsidRPr="00DE6CF9" w:rsidP="00587BAA" w14:paraId="6102B064" w14:textId="3C644E4E">
      <w:pPr>
        <w:pStyle w:val="Heading2"/>
        <w:pBdr>
          <w:top w:val="single" w:sz="24" w:space="1" w:color="auto"/>
          <w:bottom w:val="single" w:sz="24" w:space="1" w:color="auto"/>
        </w:pBdr>
        <w:spacing w:line="240" w:lineRule="auto"/>
        <w:rPr>
          <w:rFonts w:eastAsia="Times New Roman"/>
          <w:color w:val="C45911" w:themeColor="accent2" w:themeShade="BF"/>
          <w:kern w:val="2"/>
          <w:lang w:val="es-ES"/>
        </w:rPr>
      </w:pPr>
      <w:r w:rsidRPr="00DE6CF9">
        <w:rPr>
          <w:color w:val="C45911" w:themeColor="accent2" w:themeShade="BF"/>
          <w:lang w:val="es-ES"/>
        </w:rPr>
        <w:t xml:space="preserve">Participación en beneficio público </w:t>
      </w:r>
    </w:p>
    <w:p w:rsidR="00797486" w:rsidRPr="00DE6CF9" w:rsidP="00797486" w14:paraId="0E69AB88" w14:textId="77777777">
      <w:pPr>
        <w:pStyle w:val="SkipPattern"/>
        <w:rPr>
          <w:rFonts w:asciiTheme="minorHAnsi" w:hAnsiTheme="minorHAnsi" w:cstheme="minorHAnsi"/>
          <w:b/>
          <w:bCs/>
          <w:sz w:val="22"/>
          <w:szCs w:val="22"/>
          <w:lang w:val="es-ES"/>
        </w:rPr>
      </w:pPr>
      <w:r w:rsidRPr="00DE6CF9">
        <w:rPr>
          <w:rFonts w:asciiTheme="minorHAnsi" w:hAnsiTheme="minorHAnsi" w:cstheme="minorHAnsi"/>
          <w:b/>
          <w:bCs/>
          <w:sz w:val="22"/>
          <w:szCs w:val="22"/>
          <w:lang w:val="es-ES"/>
        </w:rPr>
        <w:t>SKIP LOGIC BOX L_S_5:</w:t>
      </w:r>
    </w:p>
    <w:p w:rsidR="00797486" w:rsidRPr="00DE6CF9" w:rsidP="00797486" w14:paraId="06E63EC0" w14:textId="77777777">
      <w:pPr>
        <w:pStyle w:val="SkipPattern"/>
        <w:rPr>
          <w:rFonts w:asciiTheme="minorHAnsi" w:hAnsiTheme="minorHAnsi" w:cstheme="minorHAnsi"/>
          <w:sz w:val="22"/>
          <w:szCs w:val="22"/>
          <w:lang w:val="en-US"/>
        </w:rPr>
      </w:pPr>
      <w:r w:rsidRPr="00DE6CF9">
        <w:rPr>
          <w:rFonts w:asciiTheme="minorHAnsi" w:hAnsiTheme="minorHAnsi" w:cstheme="minorHAnsi"/>
          <w:sz w:val="22"/>
          <w:szCs w:val="22"/>
          <w:lang w:val="en-US"/>
        </w:rPr>
        <w:t>IF  FROM 2024 QUESTIONNAIRE, CHILDREN UNDER AGE 6 OR AGES 6 THROUGH 12 &gt; 0, THEN ASK L.3</w:t>
      </w:r>
    </w:p>
    <w:p w:rsidR="00797486" w:rsidRPr="00DE6CF9" w:rsidP="00797486" w14:paraId="4A020405" w14:textId="77777777">
      <w:pPr>
        <w:pStyle w:val="SkipPattern"/>
        <w:rPr>
          <w:lang w:val="en-US"/>
        </w:rPr>
      </w:pPr>
      <w:r w:rsidRPr="00DE6CF9">
        <w:rPr>
          <w:rFonts w:asciiTheme="minorHAnsi" w:hAnsiTheme="minorHAnsi" w:cstheme="minorHAnsi"/>
          <w:sz w:val="22"/>
          <w:szCs w:val="22"/>
          <w:lang w:val="en-US"/>
        </w:rPr>
        <w:t>ELSE, SKIP TO L.E27</w:t>
      </w:r>
    </w:p>
    <w:p w:rsidR="00797486" w:rsidRPr="00DE6CF9" w:rsidP="00797486" w14:paraId="4A611D77" w14:textId="77777777">
      <w:pPr>
        <w:pStyle w:val="Heading3"/>
        <w:rPr>
          <w:lang w:val="en-US"/>
        </w:rPr>
      </w:pPr>
      <w:bookmarkStart w:id="46" w:name="OLE_LINK62"/>
      <w:r w:rsidRPr="00DE6CF9">
        <w:rPr>
          <w:lang w:val="en-US"/>
        </w:rPr>
        <w:t xml:space="preserve">L.3. </w:t>
      </w:r>
    </w:p>
    <w:p w:rsidR="00797486" w:rsidRPr="00DE6CF9" w:rsidP="00797486" w14:paraId="0AB43C6B" w14:textId="7860ACD8">
      <w:pPr>
        <w:spacing w:line="252" w:lineRule="auto"/>
        <w:rPr>
          <w:rFonts w:cstheme="minorHAnsi"/>
          <w:lang w:val="es-ES"/>
        </w:rPr>
      </w:pPr>
      <w:bookmarkStart w:id="47" w:name="OLE_LINK162"/>
      <w:bookmarkEnd w:id="46"/>
      <w:r w:rsidRPr="00DE6CF9">
        <w:rPr>
          <w:rFonts w:cstheme="minorHAnsi"/>
          <w:lang w:val="es-ES"/>
        </w:rPr>
        <w:t xml:space="preserve">¿Alguno de sus </w:t>
      </w:r>
      <w:r>
        <w:rPr>
          <w:rFonts w:cstheme="minorHAnsi"/>
          <w:lang w:val="es-ES"/>
        </w:rPr>
        <w:t>niños</w:t>
      </w:r>
      <w:r w:rsidRPr="00DE6CF9">
        <w:rPr>
          <w:rFonts w:cstheme="minorHAnsi"/>
          <w:lang w:val="es-ES"/>
        </w:rPr>
        <w:t xml:space="preserve"> participa en Head Start o recibe un subsidio estatal para cuidado </w:t>
      </w:r>
      <w:r>
        <w:rPr>
          <w:rFonts w:cstheme="minorHAnsi"/>
          <w:lang w:val="es-ES"/>
        </w:rPr>
        <w:t>de niños</w:t>
      </w:r>
      <w:r w:rsidRPr="00DE6CF9">
        <w:rPr>
          <w:rFonts w:cstheme="minorHAnsi"/>
          <w:lang w:val="es-ES"/>
        </w:rPr>
        <w:t>, como [FILL IN STATE SUBSIDY NAME]?</w:t>
      </w:r>
      <w:r w:rsidRPr="00DE6CF9">
        <w:rPr>
          <w:rFonts w:cstheme="minorHAnsi"/>
          <w:lang w:val="es-ES"/>
        </w:rPr>
        <w:t xml:space="preserve"> </w:t>
      </w:r>
    </w:p>
    <w:p w:rsidR="00C70716" w:rsidP="00C70716" w14:paraId="1E794C0D" w14:textId="77777777">
      <w:pPr>
        <w:pStyle w:val="Answerresponse-indent"/>
        <w:rPr>
          <w:rFonts w:cstheme="minorHAnsi"/>
        </w:rPr>
      </w:pPr>
      <w:bookmarkStart w:id="48" w:name="OLE_LINK116"/>
      <w:bookmarkEnd w:id="47"/>
      <w:r>
        <w:t>1.    Sí.</w:t>
      </w:r>
    </w:p>
    <w:p w:rsidR="00C70716" w:rsidP="00C70716" w14:paraId="2E6742A6" w14:textId="77777777">
      <w:pPr>
        <w:pStyle w:val="Answerresponse-indent"/>
        <w:rPr>
          <w:rFonts w:cstheme="minorHAnsi"/>
        </w:rPr>
      </w:pPr>
      <w:r>
        <w:t>2.    No.</w:t>
      </w:r>
      <w:bookmarkEnd w:id="48"/>
    </w:p>
    <w:p w:rsidR="00587BAA" w:rsidRPr="00900199" w:rsidP="00587BAA" w14:paraId="1F560E0C" w14:textId="77777777">
      <w:pPr>
        <w:pStyle w:val="Heading2"/>
        <w:pBdr>
          <w:top w:val="single" w:sz="24" w:space="1" w:color="auto"/>
          <w:bottom w:val="single" w:sz="24" w:space="1" w:color="auto"/>
        </w:pBdr>
        <w:spacing w:line="240" w:lineRule="auto"/>
        <w:rPr>
          <w:rFonts w:eastAsia="Times New Roman"/>
          <w:color w:val="C45911" w:themeColor="accent2" w:themeShade="BF"/>
          <w:kern w:val="2"/>
        </w:rPr>
      </w:pPr>
      <w:r>
        <w:rPr>
          <w:color w:val="C45911" w:themeColor="accent2" w:themeShade="BF"/>
        </w:rPr>
        <w:t>Recursos financieros para cubrir gastos de emergencia.</w:t>
      </w:r>
    </w:p>
    <w:p w:rsidR="00587BAA" w:rsidP="00587BAA" w14:paraId="4365978F" w14:textId="77777777">
      <w:pPr>
        <w:pStyle w:val="Heading3"/>
      </w:pPr>
      <w:r>
        <w:t>L.E27.</w:t>
      </w:r>
    </w:p>
    <w:p w:rsidR="00587BAA" w:rsidP="001511FE" w14:paraId="2B742171" w14:textId="77777777">
      <w:pPr>
        <w:pStyle w:val="MainQuestion-Unbold"/>
        <w:rPr>
          <w:rFonts w:cstheme="minorHAnsi"/>
        </w:rPr>
      </w:pPr>
      <w:r>
        <w:t>Suponga que tiene un gasto de emergencia que cuesta US$400. ¿Podría pagar este gasto en este momento usando efectivo o dinero en una cuenta corriente/de ahorros, o con una tarjeta de crédito que podría saldar en el próximo estado de cuenta?</w:t>
      </w:r>
    </w:p>
    <w:p w:rsidR="00587BAA" w:rsidP="00C70716" w14:paraId="2133B362" w14:textId="2473023F">
      <w:pPr>
        <w:pStyle w:val="Answerresponse-indent"/>
        <w:rPr>
          <w:rFonts w:cstheme="minorHAnsi"/>
        </w:rPr>
      </w:pPr>
      <w:bookmarkStart w:id="49" w:name="OLE_LINK45"/>
      <w:r>
        <w:t xml:space="preserve">1.    </w:t>
      </w:r>
      <w:r>
        <w:t>Sí.</w:t>
      </w:r>
    </w:p>
    <w:p w:rsidR="00587BAA" w:rsidP="00C70716" w14:paraId="57758D71" w14:textId="5598F543">
      <w:pPr>
        <w:pStyle w:val="Answerresponse-indent"/>
        <w:rPr>
          <w:rFonts w:cstheme="minorHAnsi"/>
        </w:rPr>
      </w:pPr>
      <w:r>
        <w:t xml:space="preserve">2.    </w:t>
      </w:r>
      <w:r>
        <w:t>No.</w:t>
      </w:r>
    </w:p>
    <w:bookmarkEnd w:id="49"/>
    <w:p w:rsidR="00587BAA" w:rsidRPr="007F73A8" w:rsidP="00587BAA" w14:paraId="0B14D6F9" w14:textId="62C80581">
      <w:pPr>
        <w:pStyle w:val="Heading2"/>
        <w:pBdr>
          <w:top w:val="single" w:sz="24" w:space="1" w:color="auto"/>
          <w:bottom w:val="single" w:sz="24" w:space="1" w:color="auto"/>
        </w:pBdr>
        <w:spacing w:line="240" w:lineRule="auto"/>
        <w:rPr>
          <w:b/>
          <w:bCs/>
          <w:color w:val="C45911" w:themeColor="accent2" w:themeShade="BF"/>
        </w:rPr>
      </w:pPr>
      <w:r w:rsidRPr="00BD5FB2">
        <w:rPr>
          <w:color w:val="C45911" w:themeColor="accent2" w:themeShade="BF"/>
        </w:rPr>
        <w:t>Código postal de casa</w:t>
      </w:r>
    </w:p>
    <w:p w:rsidR="004E77D0" w:rsidRPr="00DE6CF9" w:rsidP="00DE6CF9" w14:paraId="1FA52990" w14:textId="66B0B9E8">
      <w:pPr>
        <w:pStyle w:val="Heading3"/>
        <w:rPr>
          <w:noProof/>
        </w:rPr>
      </w:pPr>
      <w:r>
        <w:rPr>
          <w:rFonts w:eastAsiaTheme="minorHAnsi"/>
        </w:rPr>
        <w:t>L.B10</w:t>
      </w:r>
      <w:r>
        <w:rPr>
          <w:rFonts w:asciiTheme="minorHAnsi" w:hAnsiTheme="minorHAnsi" w:cstheme="minorHAnsi"/>
          <w:sz w:val="22"/>
          <w:szCs w:val="22"/>
        </w:rPr>
        <w:br/>
      </w:r>
      <w:r w:rsidRPr="00DE6CF9">
        <w:rPr>
          <w:rStyle w:val="ItemTextChar"/>
          <w:rFonts w:eastAsiaTheme="minorHAnsi"/>
          <w:b w:val="0"/>
          <w:bCs/>
          <w:lang w:val="es-CO"/>
        </w:rPr>
        <w:t>¿Cuál es su código postal de residencia?</w:t>
      </w:r>
    </w:p>
    <w:p w:rsidR="004E77D0" w:rsidP="00DE6CF9" w14:paraId="1E3832A3" w14:textId="13DC4BCC">
      <w:pPr>
        <w:pStyle w:val="Answerresponse-indent"/>
      </w:pPr>
      <w:r w:rsidRPr="00DE6CF9">
        <w:tab/>
      </w:r>
      <w:r w:rsidRPr="004E77D0">
        <w:t xml:space="preserve"> </w:t>
      </w:r>
      <w:r w:rsidR="00055E68">
        <w:t>_______________</w:t>
      </w:r>
      <w:r w:rsidRPr="00DE6CF9">
        <w:t>[5-digit only]</w:t>
      </w:r>
    </w:p>
    <w:p w:rsidR="004352FE" w:rsidRPr="000D0125" w:rsidP="007F73A8" w14:paraId="34BC9E92" w14:textId="48867B5E">
      <w:pPr>
        <w:pStyle w:val="Heading2"/>
        <w:pBdr>
          <w:top w:val="single" w:sz="24" w:space="1" w:color="auto"/>
          <w:bottom w:val="single" w:sz="24" w:space="1" w:color="auto"/>
        </w:pBdr>
        <w:spacing w:line="240" w:lineRule="auto"/>
        <w:rPr>
          <w:b/>
          <w:bCs/>
          <w:color w:val="C45911" w:themeColor="accent2" w:themeShade="BF"/>
        </w:rPr>
      </w:pPr>
      <w:r w:rsidRPr="000D0125">
        <w:rPr>
          <w:b/>
          <w:bCs/>
          <w:color w:val="C45911" w:themeColor="accent2" w:themeShade="BF"/>
        </w:rPr>
        <w:t>Conclusión</w:t>
      </w:r>
    </w:p>
    <w:bookmarkEnd w:id="8"/>
    <w:p w:rsidR="004E77D0" w:rsidRPr="000D1A80" w:rsidP="000D1A80" w14:paraId="09C1D9D3" w14:textId="5A7B5D37">
      <w:pPr>
        <w:pStyle w:val="Heading3"/>
      </w:pPr>
      <w:r w:rsidRPr="000D1A80">
        <w:t>L</w:t>
      </w:r>
      <w:r w:rsidR="00457149">
        <w:t>4</w:t>
      </w:r>
    </w:p>
    <w:p w:rsidR="00D653AD" w:rsidRPr="000D1A80" w:rsidP="00FC3DCB" w14:paraId="7AB436B9" w14:textId="3C790501">
      <w:pPr>
        <w:rPr>
          <w:rFonts w:cstheme="minorHAnsi"/>
          <w:lang w:val="es-CO"/>
        </w:rPr>
      </w:pPr>
      <w:r w:rsidRPr="00D653AD">
        <w:rPr>
          <w:rFonts w:cstheme="minorHAnsi"/>
          <w:lang w:val="es-CO"/>
        </w:rPr>
        <w:t>Ha completado la entrevista de seguimiento de la fuerza laboral de NSECE. ¿Hay algo más que le gustaría que los investigadores y formuladores de políticas comprendieran sobre las experiencias de personas que actualmente o recientemente trabajaron en el cuidado y la educación temprana?</w:t>
      </w:r>
      <w:bookmarkEnd w:id="2"/>
    </w:p>
    <w:sectPr w:rsidSect="00231B58">
      <w:pgSz w:w="12240" w:h="15840"/>
      <w:pgMar w:top="1440" w:right="1440" w:bottom="1440" w:left="144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447687213"/>
      <w:docPartObj>
        <w:docPartGallery w:val="Page Numbers (Bottom of Page)"/>
        <w:docPartUnique/>
      </w:docPartObj>
    </w:sdtPr>
    <w:sdtEndPr>
      <w:rPr>
        <w:noProof/>
      </w:rPr>
    </w:sdtEndPr>
    <w:sdtContent>
      <w:p w:rsidR="00B27990" w:rsidP="00B27990" w14:paraId="1157715D" w14:textId="5047813F">
        <w:pPr>
          <w:pStyle w:val="Footer"/>
          <w:tabs>
            <w:tab w:val="left" w:pos="1980"/>
          </w:tabs>
          <w:jc w:val="right"/>
        </w:pPr>
        <w:r>
          <w:fldChar w:fldCharType="begin"/>
        </w:r>
        <w:r>
          <w:instrText xml:space="preserve"> PAGE   \* MERGEFORMAT </w:instrText>
        </w:r>
        <w:r>
          <w:fldChar w:fldCharType="separate"/>
        </w:r>
        <w:r>
          <w:t>2</w:t>
        </w:r>
        <w:r>
          <w:fldChar w:fldCharType="end"/>
        </w:r>
      </w:p>
    </w:sdtContent>
  </w:sdt>
  <w:p w:rsidR="00892A87" w:rsidRPr="00EB7515" w:rsidP="00861C74" w14:paraId="62EC58C7" w14:textId="37ADA81A">
    <w:pPr>
      <w:pStyle w:val="Footer"/>
      <w:pBdr>
        <w:top w:val="single" w:sz="4" w:space="0" w:color="auto"/>
      </w:pBdr>
      <w:tabs>
        <w:tab w:val="clear" w:pos="4680"/>
      </w:tabs>
      <w:rPr>
        <w:rFonts w:ascii="Arial" w:hAnsi="Arial"/>
        <w:sz w:val="16"/>
      </w:rP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014950"/>
    <w:multiLevelType w:val="hybridMultilevel"/>
    <w:tmpl w:val="2200CC4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05F7B6D"/>
    <w:multiLevelType w:val="hybridMultilevel"/>
    <w:tmpl w:val="FEA6C09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0DD5EE1"/>
    <w:multiLevelType w:val="hybridMultilevel"/>
    <w:tmpl w:val="1FE873B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0EB5474"/>
    <w:multiLevelType w:val="hybridMultilevel"/>
    <w:tmpl w:val="9F7A7CD0"/>
    <w:lvl w:ilvl="0">
      <w:start w:val="13"/>
      <w:numFmt w:val="decimal"/>
      <w:lvlText w:val="%1."/>
      <w:lvlJc w:val="left"/>
      <w:pPr>
        <w:ind w:left="990" w:hanging="360"/>
      </w:pPr>
      <w:rPr>
        <w:rFonts w:hint="default"/>
      </w:rPr>
    </w:lvl>
    <w:lvl w:ilvl="1">
      <w:start w:val="1"/>
      <w:numFmt w:val="decimal"/>
      <w:lvlText w:val="%2"/>
      <w:lvlJc w:val="left"/>
      <w:pPr>
        <w:ind w:left="1455" w:hanging="465"/>
      </w:pPr>
      <w:rPr>
        <w:rFonts w:hint="default"/>
      </w:rPr>
    </w:lvl>
    <w:lvl w:ilvl="2" w:tentative="1">
      <w:start w:val="1"/>
      <w:numFmt w:val="lowerRoman"/>
      <w:lvlText w:val="%3."/>
      <w:lvlJc w:val="right"/>
      <w:pPr>
        <w:ind w:left="2070" w:hanging="180"/>
      </w:pPr>
    </w:lvl>
    <w:lvl w:ilvl="3" w:tentative="1">
      <w:start w:val="1"/>
      <w:numFmt w:val="decimal"/>
      <w:lvlText w:val="%4."/>
      <w:lvlJc w:val="left"/>
      <w:pPr>
        <w:ind w:left="2790" w:hanging="360"/>
      </w:pPr>
    </w:lvl>
    <w:lvl w:ilvl="4" w:tentative="1">
      <w:start w:val="1"/>
      <w:numFmt w:val="lowerLetter"/>
      <w:lvlText w:val="%5."/>
      <w:lvlJc w:val="left"/>
      <w:pPr>
        <w:ind w:left="3510" w:hanging="360"/>
      </w:pPr>
    </w:lvl>
    <w:lvl w:ilvl="5" w:tentative="1">
      <w:start w:val="1"/>
      <w:numFmt w:val="lowerRoman"/>
      <w:lvlText w:val="%6."/>
      <w:lvlJc w:val="right"/>
      <w:pPr>
        <w:ind w:left="4230" w:hanging="180"/>
      </w:pPr>
    </w:lvl>
    <w:lvl w:ilvl="6" w:tentative="1">
      <w:start w:val="1"/>
      <w:numFmt w:val="decimal"/>
      <w:lvlText w:val="%7."/>
      <w:lvlJc w:val="left"/>
      <w:pPr>
        <w:ind w:left="4950" w:hanging="360"/>
      </w:pPr>
    </w:lvl>
    <w:lvl w:ilvl="7" w:tentative="1">
      <w:start w:val="1"/>
      <w:numFmt w:val="lowerLetter"/>
      <w:lvlText w:val="%8."/>
      <w:lvlJc w:val="left"/>
      <w:pPr>
        <w:ind w:left="5670" w:hanging="360"/>
      </w:pPr>
    </w:lvl>
    <w:lvl w:ilvl="8" w:tentative="1">
      <w:start w:val="1"/>
      <w:numFmt w:val="lowerRoman"/>
      <w:lvlText w:val="%9."/>
      <w:lvlJc w:val="right"/>
      <w:pPr>
        <w:ind w:left="6390" w:hanging="180"/>
      </w:pPr>
    </w:lvl>
  </w:abstractNum>
  <w:abstractNum w:abstractNumId="4">
    <w:nsid w:val="02941611"/>
    <w:multiLevelType w:val="hybridMultilevel"/>
    <w:tmpl w:val="9D1E0E9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33B1DE7"/>
    <w:multiLevelType w:val="hybridMultilevel"/>
    <w:tmpl w:val="DBBEAC2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
    <w:nsid w:val="05095739"/>
    <w:multiLevelType w:val="hybridMultilevel"/>
    <w:tmpl w:val="F2B0DFC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07126821"/>
    <w:multiLevelType w:val="hybridMultilevel"/>
    <w:tmpl w:val="A6D023E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7B71CD3"/>
    <w:multiLevelType w:val="hybridMultilevel"/>
    <w:tmpl w:val="0396D8F4"/>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
    <w:nsid w:val="08A56495"/>
    <w:multiLevelType w:val="hybridMultilevel"/>
    <w:tmpl w:val="02D85B4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08A716DA"/>
    <w:multiLevelType w:val="hybridMultilevel"/>
    <w:tmpl w:val="2FEA6EB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09967E4E"/>
    <w:multiLevelType w:val="hybridMultilevel"/>
    <w:tmpl w:val="A494412E"/>
    <w:lvl w:ilvl="0">
      <w:start w:val="1"/>
      <w:numFmt w:val="decimal"/>
      <w:lvlText w:val="%1."/>
      <w:lvlJc w:val="left"/>
      <w:pPr>
        <w:ind w:left="1440" w:hanging="360"/>
      </w:pPr>
    </w:lvl>
    <w:lvl w:ilvl="1">
      <w:start w:val="1"/>
      <w:numFmt w:val="decimal"/>
      <w:lvlText w:val="%2."/>
      <w:lvlJc w:val="left"/>
      <w:pPr>
        <w:ind w:left="1440" w:hanging="360"/>
      </w:pPr>
    </w:lvl>
    <w:lvl w:ilvl="2">
      <w:start w:val="1"/>
      <w:numFmt w:val="decimal"/>
      <w:lvlText w:val="%3."/>
      <w:lvlJc w:val="left"/>
      <w:pPr>
        <w:ind w:left="1440" w:hanging="360"/>
      </w:pPr>
    </w:lvl>
    <w:lvl w:ilvl="3">
      <w:start w:val="1"/>
      <w:numFmt w:val="decimal"/>
      <w:lvlText w:val="%4."/>
      <w:lvlJc w:val="left"/>
      <w:pPr>
        <w:ind w:left="1440" w:hanging="360"/>
      </w:pPr>
    </w:lvl>
    <w:lvl w:ilvl="4">
      <w:start w:val="1"/>
      <w:numFmt w:val="decimal"/>
      <w:lvlText w:val="%5."/>
      <w:lvlJc w:val="left"/>
      <w:pPr>
        <w:ind w:left="1440" w:hanging="360"/>
      </w:pPr>
    </w:lvl>
    <w:lvl w:ilvl="5">
      <w:start w:val="1"/>
      <w:numFmt w:val="decimal"/>
      <w:lvlText w:val="%6."/>
      <w:lvlJc w:val="left"/>
      <w:pPr>
        <w:ind w:left="1440" w:hanging="360"/>
      </w:pPr>
    </w:lvl>
    <w:lvl w:ilvl="6">
      <w:start w:val="1"/>
      <w:numFmt w:val="decimal"/>
      <w:lvlText w:val="%7."/>
      <w:lvlJc w:val="left"/>
      <w:pPr>
        <w:ind w:left="1440" w:hanging="360"/>
      </w:pPr>
    </w:lvl>
    <w:lvl w:ilvl="7">
      <w:start w:val="1"/>
      <w:numFmt w:val="decimal"/>
      <w:lvlText w:val="%8."/>
      <w:lvlJc w:val="left"/>
      <w:pPr>
        <w:ind w:left="1440" w:hanging="360"/>
      </w:pPr>
    </w:lvl>
    <w:lvl w:ilvl="8">
      <w:start w:val="1"/>
      <w:numFmt w:val="decimal"/>
      <w:lvlText w:val="%9."/>
      <w:lvlJc w:val="left"/>
      <w:pPr>
        <w:ind w:left="1440" w:hanging="360"/>
      </w:pPr>
    </w:lvl>
  </w:abstractNum>
  <w:abstractNum w:abstractNumId="12">
    <w:nsid w:val="0998436F"/>
    <w:multiLevelType w:val="hybridMultilevel"/>
    <w:tmpl w:val="BBA2A58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0AAC07E1"/>
    <w:multiLevelType w:val="hybridMultilevel"/>
    <w:tmpl w:val="E48EA8B2"/>
    <w:lvl w:ilvl="0">
      <w:start w:val="1"/>
      <w:numFmt w:val="decimal"/>
      <w:lvlText w:val="%1."/>
      <w:lvlJc w:val="left"/>
      <w:pPr>
        <w:ind w:left="1080" w:hanging="360"/>
      </w:p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4">
    <w:nsid w:val="0B4C1C50"/>
    <w:multiLevelType w:val="hybridMultilevel"/>
    <w:tmpl w:val="B742F862"/>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5">
    <w:nsid w:val="0B9A3ADC"/>
    <w:multiLevelType w:val="hybridMultilevel"/>
    <w:tmpl w:val="523AE884"/>
    <w:lvl w:ilvl="0">
      <w:start w:val="1"/>
      <w:numFmt w:val="decimal"/>
      <w:lvlText w:val="%1."/>
      <w:lvlJc w:val="left"/>
      <w:pPr>
        <w:ind w:left="720" w:hanging="360"/>
      </w:pPr>
      <w:rPr>
        <w:rFonts w:asciiTheme="minorHAnsi" w:eastAsiaTheme="minorHAnsi" w:hAnsiTheme="minorHAnsi" w:cstheme="minorBidi"/>
      </w:rPr>
    </w:lvl>
    <w:lvl w:ilvl="1">
      <w:start w:val="0"/>
      <w:numFmt w:val="decimal"/>
      <w:lvlText w:val="o"/>
      <w:lvlJc w:val="left"/>
      <w:pPr>
        <w:ind w:left="1440" w:hanging="360"/>
      </w:pPr>
      <w:rPr>
        <w:rFonts w:ascii="Courier New" w:hAnsi="Courier New" w:cs="Courier New" w:hint="default"/>
      </w:rPr>
    </w:lvl>
    <w:lvl w:ilvl="2">
      <w:start w:val="0"/>
      <w:numFmt w:val="decimal"/>
      <w:lvlText w:val=""/>
      <w:lvlJc w:val="left"/>
      <w:pPr>
        <w:ind w:left="2160" w:hanging="360"/>
      </w:pPr>
      <w:rPr>
        <w:rFonts w:ascii="Wingdings" w:hAnsi="Wingdings" w:hint="default"/>
      </w:rPr>
    </w:lvl>
    <w:lvl w:ilvl="3">
      <w:start w:val="0"/>
      <w:numFmt w:val="decimal"/>
      <w:lvlText w:val=""/>
      <w:lvlJc w:val="left"/>
      <w:pPr>
        <w:ind w:left="2880" w:hanging="360"/>
      </w:pPr>
      <w:rPr>
        <w:rFonts w:ascii="Symbol" w:hAnsi="Symbol" w:hint="default"/>
      </w:rPr>
    </w:lvl>
    <w:lvl w:ilvl="4">
      <w:start w:val="0"/>
      <w:numFmt w:val="decimal"/>
      <w:lvlText w:val="o"/>
      <w:lvlJc w:val="left"/>
      <w:pPr>
        <w:ind w:left="3600" w:hanging="360"/>
      </w:pPr>
      <w:rPr>
        <w:rFonts w:ascii="Courier New" w:hAnsi="Courier New" w:cs="Courier New" w:hint="default"/>
      </w:rPr>
    </w:lvl>
    <w:lvl w:ilvl="5">
      <w:start w:val="0"/>
      <w:numFmt w:val="decimal"/>
      <w:lvlText w:val=""/>
      <w:lvlJc w:val="left"/>
      <w:pPr>
        <w:ind w:left="4320" w:hanging="360"/>
      </w:pPr>
      <w:rPr>
        <w:rFonts w:ascii="Wingdings" w:hAnsi="Wingdings" w:hint="default"/>
      </w:rPr>
    </w:lvl>
    <w:lvl w:ilvl="6">
      <w:start w:val="0"/>
      <w:numFmt w:val="decimal"/>
      <w:lvlText w:val=""/>
      <w:lvlJc w:val="left"/>
      <w:pPr>
        <w:ind w:left="5040" w:hanging="360"/>
      </w:pPr>
      <w:rPr>
        <w:rFonts w:ascii="Symbol" w:hAnsi="Symbol" w:hint="default"/>
      </w:rPr>
    </w:lvl>
    <w:lvl w:ilvl="7">
      <w:start w:val="0"/>
      <w:numFmt w:val="decimal"/>
      <w:lvlText w:val="o"/>
      <w:lvlJc w:val="left"/>
      <w:pPr>
        <w:ind w:left="5760" w:hanging="360"/>
      </w:pPr>
      <w:rPr>
        <w:rFonts w:ascii="Courier New" w:hAnsi="Courier New" w:cs="Courier New" w:hint="default"/>
      </w:rPr>
    </w:lvl>
    <w:lvl w:ilvl="8">
      <w:start w:val="0"/>
      <w:numFmt w:val="decimal"/>
      <w:lvlText w:val=""/>
      <w:lvlJc w:val="left"/>
      <w:pPr>
        <w:ind w:left="6480" w:hanging="360"/>
      </w:pPr>
      <w:rPr>
        <w:rFonts w:ascii="Wingdings" w:hAnsi="Wingdings" w:hint="default"/>
      </w:rPr>
    </w:lvl>
  </w:abstractNum>
  <w:abstractNum w:abstractNumId="16">
    <w:nsid w:val="0E6578AC"/>
    <w:multiLevelType w:val="hybridMultilevel"/>
    <w:tmpl w:val="C68C83F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0EEE682C"/>
    <w:multiLevelType w:val="hybridMultilevel"/>
    <w:tmpl w:val="6584F47A"/>
    <w:lvl w:ilvl="0">
      <w:start w:val="1"/>
      <w:numFmt w:val="decimal"/>
      <w:lvlText w:val="%1."/>
      <w:lvlJc w:val="left"/>
      <w:pPr>
        <w:ind w:left="1440" w:hanging="360"/>
      </w:pPr>
    </w:lvl>
    <w:lvl w:ilvl="1">
      <w:start w:val="1"/>
      <w:numFmt w:val="decimal"/>
      <w:lvlText w:val="%2."/>
      <w:lvlJc w:val="left"/>
      <w:pPr>
        <w:ind w:left="1440" w:hanging="360"/>
      </w:pPr>
    </w:lvl>
    <w:lvl w:ilvl="2">
      <w:start w:val="1"/>
      <w:numFmt w:val="decimal"/>
      <w:lvlText w:val="%3."/>
      <w:lvlJc w:val="left"/>
      <w:pPr>
        <w:ind w:left="1440" w:hanging="360"/>
      </w:pPr>
    </w:lvl>
    <w:lvl w:ilvl="3">
      <w:start w:val="1"/>
      <w:numFmt w:val="decimal"/>
      <w:lvlText w:val="%4."/>
      <w:lvlJc w:val="left"/>
      <w:pPr>
        <w:ind w:left="1440" w:hanging="360"/>
      </w:pPr>
    </w:lvl>
    <w:lvl w:ilvl="4">
      <w:start w:val="1"/>
      <w:numFmt w:val="decimal"/>
      <w:lvlText w:val="%5."/>
      <w:lvlJc w:val="left"/>
      <w:pPr>
        <w:ind w:left="1440" w:hanging="360"/>
      </w:pPr>
    </w:lvl>
    <w:lvl w:ilvl="5">
      <w:start w:val="1"/>
      <w:numFmt w:val="decimal"/>
      <w:lvlText w:val="%6."/>
      <w:lvlJc w:val="left"/>
      <w:pPr>
        <w:ind w:left="1440" w:hanging="360"/>
      </w:pPr>
    </w:lvl>
    <w:lvl w:ilvl="6">
      <w:start w:val="1"/>
      <w:numFmt w:val="decimal"/>
      <w:lvlText w:val="%7."/>
      <w:lvlJc w:val="left"/>
      <w:pPr>
        <w:ind w:left="1440" w:hanging="360"/>
      </w:pPr>
    </w:lvl>
    <w:lvl w:ilvl="7">
      <w:start w:val="1"/>
      <w:numFmt w:val="decimal"/>
      <w:lvlText w:val="%8."/>
      <w:lvlJc w:val="left"/>
      <w:pPr>
        <w:ind w:left="1440" w:hanging="360"/>
      </w:pPr>
    </w:lvl>
    <w:lvl w:ilvl="8">
      <w:start w:val="1"/>
      <w:numFmt w:val="decimal"/>
      <w:lvlText w:val="%9."/>
      <w:lvlJc w:val="left"/>
      <w:pPr>
        <w:ind w:left="1440" w:hanging="360"/>
      </w:pPr>
    </w:lvl>
  </w:abstractNum>
  <w:abstractNum w:abstractNumId="18">
    <w:nsid w:val="0F817B4B"/>
    <w:multiLevelType w:val="hybridMultilevel"/>
    <w:tmpl w:val="E550F4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0F864038"/>
    <w:multiLevelType w:val="hybridMultilevel"/>
    <w:tmpl w:val="B00A1FCE"/>
    <w:lvl w:ilvl="0">
      <w:start w:val="1"/>
      <w:numFmt w:val="decimal"/>
      <w:lvlText w:val="%1."/>
      <w:lvlJc w:val="left"/>
      <w:pPr>
        <w:ind w:left="1440" w:hanging="360"/>
      </w:pPr>
    </w:lvl>
    <w:lvl w:ilvl="1">
      <w:start w:val="1"/>
      <w:numFmt w:val="decimal"/>
      <w:lvlText w:val="%2."/>
      <w:lvlJc w:val="left"/>
      <w:pPr>
        <w:ind w:left="1440" w:hanging="360"/>
      </w:pPr>
    </w:lvl>
    <w:lvl w:ilvl="2">
      <w:start w:val="1"/>
      <w:numFmt w:val="decimal"/>
      <w:lvlText w:val="%3."/>
      <w:lvlJc w:val="left"/>
      <w:pPr>
        <w:ind w:left="1440" w:hanging="360"/>
      </w:pPr>
    </w:lvl>
    <w:lvl w:ilvl="3">
      <w:start w:val="1"/>
      <w:numFmt w:val="decimal"/>
      <w:lvlText w:val="%4."/>
      <w:lvlJc w:val="left"/>
      <w:pPr>
        <w:ind w:left="1440" w:hanging="360"/>
      </w:pPr>
    </w:lvl>
    <w:lvl w:ilvl="4">
      <w:start w:val="1"/>
      <w:numFmt w:val="decimal"/>
      <w:lvlText w:val="%5."/>
      <w:lvlJc w:val="left"/>
      <w:pPr>
        <w:ind w:left="1440" w:hanging="360"/>
      </w:pPr>
    </w:lvl>
    <w:lvl w:ilvl="5">
      <w:start w:val="1"/>
      <w:numFmt w:val="decimal"/>
      <w:lvlText w:val="%6."/>
      <w:lvlJc w:val="left"/>
      <w:pPr>
        <w:ind w:left="1440" w:hanging="360"/>
      </w:pPr>
    </w:lvl>
    <w:lvl w:ilvl="6">
      <w:start w:val="1"/>
      <w:numFmt w:val="decimal"/>
      <w:lvlText w:val="%7."/>
      <w:lvlJc w:val="left"/>
      <w:pPr>
        <w:ind w:left="1440" w:hanging="360"/>
      </w:pPr>
    </w:lvl>
    <w:lvl w:ilvl="7">
      <w:start w:val="1"/>
      <w:numFmt w:val="decimal"/>
      <w:lvlText w:val="%8."/>
      <w:lvlJc w:val="left"/>
      <w:pPr>
        <w:ind w:left="1440" w:hanging="360"/>
      </w:pPr>
    </w:lvl>
    <w:lvl w:ilvl="8">
      <w:start w:val="1"/>
      <w:numFmt w:val="decimal"/>
      <w:lvlText w:val="%9."/>
      <w:lvlJc w:val="left"/>
      <w:pPr>
        <w:ind w:left="1440" w:hanging="360"/>
      </w:pPr>
    </w:lvl>
  </w:abstractNum>
  <w:abstractNum w:abstractNumId="20">
    <w:nsid w:val="11745550"/>
    <w:multiLevelType w:val="hybridMultilevel"/>
    <w:tmpl w:val="383E156A"/>
    <w:lvl w:ilvl="0">
      <w:start w:val="1"/>
      <w:numFmt w:val="decimalZero"/>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12DD622D"/>
    <w:multiLevelType w:val="hybridMultilevel"/>
    <w:tmpl w:val="97D09A0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12E80796"/>
    <w:multiLevelType w:val="hybridMultilevel"/>
    <w:tmpl w:val="391C6FC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132D6019"/>
    <w:multiLevelType w:val="hybridMultilevel"/>
    <w:tmpl w:val="95D20D1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13DA4C0F"/>
    <w:multiLevelType w:val="hybridMultilevel"/>
    <w:tmpl w:val="52C6D60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5">
    <w:nsid w:val="15F926FE"/>
    <w:multiLevelType w:val="hybridMultilevel"/>
    <w:tmpl w:val="523AE884"/>
    <w:lvl w:ilvl="0">
      <w:start w:val="1"/>
      <w:numFmt w:val="decimal"/>
      <w:lvlText w:val="%1."/>
      <w:lvlJc w:val="left"/>
      <w:pPr>
        <w:ind w:left="720" w:hanging="360"/>
      </w:pPr>
      <w:rPr>
        <w:rFonts w:asciiTheme="minorHAnsi" w:eastAsiaTheme="minorHAnsi" w:hAnsiTheme="minorHAnsi" w:cstheme="minorBidi"/>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17472583"/>
    <w:multiLevelType w:val="hybridMultilevel"/>
    <w:tmpl w:val="73C27A26"/>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17D620DD"/>
    <w:multiLevelType w:val="hybridMultilevel"/>
    <w:tmpl w:val="A2B6CA38"/>
    <w:lvl w:ilvl="0">
      <w:start w:val="1"/>
      <w:numFmt w:val="decimal"/>
      <w:lvlText w:val="%1."/>
      <w:lvlJc w:val="left"/>
      <w:pPr>
        <w:ind w:left="720" w:hanging="360"/>
      </w:pPr>
      <w:rPr>
        <w:rFonts w:hint="default"/>
      </w:rPr>
    </w:lvl>
    <w:lvl w:ilvl="1" w:tentative="1">
      <w:start w:val="1"/>
      <w:numFmt w:val="lowerLetter"/>
      <w:lvlText w:val="%2."/>
      <w:lvlJc w:val="left"/>
      <w:pPr>
        <w:ind w:left="1172" w:hanging="360"/>
      </w:pPr>
    </w:lvl>
    <w:lvl w:ilvl="2" w:tentative="1">
      <w:start w:val="1"/>
      <w:numFmt w:val="lowerRoman"/>
      <w:lvlText w:val="%3."/>
      <w:lvlJc w:val="right"/>
      <w:pPr>
        <w:ind w:left="1892" w:hanging="180"/>
      </w:pPr>
    </w:lvl>
    <w:lvl w:ilvl="3" w:tentative="1">
      <w:start w:val="1"/>
      <w:numFmt w:val="decimal"/>
      <w:lvlText w:val="%4."/>
      <w:lvlJc w:val="left"/>
      <w:pPr>
        <w:ind w:left="2612" w:hanging="360"/>
      </w:pPr>
    </w:lvl>
    <w:lvl w:ilvl="4" w:tentative="1">
      <w:start w:val="1"/>
      <w:numFmt w:val="lowerLetter"/>
      <w:lvlText w:val="%5."/>
      <w:lvlJc w:val="left"/>
      <w:pPr>
        <w:ind w:left="3332" w:hanging="360"/>
      </w:pPr>
    </w:lvl>
    <w:lvl w:ilvl="5" w:tentative="1">
      <w:start w:val="1"/>
      <w:numFmt w:val="lowerRoman"/>
      <w:lvlText w:val="%6."/>
      <w:lvlJc w:val="right"/>
      <w:pPr>
        <w:ind w:left="4052" w:hanging="180"/>
      </w:pPr>
    </w:lvl>
    <w:lvl w:ilvl="6" w:tentative="1">
      <w:start w:val="1"/>
      <w:numFmt w:val="decimal"/>
      <w:lvlText w:val="%7."/>
      <w:lvlJc w:val="left"/>
      <w:pPr>
        <w:ind w:left="4772" w:hanging="360"/>
      </w:pPr>
    </w:lvl>
    <w:lvl w:ilvl="7" w:tentative="1">
      <w:start w:val="1"/>
      <w:numFmt w:val="lowerLetter"/>
      <w:lvlText w:val="%8."/>
      <w:lvlJc w:val="left"/>
      <w:pPr>
        <w:ind w:left="5492" w:hanging="360"/>
      </w:pPr>
    </w:lvl>
    <w:lvl w:ilvl="8" w:tentative="1">
      <w:start w:val="1"/>
      <w:numFmt w:val="lowerRoman"/>
      <w:lvlText w:val="%9."/>
      <w:lvlJc w:val="right"/>
      <w:pPr>
        <w:ind w:left="6212" w:hanging="180"/>
      </w:pPr>
    </w:lvl>
  </w:abstractNum>
  <w:abstractNum w:abstractNumId="28">
    <w:nsid w:val="18313513"/>
    <w:multiLevelType w:val="hybridMultilevel"/>
    <w:tmpl w:val="E0D28AE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191570B7"/>
    <w:multiLevelType w:val="hybridMultilevel"/>
    <w:tmpl w:val="5BD8C8D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1A1A1EC8"/>
    <w:multiLevelType w:val="hybridMultilevel"/>
    <w:tmpl w:val="344CC43C"/>
    <w:lvl w:ilvl="0">
      <w:start w:val="1"/>
      <w:numFmt w:val="lowerLetter"/>
      <w:lvlText w:val="%1."/>
      <w:lvlJc w:val="left"/>
      <w:pPr>
        <w:ind w:left="1800" w:hanging="360"/>
      </w:pPr>
    </w:lvl>
    <w:lvl w:ilvl="1">
      <w:start w:val="1"/>
      <w:numFmt w:val="lowerLetter"/>
      <w:lvlText w:val="%2."/>
      <w:lvlJc w:val="left"/>
      <w:pPr>
        <w:ind w:left="1800" w:hanging="360"/>
      </w:pPr>
    </w:lvl>
    <w:lvl w:ilvl="2">
      <w:start w:val="1"/>
      <w:numFmt w:val="lowerLetter"/>
      <w:lvlText w:val="%3."/>
      <w:lvlJc w:val="left"/>
      <w:pPr>
        <w:ind w:left="1800" w:hanging="360"/>
      </w:pPr>
    </w:lvl>
    <w:lvl w:ilvl="3">
      <w:start w:val="1"/>
      <w:numFmt w:val="lowerLetter"/>
      <w:lvlText w:val="%4."/>
      <w:lvlJc w:val="left"/>
      <w:pPr>
        <w:ind w:left="1800" w:hanging="360"/>
      </w:pPr>
    </w:lvl>
    <w:lvl w:ilvl="4">
      <w:start w:val="1"/>
      <w:numFmt w:val="lowerLetter"/>
      <w:lvlText w:val="%5."/>
      <w:lvlJc w:val="left"/>
      <w:pPr>
        <w:ind w:left="1800" w:hanging="360"/>
      </w:pPr>
    </w:lvl>
    <w:lvl w:ilvl="5">
      <w:start w:val="1"/>
      <w:numFmt w:val="lowerLetter"/>
      <w:lvlText w:val="%6."/>
      <w:lvlJc w:val="left"/>
      <w:pPr>
        <w:ind w:left="1800" w:hanging="360"/>
      </w:pPr>
    </w:lvl>
    <w:lvl w:ilvl="6">
      <w:start w:val="1"/>
      <w:numFmt w:val="lowerLetter"/>
      <w:lvlText w:val="%7."/>
      <w:lvlJc w:val="left"/>
      <w:pPr>
        <w:ind w:left="1800" w:hanging="360"/>
      </w:pPr>
    </w:lvl>
    <w:lvl w:ilvl="7">
      <w:start w:val="1"/>
      <w:numFmt w:val="lowerLetter"/>
      <w:lvlText w:val="%8."/>
      <w:lvlJc w:val="left"/>
      <w:pPr>
        <w:ind w:left="1800" w:hanging="360"/>
      </w:pPr>
    </w:lvl>
    <w:lvl w:ilvl="8">
      <w:start w:val="1"/>
      <w:numFmt w:val="lowerLetter"/>
      <w:lvlText w:val="%9."/>
      <w:lvlJc w:val="left"/>
      <w:pPr>
        <w:ind w:left="1800" w:hanging="360"/>
      </w:pPr>
    </w:lvl>
  </w:abstractNum>
  <w:abstractNum w:abstractNumId="31">
    <w:nsid w:val="1ACB272A"/>
    <w:multiLevelType w:val="hybridMultilevel"/>
    <w:tmpl w:val="6292DF4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1D6847E5"/>
    <w:multiLevelType w:val="hybridMultilevel"/>
    <w:tmpl w:val="8CF61D7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1E293EAE"/>
    <w:multiLevelType w:val="hybridMultilevel"/>
    <w:tmpl w:val="0FDCDA0A"/>
    <w:lvl w:ilvl="0">
      <w:start w:val="1"/>
      <w:numFmt w:val="decimal"/>
      <w:lvlText w:val="%1."/>
      <w:lvlJc w:val="left"/>
      <w:pPr>
        <w:ind w:left="720" w:hanging="360"/>
      </w:pPr>
      <w:rPr>
        <w:rFonts w:eastAsiaTheme="minorHAnsi" w:hint="default"/>
        <w:color w:val="auto"/>
        <w:sz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1E64167D"/>
    <w:multiLevelType w:val="hybridMultilevel"/>
    <w:tmpl w:val="E458BCBA"/>
    <w:lvl w:ilvl="0">
      <w:start w:val="1"/>
      <w:numFmt w:val="decimal"/>
      <w:lvlText w:val="%1."/>
      <w:lvlJc w:val="left"/>
      <w:pPr>
        <w:ind w:left="1440" w:hanging="360"/>
      </w:pPr>
    </w:lvl>
    <w:lvl w:ilvl="1">
      <w:start w:val="1"/>
      <w:numFmt w:val="decimal"/>
      <w:lvlText w:val="%2."/>
      <w:lvlJc w:val="left"/>
      <w:pPr>
        <w:ind w:left="1440" w:hanging="360"/>
      </w:pPr>
    </w:lvl>
    <w:lvl w:ilvl="2">
      <w:start w:val="1"/>
      <w:numFmt w:val="decimal"/>
      <w:lvlText w:val="%3."/>
      <w:lvlJc w:val="left"/>
      <w:pPr>
        <w:ind w:left="1440" w:hanging="360"/>
      </w:pPr>
    </w:lvl>
    <w:lvl w:ilvl="3">
      <w:start w:val="1"/>
      <w:numFmt w:val="decimal"/>
      <w:lvlText w:val="%4."/>
      <w:lvlJc w:val="left"/>
      <w:pPr>
        <w:ind w:left="1440" w:hanging="360"/>
      </w:pPr>
    </w:lvl>
    <w:lvl w:ilvl="4">
      <w:start w:val="1"/>
      <w:numFmt w:val="decimal"/>
      <w:lvlText w:val="%5."/>
      <w:lvlJc w:val="left"/>
      <w:pPr>
        <w:ind w:left="1440" w:hanging="360"/>
      </w:pPr>
    </w:lvl>
    <w:lvl w:ilvl="5">
      <w:start w:val="1"/>
      <w:numFmt w:val="decimal"/>
      <w:lvlText w:val="%6."/>
      <w:lvlJc w:val="left"/>
      <w:pPr>
        <w:ind w:left="1440" w:hanging="360"/>
      </w:pPr>
    </w:lvl>
    <w:lvl w:ilvl="6">
      <w:start w:val="1"/>
      <w:numFmt w:val="decimal"/>
      <w:lvlText w:val="%7."/>
      <w:lvlJc w:val="left"/>
      <w:pPr>
        <w:ind w:left="1440" w:hanging="360"/>
      </w:pPr>
    </w:lvl>
    <w:lvl w:ilvl="7">
      <w:start w:val="1"/>
      <w:numFmt w:val="decimal"/>
      <w:lvlText w:val="%8."/>
      <w:lvlJc w:val="left"/>
      <w:pPr>
        <w:ind w:left="1440" w:hanging="360"/>
      </w:pPr>
    </w:lvl>
    <w:lvl w:ilvl="8">
      <w:start w:val="1"/>
      <w:numFmt w:val="decimal"/>
      <w:lvlText w:val="%9."/>
      <w:lvlJc w:val="left"/>
      <w:pPr>
        <w:ind w:left="1440" w:hanging="360"/>
      </w:pPr>
    </w:lvl>
  </w:abstractNum>
  <w:abstractNum w:abstractNumId="35">
    <w:nsid w:val="1F76236B"/>
    <w:multiLevelType w:val="hybridMultilevel"/>
    <w:tmpl w:val="F678F35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20162C9F"/>
    <w:multiLevelType w:val="hybridMultilevel"/>
    <w:tmpl w:val="F5765566"/>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7">
    <w:nsid w:val="2070298D"/>
    <w:multiLevelType w:val="hybridMultilevel"/>
    <w:tmpl w:val="A76C637C"/>
    <w:lvl w:ilvl="0">
      <w:start w:val="1"/>
      <w:numFmt w:val="decimal"/>
      <w:lvlText w:val="%1."/>
      <w:lvlJc w:val="left"/>
      <w:pPr>
        <w:ind w:left="2160" w:hanging="360"/>
      </w:pPr>
    </w:lvl>
    <w:lvl w:ilvl="1">
      <w:start w:val="1"/>
      <w:numFmt w:val="decimal"/>
      <w:lvlText w:val="%2."/>
      <w:lvlJc w:val="left"/>
      <w:pPr>
        <w:ind w:left="2160" w:hanging="360"/>
      </w:pPr>
    </w:lvl>
    <w:lvl w:ilvl="2">
      <w:start w:val="1"/>
      <w:numFmt w:val="decimal"/>
      <w:lvlText w:val="%3."/>
      <w:lvlJc w:val="left"/>
      <w:pPr>
        <w:ind w:left="2160" w:hanging="360"/>
      </w:pPr>
    </w:lvl>
    <w:lvl w:ilvl="3">
      <w:start w:val="1"/>
      <w:numFmt w:val="decimal"/>
      <w:lvlText w:val="%4."/>
      <w:lvlJc w:val="left"/>
      <w:pPr>
        <w:ind w:left="2160" w:hanging="360"/>
      </w:pPr>
    </w:lvl>
    <w:lvl w:ilvl="4">
      <w:start w:val="1"/>
      <w:numFmt w:val="decimal"/>
      <w:lvlText w:val="%5."/>
      <w:lvlJc w:val="left"/>
      <w:pPr>
        <w:ind w:left="2160" w:hanging="360"/>
      </w:pPr>
    </w:lvl>
    <w:lvl w:ilvl="5">
      <w:start w:val="1"/>
      <w:numFmt w:val="decimal"/>
      <w:lvlText w:val="%6."/>
      <w:lvlJc w:val="left"/>
      <w:pPr>
        <w:ind w:left="2160" w:hanging="360"/>
      </w:pPr>
    </w:lvl>
    <w:lvl w:ilvl="6">
      <w:start w:val="1"/>
      <w:numFmt w:val="decimal"/>
      <w:lvlText w:val="%7."/>
      <w:lvlJc w:val="left"/>
      <w:pPr>
        <w:ind w:left="2160" w:hanging="360"/>
      </w:pPr>
    </w:lvl>
    <w:lvl w:ilvl="7">
      <w:start w:val="1"/>
      <w:numFmt w:val="decimal"/>
      <w:lvlText w:val="%8."/>
      <w:lvlJc w:val="left"/>
      <w:pPr>
        <w:ind w:left="2160" w:hanging="360"/>
      </w:pPr>
    </w:lvl>
    <w:lvl w:ilvl="8">
      <w:start w:val="1"/>
      <w:numFmt w:val="decimal"/>
      <w:lvlText w:val="%9."/>
      <w:lvlJc w:val="left"/>
      <w:pPr>
        <w:ind w:left="2160" w:hanging="360"/>
      </w:pPr>
    </w:lvl>
  </w:abstractNum>
  <w:abstractNum w:abstractNumId="38">
    <w:nsid w:val="20D82C40"/>
    <w:multiLevelType w:val="hybridMultilevel"/>
    <w:tmpl w:val="3A8ED636"/>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21B01CB8"/>
    <w:multiLevelType w:val="hybridMultilevel"/>
    <w:tmpl w:val="DB1E8C6E"/>
    <w:lvl w:ilvl="0">
      <w:start w:val="1"/>
      <w:numFmt w:val="decimal"/>
      <w:lvlText w:val="%1."/>
      <w:lvlJc w:val="left"/>
      <w:pPr>
        <w:ind w:left="2160" w:hanging="360"/>
      </w:pPr>
    </w:lvl>
    <w:lvl w:ilvl="1">
      <w:start w:val="1"/>
      <w:numFmt w:val="decimal"/>
      <w:lvlText w:val="%2."/>
      <w:lvlJc w:val="left"/>
      <w:pPr>
        <w:ind w:left="2160" w:hanging="360"/>
      </w:pPr>
    </w:lvl>
    <w:lvl w:ilvl="2">
      <w:start w:val="1"/>
      <w:numFmt w:val="decimal"/>
      <w:lvlText w:val="%3."/>
      <w:lvlJc w:val="left"/>
      <w:pPr>
        <w:ind w:left="2160" w:hanging="360"/>
      </w:pPr>
    </w:lvl>
    <w:lvl w:ilvl="3">
      <w:start w:val="1"/>
      <w:numFmt w:val="decimal"/>
      <w:lvlText w:val="%4."/>
      <w:lvlJc w:val="left"/>
      <w:pPr>
        <w:ind w:left="2160" w:hanging="360"/>
      </w:pPr>
    </w:lvl>
    <w:lvl w:ilvl="4">
      <w:start w:val="1"/>
      <w:numFmt w:val="decimal"/>
      <w:lvlText w:val="%5."/>
      <w:lvlJc w:val="left"/>
      <w:pPr>
        <w:ind w:left="2160" w:hanging="360"/>
      </w:pPr>
    </w:lvl>
    <w:lvl w:ilvl="5">
      <w:start w:val="1"/>
      <w:numFmt w:val="decimal"/>
      <w:lvlText w:val="%6."/>
      <w:lvlJc w:val="left"/>
      <w:pPr>
        <w:ind w:left="2160" w:hanging="360"/>
      </w:pPr>
    </w:lvl>
    <w:lvl w:ilvl="6">
      <w:start w:val="1"/>
      <w:numFmt w:val="decimal"/>
      <w:lvlText w:val="%7."/>
      <w:lvlJc w:val="left"/>
      <w:pPr>
        <w:ind w:left="2160" w:hanging="360"/>
      </w:pPr>
    </w:lvl>
    <w:lvl w:ilvl="7">
      <w:start w:val="1"/>
      <w:numFmt w:val="decimal"/>
      <w:lvlText w:val="%8."/>
      <w:lvlJc w:val="left"/>
      <w:pPr>
        <w:ind w:left="2160" w:hanging="360"/>
      </w:pPr>
    </w:lvl>
    <w:lvl w:ilvl="8">
      <w:start w:val="1"/>
      <w:numFmt w:val="decimal"/>
      <w:lvlText w:val="%9."/>
      <w:lvlJc w:val="left"/>
      <w:pPr>
        <w:ind w:left="2160" w:hanging="360"/>
      </w:pPr>
    </w:lvl>
  </w:abstractNum>
  <w:abstractNum w:abstractNumId="40">
    <w:nsid w:val="230A641C"/>
    <w:multiLevelType w:val="hybridMultilevel"/>
    <w:tmpl w:val="386620E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23787E33"/>
    <w:multiLevelType w:val="hybridMultilevel"/>
    <w:tmpl w:val="63E2612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2">
    <w:nsid w:val="2491143C"/>
    <w:multiLevelType w:val="hybridMultilevel"/>
    <w:tmpl w:val="E550F4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nsid w:val="24C60806"/>
    <w:multiLevelType w:val="hybridMultilevel"/>
    <w:tmpl w:val="5DBE9E3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255B4197"/>
    <w:multiLevelType w:val="hybridMultilevel"/>
    <w:tmpl w:val="15C6A8A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25EF03CE"/>
    <w:multiLevelType w:val="hybridMultilevel"/>
    <w:tmpl w:val="44BAEAD2"/>
    <w:lvl w:ilvl="0">
      <w:start w:val="9"/>
      <w:numFmt w:val="decimal"/>
      <w:lvlText w:val="%1."/>
      <w:lvlJc w:val="left"/>
      <w:pPr>
        <w:ind w:left="108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265D6A0F"/>
    <w:multiLevelType w:val="hybridMultilevel"/>
    <w:tmpl w:val="33C22120"/>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7">
    <w:nsid w:val="26605DEC"/>
    <w:multiLevelType w:val="hybridMultilevel"/>
    <w:tmpl w:val="0676604A"/>
    <w:lvl w:ilvl="0">
      <w:start w:val="1"/>
      <w:numFmt w:val="decimal"/>
      <w:lvlText w:val="%1."/>
      <w:lvlJc w:val="left"/>
      <w:pPr>
        <w:ind w:left="2160" w:hanging="360"/>
      </w:pPr>
    </w:lvl>
    <w:lvl w:ilvl="1">
      <w:start w:val="1"/>
      <w:numFmt w:val="decimal"/>
      <w:lvlText w:val="%2."/>
      <w:lvlJc w:val="left"/>
      <w:pPr>
        <w:ind w:left="2160" w:hanging="360"/>
      </w:pPr>
    </w:lvl>
    <w:lvl w:ilvl="2">
      <w:start w:val="1"/>
      <w:numFmt w:val="decimal"/>
      <w:lvlText w:val="%3."/>
      <w:lvlJc w:val="left"/>
      <w:pPr>
        <w:ind w:left="2160" w:hanging="360"/>
      </w:pPr>
    </w:lvl>
    <w:lvl w:ilvl="3">
      <w:start w:val="1"/>
      <w:numFmt w:val="decimal"/>
      <w:lvlText w:val="%4."/>
      <w:lvlJc w:val="left"/>
      <w:pPr>
        <w:ind w:left="2160" w:hanging="360"/>
      </w:pPr>
    </w:lvl>
    <w:lvl w:ilvl="4">
      <w:start w:val="1"/>
      <w:numFmt w:val="decimal"/>
      <w:lvlText w:val="%5."/>
      <w:lvlJc w:val="left"/>
      <w:pPr>
        <w:ind w:left="2160" w:hanging="360"/>
      </w:pPr>
    </w:lvl>
    <w:lvl w:ilvl="5">
      <w:start w:val="1"/>
      <w:numFmt w:val="decimal"/>
      <w:lvlText w:val="%6."/>
      <w:lvlJc w:val="left"/>
      <w:pPr>
        <w:ind w:left="2160" w:hanging="360"/>
      </w:pPr>
    </w:lvl>
    <w:lvl w:ilvl="6">
      <w:start w:val="1"/>
      <w:numFmt w:val="decimal"/>
      <w:lvlText w:val="%7."/>
      <w:lvlJc w:val="left"/>
      <w:pPr>
        <w:ind w:left="2160" w:hanging="360"/>
      </w:pPr>
    </w:lvl>
    <w:lvl w:ilvl="7">
      <w:start w:val="1"/>
      <w:numFmt w:val="decimal"/>
      <w:lvlText w:val="%8."/>
      <w:lvlJc w:val="left"/>
      <w:pPr>
        <w:ind w:left="2160" w:hanging="360"/>
      </w:pPr>
    </w:lvl>
    <w:lvl w:ilvl="8">
      <w:start w:val="1"/>
      <w:numFmt w:val="decimal"/>
      <w:lvlText w:val="%9."/>
      <w:lvlJc w:val="left"/>
      <w:pPr>
        <w:ind w:left="2160" w:hanging="360"/>
      </w:pPr>
    </w:lvl>
  </w:abstractNum>
  <w:abstractNum w:abstractNumId="48">
    <w:nsid w:val="274B1309"/>
    <w:multiLevelType w:val="hybridMultilevel"/>
    <w:tmpl w:val="8F8A4E8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9">
    <w:nsid w:val="27582615"/>
    <w:multiLevelType w:val="hybridMultilevel"/>
    <w:tmpl w:val="688C64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nsid w:val="29555810"/>
    <w:multiLevelType w:val="hybridMultilevel"/>
    <w:tmpl w:val="472A6D26"/>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1">
    <w:nsid w:val="2AE67C3E"/>
    <w:multiLevelType w:val="hybridMultilevel"/>
    <w:tmpl w:val="63D2D8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nsid w:val="2B6E549D"/>
    <w:multiLevelType w:val="hybridMultilevel"/>
    <w:tmpl w:val="B0C26E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nsid w:val="2BF16711"/>
    <w:multiLevelType w:val="hybridMultilevel"/>
    <w:tmpl w:val="06EE51B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4">
    <w:nsid w:val="2DA97320"/>
    <w:multiLevelType w:val="hybridMultilevel"/>
    <w:tmpl w:val="00643634"/>
    <w:lvl w:ilvl="0">
      <w:start w:val="4"/>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5">
    <w:nsid w:val="3012660C"/>
    <w:multiLevelType w:val="hybridMultilevel"/>
    <w:tmpl w:val="569C0232"/>
    <w:lvl w:ilvl="0">
      <w:start w:val="1"/>
      <w:numFmt w:val="decimal"/>
      <w:lvlText w:val="%1&gt;"/>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6">
    <w:nsid w:val="309873AC"/>
    <w:multiLevelType w:val="hybridMultilevel"/>
    <w:tmpl w:val="4A10D83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7">
    <w:nsid w:val="30A13CC5"/>
    <w:multiLevelType w:val="hybridMultilevel"/>
    <w:tmpl w:val="DBBEAC2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8">
    <w:nsid w:val="30BE3134"/>
    <w:multiLevelType w:val="hybridMultilevel"/>
    <w:tmpl w:val="FABE12A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9">
    <w:nsid w:val="30E44674"/>
    <w:multiLevelType w:val="hybridMultilevel"/>
    <w:tmpl w:val="061CB446"/>
    <w:lvl w:ilvl="0">
      <w:start w:val="1"/>
      <w:numFmt w:val="decimal"/>
      <w:lvlText w:val="%1."/>
      <w:lvlJc w:val="left"/>
      <w:pPr>
        <w:ind w:left="1440" w:hanging="360"/>
      </w:pPr>
    </w:lvl>
    <w:lvl w:ilvl="1">
      <w:start w:val="1"/>
      <w:numFmt w:val="decimal"/>
      <w:lvlText w:val="%2."/>
      <w:lvlJc w:val="left"/>
      <w:pPr>
        <w:ind w:left="1440" w:hanging="360"/>
      </w:pPr>
    </w:lvl>
    <w:lvl w:ilvl="2">
      <w:start w:val="1"/>
      <w:numFmt w:val="decimal"/>
      <w:lvlText w:val="%3."/>
      <w:lvlJc w:val="left"/>
      <w:pPr>
        <w:ind w:left="1440" w:hanging="360"/>
      </w:pPr>
    </w:lvl>
    <w:lvl w:ilvl="3">
      <w:start w:val="1"/>
      <w:numFmt w:val="decimal"/>
      <w:lvlText w:val="%4."/>
      <w:lvlJc w:val="left"/>
      <w:pPr>
        <w:ind w:left="1440" w:hanging="360"/>
      </w:pPr>
    </w:lvl>
    <w:lvl w:ilvl="4">
      <w:start w:val="1"/>
      <w:numFmt w:val="decimal"/>
      <w:lvlText w:val="%5."/>
      <w:lvlJc w:val="left"/>
      <w:pPr>
        <w:ind w:left="1440" w:hanging="360"/>
      </w:pPr>
    </w:lvl>
    <w:lvl w:ilvl="5">
      <w:start w:val="1"/>
      <w:numFmt w:val="decimal"/>
      <w:lvlText w:val="%6."/>
      <w:lvlJc w:val="left"/>
      <w:pPr>
        <w:ind w:left="1440" w:hanging="360"/>
      </w:pPr>
    </w:lvl>
    <w:lvl w:ilvl="6">
      <w:start w:val="1"/>
      <w:numFmt w:val="decimal"/>
      <w:lvlText w:val="%7."/>
      <w:lvlJc w:val="left"/>
      <w:pPr>
        <w:ind w:left="1440" w:hanging="360"/>
      </w:pPr>
    </w:lvl>
    <w:lvl w:ilvl="7">
      <w:start w:val="1"/>
      <w:numFmt w:val="decimal"/>
      <w:lvlText w:val="%8."/>
      <w:lvlJc w:val="left"/>
      <w:pPr>
        <w:ind w:left="1440" w:hanging="360"/>
      </w:pPr>
    </w:lvl>
    <w:lvl w:ilvl="8">
      <w:start w:val="1"/>
      <w:numFmt w:val="decimal"/>
      <w:lvlText w:val="%9."/>
      <w:lvlJc w:val="left"/>
      <w:pPr>
        <w:ind w:left="1440" w:hanging="360"/>
      </w:pPr>
    </w:lvl>
  </w:abstractNum>
  <w:abstractNum w:abstractNumId="60">
    <w:nsid w:val="315830E5"/>
    <w:multiLevelType w:val="hybridMultilevel"/>
    <w:tmpl w:val="DE6EA0BA"/>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1">
    <w:nsid w:val="339055B8"/>
    <w:multiLevelType w:val="hybridMultilevel"/>
    <w:tmpl w:val="744022E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2">
    <w:nsid w:val="34183B24"/>
    <w:multiLevelType w:val="hybridMultilevel"/>
    <w:tmpl w:val="8F8A4E8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3">
    <w:nsid w:val="358D319B"/>
    <w:multiLevelType w:val="hybridMultilevel"/>
    <w:tmpl w:val="7778A5F0"/>
    <w:lvl w:ilvl="0">
      <w:start w:val="1"/>
      <w:numFmt w:val="decimal"/>
      <w:pStyle w:val="AnswerLvl1"/>
      <w:lvlText w:val="%1."/>
      <w:lvlJc w:val="left"/>
      <w:pPr>
        <w:ind w:left="720" w:hanging="360"/>
      </w:pPr>
      <w:rPr>
        <w:rFonts w:ascii="Calibri" w:eastAsia="MS Mincho" w:hAnsi="Calibri"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start w:val="1"/>
      <w:numFmt w:val="lowerLetter"/>
      <w:lvlText w:val="%2."/>
      <w:lvlJc w:val="left"/>
      <w:pPr>
        <w:ind w:left="1965" w:hanging="360"/>
      </w:pPr>
    </w:lvl>
    <w:lvl w:ilvl="2">
      <w:start w:val="1"/>
      <w:numFmt w:val="lowerRoman"/>
      <w:lvlText w:val="%3."/>
      <w:lvlJc w:val="right"/>
      <w:pPr>
        <w:ind w:left="2685" w:hanging="180"/>
      </w:pPr>
    </w:lvl>
    <w:lvl w:ilvl="3">
      <w:start w:val="1"/>
      <w:numFmt w:val="decimal"/>
      <w:lvlText w:val="%4."/>
      <w:lvlJc w:val="left"/>
      <w:pPr>
        <w:ind w:left="3405" w:hanging="360"/>
      </w:pPr>
    </w:lvl>
    <w:lvl w:ilvl="4">
      <w:start w:val="1"/>
      <w:numFmt w:val="lowerLetter"/>
      <w:lvlText w:val="%5."/>
      <w:lvlJc w:val="left"/>
      <w:pPr>
        <w:ind w:left="4125" w:hanging="360"/>
      </w:pPr>
    </w:lvl>
    <w:lvl w:ilvl="5">
      <w:start w:val="1"/>
      <w:numFmt w:val="lowerRoman"/>
      <w:lvlText w:val="%6."/>
      <w:lvlJc w:val="right"/>
      <w:pPr>
        <w:ind w:left="4845" w:hanging="180"/>
      </w:pPr>
    </w:lvl>
    <w:lvl w:ilvl="6">
      <w:start w:val="1"/>
      <w:numFmt w:val="decimal"/>
      <w:lvlText w:val="%7."/>
      <w:lvlJc w:val="left"/>
      <w:pPr>
        <w:ind w:left="5565" w:hanging="360"/>
      </w:pPr>
    </w:lvl>
    <w:lvl w:ilvl="7">
      <w:start w:val="1"/>
      <w:numFmt w:val="lowerLetter"/>
      <w:lvlText w:val="%8."/>
      <w:lvlJc w:val="left"/>
      <w:pPr>
        <w:ind w:left="6285" w:hanging="360"/>
      </w:pPr>
    </w:lvl>
    <w:lvl w:ilvl="8">
      <w:start w:val="1"/>
      <w:numFmt w:val="lowerRoman"/>
      <w:lvlText w:val="%9."/>
      <w:lvlJc w:val="right"/>
      <w:pPr>
        <w:ind w:left="7005" w:hanging="180"/>
      </w:pPr>
    </w:lvl>
  </w:abstractNum>
  <w:abstractNum w:abstractNumId="64">
    <w:nsid w:val="36505D82"/>
    <w:multiLevelType w:val="hybridMultilevel"/>
    <w:tmpl w:val="A04E3B3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5">
    <w:nsid w:val="36E240D9"/>
    <w:multiLevelType w:val="hybridMultilevel"/>
    <w:tmpl w:val="F64A39D8"/>
    <w:lvl w:ilvl="0">
      <w:start w:val="1"/>
      <w:numFmt w:val="lowerRoman"/>
      <w:lvlText w:val="%1."/>
      <w:lvlJc w:val="right"/>
      <w:pPr>
        <w:ind w:left="3240" w:hanging="360"/>
      </w:pPr>
    </w:lvl>
    <w:lvl w:ilvl="1">
      <w:start w:val="1"/>
      <w:numFmt w:val="lowerRoman"/>
      <w:lvlText w:val="%2."/>
      <w:lvlJc w:val="right"/>
      <w:pPr>
        <w:ind w:left="3240" w:hanging="360"/>
      </w:pPr>
    </w:lvl>
    <w:lvl w:ilvl="2">
      <w:start w:val="1"/>
      <w:numFmt w:val="lowerRoman"/>
      <w:lvlText w:val="%3."/>
      <w:lvlJc w:val="right"/>
      <w:pPr>
        <w:ind w:left="3240" w:hanging="360"/>
      </w:pPr>
    </w:lvl>
    <w:lvl w:ilvl="3">
      <w:start w:val="1"/>
      <w:numFmt w:val="lowerRoman"/>
      <w:lvlText w:val="%4."/>
      <w:lvlJc w:val="right"/>
      <w:pPr>
        <w:ind w:left="3240" w:hanging="360"/>
      </w:pPr>
    </w:lvl>
    <w:lvl w:ilvl="4">
      <w:start w:val="1"/>
      <w:numFmt w:val="lowerRoman"/>
      <w:lvlText w:val="%5."/>
      <w:lvlJc w:val="right"/>
      <w:pPr>
        <w:ind w:left="3240" w:hanging="360"/>
      </w:pPr>
    </w:lvl>
    <w:lvl w:ilvl="5">
      <w:start w:val="1"/>
      <w:numFmt w:val="lowerRoman"/>
      <w:lvlText w:val="%6."/>
      <w:lvlJc w:val="right"/>
      <w:pPr>
        <w:ind w:left="3240" w:hanging="360"/>
      </w:pPr>
    </w:lvl>
    <w:lvl w:ilvl="6">
      <w:start w:val="1"/>
      <w:numFmt w:val="lowerRoman"/>
      <w:lvlText w:val="%7."/>
      <w:lvlJc w:val="right"/>
      <w:pPr>
        <w:ind w:left="3240" w:hanging="360"/>
      </w:pPr>
    </w:lvl>
    <w:lvl w:ilvl="7">
      <w:start w:val="1"/>
      <w:numFmt w:val="lowerRoman"/>
      <w:lvlText w:val="%8."/>
      <w:lvlJc w:val="right"/>
      <w:pPr>
        <w:ind w:left="3240" w:hanging="360"/>
      </w:pPr>
    </w:lvl>
    <w:lvl w:ilvl="8">
      <w:start w:val="1"/>
      <w:numFmt w:val="lowerRoman"/>
      <w:lvlText w:val="%9."/>
      <w:lvlJc w:val="right"/>
      <w:pPr>
        <w:ind w:left="3240" w:hanging="360"/>
      </w:pPr>
    </w:lvl>
  </w:abstractNum>
  <w:abstractNum w:abstractNumId="66">
    <w:nsid w:val="37F5684D"/>
    <w:multiLevelType w:val="hybridMultilevel"/>
    <w:tmpl w:val="1A4080A6"/>
    <w:lvl w:ilvl="0">
      <w:start w:val="1"/>
      <w:numFmt w:val="decimal"/>
      <w:lvlText w:val="%1."/>
      <w:lvlJc w:val="left"/>
      <w:pPr>
        <w:ind w:left="2600" w:hanging="360"/>
      </w:pPr>
    </w:lvl>
    <w:lvl w:ilvl="1">
      <w:start w:val="1"/>
      <w:numFmt w:val="decimal"/>
      <w:lvlText w:val="%2."/>
      <w:lvlJc w:val="left"/>
      <w:pPr>
        <w:ind w:left="2600" w:hanging="360"/>
      </w:pPr>
    </w:lvl>
    <w:lvl w:ilvl="2">
      <w:start w:val="1"/>
      <w:numFmt w:val="decimal"/>
      <w:lvlText w:val="%3."/>
      <w:lvlJc w:val="left"/>
      <w:pPr>
        <w:ind w:left="2600" w:hanging="360"/>
      </w:pPr>
    </w:lvl>
    <w:lvl w:ilvl="3">
      <w:start w:val="1"/>
      <w:numFmt w:val="decimal"/>
      <w:lvlText w:val="%4."/>
      <w:lvlJc w:val="left"/>
      <w:pPr>
        <w:ind w:left="2600" w:hanging="360"/>
      </w:pPr>
    </w:lvl>
    <w:lvl w:ilvl="4">
      <w:start w:val="1"/>
      <w:numFmt w:val="decimal"/>
      <w:lvlText w:val="%5."/>
      <w:lvlJc w:val="left"/>
      <w:pPr>
        <w:ind w:left="2600" w:hanging="360"/>
      </w:pPr>
    </w:lvl>
    <w:lvl w:ilvl="5">
      <w:start w:val="1"/>
      <w:numFmt w:val="decimal"/>
      <w:lvlText w:val="%6."/>
      <w:lvlJc w:val="left"/>
      <w:pPr>
        <w:ind w:left="2600" w:hanging="360"/>
      </w:pPr>
    </w:lvl>
    <w:lvl w:ilvl="6">
      <w:start w:val="1"/>
      <w:numFmt w:val="decimal"/>
      <w:lvlText w:val="%7."/>
      <w:lvlJc w:val="left"/>
      <w:pPr>
        <w:ind w:left="2600" w:hanging="360"/>
      </w:pPr>
    </w:lvl>
    <w:lvl w:ilvl="7">
      <w:start w:val="1"/>
      <w:numFmt w:val="decimal"/>
      <w:lvlText w:val="%8."/>
      <w:lvlJc w:val="left"/>
      <w:pPr>
        <w:ind w:left="2600" w:hanging="360"/>
      </w:pPr>
    </w:lvl>
    <w:lvl w:ilvl="8">
      <w:start w:val="1"/>
      <w:numFmt w:val="decimal"/>
      <w:lvlText w:val="%9."/>
      <w:lvlJc w:val="left"/>
      <w:pPr>
        <w:ind w:left="2600" w:hanging="360"/>
      </w:pPr>
    </w:lvl>
  </w:abstractNum>
  <w:abstractNum w:abstractNumId="67">
    <w:nsid w:val="38497F43"/>
    <w:multiLevelType w:val="hybridMultilevel"/>
    <w:tmpl w:val="7D78C51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8">
    <w:nsid w:val="38571D20"/>
    <w:multiLevelType w:val="hybridMultilevel"/>
    <w:tmpl w:val="D2849BA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9">
    <w:nsid w:val="38BB136B"/>
    <w:multiLevelType w:val="hybridMultilevel"/>
    <w:tmpl w:val="614ACD36"/>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0">
    <w:nsid w:val="38CB77DE"/>
    <w:multiLevelType w:val="hybridMultilevel"/>
    <w:tmpl w:val="3730AA9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1">
    <w:nsid w:val="39412DF5"/>
    <w:multiLevelType w:val="hybridMultilevel"/>
    <w:tmpl w:val="752A3788"/>
    <w:lvl w:ilvl="0">
      <w:start w:val="1"/>
      <w:numFmt w:val="decimal"/>
      <w:lvlText w:val="%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2">
    <w:nsid w:val="3A3E1ECC"/>
    <w:multiLevelType w:val="hybridMultilevel"/>
    <w:tmpl w:val="E18C4DF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3">
    <w:nsid w:val="3AB4404D"/>
    <w:multiLevelType w:val="hybridMultilevel"/>
    <w:tmpl w:val="6E40FFE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4">
    <w:nsid w:val="3AC42ACF"/>
    <w:multiLevelType w:val="hybridMultilevel"/>
    <w:tmpl w:val="07C8EDA8"/>
    <w:lvl w:ilvl="0">
      <w:start w:val="1"/>
      <w:numFmt w:val="decimal"/>
      <w:lvlText w:val="%1."/>
      <w:lvlJc w:val="left"/>
      <w:pPr>
        <w:ind w:left="1440" w:hanging="360"/>
      </w:pPr>
    </w:lvl>
    <w:lvl w:ilvl="1">
      <w:start w:val="1"/>
      <w:numFmt w:val="decimal"/>
      <w:lvlText w:val="%2."/>
      <w:lvlJc w:val="left"/>
      <w:pPr>
        <w:ind w:left="1440" w:hanging="360"/>
      </w:pPr>
    </w:lvl>
    <w:lvl w:ilvl="2">
      <w:start w:val="1"/>
      <w:numFmt w:val="decimal"/>
      <w:lvlText w:val="%3."/>
      <w:lvlJc w:val="left"/>
      <w:pPr>
        <w:ind w:left="1440" w:hanging="360"/>
      </w:pPr>
    </w:lvl>
    <w:lvl w:ilvl="3">
      <w:start w:val="1"/>
      <w:numFmt w:val="decimal"/>
      <w:lvlText w:val="%4."/>
      <w:lvlJc w:val="left"/>
      <w:pPr>
        <w:ind w:left="1440" w:hanging="360"/>
      </w:pPr>
    </w:lvl>
    <w:lvl w:ilvl="4">
      <w:start w:val="1"/>
      <w:numFmt w:val="decimal"/>
      <w:lvlText w:val="%5."/>
      <w:lvlJc w:val="left"/>
      <w:pPr>
        <w:ind w:left="1440" w:hanging="360"/>
      </w:pPr>
    </w:lvl>
    <w:lvl w:ilvl="5">
      <w:start w:val="1"/>
      <w:numFmt w:val="decimal"/>
      <w:lvlText w:val="%6."/>
      <w:lvlJc w:val="left"/>
      <w:pPr>
        <w:ind w:left="1440" w:hanging="360"/>
      </w:pPr>
    </w:lvl>
    <w:lvl w:ilvl="6">
      <w:start w:val="1"/>
      <w:numFmt w:val="decimal"/>
      <w:lvlText w:val="%7."/>
      <w:lvlJc w:val="left"/>
      <w:pPr>
        <w:ind w:left="1440" w:hanging="360"/>
      </w:pPr>
    </w:lvl>
    <w:lvl w:ilvl="7">
      <w:start w:val="1"/>
      <w:numFmt w:val="decimal"/>
      <w:lvlText w:val="%8."/>
      <w:lvlJc w:val="left"/>
      <w:pPr>
        <w:ind w:left="1440" w:hanging="360"/>
      </w:pPr>
    </w:lvl>
    <w:lvl w:ilvl="8">
      <w:start w:val="1"/>
      <w:numFmt w:val="decimal"/>
      <w:lvlText w:val="%9."/>
      <w:lvlJc w:val="left"/>
      <w:pPr>
        <w:ind w:left="1440" w:hanging="360"/>
      </w:pPr>
    </w:lvl>
  </w:abstractNum>
  <w:abstractNum w:abstractNumId="75">
    <w:nsid w:val="3C6B1AA4"/>
    <w:multiLevelType w:val="hybridMultilevel"/>
    <w:tmpl w:val="816A5080"/>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6">
    <w:nsid w:val="3CC51BDD"/>
    <w:multiLevelType w:val="hybridMultilevel"/>
    <w:tmpl w:val="6DF01AC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7">
    <w:nsid w:val="3CCE7DC6"/>
    <w:multiLevelType w:val="hybridMultilevel"/>
    <w:tmpl w:val="C8D08BB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8">
    <w:nsid w:val="3D0A5E1E"/>
    <w:multiLevelType w:val="hybridMultilevel"/>
    <w:tmpl w:val="AF84D6B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9">
    <w:nsid w:val="3E921C0E"/>
    <w:multiLevelType w:val="hybridMultilevel"/>
    <w:tmpl w:val="F6F24CE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0">
    <w:nsid w:val="3F0035E7"/>
    <w:multiLevelType w:val="hybridMultilevel"/>
    <w:tmpl w:val="7DDE1F2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1">
    <w:nsid w:val="3FDD4E5E"/>
    <w:multiLevelType w:val="hybridMultilevel"/>
    <w:tmpl w:val="4544A456"/>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2">
    <w:nsid w:val="417A2611"/>
    <w:multiLevelType w:val="hybridMultilevel"/>
    <w:tmpl w:val="9544E4B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3">
    <w:nsid w:val="4200390F"/>
    <w:multiLevelType w:val="hybridMultilevel"/>
    <w:tmpl w:val="CC4E625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4">
    <w:nsid w:val="435A05F5"/>
    <w:multiLevelType w:val="hybridMultilevel"/>
    <w:tmpl w:val="5F54AA3E"/>
    <w:lvl w:ilvl="0">
      <w:start w:val="1"/>
      <w:numFmt w:val="decimal"/>
      <w:lvlText w:val="%1."/>
      <w:lvlJc w:val="left"/>
      <w:pPr>
        <w:ind w:left="1440" w:hanging="360"/>
      </w:pPr>
    </w:lvl>
    <w:lvl w:ilvl="1">
      <w:start w:val="1"/>
      <w:numFmt w:val="decimal"/>
      <w:lvlText w:val="%2."/>
      <w:lvlJc w:val="left"/>
      <w:pPr>
        <w:ind w:left="1440" w:hanging="360"/>
      </w:pPr>
    </w:lvl>
    <w:lvl w:ilvl="2">
      <w:start w:val="1"/>
      <w:numFmt w:val="decimal"/>
      <w:lvlText w:val="%3."/>
      <w:lvlJc w:val="left"/>
      <w:pPr>
        <w:ind w:left="1440" w:hanging="360"/>
      </w:pPr>
    </w:lvl>
    <w:lvl w:ilvl="3">
      <w:start w:val="1"/>
      <w:numFmt w:val="decimal"/>
      <w:lvlText w:val="%4."/>
      <w:lvlJc w:val="left"/>
      <w:pPr>
        <w:ind w:left="1440" w:hanging="360"/>
      </w:pPr>
    </w:lvl>
    <w:lvl w:ilvl="4">
      <w:start w:val="1"/>
      <w:numFmt w:val="decimal"/>
      <w:lvlText w:val="%5."/>
      <w:lvlJc w:val="left"/>
      <w:pPr>
        <w:ind w:left="1440" w:hanging="360"/>
      </w:pPr>
    </w:lvl>
    <w:lvl w:ilvl="5">
      <w:start w:val="1"/>
      <w:numFmt w:val="decimal"/>
      <w:lvlText w:val="%6."/>
      <w:lvlJc w:val="left"/>
      <w:pPr>
        <w:ind w:left="1440" w:hanging="360"/>
      </w:pPr>
    </w:lvl>
    <w:lvl w:ilvl="6">
      <w:start w:val="1"/>
      <w:numFmt w:val="decimal"/>
      <w:lvlText w:val="%7."/>
      <w:lvlJc w:val="left"/>
      <w:pPr>
        <w:ind w:left="1440" w:hanging="360"/>
      </w:pPr>
    </w:lvl>
    <w:lvl w:ilvl="7">
      <w:start w:val="1"/>
      <w:numFmt w:val="decimal"/>
      <w:lvlText w:val="%8."/>
      <w:lvlJc w:val="left"/>
      <w:pPr>
        <w:ind w:left="1440" w:hanging="360"/>
      </w:pPr>
    </w:lvl>
    <w:lvl w:ilvl="8">
      <w:start w:val="1"/>
      <w:numFmt w:val="decimal"/>
      <w:lvlText w:val="%9."/>
      <w:lvlJc w:val="left"/>
      <w:pPr>
        <w:ind w:left="1440" w:hanging="360"/>
      </w:pPr>
    </w:lvl>
  </w:abstractNum>
  <w:abstractNum w:abstractNumId="85">
    <w:nsid w:val="44955904"/>
    <w:multiLevelType w:val="hybridMultilevel"/>
    <w:tmpl w:val="305A630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6">
    <w:nsid w:val="46DC2BB3"/>
    <w:multiLevelType w:val="hybridMultilevel"/>
    <w:tmpl w:val="008EA25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7">
    <w:nsid w:val="4731570D"/>
    <w:multiLevelType w:val="hybridMultilevel"/>
    <w:tmpl w:val="8F8A4E8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8">
    <w:nsid w:val="47AA1770"/>
    <w:multiLevelType w:val="hybridMultilevel"/>
    <w:tmpl w:val="8F30BF6C"/>
    <w:lvl w:ilvl="0">
      <w:start w:val="1"/>
      <w:numFmt w:val="decimal"/>
      <w:lvlText w:val="%1."/>
      <w:lvlJc w:val="left"/>
      <w:pPr>
        <w:ind w:left="1080" w:hanging="360"/>
      </w:p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9">
    <w:nsid w:val="48E52EC3"/>
    <w:multiLevelType w:val="hybridMultilevel"/>
    <w:tmpl w:val="32123144"/>
    <w:lvl w:ilvl="0">
      <w:start w:val="1"/>
      <w:numFmt w:val="decimal"/>
      <w:lvlText w:val="%1."/>
      <w:lvlJc w:val="left"/>
      <w:pPr>
        <w:ind w:left="1440" w:hanging="360"/>
      </w:pPr>
    </w:lvl>
    <w:lvl w:ilvl="1">
      <w:start w:val="1"/>
      <w:numFmt w:val="decimal"/>
      <w:lvlText w:val="%2."/>
      <w:lvlJc w:val="left"/>
      <w:pPr>
        <w:ind w:left="1440" w:hanging="360"/>
      </w:pPr>
    </w:lvl>
    <w:lvl w:ilvl="2">
      <w:start w:val="1"/>
      <w:numFmt w:val="decimal"/>
      <w:lvlText w:val="%3."/>
      <w:lvlJc w:val="left"/>
      <w:pPr>
        <w:ind w:left="1440" w:hanging="360"/>
      </w:pPr>
    </w:lvl>
    <w:lvl w:ilvl="3">
      <w:start w:val="1"/>
      <w:numFmt w:val="decimal"/>
      <w:lvlText w:val="%4."/>
      <w:lvlJc w:val="left"/>
      <w:pPr>
        <w:ind w:left="1440" w:hanging="360"/>
      </w:pPr>
    </w:lvl>
    <w:lvl w:ilvl="4">
      <w:start w:val="1"/>
      <w:numFmt w:val="decimal"/>
      <w:lvlText w:val="%5."/>
      <w:lvlJc w:val="left"/>
      <w:pPr>
        <w:ind w:left="1440" w:hanging="360"/>
      </w:pPr>
    </w:lvl>
    <w:lvl w:ilvl="5">
      <w:start w:val="1"/>
      <w:numFmt w:val="decimal"/>
      <w:lvlText w:val="%6."/>
      <w:lvlJc w:val="left"/>
      <w:pPr>
        <w:ind w:left="1440" w:hanging="360"/>
      </w:pPr>
    </w:lvl>
    <w:lvl w:ilvl="6">
      <w:start w:val="1"/>
      <w:numFmt w:val="decimal"/>
      <w:lvlText w:val="%7."/>
      <w:lvlJc w:val="left"/>
      <w:pPr>
        <w:ind w:left="1440" w:hanging="360"/>
      </w:pPr>
    </w:lvl>
    <w:lvl w:ilvl="7">
      <w:start w:val="1"/>
      <w:numFmt w:val="decimal"/>
      <w:lvlText w:val="%8."/>
      <w:lvlJc w:val="left"/>
      <w:pPr>
        <w:ind w:left="1440" w:hanging="360"/>
      </w:pPr>
    </w:lvl>
    <w:lvl w:ilvl="8">
      <w:start w:val="1"/>
      <w:numFmt w:val="decimal"/>
      <w:lvlText w:val="%9."/>
      <w:lvlJc w:val="left"/>
      <w:pPr>
        <w:ind w:left="1440" w:hanging="360"/>
      </w:pPr>
    </w:lvl>
  </w:abstractNum>
  <w:abstractNum w:abstractNumId="90">
    <w:nsid w:val="48FB1372"/>
    <w:multiLevelType w:val="hybridMultilevel"/>
    <w:tmpl w:val="7098F81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1">
    <w:nsid w:val="491979FD"/>
    <w:multiLevelType w:val="hybridMultilevel"/>
    <w:tmpl w:val="641E521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2">
    <w:nsid w:val="4953303E"/>
    <w:multiLevelType w:val="hybridMultilevel"/>
    <w:tmpl w:val="F5765566"/>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93">
    <w:nsid w:val="49DA7B2B"/>
    <w:multiLevelType w:val="hybridMultilevel"/>
    <w:tmpl w:val="E780D5E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4">
    <w:nsid w:val="4A154931"/>
    <w:multiLevelType w:val="hybridMultilevel"/>
    <w:tmpl w:val="38B4AE72"/>
    <w:lvl w:ilvl="0">
      <w:start w:val="1"/>
      <w:numFmt w:val="decimal"/>
      <w:lvlText w:val="%1."/>
      <w:lvlJc w:val="left"/>
      <w:pPr>
        <w:ind w:left="1440" w:hanging="360"/>
      </w:pPr>
    </w:lvl>
    <w:lvl w:ilvl="1">
      <w:start w:val="1"/>
      <w:numFmt w:val="decimal"/>
      <w:lvlText w:val="%2."/>
      <w:lvlJc w:val="left"/>
      <w:pPr>
        <w:ind w:left="1440" w:hanging="360"/>
      </w:pPr>
    </w:lvl>
    <w:lvl w:ilvl="2">
      <w:start w:val="1"/>
      <w:numFmt w:val="decimal"/>
      <w:lvlText w:val="%3."/>
      <w:lvlJc w:val="left"/>
      <w:pPr>
        <w:ind w:left="1440" w:hanging="360"/>
      </w:pPr>
    </w:lvl>
    <w:lvl w:ilvl="3">
      <w:start w:val="1"/>
      <w:numFmt w:val="decimal"/>
      <w:lvlText w:val="%4."/>
      <w:lvlJc w:val="left"/>
      <w:pPr>
        <w:ind w:left="1440" w:hanging="360"/>
      </w:pPr>
    </w:lvl>
    <w:lvl w:ilvl="4">
      <w:start w:val="1"/>
      <w:numFmt w:val="decimal"/>
      <w:lvlText w:val="%5."/>
      <w:lvlJc w:val="left"/>
      <w:pPr>
        <w:ind w:left="1440" w:hanging="360"/>
      </w:pPr>
    </w:lvl>
    <w:lvl w:ilvl="5">
      <w:start w:val="1"/>
      <w:numFmt w:val="decimal"/>
      <w:lvlText w:val="%6."/>
      <w:lvlJc w:val="left"/>
      <w:pPr>
        <w:ind w:left="1440" w:hanging="360"/>
      </w:pPr>
    </w:lvl>
    <w:lvl w:ilvl="6">
      <w:start w:val="1"/>
      <w:numFmt w:val="decimal"/>
      <w:lvlText w:val="%7."/>
      <w:lvlJc w:val="left"/>
      <w:pPr>
        <w:ind w:left="1440" w:hanging="360"/>
      </w:pPr>
    </w:lvl>
    <w:lvl w:ilvl="7">
      <w:start w:val="1"/>
      <w:numFmt w:val="decimal"/>
      <w:lvlText w:val="%8."/>
      <w:lvlJc w:val="left"/>
      <w:pPr>
        <w:ind w:left="1440" w:hanging="360"/>
      </w:pPr>
    </w:lvl>
    <w:lvl w:ilvl="8">
      <w:start w:val="1"/>
      <w:numFmt w:val="decimal"/>
      <w:lvlText w:val="%9."/>
      <w:lvlJc w:val="left"/>
      <w:pPr>
        <w:ind w:left="1440" w:hanging="360"/>
      </w:pPr>
    </w:lvl>
  </w:abstractNum>
  <w:abstractNum w:abstractNumId="95">
    <w:nsid w:val="4A626688"/>
    <w:multiLevelType w:val="hybridMultilevel"/>
    <w:tmpl w:val="8ECC9B5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6">
    <w:nsid w:val="4A7128BD"/>
    <w:multiLevelType w:val="hybridMultilevel"/>
    <w:tmpl w:val="E2EE7842"/>
    <w:lvl w:ilvl="0">
      <w:start w:val="1"/>
      <w:numFmt w:val="decimal"/>
      <w:lvlText w:val="%1."/>
      <w:lvlJc w:val="left"/>
      <w:pPr>
        <w:ind w:left="1440" w:hanging="360"/>
      </w:pPr>
      <w:rPr>
        <w:rFont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97">
    <w:nsid w:val="4ABD0A06"/>
    <w:multiLevelType w:val="multilevel"/>
    <w:tmpl w:val="85102064"/>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8">
    <w:nsid w:val="4B067A96"/>
    <w:multiLevelType w:val="hybridMultilevel"/>
    <w:tmpl w:val="E550F4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9">
    <w:nsid w:val="4B315085"/>
    <w:multiLevelType w:val="hybridMultilevel"/>
    <w:tmpl w:val="9C78251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0">
    <w:nsid w:val="4B4C7948"/>
    <w:multiLevelType w:val="hybridMultilevel"/>
    <w:tmpl w:val="36F02634"/>
    <w:lvl w:ilvl="0">
      <w:start w:val="1"/>
      <w:numFmt w:val="lowerLetter"/>
      <w:lvlText w:val="%1."/>
      <w:lvlJc w:val="left"/>
      <w:pPr>
        <w:ind w:left="1800" w:hanging="360"/>
      </w:pPr>
    </w:lvl>
    <w:lvl w:ilvl="1">
      <w:start w:val="1"/>
      <w:numFmt w:val="lowerLetter"/>
      <w:lvlText w:val="%2."/>
      <w:lvlJc w:val="left"/>
      <w:pPr>
        <w:ind w:left="1800" w:hanging="360"/>
      </w:pPr>
    </w:lvl>
    <w:lvl w:ilvl="2">
      <w:start w:val="1"/>
      <w:numFmt w:val="lowerLetter"/>
      <w:lvlText w:val="%3."/>
      <w:lvlJc w:val="left"/>
      <w:pPr>
        <w:ind w:left="1800" w:hanging="360"/>
      </w:pPr>
    </w:lvl>
    <w:lvl w:ilvl="3">
      <w:start w:val="1"/>
      <w:numFmt w:val="lowerLetter"/>
      <w:lvlText w:val="%4."/>
      <w:lvlJc w:val="left"/>
      <w:pPr>
        <w:ind w:left="1800" w:hanging="360"/>
      </w:pPr>
    </w:lvl>
    <w:lvl w:ilvl="4">
      <w:start w:val="1"/>
      <w:numFmt w:val="lowerLetter"/>
      <w:lvlText w:val="%5."/>
      <w:lvlJc w:val="left"/>
      <w:pPr>
        <w:ind w:left="1800" w:hanging="360"/>
      </w:pPr>
    </w:lvl>
    <w:lvl w:ilvl="5">
      <w:start w:val="1"/>
      <w:numFmt w:val="lowerLetter"/>
      <w:lvlText w:val="%6."/>
      <w:lvlJc w:val="left"/>
      <w:pPr>
        <w:ind w:left="1800" w:hanging="360"/>
      </w:pPr>
    </w:lvl>
    <w:lvl w:ilvl="6">
      <w:start w:val="1"/>
      <w:numFmt w:val="lowerLetter"/>
      <w:lvlText w:val="%7."/>
      <w:lvlJc w:val="left"/>
      <w:pPr>
        <w:ind w:left="1800" w:hanging="360"/>
      </w:pPr>
    </w:lvl>
    <w:lvl w:ilvl="7">
      <w:start w:val="1"/>
      <w:numFmt w:val="lowerLetter"/>
      <w:lvlText w:val="%8."/>
      <w:lvlJc w:val="left"/>
      <w:pPr>
        <w:ind w:left="1800" w:hanging="360"/>
      </w:pPr>
    </w:lvl>
    <w:lvl w:ilvl="8">
      <w:start w:val="1"/>
      <w:numFmt w:val="lowerLetter"/>
      <w:lvlText w:val="%9."/>
      <w:lvlJc w:val="left"/>
      <w:pPr>
        <w:ind w:left="1800" w:hanging="360"/>
      </w:pPr>
    </w:lvl>
  </w:abstractNum>
  <w:abstractNum w:abstractNumId="101">
    <w:nsid w:val="4BFA056F"/>
    <w:multiLevelType w:val="hybridMultilevel"/>
    <w:tmpl w:val="68A29490"/>
    <w:lvl w:ilvl="0">
      <w:start w:val="1"/>
      <w:numFmt w:val="decimal"/>
      <w:lvlText w:val="%1."/>
      <w:lvlJc w:val="left"/>
      <w:pPr>
        <w:ind w:left="2160" w:hanging="360"/>
      </w:pPr>
    </w:lvl>
    <w:lvl w:ilvl="1">
      <w:start w:val="1"/>
      <w:numFmt w:val="decimal"/>
      <w:lvlText w:val="%2."/>
      <w:lvlJc w:val="left"/>
      <w:pPr>
        <w:ind w:left="2160" w:hanging="360"/>
      </w:pPr>
    </w:lvl>
    <w:lvl w:ilvl="2">
      <w:start w:val="1"/>
      <w:numFmt w:val="decimal"/>
      <w:lvlText w:val="%3."/>
      <w:lvlJc w:val="left"/>
      <w:pPr>
        <w:ind w:left="2160" w:hanging="360"/>
      </w:pPr>
    </w:lvl>
    <w:lvl w:ilvl="3">
      <w:start w:val="1"/>
      <w:numFmt w:val="decimal"/>
      <w:lvlText w:val="%4."/>
      <w:lvlJc w:val="left"/>
      <w:pPr>
        <w:ind w:left="2160" w:hanging="360"/>
      </w:pPr>
    </w:lvl>
    <w:lvl w:ilvl="4">
      <w:start w:val="1"/>
      <w:numFmt w:val="decimal"/>
      <w:lvlText w:val="%5."/>
      <w:lvlJc w:val="left"/>
      <w:pPr>
        <w:ind w:left="2160" w:hanging="360"/>
      </w:pPr>
    </w:lvl>
    <w:lvl w:ilvl="5">
      <w:start w:val="1"/>
      <w:numFmt w:val="decimal"/>
      <w:lvlText w:val="%6."/>
      <w:lvlJc w:val="left"/>
      <w:pPr>
        <w:ind w:left="2160" w:hanging="360"/>
      </w:pPr>
    </w:lvl>
    <w:lvl w:ilvl="6">
      <w:start w:val="1"/>
      <w:numFmt w:val="decimal"/>
      <w:lvlText w:val="%7."/>
      <w:lvlJc w:val="left"/>
      <w:pPr>
        <w:ind w:left="2160" w:hanging="360"/>
      </w:pPr>
    </w:lvl>
    <w:lvl w:ilvl="7">
      <w:start w:val="1"/>
      <w:numFmt w:val="decimal"/>
      <w:lvlText w:val="%8."/>
      <w:lvlJc w:val="left"/>
      <w:pPr>
        <w:ind w:left="2160" w:hanging="360"/>
      </w:pPr>
    </w:lvl>
    <w:lvl w:ilvl="8">
      <w:start w:val="1"/>
      <w:numFmt w:val="decimal"/>
      <w:lvlText w:val="%9."/>
      <w:lvlJc w:val="left"/>
      <w:pPr>
        <w:ind w:left="2160" w:hanging="360"/>
      </w:pPr>
    </w:lvl>
  </w:abstractNum>
  <w:abstractNum w:abstractNumId="102">
    <w:nsid w:val="4C3259B0"/>
    <w:multiLevelType w:val="hybridMultilevel"/>
    <w:tmpl w:val="180C039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3">
    <w:nsid w:val="4CD4278A"/>
    <w:multiLevelType w:val="hybridMultilevel"/>
    <w:tmpl w:val="2C9E0F90"/>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4">
    <w:nsid w:val="4D225082"/>
    <w:multiLevelType w:val="hybridMultilevel"/>
    <w:tmpl w:val="C9544902"/>
    <w:lvl w:ilvl="0">
      <w:start w:val="1"/>
      <w:numFmt w:val="decimal"/>
      <w:lvlText w:val="%1."/>
      <w:lvlJc w:val="left"/>
      <w:pPr>
        <w:ind w:left="1800" w:hanging="360"/>
      </w:pPr>
      <w:rPr>
        <w:rFonts w:asciiTheme="minorHAnsi" w:eastAsiaTheme="minorHAnsi" w:hAnsiTheme="minorHAnsi" w:cstheme="minorBidi"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5">
    <w:nsid w:val="4D812613"/>
    <w:multiLevelType w:val="multilevel"/>
    <w:tmpl w:val="BC4404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nsid w:val="4E5E25C0"/>
    <w:multiLevelType w:val="hybridMultilevel"/>
    <w:tmpl w:val="1A929D1C"/>
    <w:lvl w:ilvl="0">
      <w:start w:val="1"/>
      <w:numFmt w:val="decimal"/>
      <w:lvlText w:val="%1."/>
      <w:lvlJc w:val="left"/>
      <w:pPr>
        <w:ind w:left="1980" w:hanging="360"/>
      </w:pPr>
    </w:lvl>
    <w:lvl w:ilvl="1">
      <w:start w:val="1"/>
      <w:numFmt w:val="decimal"/>
      <w:lvlText w:val="%2."/>
      <w:lvlJc w:val="left"/>
      <w:pPr>
        <w:ind w:left="1980" w:hanging="360"/>
      </w:pPr>
    </w:lvl>
    <w:lvl w:ilvl="2">
      <w:start w:val="1"/>
      <w:numFmt w:val="lowerRoman"/>
      <w:lvlText w:val="%3."/>
      <w:lvlJc w:val="right"/>
      <w:pPr>
        <w:ind w:left="3240" w:hanging="360"/>
      </w:pPr>
    </w:lvl>
    <w:lvl w:ilvl="3">
      <w:start w:val="1"/>
      <w:numFmt w:val="decimal"/>
      <w:lvlText w:val="%4."/>
      <w:lvlJc w:val="left"/>
      <w:pPr>
        <w:ind w:left="1980" w:hanging="360"/>
      </w:pPr>
    </w:lvl>
    <w:lvl w:ilvl="4">
      <w:start w:val="1"/>
      <w:numFmt w:val="decimal"/>
      <w:lvlText w:val="%5."/>
      <w:lvlJc w:val="left"/>
      <w:pPr>
        <w:ind w:left="1980" w:hanging="360"/>
      </w:pPr>
    </w:lvl>
    <w:lvl w:ilvl="5">
      <w:start w:val="1"/>
      <w:numFmt w:val="decimal"/>
      <w:lvlText w:val="%6."/>
      <w:lvlJc w:val="left"/>
      <w:pPr>
        <w:ind w:left="1980" w:hanging="360"/>
      </w:pPr>
    </w:lvl>
    <w:lvl w:ilvl="6">
      <w:start w:val="1"/>
      <w:numFmt w:val="decimal"/>
      <w:lvlText w:val="%7."/>
      <w:lvlJc w:val="left"/>
      <w:pPr>
        <w:ind w:left="1980" w:hanging="360"/>
      </w:pPr>
    </w:lvl>
    <w:lvl w:ilvl="7">
      <w:start w:val="1"/>
      <w:numFmt w:val="decimal"/>
      <w:lvlText w:val="%8."/>
      <w:lvlJc w:val="left"/>
      <w:pPr>
        <w:ind w:left="1980" w:hanging="360"/>
      </w:pPr>
    </w:lvl>
    <w:lvl w:ilvl="8">
      <w:start w:val="1"/>
      <w:numFmt w:val="decimal"/>
      <w:lvlText w:val="%9."/>
      <w:lvlJc w:val="left"/>
      <w:pPr>
        <w:ind w:left="1980" w:hanging="360"/>
      </w:pPr>
    </w:lvl>
  </w:abstractNum>
  <w:abstractNum w:abstractNumId="107">
    <w:nsid w:val="4F0F4336"/>
    <w:multiLevelType w:val="hybridMultilevel"/>
    <w:tmpl w:val="9BC09B4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8">
    <w:nsid w:val="4F59505B"/>
    <w:multiLevelType w:val="hybridMultilevel"/>
    <w:tmpl w:val="050E57D2"/>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9">
    <w:nsid w:val="50C14718"/>
    <w:multiLevelType w:val="hybridMultilevel"/>
    <w:tmpl w:val="3A506E10"/>
    <w:lvl w:ilvl="0">
      <w:start w:val="1"/>
      <w:numFmt w:val="lowerLetter"/>
      <w:lvlText w:val="%1."/>
      <w:lvlJc w:val="left"/>
      <w:pPr>
        <w:ind w:left="1440" w:hanging="360"/>
      </w:pPr>
    </w:lvl>
    <w:lvl w:ilvl="1">
      <w:start w:val="1"/>
      <w:numFmt w:val="lowerLetter"/>
      <w:lvlText w:val="%2."/>
      <w:lvlJc w:val="left"/>
      <w:pPr>
        <w:ind w:left="1440" w:hanging="360"/>
      </w:pPr>
    </w:lvl>
    <w:lvl w:ilvl="2">
      <w:start w:val="1"/>
      <w:numFmt w:val="lowerLetter"/>
      <w:lvlText w:val="%3."/>
      <w:lvlJc w:val="left"/>
      <w:pPr>
        <w:ind w:left="1440" w:hanging="360"/>
      </w:pPr>
    </w:lvl>
    <w:lvl w:ilvl="3">
      <w:start w:val="1"/>
      <w:numFmt w:val="lowerLetter"/>
      <w:lvlText w:val="%4."/>
      <w:lvlJc w:val="left"/>
      <w:pPr>
        <w:ind w:left="1440" w:hanging="360"/>
      </w:pPr>
    </w:lvl>
    <w:lvl w:ilvl="4">
      <w:start w:val="1"/>
      <w:numFmt w:val="lowerLetter"/>
      <w:lvlText w:val="%5."/>
      <w:lvlJc w:val="left"/>
      <w:pPr>
        <w:ind w:left="1440" w:hanging="360"/>
      </w:pPr>
    </w:lvl>
    <w:lvl w:ilvl="5">
      <w:start w:val="1"/>
      <w:numFmt w:val="lowerLetter"/>
      <w:lvlText w:val="%6."/>
      <w:lvlJc w:val="left"/>
      <w:pPr>
        <w:ind w:left="1440" w:hanging="360"/>
      </w:pPr>
    </w:lvl>
    <w:lvl w:ilvl="6">
      <w:start w:val="1"/>
      <w:numFmt w:val="lowerLetter"/>
      <w:lvlText w:val="%7."/>
      <w:lvlJc w:val="left"/>
      <w:pPr>
        <w:ind w:left="1440" w:hanging="360"/>
      </w:pPr>
    </w:lvl>
    <w:lvl w:ilvl="7">
      <w:start w:val="1"/>
      <w:numFmt w:val="lowerLetter"/>
      <w:lvlText w:val="%8."/>
      <w:lvlJc w:val="left"/>
      <w:pPr>
        <w:ind w:left="1440" w:hanging="360"/>
      </w:pPr>
    </w:lvl>
    <w:lvl w:ilvl="8">
      <w:start w:val="1"/>
      <w:numFmt w:val="lowerLetter"/>
      <w:lvlText w:val="%9."/>
      <w:lvlJc w:val="left"/>
      <w:pPr>
        <w:ind w:left="1440" w:hanging="360"/>
      </w:pPr>
    </w:lvl>
  </w:abstractNum>
  <w:abstractNum w:abstractNumId="110">
    <w:nsid w:val="528B703B"/>
    <w:multiLevelType w:val="hybridMultilevel"/>
    <w:tmpl w:val="18A6FF38"/>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1">
    <w:nsid w:val="538E3F88"/>
    <w:multiLevelType w:val="hybridMultilevel"/>
    <w:tmpl w:val="3D4AC5E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2">
    <w:nsid w:val="547843C5"/>
    <w:multiLevelType w:val="hybridMultilevel"/>
    <w:tmpl w:val="7864075E"/>
    <w:lvl w:ilvl="0">
      <w:start w:val="4"/>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3">
    <w:nsid w:val="54B86373"/>
    <w:multiLevelType w:val="hybridMultilevel"/>
    <w:tmpl w:val="A60CA46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4">
    <w:nsid w:val="54BC073C"/>
    <w:multiLevelType w:val="hybridMultilevel"/>
    <w:tmpl w:val="523AE884"/>
    <w:lvl w:ilvl="0">
      <w:start w:val="1"/>
      <w:numFmt w:val="decimal"/>
      <w:lvlText w:val="%1."/>
      <w:lvlJc w:val="left"/>
      <w:pPr>
        <w:ind w:left="720" w:hanging="360"/>
      </w:pPr>
      <w:rPr>
        <w:rFonts w:asciiTheme="minorHAnsi" w:eastAsiaTheme="minorHAnsi" w:hAnsiTheme="minorHAnsi" w:cstheme="minorBidi"/>
      </w:rPr>
    </w:lvl>
    <w:lvl w:ilvl="1">
      <w:start w:val="0"/>
      <w:numFmt w:val="decimal"/>
      <w:lvlText w:val="o"/>
      <w:lvlJc w:val="left"/>
      <w:pPr>
        <w:ind w:left="1440" w:hanging="360"/>
      </w:pPr>
      <w:rPr>
        <w:rFonts w:ascii="Courier New" w:hAnsi="Courier New" w:cs="Courier New" w:hint="default"/>
      </w:rPr>
    </w:lvl>
    <w:lvl w:ilvl="2">
      <w:start w:val="0"/>
      <w:numFmt w:val="decimal"/>
      <w:lvlText w:val=""/>
      <w:lvlJc w:val="left"/>
      <w:pPr>
        <w:ind w:left="2160" w:hanging="360"/>
      </w:pPr>
      <w:rPr>
        <w:rFonts w:ascii="Wingdings" w:hAnsi="Wingdings" w:hint="default"/>
      </w:rPr>
    </w:lvl>
    <w:lvl w:ilvl="3">
      <w:start w:val="0"/>
      <w:numFmt w:val="decimal"/>
      <w:lvlText w:val=""/>
      <w:lvlJc w:val="left"/>
      <w:pPr>
        <w:ind w:left="2880" w:hanging="360"/>
      </w:pPr>
      <w:rPr>
        <w:rFonts w:ascii="Symbol" w:hAnsi="Symbol" w:hint="default"/>
      </w:rPr>
    </w:lvl>
    <w:lvl w:ilvl="4">
      <w:start w:val="0"/>
      <w:numFmt w:val="decimal"/>
      <w:lvlText w:val="o"/>
      <w:lvlJc w:val="left"/>
      <w:pPr>
        <w:ind w:left="3600" w:hanging="360"/>
      </w:pPr>
      <w:rPr>
        <w:rFonts w:ascii="Courier New" w:hAnsi="Courier New" w:cs="Courier New" w:hint="default"/>
      </w:rPr>
    </w:lvl>
    <w:lvl w:ilvl="5">
      <w:start w:val="0"/>
      <w:numFmt w:val="decimal"/>
      <w:lvlText w:val=""/>
      <w:lvlJc w:val="left"/>
      <w:pPr>
        <w:ind w:left="4320" w:hanging="360"/>
      </w:pPr>
      <w:rPr>
        <w:rFonts w:ascii="Wingdings" w:hAnsi="Wingdings" w:hint="default"/>
      </w:rPr>
    </w:lvl>
    <w:lvl w:ilvl="6">
      <w:start w:val="0"/>
      <w:numFmt w:val="decimal"/>
      <w:lvlText w:val=""/>
      <w:lvlJc w:val="left"/>
      <w:pPr>
        <w:ind w:left="5040" w:hanging="360"/>
      </w:pPr>
      <w:rPr>
        <w:rFonts w:ascii="Symbol" w:hAnsi="Symbol" w:hint="default"/>
      </w:rPr>
    </w:lvl>
    <w:lvl w:ilvl="7">
      <w:start w:val="0"/>
      <w:numFmt w:val="decimal"/>
      <w:lvlText w:val="o"/>
      <w:lvlJc w:val="left"/>
      <w:pPr>
        <w:ind w:left="5760" w:hanging="360"/>
      </w:pPr>
      <w:rPr>
        <w:rFonts w:ascii="Courier New" w:hAnsi="Courier New" w:cs="Courier New" w:hint="default"/>
      </w:rPr>
    </w:lvl>
    <w:lvl w:ilvl="8">
      <w:start w:val="0"/>
      <w:numFmt w:val="decimal"/>
      <w:lvlText w:val=""/>
      <w:lvlJc w:val="left"/>
      <w:pPr>
        <w:ind w:left="6480" w:hanging="360"/>
      </w:pPr>
      <w:rPr>
        <w:rFonts w:ascii="Wingdings" w:hAnsi="Wingdings" w:hint="default"/>
      </w:rPr>
    </w:lvl>
  </w:abstractNum>
  <w:abstractNum w:abstractNumId="115">
    <w:nsid w:val="54C00CA8"/>
    <w:multiLevelType w:val="hybridMultilevel"/>
    <w:tmpl w:val="795E8844"/>
    <w:lvl w:ilvl="0">
      <w:start w:val="1"/>
      <w:numFmt w:val="decimal"/>
      <w:lvlText w:val="%1."/>
      <w:lvlJc w:val="left"/>
      <w:pPr>
        <w:ind w:left="2160" w:hanging="360"/>
      </w:pPr>
    </w:lvl>
    <w:lvl w:ilvl="1">
      <w:start w:val="1"/>
      <w:numFmt w:val="decimal"/>
      <w:lvlText w:val="%2."/>
      <w:lvlJc w:val="left"/>
      <w:pPr>
        <w:ind w:left="2160" w:hanging="360"/>
      </w:pPr>
    </w:lvl>
    <w:lvl w:ilvl="2">
      <w:start w:val="1"/>
      <w:numFmt w:val="decimal"/>
      <w:lvlText w:val="%3."/>
      <w:lvlJc w:val="left"/>
      <w:pPr>
        <w:ind w:left="2160" w:hanging="360"/>
      </w:pPr>
    </w:lvl>
    <w:lvl w:ilvl="3">
      <w:start w:val="1"/>
      <w:numFmt w:val="decimal"/>
      <w:lvlText w:val="%4."/>
      <w:lvlJc w:val="left"/>
      <w:pPr>
        <w:ind w:left="2160" w:hanging="360"/>
      </w:pPr>
    </w:lvl>
    <w:lvl w:ilvl="4">
      <w:start w:val="1"/>
      <w:numFmt w:val="decimal"/>
      <w:lvlText w:val="%5."/>
      <w:lvlJc w:val="left"/>
      <w:pPr>
        <w:ind w:left="2160" w:hanging="360"/>
      </w:pPr>
    </w:lvl>
    <w:lvl w:ilvl="5">
      <w:start w:val="1"/>
      <w:numFmt w:val="decimal"/>
      <w:lvlText w:val="%6."/>
      <w:lvlJc w:val="left"/>
      <w:pPr>
        <w:ind w:left="2160" w:hanging="360"/>
      </w:pPr>
    </w:lvl>
    <w:lvl w:ilvl="6">
      <w:start w:val="1"/>
      <w:numFmt w:val="decimal"/>
      <w:lvlText w:val="%7."/>
      <w:lvlJc w:val="left"/>
      <w:pPr>
        <w:ind w:left="2160" w:hanging="360"/>
      </w:pPr>
    </w:lvl>
    <w:lvl w:ilvl="7">
      <w:start w:val="1"/>
      <w:numFmt w:val="decimal"/>
      <w:lvlText w:val="%8."/>
      <w:lvlJc w:val="left"/>
      <w:pPr>
        <w:ind w:left="2160" w:hanging="360"/>
      </w:pPr>
    </w:lvl>
    <w:lvl w:ilvl="8">
      <w:start w:val="1"/>
      <w:numFmt w:val="decimal"/>
      <w:lvlText w:val="%9."/>
      <w:lvlJc w:val="left"/>
      <w:pPr>
        <w:ind w:left="2160" w:hanging="360"/>
      </w:pPr>
    </w:lvl>
  </w:abstractNum>
  <w:abstractNum w:abstractNumId="116">
    <w:nsid w:val="55840038"/>
    <w:multiLevelType w:val="hybridMultilevel"/>
    <w:tmpl w:val="FF3C4126"/>
    <w:lvl w:ilvl="0">
      <w:start w:val="1"/>
      <w:numFmt w:val="decimal"/>
      <w:lvlText w:val="%1."/>
      <w:lvlJc w:val="left"/>
      <w:pPr>
        <w:ind w:left="1440" w:hanging="360"/>
      </w:pPr>
    </w:lvl>
    <w:lvl w:ilvl="1">
      <w:start w:val="1"/>
      <w:numFmt w:val="decimal"/>
      <w:lvlText w:val="%2."/>
      <w:lvlJc w:val="left"/>
      <w:pPr>
        <w:ind w:left="1440" w:hanging="360"/>
      </w:pPr>
    </w:lvl>
    <w:lvl w:ilvl="2">
      <w:start w:val="1"/>
      <w:numFmt w:val="decimal"/>
      <w:lvlText w:val="%3."/>
      <w:lvlJc w:val="left"/>
      <w:pPr>
        <w:ind w:left="1440" w:hanging="360"/>
      </w:pPr>
    </w:lvl>
    <w:lvl w:ilvl="3">
      <w:start w:val="1"/>
      <w:numFmt w:val="decimal"/>
      <w:lvlText w:val="%4."/>
      <w:lvlJc w:val="left"/>
      <w:pPr>
        <w:ind w:left="1440" w:hanging="360"/>
      </w:pPr>
    </w:lvl>
    <w:lvl w:ilvl="4">
      <w:start w:val="1"/>
      <w:numFmt w:val="decimal"/>
      <w:lvlText w:val="%5."/>
      <w:lvlJc w:val="left"/>
      <w:pPr>
        <w:ind w:left="1440" w:hanging="360"/>
      </w:pPr>
    </w:lvl>
    <w:lvl w:ilvl="5">
      <w:start w:val="1"/>
      <w:numFmt w:val="decimal"/>
      <w:lvlText w:val="%6."/>
      <w:lvlJc w:val="left"/>
      <w:pPr>
        <w:ind w:left="1440" w:hanging="360"/>
      </w:pPr>
    </w:lvl>
    <w:lvl w:ilvl="6">
      <w:start w:val="1"/>
      <w:numFmt w:val="decimal"/>
      <w:lvlText w:val="%7."/>
      <w:lvlJc w:val="left"/>
      <w:pPr>
        <w:ind w:left="1440" w:hanging="360"/>
      </w:pPr>
    </w:lvl>
    <w:lvl w:ilvl="7">
      <w:start w:val="1"/>
      <w:numFmt w:val="decimal"/>
      <w:lvlText w:val="%8."/>
      <w:lvlJc w:val="left"/>
      <w:pPr>
        <w:ind w:left="1440" w:hanging="360"/>
      </w:pPr>
    </w:lvl>
    <w:lvl w:ilvl="8">
      <w:start w:val="1"/>
      <w:numFmt w:val="decimal"/>
      <w:lvlText w:val="%9."/>
      <w:lvlJc w:val="left"/>
      <w:pPr>
        <w:ind w:left="1440" w:hanging="360"/>
      </w:pPr>
    </w:lvl>
  </w:abstractNum>
  <w:abstractNum w:abstractNumId="117">
    <w:nsid w:val="56164604"/>
    <w:multiLevelType w:val="hybridMultilevel"/>
    <w:tmpl w:val="3CDAF3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8">
    <w:nsid w:val="565A0EDB"/>
    <w:multiLevelType w:val="hybridMultilevel"/>
    <w:tmpl w:val="67F20B1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9">
    <w:nsid w:val="567335A4"/>
    <w:multiLevelType w:val="hybridMultilevel"/>
    <w:tmpl w:val="1C80BBB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0">
    <w:nsid w:val="5750575C"/>
    <w:multiLevelType w:val="hybridMultilevel"/>
    <w:tmpl w:val="FABE12A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1">
    <w:nsid w:val="58962F1A"/>
    <w:multiLevelType w:val="hybridMultilevel"/>
    <w:tmpl w:val="6E2C2C7C"/>
    <w:lvl w:ilvl="0">
      <w:start w:val="1"/>
      <w:numFmt w:val="decimal"/>
      <w:lvlText w:val="%1."/>
      <w:lvlJc w:val="left"/>
      <w:pPr>
        <w:ind w:left="2160" w:hanging="360"/>
      </w:pPr>
    </w:lvl>
    <w:lvl w:ilvl="1">
      <w:start w:val="1"/>
      <w:numFmt w:val="decimal"/>
      <w:lvlText w:val="%2."/>
      <w:lvlJc w:val="left"/>
      <w:pPr>
        <w:ind w:left="2160" w:hanging="360"/>
      </w:pPr>
    </w:lvl>
    <w:lvl w:ilvl="2">
      <w:start w:val="1"/>
      <w:numFmt w:val="decimal"/>
      <w:lvlText w:val="%3."/>
      <w:lvlJc w:val="left"/>
      <w:pPr>
        <w:ind w:left="2160" w:hanging="360"/>
      </w:pPr>
    </w:lvl>
    <w:lvl w:ilvl="3">
      <w:start w:val="1"/>
      <w:numFmt w:val="decimal"/>
      <w:lvlText w:val="%4."/>
      <w:lvlJc w:val="left"/>
      <w:pPr>
        <w:ind w:left="2160" w:hanging="360"/>
      </w:pPr>
    </w:lvl>
    <w:lvl w:ilvl="4">
      <w:start w:val="1"/>
      <w:numFmt w:val="decimal"/>
      <w:lvlText w:val="%5."/>
      <w:lvlJc w:val="left"/>
      <w:pPr>
        <w:ind w:left="2160" w:hanging="360"/>
      </w:pPr>
    </w:lvl>
    <w:lvl w:ilvl="5">
      <w:start w:val="1"/>
      <w:numFmt w:val="decimal"/>
      <w:lvlText w:val="%6."/>
      <w:lvlJc w:val="left"/>
      <w:pPr>
        <w:ind w:left="2160" w:hanging="360"/>
      </w:pPr>
    </w:lvl>
    <w:lvl w:ilvl="6">
      <w:start w:val="1"/>
      <w:numFmt w:val="decimal"/>
      <w:lvlText w:val="%7."/>
      <w:lvlJc w:val="left"/>
      <w:pPr>
        <w:ind w:left="2160" w:hanging="360"/>
      </w:pPr>
    </w:lvl>
    <w:lvl w:ilvl="7">
      <w:start w:val="1"/>
      <w:numFmt w:val="decimal"/>
      <w:lvlText w:val="%8."/>
      <w:lvlJc w:val="left"/>
      <w:pPr>
        <w:ind w:left="2160" w:hanging="360"/>
      </w:pPr>
    </w:lvl>
    <w:lvl w:ilvl="8">
      <w:start w:val="1"/>
      <w:numFmt w:val="decimal"/>
      <w:lvlText w:val="%9."/>
      <w:lvlJc w:val="left"/>
      <w:pPr>
        <w:ind w:left="2160" w:hanging="360"/>
      </w:pPr>
    </w:lvl>
  </w:abstractNum>
  <w:abstractNum w:abstractNumId="122">
    <w:nsid w:val="58DD5CED"/>
    <w:multiLevelType w:val="hybridMultilevel"/>
    <w:tmpl w:val="5B4274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3">
    <w:nsid w:val="598C1623"/>
    <w:multiLevelType w:val="hybridMultilevel"/>
    <w:tmpl w:val="0010C70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4">
    <w:nsid w:val="5A35784B"/>
    <w:multiLevelType w:val="hybridMultilevel"/>
    <w:tmpl w:val="A62E9CB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5">
    <w:nsid w:val="5A466FCB"/>
    <w:multiLevelType w:val="hybridMultilevel"/>
    <w:tmpl w:val="0F20B5AA"/>
    <w:lvl w:ilvl="0">
      <w:start w:val="1"/>
      <w:numFmt w:val="decimal"/>
      <w:lvlText w:val="%1."/>
      <w:lvlJc w:val="left"/>
      <w:pPr>
        <w:ind w:left="1440" w:hanging="360"/>
      </w:pPr>
    </w:lvl>
    <w:lvl w:ilvl="1">
      <w:start w:val="1"/>
      <w:numFmt w:val="decimal"/>
      <w:lvlText w:val="%2."/>
      <w:lvlJc w:val="left"/>
      <w:pPr>
        <w:ind w:left="1440" w:hanging="360"/>
      </w:pPr>
    </w:lvl>
    <w:lvl w:ilvl="2">
      <w:start w:val="1"/>
      <w:numFmt w:val="decimal"/>
      <w:lvlText w:val="%3."/>
      <w:lvlJc w:val="left"/>
      <w:pPr>
        <w:ind w:left="1440" w:hanging="360"/>
      </w:pPr>
    </w:lvl>
    <w:lvl w:ilvl="3">
      <w:start w:val="1"/>
      <w:numFmt w:val="decimal"/>
      <w:lvlText w:val="%4."/>
      <w:lvlJc w:val="left"/>
      <w:pPr>
        <w:ind w:left="1440" w:hanging="360"/>
      </w:pPr>
    </w:lvl>
    <w:lvl w:ilvl="4">
      <w:start w:val="1"/>
      <w:numFmt w:val="decimal"/>
      <w:lvlText w:val="%5."/>
      <w:lvlJc w:val="left"/>
      <w:pPr>
        <w:ind w:left="1440" w:hanging="360"/>
      </w:pPr>
    </w:lvl>
    <w:lvl w:ilvl="5">
      <w:start w:val="1"/>
      <w:numFmt w:val="decimal"/>
      <w:lvlText w:val="%6."/>
      <w:lvlJc w:val="left"/>
      <w:pPr>
        <w:ind w:left="1440" w:hanging="360"/>
      </w:pPr>
    </w:lvl>
    <w:lvl w:ilvl="6">
      <w:start w:val="1"/>
      <w:numFmt w:val="decimal"/>
      <w:lvlText w:val="%7."/>
      <w:lvlJc w:val="left"/>
      <w:pPr>
        <w:ind w:left="1440" w:hanging="360"/>
      </w:pPr>
    </w:lvl>
    <w:lvl w:ilvl="7">
      <w:start w:val="1"/>
      <w:numFmt w:val="decimal"/>
      <w:lvlText w:val="%8."/>
      <w:lvlJc w:val="left"/>
      <w:pPr>
        <w:ind w:left="1440" w:hanging="360"/>
      </w:pPr>
    </w:lvl>
    <w:lvl w:ilvl="8">
      <w:start w:val="1"/>
      <w:numFmt w:val="decimal"/>
      <w:lvlText w:val="%9."/>
      <w:lvlJc w:val="left"/>
      <w:pPr>
        <w:ind w:left="1440" w:hanging="360"/>
      </w:pPr>
    </w:lvl>
  </w:abstractNum>
  <w:abstractNum w:abstractNumId="126">
    <w:nsid w:val="5A90214A"/>
    <w:multiLevelType w:val="hybridMultilevel"/>
    <w:tmpl w:val="BBEE2C46"/>
    <w:lvl w:ilvl="0">
      <w:start w:val="1"/>
      <w:numFmt w:val="decimal"/>
      <w:lvlText w:val="%1."/>
      <w:lvlJc w:val="left"/>
      <w:pPr>
        <w:ind w:left="1800" w:hanging="360"/>
      </w:pPr>
    </w:lvl>
    <w:lvl w:ilvl="1">
      <w:start w:val="1"/>
      <w:numFmt w:val="decimal"/>
      <w:lvlText w:val="%2."/>
      <w:lvlJc w:val="left"/>
      <w:pPr>
        <w:ind w:left="1800" w:hanging="360"/>
      </w:pPr>
    </w:lvl>
    <w:lvl w:ilvl="2">
      <w:start w:val="1"/>
      <w:numFmt w:val="decimal"/>
      <w:lvlText w:val="%3."/>
      <w:lvlJc w:val="left"/>
      <w:pPr>
        <w:ind w:left="1800" w:hanging="360"/>
      </w:pPr>
    </w:lvl>
    <w:lvl w:ilvl="3">
      <w:start w:val="1"/>
      <w:numFmt w:val="decimal"/>
      <w:lvlText w:val="%4."/>
      <w:lvlJc w:val="left"/>
      <w:pPr>
        <w:ind w:left="1800" w:hanging="360"/>
      </w:pPr>
    </w:lvl>
    <w:lvl w:ilvl="4">
      <w:start w:val="1"/>
      <w:numFmt w:val="decimal"/>
      <w:lvlText w:val="%5."/>
      <w:lvlJc w:val="left"/>
      <w:pPr>
        <w:ind w:left="1800" w:hanging="360"/>
      </w:pPr>
    </w:lvl>
    <w:lvl w:ilvl="5">
      <w:start w:val="1"/>
      <w:numFmt w:val="decimal"/>
      <w:lvlText w:val="%6."/>
      <w:lvlJc w:val="left"/>
      <w:pPr>
        <w:ind w:left="1800" w:hanging="360"/>
      </w:pPr>
    </w:lvl>
    <w:lvl w:ilvl="6">
      <w:start w:val="1"/>
      <w:numFmt w:val="decimal"/>
      <w:lvlText w:val="%7."/>
      <w:lvlJc w:val="left"/>
      <w:pPr>
        <w:ind w:left="1800" w:hanging="360"/>
      </w:pPr>
    </w:lvl>
    <w:lvl w:ilvl="7">
      <w:start w:val="1"/>
      <w:numFmt w:val="decimal"/>
      <w:lvlText w:val="%8."/>
      <w:lvlJc w:val="left"/>
      <w:pPr>
        <w:ind w:left="1800" w:hanging="360"/>
      </w:pPr>
    </w:lvl>
    <w:lvl w:ilvl="8">
      <w:start w:val="1"/>
      <w:numFmt w:val="decimal"/>
      <w:lvlText w:val="%9."/>
      <w:lvlJc w:val="left"/>
      <w:pPr>
        <w:ind w:left="1800" w:hanging="360"/>
      </w:pPr>
    </w:lvl>
  </w:abstractNum>
  <w:abstractNum w:abstractNumId="127">
    <w:nsid w:val="5ABC2D06"/>
    <w:multiLevelType w:val="hybridMultilevel"/>
    <w:tmpl w:val="ED207C3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8">
    <w:nsid w:val="5C6E1FD0"/>
    <w:multiLevelType w:val="hybridMultilevel"/>
    <w:tmpl w:val="755CA9C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9">
    <w:nsid w:val="5DC93411"/>
    <w:multiLevelType w:val="hybridMultilevel"/>
    <w:tmpl w:val="44F28D5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0">
    <w:nsid w:val="5DFC61A8"/>
    <w:multiLevelType w:val="hybridMultilevel"/>
    <w:tmpl w:val="095EA8F6"/>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31">
    <w:nsid w:val="5F340A29"/>
    <w:multiLevelType w:val="hybridMultilevel"/>
    <w:tmpl w:val="4F26BEA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2">
    <w:nsid w:val="5FC41ADE"/>
    <w:multiLevelType w:val="hybridMultilevel"/>
    <w:tmpl w:val="1592D37E"/>
    <w:lvl w:ilvl="0">
      <w:start w:val="1"/>
      <w:numFmt w:val="decimal"/>
      <w:pStyle w:val="List-response"/>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33">
    <w:nsid w:val="5FDE1098"/>
    <w:multiLevelType w:val="hybridMultilevel"/>
    <w:tmpl w:val="B344E0B4"/>
    <w:lvl w:ilvl="0">
      <w:start w:val="1"/>
      <w:numFmt w:val="decimal"/>
      <w:lvlText w:val="%1."/>
      <w:lvlJc w:val="left"/>
      <w:pPr>
        <w:ind w:left="2520" w:hanging="360"/>
      </w:pPr>
    </w:lvl>
    <w:lvl w:ilvl="1">
      <w:start w:val="1"/>
      <w:numFmt w:val="decimal"/>
      <w:lvlText w:val="%2."/>
      <w:lvlJc w:val="left"/>
      <w:pPr>
        <w:ind w:left="2520" w:hanging="360"/>
      </w:pPr>
    </w:lvl>
    <w:lvl w:ilvl="2">
      <w:start w:val="1"/>
      <w:numFmt w:val="decimal"/>
      <w:lvlText w:val="%3."/>
      <w:lvlJc w:val="left"/>
      <w:pPr>
        <w:ind w:left="2520" w:hanging="360"/>
      </w:pPr>
    </w:lvl>
    <w:lvl w:ilvl="3">
      <w:start w:val="1"/>
      <w:numFmt w:val="decimal"/>
      <w:lvlText w:val="%4."/>
      <w:lvlJc w:val="left"/>
      <w:pPr>
        <w:ind w:left="2520" w:hanging="360"/>
      </w:pPr>
    </w:lvl>
    <w:lvl w:ilvl="4">
      <w:start w:val="1"/>
      <w:numFmt w:val="decimal"/>
      <w:lvlText w:val="%5."/>
      <w:lvlJc w:val="left"/>
      <w:pPr>
        <w:ind w:left="2520" w:hanging="360"/>
      </w:pPr>
    </w:lvl>
    <w:lvl w:ilvl="5">
      <w:start w:val="1"/>
      <w:numFmt w:val="decimal"/>
      <w:lvlText w:val="%6."/>
      <w:lvlJc w:val="left"/>
      <w:pPr>
        <w:ind w:left="2520" w:hanging="360"/>
      </w:pPr>
    </w:lvl>
    <w:lvl w:ilvl="6">
      <w:start w:val="1"/>
      <w:numFmt w:val="decimal"/>
      <w:lvlText w:val="%7."/>
      <w:lvlJc w:val="left"/>
      <w:pPr>
        <w:ind w:left="2520" w:hanging="360"/>
      </w:pPr>
    </w:lvl>
    <w:lvl w:ilvl="7">
      <w:start w:val="1"/>
      <w:numFmt w:val="decimal"/>
      <w:lvlText w:val="%8."/>
      <w:lvlJc w:val="left"/>
      <w:pPr>
        <w:ind w:left="2520" w:hanging="360"/>
      </w:pPr>
    </w:lvl>
    <w:lvl w:ilvl="8">
      <w:start w:val="1"/>
      <w:numFmt w:val="decimal"/>
      <w:lvlText w:val="%9."/>
      <w:lvlJc w:val="left"/>
      <w:pPr>
        <w:ind w:left="2520" w:hanging="360"/>
      </w:pPr>
    </w:lvl>
  </w:abstractNum>
  <w:abstractNum w:abstractNumId="134">
    <w:nsid w:val="6034729D"/>
    <w:multiLevelType w:val="hybridMultilevel"/>
    <w:tmpl w:val="E2764DAA"/>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5">
    <w:nsid w:val="61D32F12"/>
    <w:multiLevelType w:val="hybridMultilevel"/>
    <w:tmpl w:val="63E2612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36">
    <w:nsid w:val="633B1419"/>
    <w:multiLevelType w:val="hybridMultilevel"/>
    <w:tmpl w:val="8BF24A86"/>
    <w:lvl w:ilvl="0">
      <w:start w:val="1"/>
      <w:numFmt w:val="decimal"/>
      <w:lvlText w:val="%1."/>
      <w:lvlJc w:val="left"/>
      <w:pPr>
        <w:ind w:left="1080" w:hanging="360"/>
      </w:pPr>
      <w:rPr>
        <w:rFonts w:hint="default"/>
      </w:rPr>
    </w:lvl>
    <w:lvl w:ilvl="1" w:tentative="1">
      <w:start w:val="1"/>
      <w:numFmt w:val="lowerLetter"/>
      <w:lvlText w:val="%2."/>
      <w:lvlJc w:val="left"/>
      <w:pPr>
        <w:ind w:left="1532" w:hanging="360"/>
      </w:pPr>
    </w:lvl>
    <w:lvl w:ilvl="2" w:tentative="1">
      <w:start w:val="1"/>
      <w:numFmt w:val="lowerRoman"/>
      <w:lvlText w:val="%3."/>
      <w:lvlJc w:val="right"/>
      <w:pPr>
        <w:ind w:left="2252" w:hanging="180"/>
      </w:pPr>
    </w:lvl>
    <w:lvl w:ilvl="3" w:tentative="1">
      <w:start w:val="1"/>
      <w:numFmt w:val="decimal"/>
      <w:lvlText w:val="%4."/>
      <w:lvlJc w:val="left"/>
      <w:pPr>
        <w:ind w:left="2972" w:hanging="360"/>
      </w:pPr>
    </w:lvl>
    <w:lvl w:ilvl="4" w:tentative="1">
      <w:start w:val="1"/>
      <w:numFmt w:val="lowerLetter"/>
      <w:lvlText w:val="%5."/>
      <w:lvlJc w:val="left"/>
      <w:pPr>
        <w:ind w:left="3692" w:hanging="360"/>
      </w:pPr>
    </w:lvl>
    <w:lvl w:ilvl="5" w:tentative="1">
      <w:start w:val="1"/>
      <w:numFmt w:val="lowerRoman"/>
      <w:lvlText w:val="%6."/>
      <w:lvlJc w:val="right"/>
      <w:pPr>
        <w:ind w:left="4412" w:hanging="180"/>
      </w:pPr>
    </w:lvl>
    <w:lvl w:ilvl="6" w:tentative="1">
      <w:start w:val="1"/>
      <w:numFmt w:val="decimal"/>
      <w:lvlText w:val="%7."/>
      <w:lvlJc w:val="left"/>
      <w:pPr>
        <w:ind w:left="5132" w:hanging="360"/>
      </w:pPr>
    </w:lvl>
    <w:lvl w:ilvl="7" w:tentative="1">
      <w:start w:val="1"/>
      <w:numFmt w:val="lowerLetter"/>
      <w:lvlText w:val="%8."/>
      <w:lvlJc w:val="left"/>
      <w:pPr>
        <w:ind w:left="5852" w:hanging="360"/>
      </w:pPr>
    </w:lvl>
    <w:lvl w:ilvl="8" w:tentative="1">
      <w:start w:val="1"/>
      <w:numFmt w:val="lowerRoman"/>
      <w:lvlText w:val="%9."/>
      <w:lvlJc w:val="right"/>
      <w:pPr>
        <w:ind w:left="6572" w:hanging="180"/>
      </w:pPr>
    </w:lvl>
  </w:abstractNum>
  <w:abstractNum w:abstractNumId="137">
    <w:nsid w:val="634177F2"/>
    <w:multiLevelType w:val="hybridMultilevel"/>
    <w:tmpl w:val="76FE7B7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8">
    <w:nsid w:val="63DB0D42"/>
    <w:multiLevelType w:val="hybridMultilevel"/>
    <w:tmpl w:val="0BE6F53C"/>
    <w:lvl w:ilvl="0">
      <w:start w:val="1"/>
      <w:numFmt w:val="decimal"/>
      <w:lvlText w:val="%1."/>
      <w:lvlJc w:val="left"/>
      <w:pPr>
        <w:ind w:left="720" w:hanging="360"/>
      </w:pPr>
      <w:rPr>
        <w:rFonts w:hint="default"/>
        <w:sz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9">
    <w:nsid w:val="640A2CE7"/>
    <w:multiLevelType w:val="hybridMultilevel"/>
    <w:tmpl w:val="B7085D7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0">
    <w:nsid w:val="6483328A"/>
    <w:multiLevelType w:val="hybridMultilevel"/>
    <w:tmpl w:val="2F869002"/>
    <w:lvl w:ilvl="0">
      <w:start w:val="1"/>
      <w:numFmt w:val="decimal"/>
      <w:lvlText w:val="%1."/>
      <w:lvlJc w:val="left"/>
      <w:pPr>
        <w:ind w:left="1440" w:hanging="360"/>
      </w:pPr>
    </w:lvl>
    <w:lvl w:ilvl="1">
      <w:start w:val="1"/>
      <w:numFmt w:val="decimal"/>
      <w:lvlText w:val="%2."/>
      <w:lvlJc w:val="left"/>
      <w:pPr>
        <w:ind w:left="1440" w:hanging="360"/>
      </w:pPr>
    </w:lvl>
    <w:lvl w:ilvl="2">
      <w:start w:val="1"/>
      <w:numFmt w:val="decimal"/>
      <w:lvlText w:val="%3."/>
      <w:lvlJc w:val="left"/>
      <w:pPr>
        <w:ind w:left="1440" w:hanging="360"/>
      </w:pPr>
    </w:lvl>
    <w:lvl w:ilvl="3">
      <w:start w:val="1"/>
      <w:numFmt w:val="decimal"/>
      <w:lvlText w:val="%4."/>
      <w:lvlJc w:val="left"/>
      <w:pPr>
        <w:ind w:left="1440" w:hanging="360"/>
      </w:pPr>
    </w:lvl>
    <w:lvl w:ilvl="4">
      <w:start w:val="1"/>
      <w:numFmt w:val="decimal"/>
      <w:lvlText w:val="%5."/>
      <w:lvlJc w:val="left"/>
      <w:pPr>
        <w:ind w:left="1440" w:hanging="360"/>
      </w:pPr>
    </w:lvl>
    <w:lvl w:ilvl="5">
      <w:start w:val="1"/>
      <w:numFmt w:val="decimal"/>
      <w:lvlText w:val="%6."/>
      <w:lvlJc w:val="left"/>
      <w:pPr>
        <w:ind w:left="1440" w:hanging="360"/>
      </w:pPr>
    </w:lvl>
    <w:lvl w:ilvl="6">
      <w:start w:val="1"/>
      <w:numFmt w:val="decimal"/>
      <w:lvlText w:val="%7."/>
      <w:lvlJc w:val="left"/>
      <w:pPr>
        <w:ind w:left="1440" w:hanging="360"/>
      </w:pPr>
    </w:lvl>
    <w:lvl w:ilvl="7">
      <w:start w:val="1"/>
      <w:numFmt w:val="decimal"/>
      <w:lvlText w:val="%8."/>
      <w:lvlJc w:val="left"/>
      <w:pPr>
        <w:ind w:left="1440" w:hanging="360"/>
      </w:pPr>
    </w:lvl>
    <w:lvl w:ilvl="8">
      <w:start w:val="1"/>
      <w:numFmt w:val="decimal"/>
      <w:lvlText w:val="%9."/>
      <w:lvlJc w:val="left"/>
      <w:pPr>
        <w:ind w:left="1440" w:hanging="360"/>
      </w:pPr>
    </w:lvl>
  </w:abstractNum>
  <w:abstractNum w:abstractNumId="141">
    <w:nsid w:val="65400623"/>
    <w:multiLevelType w:val="hybridMultilevel"/>
    <w:tmpl w:val="4192F5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2">
    <w:nsid w:val="65B51A51"/>
    <w:multiLevelType w:val="hybridMultilevel"/>
    <w:tmpl w:val="88942FF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3">
    <w:nsid w:val="664B1D4D"/>
    <w:multiLevelType w:val="hybridMultilevel"/>
    <w:tmpl w:val="2C9E0F90"/>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4">
    <w:nsid w:val="66634078"/>
    <w:multiLevelType w:val="hybridMultilevel"/>
    <w:tmpl w:val="FABE12A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5">
    <w:nsid w:val="66CF6235"/>
    <w:multiLevelType w:val="hybridMultilevel"/>
    <w:tmpl w:val="047422CC"/>
    <w:lvl w:ilvl="0">
      <w:start w:val="1"/>
      <w:numFmt w:val="lowerLetter"/>
      <w:lvlText w:val="%1."/>
      <w:lvlJc w:val="left"/>
      <w:pPr>
        <w:ind w:left="1080" w:hanging="360"/>
      </w:pPr>
    </w:lvl>
    <w:lvl w:ilvl="1">
      <w:start w:val="1"/>
      <w:numFmt w:val="decimal"/>
      <w:lvlText w:val="%2."/>
      <w:lvlJc w:val="left"/>
      <w:pPr>
        <w:ind w:left="1800" w:hanging="360"/>
      </w:pPr>
      <w:rPr>
        <w:rFonts w:asciiTheme="minorHAnsi" w:eastAsiaTheme="minorHAnsi" w:hAnsiTheme="minorHAnsi" w:cstheme="minorBidi"/>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6">
    <w:nsid w:val="67253FF4"/>
    <w:multiLevelType w:val="hybridMultilevel"/>
    <w:tmpl w:val="B5727D0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7">
    <w:nsid w:val="675734C7"/>
    <w:multiLevelType w:val="hybridMultilevel"/>
    <w:tmpl w:val="FFA4C400"/>
    <w:lvl w:ilvl="0">
      <w:start w:val="1"/>
      <w:numFmt w:val="decimal"/>
      <w:lvlText w:val="%1."/>
      <w:lvlJc w:val="left"/>
      <w:pPr>
        <w:ind w:left="1455" w:hanging="465"/>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8">
    <w:nsid w:val="678D54D7"/>
    <w:multiLevelType w:val="hybridMultilevel"/>
    <w:tmpl w:val="4ACC002C"/>
    <w:lvl w:ilvl="0">
      <w:start w:val="1"/>
      <w:numFmt w:val="decimal"/>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9">
    <w:nsid w:val="67E7585D"/>
    <w:multiLevelType w:val="hybridMultilevel"/>
    <w:tmpl w:val="FA04F0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0">
    <w:nsid w:val="68821182"/>
    <w:multiLevelType w:val="hybridMultilevel"/>
    <w:tmpl w:val="E22EC45A"/>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1">
    <w:nsid w:val="68EE36E3"/>
    <w:multiLevelType w:val="hybridMultilevel"/>
    <w:tmpl w:val="C68A35B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2">
    <w:nsid w:val="6B475053"/>
    <w:multiLevelType w:val="hybridMultilevel"/>
    <w:tmpl w:val="1FF68EB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3">
    <w:nsid w:val="6C1D69C7"/>
    <w:multiLevelType w:val="hybridMultilevel"/>
    <w:tmpl w:val="0460392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4">
    <w:nsid w:val="6C345592"/>
    <w:multiLevelType w:val="hybridMultilevel"/>
    <w:tmpl w:val="26E233B4"/>
    <w:lvl w:ilvl="0">
      <w:start w:val="1"/>
      <w:numFmt w:val="decimal"/>
      <w:lvlText w:val="%1."/>
      <w:lvlJc w:val="left"/>
      <w:pPr>
        <w:ind w:left="2160" w:hanging="360"/>
      </w:pPr>
    </w:lvl>
    <w:lvl w:ilvl="1">
      <w:start w:val="1"/>
      <w:numFmt w:val="decimal"/>
      <w:lvlText w:val="%2."/>
      <w:lvlJc w:val="left"/>
      <w:pPr>
        <w:ind w:left="2160" w:hanging="360"/>
      </w:pPr>
    </w:lvl>
    <w:lvl w:ilvl="2">
      <w:start w:val="1"/>
      <w:numFmt w:val="decimal"/>
      <w:lvlText w:val="%3."/>
      <w:lvlJc w:val="left"/>
      <w:pPr>
        <w:ind w:left="2160" w:hanging="360"/>
      </w:pPr>
    </w:lvl>
    <w:lvl w:ilvl="3">
      <w:start w:val="1"/>
      <w:numFmt w:val="decimal"/>
      <w:lvlText w:val="%4."/>
      <w:lvlJc w:val="left"/>
      <w:pPr>
        <w:ind w:left="2160" w:hanging="360"/>
      </w:pPr>
    </w:lvl>
    <w:lvl w:ilvl="4">
      <w:start w:val="1"/>
      <w:numFmt w:val="decimal"/>
      <w:lvlText w:val="%5."/>
      <w:lvlJc w:val="left"/>
      <w:pPr>
        <w:ind w:left="2160" w:hanging="360"/>
      </w:pPr>
    </w:lvl>
    <w:lvl w:ilvl="5">
      <w:start w:val="1"/>
      <w:numFmt w:val="decimal"/>
      <w:lvlText w:val="%6."/>
      <w:lvlJc w:val="left"/>
      <w:pPr>
        <w:ind w:left="2160" w:hanging="360"/>
      </w:pPr>
    </w:lvl>
    <w:lvl w:ilvl="6">
      <w:start w:val="1"/>
      <w:numFmt w:val="decimal"/>
      <w:lvlText w:val="%7."/>
      <w:lvlJc w:val="left"/>
      <w:pPr>
        <w:ind w:left="2160" w:hanging="360"/>
      </w:pPr>
    </w:lvl>
    <w:lvl w:ilvl="7">
      <w:start w:val="1"/>
      <w:numFmt w:val="decimal"/>
      <w:lvlText w:val="%8."/>
      <w:lvlJc w:val="left"/>
      <w:pPr>
        <w:ind w:left="2160" w:hanging="360"/>
      </w:pPr>
    </w:lvl>
    <w:lvl w:ilvl="8">
      <w:start w:val="1"/>
      <w:numFmt w:val="decimal"/>
      <w:lvlText w:val="%9."/>
      <w:lvlJc w:val="left"/>
      <w:pPr>
        <w:ind w:left="2160" w:hanging="360"/>
      </w:pPr>
    </w:lvl>
  </w:abstractNum>
  <w:abstractNum w:abstractNumId="155">
    <w:nsid w:val="6CA40B72"/>
    <w:multiLevelType w:val="hybridMultilevel"/>
    <w:tmpl w:val="477E3DD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6">
    <w:nsid w:val="6D036630"/>
    <w:multiLevelType w:val="hybridMultilevel"/>
    <w:tmpl w:val="F4863B06"/>
    <w:lvl w:ilvl="0">
      <w:start w:val="1"/>
      <w:numFmt w:val="decimal"/>
      <w:lvlText w:val="%1."/>
      <w:lvlJc w:val="left"/>
      <w:pPr>
        <w:ind w:left="2160" w:hanging="360"/>
      </w:pPr>
    </w:lvl>
    <w:lvl w:ilvl="1">
      <w:start w:val="1"/>
      <w:numFmt w:val="decimal"/>
      <w:lvlText w:val="%2."/>
      <w:lvlJc w:val="left"/>
      <w:pPr>
        <w:ind w:left="2160" w:hanging="360"/>
      </w:pPr>
    </w:lvl>
    <w:lvl w:ilvl="2">
      <w:start w:val="1"/>
      <w:numFmt w:val="decimal"/>
      <w:lvlText w:val="%3."/>
      <w:lvlJc w:val="left"/>
      <w:pPr>
        <w:ind w:left="2160" w:hanging="360"/>
      </w:pPr>
    </w:lvl>
    <w:lvl w:ilvl="3">
      <w:start w:val="1"/>
      <w:numFmt w:val="decimal"/>
      <w:lvlText w:val="%4."/>
      <w:lvlJc w:val="left"/>
      <w:pPr>
        <w:ind w:left="2160" w:hanging="360"/>
      </w:pPr>
    </w:lvl>
    <w:lvl w:ilvl="4">
      <w:start w:val="1"/>
      <w:numFmt w:val="decimal"/>
      <w:lvlText w:val="%5."/>
      <w:lvlJc w:val="left"/>
      <w:pPr>
        <w:ind w:left="2160" w:hanging="360"/>
      </w:pPr>
    </w:lvl>
    <w:lvl w:ilvl="5">
      <w:start w:val="1"/>
      <w:numFmt w:val="decimal"/>
      <w:lvlText w:val="%6."/>
      <w:lvlJc w:val="left"/>
      <w:pPr>
        <w:ind w:left="2160" w:hanging="360"/>
      </w:pPr>
    </w:lvl>
    <w:lvl w:ilvl="6">
      <w:start w:val="1"/>
      <w:numFmt w:val="decimal"/>
      <w:lvlText w:val="%7."/>
      <w:lvlJc w:val="left"/>
      <w:pPr>
        <w:ind w:left="2160" w:hanging="360"/>
      </w:pPr>
    </w:lvl>
    <w:lvl w:ilvl="7">
      <w:start w:val="1"/>
      <w:numFmt w:val="decimal"/>
      <w:lvlText w:val="%8."/>
      <w:lvlJc w:val="left"/>
      <w:pPr>
        <w:ind w:left="2160" w:hanging="360"/>
      </w:pPr>
    </w:lvl>
    <w:lvl w:ilvl="8">
      <w:start w:val="1"/>
      <w:numFmt w:val="decimal"/>
      <w:lvlText w:val="%9."/>
      <w:lvlJc w:val="left"/>
      <w:pPr>
        <w:ind w:left="2160" w:hanging="360"/>
      </w:pPr>
    </w:lvl>
  </w:abstractNum>
  <w:abstractNum w:abstractNumId="157">
    <w:nsid w:val="6D436FE7"/>
    <w:multiLevelType w:val="hybridMultilevel"/>
    <w:tmpl w:val="057487A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8">
    <w:nsid w:val="6E614857"/>
    <w:multiLevelType w:val="hybridMultilevel"/>
    <w:tmpl w:val="2BCA691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9">
    <w:nsid w:val="6F3D5106"/>
    <w:multiLevelType w:val="hybridMultilevel"/>
    <w:tmpl w:val="FDD8FB6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0">
    <w:nsid w:val="6FBF39B1"/>
    <w:multiLevelType w:val="hybridMultilevel"/>
    <w:tmpl w:val="903009B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1">
    <w:nsid w:val="6FFD19A9"/>
    <w:multiLevelType w:val="hybridMultilevel"/>
    <w:tmpl w:val="D2849BA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2">
    <w:nsid w:val="709F49A2"/>
    <w:multiLevelType w:val="hybridMultilevel"/>
    <w:tmpl w:val="289C420C"/>
    <w:lvl w:ilvl="0">
      <w:start w:val="1"/>
      <w:numFmt w:val="decimal"/>
      <w:lvlText w:val="%1."/>
      <w:lvlJc w:val="left"/>
      <w:pPr>
        <w:ind w:left="2160" w:hanging="360"/>
      </w:pPr>
    </w:lvl>
    <w:lvl w:ilvl="1">
      <w:start w:val="1"/>
      <w:numFmt w:val="decimal"/>
      <w:lvlText w:val="%2."/>
      <w:lvlJc w:val="left"/>
      <w:pPr>
        <w:ind w:left="2160" w:hanging="360"/>
      </w:pPr>
    </w:lvl>
    <w:lvl w:ilvl="2">
      <w:start w:val="1"/>
      <w:numFmt w:val="decimal"/>
      <w:lvlText w:val="%3."/>
      <w:lvlJc w:val="left"/>
      <w:pPr>
        <w:ind w:left="2160" w:hanging="360"/>
      </w:pPr>
    </w:lvl>
    <w:lvl w:ilvl="3">
      <w:start w:val="1"/>
      <w:numFmt w:val="decimal"/>
      <w:lvlText w:val="%4."/>
      <w:lvlJc w:val="left"/>
      <w:pPr>
        <w:ind w:left="2160" w:hanging="360"/>
      </w:pPr>
    </w:lvl>
    <w:lvl w:ilvl="4">
      <w:start w:val="1"/>
      <w:numFmt w:val="decimal"/>
      <w:lvlText w:val="%5."/>
      <w:lvlJc w:val="left"/>
      <w:pPr>
        <w:ind w:left="2160" w:hanging="360"/>
      </w:pPr>
    </w:lvl>
    <w:lvl w:ilvl="5">
      <w:start w:val="1"/>
      <w:numFmt w:val="decimal"/>
      <w:lvlText w:val="%6."/>
      <w:lvlJc w:val="left"/>
      <w:pPr>
        <w:ind w:left="2160" w:hanging="360"/>
      </w:pPr>
    </w:lvl>
    <w:lvl w:ilvl="6">
      <w:start w:val="1"/>
      <w:numFmt w:val="decimal"/>
      <w:lvlText w:val="%7."/>
      <w:lvlJc w:val="left"/>
      <w:pPr>
        <w:ind w:left="2160" w:hanging="360"/>
      </w:pPr>
    </w:lvl>
    <w:lvl w:ilvl="7">
      <w:start w:val="1"/>
      <w:numFmt w:val="decimal"/>
      <w:lvlText w:val="%8."/>
      <w:lvlJc w:val="left"/>
      <w:pPr>
        <w:ind w:left="2160" w:hanging="360"/>
      </w:pPr>
    </w:lvl>
    <w:lvl w:ilvl="8">
      <w:start w:val="1"/>
      <w:numFmt w:val="decimal"/>
      <w:lvlText w:val="%9."/>
      <w:lvlJc w:val="left"/>
      <w:pPr>
        <w:ind w:left="2160" w:hanging="360"/>
      </w:pPr>
    </w:lvl>
  </w:abstractNum>
  <w:abstractNum w:abstractNumId="163">
    <w:nsid w:val="70A77E74"/>
    <w:multiLevelType w:val="hybridMultilevel"/>
    <w:tmpl w:val="0D3E71B4"/>
    <w:lvl w:ilvl="0">
      <w:start w:val="1"/>
      <w:numFmt w:val="lowerRoman"/>
      <w:lvlText w:val="%1."/>
      <w:lvlJc w:val="right"/>
      <w:pPr>
        <w:ind w:left="3240" w:hanging="360"/>
      </w:pPr>
    </w:lvl>
    <w:lvl w:ilvl="1">
      <w:start w:val="1"/>
      <w:numFmt w:val="lowerRoman"/>
      <w:lvlText w:val="%2."/>
      <w:lvlJc w:val="right"/>
      <w:pPr>
        <w:ind w:left="3240" w:hanging="360"/>
      </w:pPr>
    </w:lvl>
    <w:lvl w:ilvl="2">
      <w:start w:val="1"/>
      <w:numFmt w:val="lowerRoman"/>
      <w:lvlText w:val="%3."/>
      <w:lvlJc w:val="right"/>
      <w:pPr>
        <w:ind w:left="3240" w:hanging="360"/>
      </w:pPr>
    </w:lvl>
    <w:lvl w:ilvl="3">
      <w:start w:val="1"/>
      <w:numFmt w:val="lowerRoman"/>
      <w:lvlText w:val="%4."/>
      <w:lvlJc w:val="right"/>
      <w:pPr>
        <w:ind w:left="3240" w:hanging="360"/>
      </w:pPr>
    </w:lvl>
    <w:lvl w:ilvl="4">
      <w:start w:val="1"/>
      <w:numFmt w:val="lowerRoman"/>
      <w:lvlText w:val="%5."/>
      <w:lvlJc w:val="right"/>
      <w:pPr>
        <w:ind w:left="3240" w:hanging="360"/>
      </w:pPr>
    </w:lvl>
    <w:lvl w:ilvl="5">
      <w:start w:val="1"/>
      <w:numFmt w:val="lowerRoman"/>
      <w:lvlText w:val="%6."/>
      <w:lvlJc w:val="right"/>
      <w:pPr>
        <w:ind w:left="3240" w:hanging="360"/>
      </w:pPr>
    </w:lvl>
    <w:lvl w:ilvl="6">
      <w:start w:val="1"/>
      <w:numFmt w:val="lowerRoman"/>
      <w:lvlText w:val="%7."/>
      <w:lvlJc w:val="right"/>
      <w:pPr>
        <w:ind w:left="3240" w:hanging="360"/>
      </w:pPr>
    </w:lvl>
    <w:lvl w:ilvl="7">
      <w:start w:val="1"/>
      <w:numFmt w:val="lowerRoman"/>
      <w:lvlText w:val="%8."/>
      <w:lvlJc w:val="right"/>
      <w:pPr>
        <w:ind w:left="3240" w:hanging="360"/>
      </w:pPr>
    </w:lvl>
    <w:lvl w:ilvl="8">
      <w:start w:val="1"/>
      <w:numFmt w:val="lowerRoman"/>
      <w:lvlText w:val="%9."/>
      <w:lvlJc w:val="right"/>
      <w:pPr>
        <w:ind w:left="3240" w:hanging="360"/>
      </w:pPr>
    </w:lvl>
  </w:abstractNum>
  <w:abstractNum w:abstractNumId="164">
    <w:nsid w:val="71616CDF"/>
    <w:multiLevelType w:val="hybridMultilevel"/>
    <w:tmpl w:val="C4F6B30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5">
    <w:nsid w:val="71620A34"/>
    <w:multiLevelType w:val="hybridMultilevel"/>
    <w:tmpl w:val="0254991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6">
    <w:nsid w:val="729D4BEB"/>
    <w:multiLevelType w:val="hybridMultilevel"/>
    <w:tmpl w:val="D9AE91B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7">
    <w:nsid w:val="737F1732"/>
    <w:multiLevelType w:val="hybridMultilevel"/>
    <w:tmpl w:val="16064406"/>
    <w:lvl w:ilvl="0">
      <w:start w:val="1"/>
      <w:numFmt w:val="decimal"/>
      <w:lvlText w:val="%1."/>
      <w:lvlJc w:val="left"/>
      <w:pPr>
        <w:ind w:left="2160" w:hanging="360"/>
      </w:p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168">
    <w:nsid w:val="740246F5"/>
    <w:multiLevelType w:val="hybridMultilevel"/>
    <w:tmpl w:val="CD90A680"/>
    <w:lvl w:ilvl="0">
      <w:start w:val="16"/>
      <w:numFmt w:val="decimal"/>
      <w:lvlText w:val="%1."/>
      <w:lvlJc w:val="left"/>
      <w:pPr>
        <w:ind w:left="108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9">
    <w:nsid w:val="74164E21"/>
    <w:multiLevelType w:val="hybridMultilevel"/>
    <w:tmpl w:val="D8C6D13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0">
    <w:nsid w:val="742334BC"/>
    <w:multiLevelType w:val="hybridMultilevel"/>
    <w:tmpl w:val="BE902C26"/>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71">
    <w:nsid w:val="75866B80"/>
    <w:multiLevelType w:val="hybridMultilevel"/>
    <w:tmpl w:val="780CE4B6"/>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2">
    <w:nsid w:val="775E3255"/>
    <w:multiLevelType w:val="hybridMultilevel"/>
    <w:tmpl w:val="626C2CB2"/>
    <w:lvl w:ilvl="0">
      <w:start w:val="1"/>
      <w:numFmt w:val="decimal"/>
      <w:lvlText w:val="%1."/>
      <w:lvlJc w:val="left"/>
      <w:pPr>
        <w:ind w:left="1440" w:hanging="360"/>
      </w:pPr>
    </w:lvl>
    <w:lvl w:ilvl="1">
      <w:start w:val="1"/>
      <w:numFmt w:val="decimal"/>
      <w:lvlText w:val="%2."/>
      <w:lvlJc w:val="left"/>
      <w:pPr>
        <w:ind w:left="1440" w:hanging="360"/>
      </w:pPr>
    </w:lvl>
    <w:lvl w:ilvl="2">
      <w:start w:val="1"/>
      <w:numFmt w:val="decimal"/>
      <w:lvlText w:val="%3."/>
      <w:lvlJc w:val="left"/>
      <w:pPr>
        <w:ind w:left="1440" w:hanging="360"/>
      </w:pPr>
    </w:lvl>
    <w:lvl w:ilvl="3">
      <w:start w:val="1"/>
      <w:numFmt w:val="decimal"/>
      <w:lvlText w:val="%4."/>
      <w:lvlJc w:val="left"/>
      <w:pPr>
        <w:ind w:left="1440" w:hanging="360"/>
      </w:pPr>
    </w:lvl>
    <w:lvl w:ilvl="4">
      <w:start w:val="1"/>
      <w:numFmt w:val="decimal"/>
      <w:lvlText w:val="%5."/>
      <w:lvlJc w:val="left"/>
      <w:pPr>
        <w:ind w:left="1440" w:hanging="360"/>
      </w:pPr>
    </w:lvl>
    <w:lvl w:ilvl="5">
      <w:start w:val="1"/>
      <w:numFmt w:val="decimal"/>
      <w:lvlText w:val="%6."/>
      <w:lvlJc w:val="left"/>
      <w:pPr>
        <w:ind w:left="1440" w:hanging="360"/>
      </w:pPr>
    </w:lvl>
    <w:lvl w:ilvl="6">
      <w:start w:val="1"/>
      <w:numFmt w:val="decimal"/>
      <w:lvlText w:val="%7."/>
      <w:lvlJc w:val="left"/>
      <w:pPr>
        <w:ind w:left="1440" w:hanging="360"/>
      </w:pPr>
    </w:lvl>
    <w:lvl w:ilvl="7">
      <w:start w:val="1"/>
      <w:numFmt w:val="decimal"/>
      <w:lvlText w:val="%8."/>
      <w:lvlJc w:val="left"/>
      <w:pPr>
        <w:ind w:left="1440" w:hanging="360"/>
      </w:pPr>
    </w:lvl>
    <w:lvl w:ilvl="8">
      <w:start w:val="1"/>
      <w:numFmt w:val="decimal"/>
      <w:lvlText w:val="%9."/>
      <w:lvlJc w:val="left"/>
      <w:pPr>
        <w:ind w:left="1440" w:hanging="360"/>
      </w:pPr>
    </w:lvl>
  </w:abstractNum>
  <w:abstractNum w:abstractNumId="173">
    <w:nsid w:val="77E30AB1"/>
    <w:multiLevelType w:val="hybridMultilevel"/>
    <w:tmpl w:val="B8C2A2A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4">
    <w:nsid w:val="78FC2A8A"/>
    <w:multiLevelType w:val="hybridMultilevel"/>
    <w:tmpl w:val="26E0CAC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5">
    <w:nsid w:val="7A12625E"/>
    <w:multiLevelType w:val="hybridMultilevel"/>
    <w:tmpl w:val="00900A78"/>
    <w:lvl w:ilvl="0">
      <w:start w:val="1"/>
      <w:numFmt w:val="decimal"/>
      <w:lvlText w:val="%1."/>
      <w:lvlJc w:val="left"/>
      <w:pPr>
        <w:ind w:left="2520" w:hanging="360"/>
      </w:pPr>
    </w:lvl>
    <w:lvl w:ilvl="1">
      <w:start w:val="1"/>
      <w:numFmt w:val="decimal"/>
      <w:lvlText w:val="%2."/>
      <w:lvlJc w:val="left"/>
      <w:pPr>
        <w:ind w:left="2520" w:hanging="360"/>
      </w:pPr>
    </w:lvl>
    <w:lvl w:ilvl="2">
      <w:start w:val="1"/>
      <w:numFmt w:val="decimal"/>
      <w:lvlText w:val="%3."/>
      <w:lvlJc w:val="left"/>
      <w:pPr>
        <w:ind w:left="2520" w:hanging="360"/>
      </w:pPr>
    </w:lvl>
    <w:lvl w:ilvl="3">
      <w:start w:val="1"/>
      <w:numFmt w:val="decimal"/>
      <w:lvlText w:val="%4."/>
      <w:lvlJc w:val="left"/>
      <w:pPr>
        <w:ind w:left="2520" w:hanging="360"/>
      </w:pPr>
    </w:lvl>
    <w:lvl w:ilvl="4">
      <w:start w:val="1"/>
      <w:numFmt w:val="decimal"/>
      <w:lvlText w:val="%5."/>
      <w:lvlJc w:val="left"/>
      <w:pPr>
        <w:ind w:left="2520" w:hanging="360"/>
      </w:pPr>
    </w:lvl>
    <w:lvl w:ilvl="5">
      <w:start w:val="1"/>
      <w:numFmt w:val="decimal"/>
      <w:lvlText w:val="%6."/>
      <w:lvlJc w:val="left"/>
      <w:pPr>
        <w:ind w:left="2520" w:hanging="360"/>
      </w:pPr>
    </w:lvl>
    <w:lvl w:ilvl="6">
      <w:start w:val="1"/>
      <w:numFmt w:val="decimal"/>
      <w:lvlText w:val="%7."/>
      <w:lvlJc w:val="left"/>
      <w:pPr>
        <w:ind w:left="2520" w:hanging="360"/>
      </w:pPr>
    </w:lvl>
    <w:lvl w:ilvl="7">
      <w:start w:val="1"/>
      <w:numFmt w:val="decimal"/>
      <w:lvlText w:val="%8."/>
      <w:lvlJc w:val="left"/>
      <w:pPr>
        <w:ind w:left="2520" w:hanging="360"/>
      </w:pPr>
    </w:lvl>
    <w:lvl w:ilvl="8">
      <w:start w:val="1"/>
      <w:numFmt w:val="decimal"/>
      <w:lvlText w:val="%9."/>
      <w:lvlJc w:val="left"/>
      <w:pPr>
        <w:ind w:left="2520" w:hanging="360"/>
      </w:pPr>
    </w:lvl>
  </w:abstractNum>
  <w:abstractNum w:abstractNumId="176">
    <w:nsid w:val="7A9A41F5"/>
    <w:multiLevelType w:val="hybridMultilevel"/>
    <w:tmpl w:val="CFCEB47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77">
    <w:nsid w:val="7B152ACB"/>
    <w:multiLevelType w:val="hybridMultilevel"/>
    <w:tmpl w:val="BADACF30"/>
    <w:lvl w:ilvl="0">
      <w:start w:val="1"/>
      <w:numFmt w:val="decimal"/>
      <w:lvlText w:val="%1."/>
      <w:lvlJc w:val="left"/>
      <w:pPr>
        <w:ind w:left="1440" w:hanging="360"/>
      </w:pPr>
    </w:lvl>
    <w:lvl w:ilvl="1">
      <w:start w:val="1"/>
      <w:numFmt w:val="decimal"/>
      <w:lvlText w:val="%2."/>
      <w:lvlJc w:val="left"/>
      <w:pPr>
        <w:ind w:left="1440" w:hanging="360"/>
      </w:pPr>
    </w:lvl>
    <w:lvl w:ilvl="2">
      <w:start w:val="1"/>
      <w:numFmt w:val="decimal"/>
      <w:lvlText w:val="%3."/>
      <w:lvlJc w:val="left"/>
      <w:pPr>
        <w:ind w:left="1440" w:hanging="360"/>
      </w:pPr>
    </w:lvl>
    <w:lvl w:ilvl="3">
      <w:start w:val="1"/>
      <w:numFmt w:val="decimal"/>
      <w:lvlText w:val="%4."/>
      <w:lvlJc w:val="left"/>
      <w:pPr>
        <w:ind w:left="1440" w:hanging="360"/>
      </w:pPr>
    </w:lvl>
    <w:lvl w:ilvl="4">
      <w:start w:val="1"/>
      <w:numFmt w:val="decimal"/>
      <w:lvlText w:val="%5."/>
      <w:lvlJc w:val="left"/>
      <w:pPr>
        <w:ind w:left="1440" w:hanging="360"/>
      </w:pPr>
    </w:lvl>
    <w:lvl w:ilvl="5">
      <w:start w:val="1"/>
      <w:numFmt w:val="decimal"/>
      <w:lvlText w:val="%6."/>
      <w:lvlJc w:val="left"/>
      <w:pPr>
        <w:ind w:left="1440" w:hanging="360"/>
      </w:pPr>
    </w:lvl>
    <w:lvl w:ilvl="6">
      <w:start w:val="1"/>
      <w:numFmt w:val="decimal"/>
      <w:lvlText w:val="%7."/>
      <w:lvlJc w:val="left"/>
      <w:pPr>
        <w:ind w:left="1440" w:hanging="360"/>
      </w:pPr>
    </w:lvl>
    <w:lvl w:ilvl="7">
      <w:start w:val="1"/>
      <w:numFmt w:val="decimal"/>
      <w:lvlText w:val="%8."/>
      <w:lvlJc w:val="left"/>
      <w:pPr>
        <w:ind w:left="1440" w:hanging="360"/>
      </w:pPr>
    </w:lvl>
    <w:lvl w:ilvl="8">
      <w:start w:val="1"/>
      <w:numFmt w:val="decimal"/>
      <w:lvlText w:val="%9."/>
      <w:lvlJc w:val="left"/>
      <w:pPr>
        <w:ind w:left="1440" w:hanging="360"/>
      </w:pPr>
    </w:lvl>
  </w:abstractNum>
  <w:abstractNum w:abstractNumId="178">
    <w:nsid w:val="7C23256F"/>
    <w:multiLevelType w:val="hybridMultilevel"/>
    <w:tmpl w:val="539AB856"/>
    <w:lvl w:ilvl="0">
      <w:start w:val="10"/>
      <w:numFmt w:val="decimal"/>
      <w:lvlText w:val="%1."/>
      <w:lvlJc w:val="left"/>
      <w:pPr>
        <w:ind w:left="108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9">
    <w:nsid w:val="7DE17711"/>
    <w:multiLevelType w:val="hybridMultilevel"/>
    <w:tmpl w:val="6DFE3BD6"/>
    <w:lvl w:ilvl="0">
      <w:start w:val="1"/>
      <w:numFmt w:val="decimal"/>
      <w:lvlText w:val="%1."/>
      <w:lvlJc w:val="left"/>
      <w:pPr>
        <w:ind w:left="1185" w:hanging="465"/>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80">
    <w:nsid w:val="7E0B36B3"/>
    <w:multiLevelType w:val="hybridMultilevel"/>
    <w:tmpl w:val="E7F07A2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81">
    <w:nsid w:val="7EB41846"/>
    <w:multiLevelType w:val="hybridMultilevel"/>
    <w:tmpl w:val="9544E4B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790275952">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2800813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96126914">
    <w:abstractNumId w:val="1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62520224">
    <w:abstractNumId w:val="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76391321">
    <w:abstractNumId w:val="1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511628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82332100">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06960623">
    <w:abstractNumId w:val="1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4334209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57631091">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61873097">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7977165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05314586">
    <w:abstractNumId w:val="1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90515587">
    <w:abstractNumId w:val="1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50900308">
    <w:abstractNumId w:val="178"/>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49656367">
    <w:abstractNumId w:val="168"/>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18987768">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11643222">
    <w:abstractNumId w:val="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80614091">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5277581">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87710969">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1039316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14672632">
    <w:abstractNumId w:val="130"/>
  </w:num>
  <w:num w:numId="24" w16cid:durableId="2057657981">
    <w:abstractNumId w:val="3"/>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93953314">
    <w:abstractNumId w:val="25"/>
  </w:num>
  <w:num w:numId="26" w16cid:durableId="571431657">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835815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07726354">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03420624">
    <w:abstractNumId w:val="86"/>
  </w:num>
  <w:num w:numId="30" w16cid:durableId="201661044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9336217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96781153">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8567215">
    <w:abstractNumId w:val="161"/>
  </w:num>
  <w:num w:numId="34" w16cid:durableId="1972206605">
    <w:abstractNumId w:val="107"/>
  </w:num>
  <w:num w:numId="35" w16cid:durableId="1933127158">
    <w:abstractNumId w:val="77"/>
  </w:num>
  <w:num w:numId="36" w16cid:durableId="194390001">
    <w:abstractNumId w:val="9"/>
  </w:num>
  <w:num w:numId="37" w16cid:durableId="1223180012">
    <w:abstractNumId w:val="155"/>
  </w:num>
  <w:num w:numId="38" w16cid:durableId="507409366">
    <w:abstractNumId w:val="40"/>
  </w:num>
  <w:num w:numId="39" w16cid:durableId="61565184">
    <w:abstractNumId w:val="157"/>
  </w:num>
  <w:num w:numId="40" w16cid:durableId="378868024">
    <w:abstractNumId w:val="82"/>
  </w:num>
  <w:num w:numId="41" w16cid:durableId="538973823">
    <w:abstractNumId w:val="132"/>
  </w:num>
  <w:num w:numId="42" w16cid:durableId="1897205587">
    <w:abstractNumId w:val="70"/>
  </w:num>
  <w:num w:numId="43" w16cid:durableId="1867715902">
    <w:abstractNumId w:val="158"/>
  </w:num>
  <w:num w:numId="44" w16cid:durableId="1850749202">
    <w:abstractNumId w:val="142"/>
  </w:num>
  <w:num w:numId="45" w16cid:durableId="1925453590">
    <w:abstractNumId w:val="164"/>
  </w:num>
  <w:num w:numId="46" w16cid:durableId="239337479">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54565899">
    <w:abstractNumId w:val="134"/>
  </w:num>
  <w:num w:numId="48" w16cid:durableId="1581524428">
    <w:abstractNumId w:val="62"/>
  </w:num>
  <w:num w:numId="49" w16cid:durableId="5138552">
    <w:abstractNumId w:val="152"/>
  </w:num>
  <w:num w:numId="50" w16cid:durableId="1805735236">
    <w:abstractNumId w:val="148"/>
  </w:num>
  <w:num w:numId="51" w16cid:durableId="700130997">
    <w:abstractNumId w:val="10"/>
  </w:num>
  <w:num w:numId="52" w16cid:durableId="539173267">
    <w:abstractNumId w:val="1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4081592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08746475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07355180">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058360390">
    <w:abstractNumId w:val="28"/>
  </w:num>
  <w:num w:numId="57" w16cid:durableId="68969668">
    <w:abstractNumId w:val="165"/>
  </w:num>
  <w:num w:numId="58" w16cid:durableId="610892349">
    <w:abstractNumId w:val="64"/>
  </w:num>
  <w:num w:numId="59" w16cid:durableId="1751195821">
    <w:abstractNumId w:val="4"/>
  </w:num>
  <w:num w:numId="60" w16cid:durableId="314650474">
    <w:abstractNumId w:val="67"/>
  </w:num>
  <w:num w:numId="61" w16cid:durableId="1440297874">
    <w:abstractNumId w:val="38"/>
  </w:num>
  <w:num w:numId="62" w16cid:durableId="1356005905">
    <w:abstractNumId w:val="58"/>
  </w:num>
  <w:num w:numId="63" w16cid:durableId="1905021894">
    <w:abstractNumId w:val="141"/>
  </w:num>
  <w:num w:numId="64" w16cid:durableId="1660889097">
    <w:abstractNumId w:val="96"/>
  </w:num>
  <w:num w:numId="65" w16cid:durableId="50035116">
    <w:abstractNumId w:val="33"/>
  </w:num>
  <w:num w:numId="66" w16cid:durableId="1755659624">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38749172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918058590">
    <w:abstractNumId w:val="23"/>
  </w:num>
  <w:num w:numId="69" w16cid:durableId="1622179596">
    <w:abstractNumId w:val="171"/>
  </w:num>
  <w:num w:numId="70" w16cid:durableId="1020277206">
    <w:abstractNumId w:val="119"/>
  </w:num>
  <w:num w:numId="71" w16cid:durableId="876313979">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58079917">
    <w:abstractNumId w:val="53"/>
  </w:num>
  <w:num w:numId="73" w16cid:durableId="1502310759">
    <w:abstractNumId w:val="160"/>
  </w:num>
  <w:num w:numId="74" w16cid:durableId="244416176">
    <w:abstractNumId w:val="169"/>
  </w:num>
  <w:num w:numId="75" w16cid:durableId="437992464">
    <w:abstractNumId w:val="166"/>
  </w:num>
  <w:num w:numId="76" w16cid:durableId="844366116">
    <w:abstractNumId w:val="79"/>
  </w:num>
  <w:num w:numId="77" w16cid:durableId="1420180617">
    <w:abstractNumId w:val="2"/>
  </w:num>
  <w:num w:numId="78" w16cid:durableId="27611894">
    <w:abstractNumId w:val="139"/>
  </w:num>
  <w:num w:numId="79" w16cid:durableId="2131976609">
    <w:abstractNumId w:val="85"/>
  </w:num>
  <w:num w:numId="80" w16cid:durableId="894127064">
    <w:abstractNumId w:val="105"/>
  </w:num>
  <w:num w:numId="81" w16cid:durableId="1929997198">
    <w:abstractNumId w:val="159"/>
  </w:num>
  <w:num w:numId="82" w16cid:durableId="19597848">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404885721">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220047123">
    <w:abstractNumId w:val="25"/>
  </w:num>
  <w:num w:numId="85" w16cid:durableId="1099522917">
    <w:abstractNumId w:val="12"/>
  </w:num>
  <w:num w:numId="86" w16cid:durableId="639850467">
    <w:abstractNumId w:val="150"/>
  </w:num>
  <w:num w:numId="87" w16cid:durableId="1621953730">
    <w:abstractNumId w:val="0"/>
  </w:num>
  <w:num w:numId="88" w16cid:durableId="607665492">
    <w:abstractNumId w:val="102"/>
  </w:num>
  <w:num w:numId="89" w16cid:durableId="355040582">
    <w:abstractNumId w:val="61"/>
  </w:num>
  <w:num w:numId="90" w16cid:durableId="1259409443">
    <w:abstractNumId w:val="146"/>
  </w:num>
  <w:num w:numId="91" w16cid:durableId="858814558">
    <w:abstractNumId w:val="1"/>
  </w:num>
  <w:num w:numId="92" w16cid:durableId="490681865">
    <w:abstractNumId w:val="71"/>
  </w:num>
  <w:num w:numId="93" w16cid:durableId="1394691413">
    <w:abstractNumId w:val="98"/>
  </w:num>
  <w:num w:numId="94" w16cid:durableId="1016007010">
    <w:abstractNumId w:val="149"/>
  </w:num>
  <w:num w:numId="95" w16cid:durableId="878739346">
    <w:abstractNumId w:val="18"/>
  </w:num>
  <w:num w:numId="96" w16cid:durableId="1703751195">
    <w:abstractNumId w:val="42"/>
  </w:num>
  <w:num w:numId="97" w16cid:durableId="225650722">
    <w:abstractNumId w:val="7"/>
  </w:num>
  <w:num w:numId="98" w16cid:durableId="1040521654">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935945755">
    <w:abstractNumId w:val="25"/>
    <w:lvlOverride w:ilvl="0">
      <w:startOverride w:val="1"/>
    </w:lvlOverride>
    <w:lvlOverride w:ilvl="1"/>
    <w:lvlOverride w:ilvl="2"/>
    <w:lvlOverride w:ilvl="3"/>
    <w:lvlOverride w:ilvl="4"/>
    <w:lvlOverride w:ilvl="5"/>
    <w:lvlOverride w:ilvl="6"/>
    <w:lvlOverride w:ilvl="7"/>
    <w:lvlOverride w:ilvl="8"/>
  </w:num>
  <w:num w:numId="100" w16cid:durableId="1538666874">
    <w:abstractNumId w:val="181"/>
  </w:num>
  <w:num w:numId="101" w16cid:durableId="265163300">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352486734">
    <w:abstractNumId w:val="96"/>
  </w:num>
  <w:num w:numId="103" w16cid:durableId="461311467">
    <w:abstractNumId w:val="122"/>
  </w:num>
  <w:num w:numId="104" w16cid:durableId="129399334">
    <w:abstractNumId w:val="55"/>
  </w:num>
  <w:num w:numId="105" w16cid:durableId="1104108329">
    <w:abstractNumId w:val="35"/>
  </w:num>
  <w:num w:numId="106" w16cid:durableId="575896897">
    <w:abstractNumId w:val="44"/>
  </w:num>
  <w:num w:numId="107" w16cid:durableId="10500658">
    <w:abstractNumId w:val="88"/>
  </w:num>
  <w:num w:numId="108" w16cid:durableId="1498882030">
    <w:abstractNumId w:val="31"/>
  </w:num>
  <w:num w:numId="109" w16cid:durableId="1015886026">
    <w:abstractNumId w:val="93"/>
  </w:num>
  <w:num w:numId="110" w16cid:durableId="995567493">
    <w:abstractNumId w:val="16"/>
  </w:num>
  <w:num w:numId="111" w16cid:durableId="1851945054">
    <w:abstractNumId w:val="174"/>
  </w:num>
  <w:num w:numId="112" w16cid:durableId="47071860">
    <w:abstractNumId w:val="43"/>
  </w:num>
  <w:num w:numId="113" w16cid:durableId="870188421">
    <w:abstractNumId w:val="72"/>
  </w:num>
  <w:num w:numId="114" w16cid:durableId="1012805986">
    <w:abstractNumId w:val="80"/>
  </w:num>
  <w:num w:numId="115" w16cid:durableId="1445999524">
    <w:abstractNumId w:val="124"/>
  </w:num>
  <w:num w:numId="116" w16cid:durableId="474688466">
    <w:abstractNumId w:val="21"/>
  </w:num>
  <w:num w:numId="117" w16cid:durableId="554705070">
    <w:abstractNumId w:val="173"/>
  </w:num>
  <w:num w:numId="118" w16cid:durableId="240069091">
    <w:abstractNumId w:val="56"/>
  </w:num>
  <w:num w:numId="119" w16cid:durableId="154103479">
    <w:abstractNumId w:val="137"/>
  </w:num>
  <w:num w:numId="120" w16cid:durableId="2001425541">
    <w:abstractNumId w:val="32"/>
  </w:num>
  <w:num w:numId="121" w16cid:durableId="1145928556">
    <w:abstractNumId w:val="138"/>
  </w:num>
  <w:num w:numId="122" w16cid:durableId="623849462">
    <w:abstractNumId w:val="129"/>
  </w:num>
  <w:num w:numId="123" w16cid:durableId="783421031">
    <w:abstractNumId w:val="131"/>
  </w:num>
  <w:num w:numId="124" w16cid:durableId="567154137">
    <w:abstractNumId w:val="126"/>
  </w:num>
  <w:num w:numId="125" w16cid:durableId="1077706466">
    <w:abstractNumId w:val="177"/>
  </w:num>
  <w:num w:numId="126" w16cid:durableId="1859269508">
    <w:abstractNumId w:val="149"/>
  </w:num>
  <w:num w:numId="127" w16cid:durableId="548614577">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239904378">
    <w:abstractNumId w:val="66"/>
  </w:num>
  <w:num w:numId="129" w16cid:durableId="932282355">
    <w:abstractNumId w:val="146"/>
  </w:num>
  <w:num w:numId="130" w16cid:durableId="11960391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830366430">
    <w:abstractNumId w:val="19"/>
  </w:num>
  <w:num w:numId="132" w16cid:durableId="2077896840">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97070140">
    <w:abstractNumId w:val="47"/>
  </w:num>
  <w:num w:numId="134" w16cid:durableId="964584013">
    <w:abstractNumId w:val="39"/>
  </w:num>
  <w:num w:numId="135" w16cid:durableId="169214938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738504508">
    <w:abstractNumId w:val="1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52332277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1532455989">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770706446">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209054105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187061778">
    <w:abstractNumId w:val="100"/>
  </w:num>
  <w:num w:numId="142" w16cid:durableId="1432123106">
    <w:abstractNumId w:val="115"/>
  </w:num>
  <w:num w:numId="143" w16cid:durableId="1279601695">
    <w:abstractNumId w:val="156"/>
  </w:num>
  <w:num w:numId="144" w16cid:durableId="321466556">
    <w:abstractNumId w:val="101"/>
  </w:num>
  <w:num w:numId="145" w16cid:durableId="1968900117">
    <w:abstractNumId w:val="133"/>
  </w:num>
  <w:num w:numId="146" w16cid:durableId="544409411">
    <w:abstractNumId w:val="89"/>
  </w:num>
  <w:num w:numId="147" w16cid:durableId="564678762">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159124232">
    <w:abstractNumId w:val="116"/>
  </w:num>
  <w:num w:numId="149" w16cid:durableId="1672561233">
    <w:abstractNumId w:val="1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968977700">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277026002">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848570276">
    <w:abstractNumId w:val="1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1012296701">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14749830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1486580556">
    <w:abstractNumId w:val="125"/>
  </w:num>
  <w:num w:numId="156" w16cid:durableId="1253008075">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853108474">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1928004703">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1887334837">
    <w:abstractNumId w:val="15"/>
  </w:num>
  <w:num w:numId="160" w16cid:durableId="2077388569">
    <w:abstractNumId w:val="25"/>
    <w:lvlOverride w:ilvl="0">
      <w:startOverride w:val="1"/>
    </w:lvlOverride>
    <w:lvlOverride w:ilvl="1"/>
    <w:lvlOverride w:ilvl="2"/>
    <w:lvlOverride w:ilvl="3"/>
    <w:lvlOverride w:ilvl="4"/>
    <w:lvlOverride w:ilvl="5"/>
    <w:lvlOverride w:ilvl="6"/>
    <w:lvlOverride w:ilvl="7"/>
    <w:lvlOverride w:ilvl="8"/>
  </w:num>
  <w:num w:numId="161" w16cid:durableId="1922979106">
    <w:abstractNumId w:val="94"/>
  </w:num>
  <w:num w:numId="162" w16cid:durableId="1147863861">
    <w:abstractNumId w:val="172"/>
  </w:num>
  <w:num w:numId="163" w16cid:durableId="137694425">
    <w:abstractNumId w:val="30"/>
  </w:num>
  <w:num w:numId="164" w16cid:durableId="365370929">
    <w:abstractNumId w:val="121"/>
  </w:num>
  <w:num w:numId="165" w16cid:durableId="1016034816">
    <w:abstractNumId w:val="162"/>
  </w:num>
  <w:num w:numId="166" w16cid:durableId="246615860">
    <w:abstractNumId w:val="154"/>
  </w:num>
  <w:num w:numId="167" w16cid:durableId="1003434904">
    <w:abstractNumId w:val="175"/>
  </w:num>
  <w:num w:numId="168" w16cid:durableId="21732489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1624657144">
    <w:abstractNumId w:val="1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16cid:durableId="625618880">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80683555">
    <w:abstractNumId w:val="173"/>
  </w:num>
  <w:num w:numId="172" w16cid:durableId="679088829">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16cid:durableId="1554149352">
    <w:abstractNumId w:val="106"/>
  </w:num>
  <w:num w:numId="174" w16cid:durableId="1195729654">
    <w:abstractNumId w:val="65"/>
  </w:num>
  <w:num w:numId="175" w16cid:durableId="1974168676">
    <w:abstractNumId w:val="163"/>
  </w:num>
  <w:num w:numId="176" w16cid:durableId="741416312">
    <w:abstractNumId w:val="120"/>
  </w:num>
  <w:num w:numId="177" w16cid:durableId="1723406061">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16cid:durableId="522861723">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16cid:durableId="2050296497">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16cid:durableId="14544191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16cid:durableId="1632319828">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16cid:durableId="1591960560">
    <w:abstractNumId w:val="84"/>
  </w:num>
  <w:num w:numId="183" w16cid:durableId="255671141">
    <w:abstractNumId w:val="140"/>
  </w:num>
  <w:num w:numId="184" w16cid:durableId="57706178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16cid:durableId="2052459140">
    <w:abstractNumId w:val="1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16cid:durableId="1541436677">
    <w:abstractNumId w:val="109"/>
  </w:num>
  <w:num w:numId="187" w16cid:durableId="96878074">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16cid:durableId="787785">
    <w:abstractNumId w:val="17"/>
  </w:num>
  <w:num w:numId="189" w16cid:durableId="178939605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16cid:durableId="395669969">
    <w:abstractNumId w:val="59"/>
  </w:num>
  <w:num w:numId="191" w16cid:durableId="2102944165">
    <w:abstractNumId w:val="34"/>
  </w:num>
  <w:num w:numId="192" w16cid:durableId="77753998">
    <w:abstractNumId w:val="11"/>
  </w:num>
  <w:num w:numId="193" w16cid:durableId="1217663621">
    <w:abstractNumId w:val="45"/>
  </w:num>
  <w:num w:numId="194" w16cid:durableId="1158422862">
    <w:abstractNumId w:val="151"/>
  </w:num>
  <w:num w:numId="195" w16cid:durableId="991130794">
    <w:abstractNumId w:val="83"/>
  </w:num>
  <w:num w:numId="196" w16cid:durableId="496264484">
    <w:abstractNumId w:val="36"/>
  </w:num>
  <w:num w:numId="197" w16cid:durableId="133571629">
    <w:abstractNumId w:val="135"/>
  </w:num>
  <w:num w:numId="198" w16cid:durableId="258100329">
    <w:abstractNumId w:val="26"/>
  </w:num>
  <w:num w:numId="199" w16cid:durableId="102573900">
    <w:abstractNumId w:val="75"/>
  </w:num>
  <w:num w:numId="200" w16cid:durableId="105338498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16cid:durableId="1011833725">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16cid:durableId="5340780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16cid:durableId="1327978770">
    <w:abstractNumId w:val="1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16cid:durableId="749615673">
    <w:abstractNumId w:val="113"/>
  </w:num>
  <w:num w:numId="205" w16cid:durableId="1544637996">
    <w:abstractNumId w:val="1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 w16cid:durableId="1781756350">
    <w:abstractNumId w:val="1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 w16cid:durableId="1832061998">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 w16cid:durableId="489643325">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 w16cid:durableId="2067138247">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16cid:durableId="718089299">
    <w:abstractNumId w:val="29"/>
  </w:num>
  <w:num w:numId="211" w16cid:durableId="134372090">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16cid:durableId="1588807221">
    <w:abstractNumId w:val="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16cid:durableId="689794792">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 w16cid:durableId="959409500">
    <w:abstractNumId w:val="128"/>
  </w:num>
  <w:num w:numId="215" w16cid:durableId="1525290391">
    <w:abstractNumId w:val="69"/>
  </w:num>
  <w:num w:numId="216" w16cid:durableId="1657300997">
    <w:abstractNumId w:val="60"/>
  </w:num>
  <w:num w:numId="217" w16cid:durableId="1465656808">
    <w:abstractNumId w:val="1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 w16cid:durableId="20714111">
    <w:abstractNumId w:val="48"/>
  </w:num>
  <w:num w:numId="219" w16cid:durableId="1487241053">
    <w:abstractNumId w:val="87"/>
  </w:num>
  <w:num w:numId="220" w16cid:durableId="1608193194">
    <w:abstractNumId w:val="54"/>
  </w:num>
  <w:num w:numId="221" w16cid:durableId="1470518929">
    <w:abstractNumId w:val="1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 w16cid:durableId="521475438">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 w16cid:durableId="979845402">
    <w:abstractNumId w:val="11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 w16cid:durableId="1771317549">
    <w:abstractNumId w:val="9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 w16cid:durableId="1843811872">
    <w:abstractNumId w:val="127"/>
  </w:num>
  <w:num w:numId="226" w16cid:durableId="2036350255">
    <w:abstractNumId w:val="143"/>
  </w:num>
  <w:num w:numId="227" w16cid:durableId="175928307">
    <w:abstractNumId w:val="103"/>
  </w:num>
  <w:num w:numId="228" w16cid:durableId="1459421613">
    <w:abstractNumId w:val="114"/>
    <w:lvlOverride w:ilvl="0">
      <w:startOverride w:val="1"/>
    </w:lvlOverride>
    <w:lvlOverride w:ilvl="1"/>
    <w:lvlOverride w:ilvl="2"/>
    <w:lvlOverride w:ilvl="3"/>
    <w:lvlOverride w:ilvl="4"/>
    <w:lvlOverride w:ilvl="5"/>
    <w:lvlOverride w:ilvl="6"/>
    <w:lvlOverride w:ilvl="7"/>
    <w:lvlOverride w:ilvl="8"/>
  </w:num>
  <w:num w:numId="229" w16cid:durableId="784009095">
    <w:abstractNumId w:val="74"/>
  </w:num>
  <w:num w:numId="230" w16cid:durableId="424039191">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 w16cid:durableId="166677294">
    <w:abstractNumId w:val="37"/>
  </w:num>
  <w:num w:numId="232" w16cid:durableId="3677426">
    <w:abstractNumId w:val="68"/>
  </w:num>
  <w:num w:numId="233" w16cid:durableId="1037780925">
    <w:abstractNumId w:val="108"/>
  </w:num>
  <w:numIdMacAtCleanup w:val="2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24" w:allStyles="0" w:alternateStyleNames="0" w:clearFormatting="1" w:customStyles="0" w:directFormattingOnNumbering="0" w:directFormattingOnParagraphs="0" w:directFormattingOnRuns="0" w:directFormattingOnTables="0" w:headingStyles="1" w:latentStyles="1" w:numberingStyles="0" w:stylesInUse="0" w:tableStyles="0" w:top3HeadingStyles="0" w:visibleStyles="0"/>
  <w:stylePaneSortMethod w:val="na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32154"/>
    <w:rsid w:val="000005CC"/>
    <w:rsid w:val="00000CFD"/>
    <w:rsid w:val="00003FE7"/>
    <w:rsid w:val="00005AF3"/>
    <w:rsid w:val="00006F7B"/>
    <w:rsid w:val="000118BA"/>
    <w:rsid w:val="00012311"/>
    <w:rsid w:val="000132F5"/>
    <w:rsid w:val="00014970"/>
    <w:rsid w:val="00016D2E"/>
    <w:rsid w:val="0002037B"/>
    <w:rsid w:val="00021B40"/>
    <w:rsid w:val="000226D9"/>
    <w:rsid w:val="0002400C"/>
    <w:rsid w:val="000244ED"/>
    <w:rsid w:val="00024578"/>
    <w:rsid w:val="0002615D"/>
    <w:rsid w:val="00030930"/>
    <w:rsid w:val="00032EC8"/>
    <w:rsid w:val="00034A45"/>
    <w:rsid w:val="000357A9"/>
    <w:rsid w:val="00035E18"/>
    <w:rsid w:val="0003608C"/>
    <w:rsid w:val="00036704"/>
    <w:rsid w:val="00037660"/>
    <w:rsid w:val="000415EF"/>
    <w:rsid w:val="0004257A"/>
    <w:rsid w:val="00043686"/>
    <w:rsid w:val="00043950"/>
    <w:rsid w:val="00043C9B"/>
    <w:rsid w:val="00044612"/>
    <w:rsid w:val="000450B2"/>
    <w:rsid w:val="00047AD0"/>
    <w:rsid w:val="000502B6"/>
    <w:rsid w:val="00050609"/>
    <w:rsid w:val="000509C2"/>
    <w:rsid w:val="00050AB1"/>
    <w:rsid w:val="00051D71"/>
    <w:rsid w:val="000526AE"/>
    <w:rsid w:val="00053C9F"/>
    <w:rsid w:val="00055E68"/>
    <w:rsid w:val="000561F9"/>
    <w:rsid w:val="000566CA"/>
    <w:rsid w:val="00056934"/>
    <w:rsid w:val="00056CAE"/>
    <w:rsid w:val="0005716E"/>
    <w:rsid w:val="00060519"/>
    <w:rsid w:val="000621AC"/>
    <w:rsid w:val="00063A4A"/>
    <w:rsid w:val="00063C94"/>
    <w:rsid w:val="000660F9"/>
    <w:rsid w:val="00066F12"/>
    <w:rsid w:val="00072E3E"/>
    <w:rsid w:val="00073AC3"/>
    <w:rsid w:val="000766FF"/>
    <w:rsid w:val="00081A69"/>
    <w:rsid w:val="000820B3"/>
    <w:rsid w:val="000835E4"/>
    <w:rsid w:val="000844E3"/>
    <w:rsid w:val="00087913"/>
    <w:rsid w:val="00087A64"/>
    <w:rsid w:val="00091251"/>
    <w:rsid w:val="00092780"/>
    <w:rsid w:val="00092C37"/>
    <w:rsid w:val="00096135"/>
    <w:rsid w:val="000962E9"/>
    <w:rsid w:val="000A12AB"/>
    <w:rsid w:val="000A15A9"/>
    <w:rsid w:val="000A1BA2"/>
    <w:rsid w:val="000A2389"/>
    <w:rsid w:val="000A30CC"/>
    <w:rsid w:val="000A4D30"/>
    <w:rsid w:val="000A5AF2"/>
    <w:rsid w:val="000A68A1"/>
    <w:rsid w:val="000A70F9"/>
    <w:rsid w:val="000B364A"/>
    <w:rsid w:val="000B39D1"/>
    <w:rsid w:val="000B52BF"/>
    <w:rsid w:val="000B577F"/>
    <w:rsid w:val="000B5B63"/>
    <w:rsid w:val="000B70F5"/>
    <w:rsid w:val="000C14D8"/>
    <w:rsid w:val="000C1E8D"/>
    <w:rsid w:val="000C65FB"/>
    <w:rsid w:val="000D0125"/>
    <w:rsid w:val="000D1A80"/>
    <w:rsid w:val="000D1CAE"/>
    <w:rsid w:val="000D2D03"/>
    <w:rsid w:val="000D5280"/>
    <w:rsid w:val="000D62DA"/>
    <w:rsid w:val="000E34BE"/>
    <w:rsid w:val="000E3F56"/>
    <w:rsid w:val="000F0948"/>
    <w:rsid w:val="000F0A08"/>
    <w:rsid w:val="000F202A"/>
    <w:rsid w:val="000F2442"/>
    <w:rsid w:val="000F4531"/>
    <w:rsid w:val="000F51CF"/>
    <w:rsid w:val="000F7147"/>
    <w:rsid w:val="0010288A"/>
    <w:rsid w:val="00103EEF"/>
    <w:rsid w:val="00104EAF"/>
    <w:rsid w:val="00105C8A"/>
    <w:rsid w:val="00106974"/>
    <w:rsid w:val="00106D1C"/>
    <w:rsid w:val="00111578"/>
    <w:rsid w:val="001118BC"/>
    <w:rsid w:val="00111949"/>
    <w:rsid w:val="0011370E"/>
    <w:rsid w:val="001140F5"/>
    <w:rsid w:val="001146E6"/>
    <w:rsid w:val="0011470D"/>
    <w:rsid w:val="00114E9C"/>
    <w:rsid w:val="00115786"/>
    <w:rsid w:val="00115F61"/>
    <w:rsid w:val="00117A3B"/>
    <w:rsid w:val="00117D50"/>
    <w:rsid w:val="001228D7"/>
    <w:rsid w:val="001234BF"/>
    <w:rsid w:val="0012503E"/>
    <w:rsid w:val="001252BF"/>
    <w:rsid w:val="001302BA"/>
    <w:rsid w:val="00130575"/>
    <w:rsid w:val="00130870"/>
    <w:rsid w:val="0013114B"/>
    <w:rsid w:val="001314C8"/>
    <w:rsid w:val="00132341"/>
    <w:rsid w:val="001327FA"/>
    <w:rsid w:val="0013317F"/>
    <w:rsid w:val="001331AD"/>
    <w:rsid w:val="00133EDA"/>
    <w:rsid w:val="00134672"/>
    <w:rsid w:val="001353DC"/>
    <w:rsid w:val="0013576D"/>
    <w:rsid w:val="00135E8F"/>
    <w:rsid w:val="00136210"/>
    <w:rsid w:val="001364D0"/>
    <w:rsid w:val="00136BF5"/>
    <w:rsid w:val="001370D6"/>
    <w:rsid w:val="00137491"/>
    <w:rsid w:val="00142EAA"/>
    <w:rsid w:val="001430B5"/>
    <w:rsid w:val="001436C2"/>
    <w:rsid w:val="001471A7"/>
    <w:rsid w:val="00147668"/>
    <w:rsid w:val="00150C2F"/>
    <w:rsid w:val="00150E59"/>
    <w:rsid w:val="001511FE"/>
    <w:rsid w:val="00152096"/>
    <w:rsid w:val="0015211F"/>
    <w:rsid w:val="001536F6"/>
    <w:rsid w:val="00153C20"/>
    <w:rsid w:val="00154706"/>
    <w:rsid w:val="001547E7"/>
    <w:rsid w:val="00157391"/>
    <w:rsid w:val="00162F82"/>
    <w:rsid w:val="0016339D"/>
    <w:rsid w:val="00164246"/>
    <w:rsid w:val="00165086"/>
    <w:rsid w:val="00166FC5"/>
    <w:rsid w:val="001703AA"/>
    <w:rsid w:val="00173580"/>
    <w:rsid w:val="00174896"/>
    <w:rsid w:val="00175CF4"/>
    <w:rsid w:val="0017600E"/>
    <w:rsid w:val="00180909"/>
    <w:rsid w:val="00181062"/>
    <w:rsid w:val="00181F7F"/>
    <w:rsid w:val="00182470"/>
    <w:rsid w:val="00184CAD"/>
    <w:rsid w:val="001857A8"/>
    <w:rsid w:val="001858A9"/>
    <w:rsid w:val="00185A92"/>
    <w:rsid w:val="001902B5"/>
    <w:rsid w:val="00190628"/>
    <w:rsid w:val="00190A89"/>
    <w:rsid w:val="00192027"/>
    <w:rsid w:val="00192353"/>
    <w:rsid w:val="00192D16"/>
    <w:rsid w:val="00193E42"/>
    <w:rsid w:val="00195096"/>
    <w:rsid w:val="00197CBB"/>
    <w:rsid w:val="001A03F2"/>
    <w:rsid w:val="001A3B1B"/>
    <w:rsid w:val="001A5E07"/>
    <w:rsid w:val="001A6320"/>
    <w:rsid w:val="001A6AB8"/>
    <w:rsid w:val="001A78C8"/>
    <w:rsid w:val="001B053E"/>
    <w:rsid w:val="001B06D2"/>
    <w:rsid w:val="001B240B"/>
    <w:rsid w:val="001B38DA"/>
    <w:rsid w:val="001B551C"/>
    <w:rsid w:val="001B6D92"/>
    <w:rsid w:val="001B7016"/>
    <w:rsid w:val="001B7121"/>
    <w:rsid w:val="001B7994"/>
    <w:rsid w:val="001C1DEB"/>
    <w:rsid w:val="001C241E"/>
    <w:rsid w:val="001C414F"/>
    <w:rsid w:val="001C44F8"/>
    <w:rsid w:val="001C609E"/>
    <w:rsid w:val="001C78D7"/>
    <w:rsid w:val="001C7D3D"/>
    <w:rsid w:val="001D42DB"/>
    <w:rsid w:val="001D4BD5"/>
    <w:rsid w:val="001D5B12"/>
    <w:rsid w:val="001D6E0B"/>
    <w:rsid w:val="001D72D6"/>
    <w:rsid w:val="001D7824"/>
    <w:rsid w:val="001E0698"/>
    <w:rsid w:val="001E0EE0"/>
    <w:rsid w:val="001E1FA2"/>
    <w:rsid w:val="001E24D6"/>
    <w:rsid w:val="001E4FC2"/>
    <w:rsid w:val="001E5718"/>
    <w:rsid w:val="001E574F"/>
    <w:rsid w:val="001E5F2C"/>
    <w:rsid w:val="001E6302"/>
    <w:rsid w:val="001E6E2A"/>
    <w:rsid w:val="001F1C1A"/>
    <w:rsid w:val="001F1C3F"/>
    <w:rsid w:val="001F1EBA"/>
    <w:rsid w:val="001F2CB7"/>
    <w:rsid w:val="001F2E31"/>
    <w:rsid w:val="001F3445"/>
    <w:rsid w:val="001F3D98"/>
    <w:rsid w:val="001F4A15"/>
    <w:rsid w:val="001F57EF"/>
    <w:rsid w:val="001F5BC7"/>
    <w:rsid w:val="001F6068"/>
    <w:rsid w:val="001F6B30"/>
    <w:rsid w:val="00200FEF"/>
    <w:rsid w:val="002018C1"/>
    <w:rsid w:val="00203776"/>
    <w:rsid w:val="002041C3"/>
    <w:rsid w:val="00205359"/>
    <w:rsid w:val="00205C54"/>
    <w:rsid w:val="00207DEC"/>
    <w:rsid w:val="0021076F"/>
    <w:rsid w:val="00211718"/>
    <w:rsid w:val="002121A5"/>
    <w:rsid w:val="00212F05"/>
    <w:rsid w:val="00213D8E"/>
    <w:rsid w:val="00215AD0"/>
    <w:rsid w:val="00216350"/>
    <w:rsid w:val="00216775"/>
    <w:rsid w:val="00217085"/>
    <w:rsid w:val="00217092"/>
    <w:rsid w:val="00217784"/>
    <w:rsid w:val="00220621"/>
    <w:rsid w:val="002251BD"/>
    <w:rsid w:val="002263DE"/>
    <w:rsid w:val="00226870"/>
    <w:rsid w:val="002300AF"/>
    <w:rsid w:val="0023020F"/>
    <w:rsid w:val="0023029B"/>
    <w:rsid w:val="002304C8"/>
    <w:rsid w:val="00230967"/>
    <w:rsid w:val="00230EE4"/>
    <w:rsid w:val="00231B58"/>
    <w:rsid w:val="00234259"/>
    <w:rsid w:val="00234AAD"/>
    <w:rsid w:val="00234BAD"/>
    <w:rsid w:val="0023563D"/>
    <w:rsid w:val="00240CD9"/>
    <w:rsid w:val="00240CE6"/>
    <w:rsid w:val="00241778"/>
    <w:rsid w:val="002426C7"/>
    <w:rsid w:val="0024409B"/>
    <w:rsid w:val="0024661D"/>
    <w:rsid w:val="00247202"/>
    <w:rsid w:val="0024744F"/>
    <w:rsid w:val="00251E5E"/>
    <w:rsid w:val="00253A34"/>
    <w:rsid w:val="0025494B"/>
    <w:rsid w:val="00255065"/>
    <w:rsid w:val="00256E10"/>
    <w:rsid w:val="0025726B"/>
    <w:rsid w:val="00257532"/>
    <w:rsid w:val="00257CA0"/>
    <w:rsid w:val="00260838"/>
    <w:rsid w:val="00262E45"/>
    <w:rsid w:val="002630C3"/>
    <w:rsid w:val="002650D0"/>
    <w:rsid w:val="002655CF"/>
    <w:rsid w:val="002716E8"/>
    <w:rsid w:val="002718A7"/>
    <w:rsid w:val="002718C0"/>
    <w:rsid w:val="00271F50"/>
    <w:rsid w:val="00273CAA"/>
    <w:rsid w:val="002755D3"/>
    <w:rsid w:val="002821DB"/>
    <w:rsid w:val="0028264F"/>
    <w:rsid w:val="002845F7"/>
    <w:rsid w:val="00285011"/>
    <w:rsid w:val="00286472"/>
    <w:rsid w:val="002868F5"/>
    <w:rsid w:val="00292346"/>
    <w:rsid w:val="0029287B"/>
    <w:rsid w:val="00292BB0"/>
    <w:rsid w:val="002A0B2A"/>
    <w:rsid w:val="002A19DA"/>
    <w:rsid w:val="002A4B53"/>
    <w:rsid w:val="002A5D03"/>
    <w:rsid w:val="002A64D3"/>
    <w:rsid w:val="002A7A16"/>
    <w:rsid w:val="002B1812"/>
    <w:rsid w:val="002B2010"/>
    <w:rsid w:val="002B2DE1"/>
    <w:rsid w:val="002B3C60"/>
    <w:rsid w:val="002B5267"/>
    <w:rsid w:val="002B6513"/>
    <w:rsid w:val="002B669B"/>
    <w:rsid w:val="002B76D4"/>
    <w:rsid w:val="002B7715"/>
    <w:rsid w:val="002C1040"/>
    <w:rsid w:val="002C462C"/>
    <w:rsid w:val="002C6D75"/>
    <w:rsid w:val="002D1801"/>
    <w:rsid w:val="002D2383"/>
    <w:rsid w:val="002D32F7"/>
    <w:rsid w:val="002D408E"/>
    <w:rsid w:val="002D5A8C"/>
    <w:rsid w:val="002D7D93"/>
    <w:rsid w:val="002E1A91"/>
    <w:rsid w:val="002E1C11"/>
    <w:rsid w:val="002E22AF"/>
    <w:rsid w:val="002E3C80"/>
    <w:rsid w:val="002E47F0"/>
    <w:rsid w:val="002E69D2"/>
    <w:rsid w:val="002E6B51"/>
    <w:rsid w:val="002E6D0B"/>
    <w:rsid w:val="002E728A"/>
    <w:rsid w:val="002F0DF3"/>
    <w:rsid w:val="002F2D2F"/>
    <w:rsid w:val="002F4E3E"/>
    <w:rsid w:val="002F5EF6"/>
    <w:rsid w:val="002F780D"/>
    <w:rsid w:val="00301812"/>
    <w:rsid w:val="00303A34"/>
    <w:rsid w:val="00304C43"/>
    <w:rsid w:val="00305504"/>
    <w:rsid w:val="00305A66"/>
    <w:rsid w:val="00306D72"/>
    <w:rsid w:val="00307830"/>
    <w:rsid w:val="00307B23"/>
    <w:rsid w:val="00307C38"/>
    <w:rsid w:val="0031027C"/>
    <w:rsid w:val="00312892"/>
    <w:rsid w:val="0031470A"/>
    <w:rsid w:val="0031515E"/>
    <w:rsid w:val="00316927"/>
    <w:rsid w:val="00316B12"/>
    <w:rsid w:val="00316B8C"/>
    <w:rsid w:val="003173AC"/>
    <w:rsid w:val="0031765C"/>
    <w:rsid w:val="0032130B"/>
    <w:rsid w:val="00322424"/>
    <w:rsid w:val="00323F52"/>
    <w:rsid w:val="00325C8E"/>
    <w:rsid w:val="00331427"/>
    <w:rsid w:val="00335017"/>
    <w:rsid w:val="00337C22"/>
    <w:rsid w:val="00342E28"/>
    <w:rsid w:val="003460C0"/>
    <w:rsid w:val="00347595"/>
    <w:rsid w:val="00347CA4"/>
    <w:rsid w:val="00350B43"/>
    <w:rsid w:val="00350FA0"/>
    <w:rsid w:val="00351653"/>
    <w:rsid w:val="003524D6"/>
    <w:rsid w:val="0035354E"/>
    <w:rsid w:val="00355DE3"/>
    <w:rsid w:val="00356D18"/>
    <w:rsid w:val="0036041A"/>
    <w:rsid w:val="00363F76"/>
    <w:rsid w:val="003671FD"/>
    <w:rsid w:val="003719AB"/>
    <w:rsid w:val="003723BF"/>
    <w:rsid w:val="003727E6"/>
    <w:rsid w:val="00374B76"/>
    <w:rsid w:val="00375F6D"/>
    <w:rsid w:val="00382494"/>
    <w:rsid w:val="00382F7E"/>
    <w:rsid w:val="00386074"/>
    <w:rsid w:val="003864A3"/>
    <w:rsid w:val="00386C08"/>
    <w:rsid w:val="0038795A"/>
    <w:rsid w:val="0039027B"/>
    <w:rsid w:val="00392240"/>
    <w:rsid w:val="00393278"/>
    <w:rsid w:val="003A0FC3"/>
    <w:rsid w:val="003A2D8E"/>
    <w:rsid w:val="003A7A63"/>
    <w:rsid w:val="003A7E00"/>
    <w:rsid w:val="003B17B4"/>
    <w:rsid w:val="003B23D2"/>
    <w:rsid w:val="003B61B1"/>
    <w:rsid w:val="003B7283"/>
    <w:rsid w:val="003B7F4E"/>
    <w:rsid w:val="003C0434"/>
    <w:rsid w:val="003C53F3"/>
    <w:rsid w:val="003C72D2"/>
    <w:rsid w:val="003C73E9"/>
    <w:rsid w:val="003D1F2C"/>
    <w:rsid w:val="003D58E1"/>
    <w:rsid w:val="003D5FFE"/>
    <w:rsid w:val="003E08A5"/>
    <w:rsid w:val="003E0CDC"/>
    <w:rsid w:val="003E2CE6"/>
    <w:rsid w:val="003F06B3"/>
    <w:rsid w:val="003F0B0C"/>
    <w:rsid w:val="003F13BD"/>
    <w:rsid w:val="003F1800"/>
    <w:rsid w:val="003F270B"/>
    <w:rsid w:val="003F4177"/>
    <w:rsid w:val="003F5170"/>
    <w:rsid w:val="003F6054"/>
    <w:rsid w:val="00400C83"/>
    <w:rsid w:val="00401D3A"/>
    <w:rsid w:val="00402967"/>
    <w:rsid w:val="004030E7"/>
    <w:rsid w:val="0040571C"/>
    <w:rsid w:val="00415352"/>
    <w:rsid w:val="00415E20"/>
    <w:rsid w:val="004176C2"/>
    <w:rsid w:val="00417877"/>
    <w:rsid w:val="00417B08"/>
    <w:rsid w:val="0042133F"/>
    <w:rsid w:val="004233BF"/>
    <w:rsid w:val="00423E2C"/>
    <w:rsid w:val="00425372"/>
    <w:rsid w:val="00430358"/>
    <w:rsid w:val="00431883"/>
    <w:rsid w:val="00432192"/>
    <w:rsid w:val="004342C4"/>
    <w:rsid w:val="0043467E"/>
    <w:rsid w:val="004352FE"/>
    <w:rsid w:val="00435E90"/>
    <w:rsid w:val="004366E7"/>
    <w:rsid w:val="00437C8E"/>
    <w:rsid w:val="00441F9B"/>
    <w:rsid w:val="0044428E"/>
    <w:rsid w:val="00444971"/>
    <w:rsid w:val="00447512"/>
    <w:rsid w:val="00450454"/>
    <w:rsid w:val="00450534"/>
    <w:rsid w:val="0045065D"/>
    <w:rsid w:val="0045188E"/>
    <w:rsid w:val="00453C90"/>
    <w:rsid w:val="00453E78"/>
    <w:rsid w:val="00454332"/>
    <w:rsid w:val="004543AF"/>
    <w:rsid w:val="00454ABE"/>
    <w:rsid w:val="00454B09"/>
    <w:rsid w:val="00454CC7"/>
    <w:rsid w:val="004553AD"/>
    <w:rsid w:val="00456D4E"/>
    <w:rsid w:val="00457006"/>
    <w:rsid w:val="00457149"/>
    <w:rsid w:val="00461022"/>
    <w:rsid w:val="00462A05"/>
    <w:rsid w:val="004658DB"/>
    <w:rsid w:val="00465FC3"/>
    <w:rsid w:val="00466899"/>
    <w:rsid w:val="00466A14"/>
    <w:rsid w:val="00467AD1"/>
    <w:rsid w:val="00472015"/>
    <w:rsid w:val="00472731"/>
    <w:rsid w:val="0047366D"/>
    <w:rsid w:val="004743E4"/>
    <w:rsid w:val="00476D3C"/>
    <w:rsid w:val="00482F68"/>
    <w:rsid w:val="00483263"/>
    <w:rsid w:val="00486509"/>
    <w:rsid w:val="0049576B"/>
    <w:rsid w:val="00495F88"/>
    <w:rsid w:val="004A1910"/>
    <w:rsid w:val="004A35DC"/>
    <w:rsid w:val="004A41CC"/>
    <w:rsid w:val="004A441A"/>
    <w:rsid w:val="004A4890"/>
    <w:rsid w:val="004A6C84"/>
    <w:rsid w:val="004A7CA4"/>
    <w:rsid w:val="004B1363"/>
    <w:rsid w:val="004B1EFE"/>
    <w:rsid w:val="004B2983"/>
    <w:rsid w:val="004B3C25"/>
    <w:rsid w:val="004B44D8"/>
    <w:rsid w:val="004B5153"/>
    <w:rsid w:val="004B51AF"/>
    <w:rsid w:val="004B6C57"/>
    <w:rsid w:val="004C0141"/>
    <w:rsid w:val="004C0222"/>
    <w:rsid w:val="004C047D"/>
    <w:rsid w:val="004C19D8"/>
    <w:rsid w:val="004C27A9"/>
    <w:rsid w:val="004C3149"/>
    <w:rsid w:val="004C47B1"/>
    <w:rsid w:val="004C4B49"/>
    <w:rsid w:val="004C52C4"/>
    <w:rsid w:val="004C7DF1"/>
    <w:rsid w:val="004D035A"/>
    <w:rsid w:val="004D4962"/>
    <w:rsid w:val="004D62A4"/>
    <w:rsid w:val="004D662E"/>
    <w:rsid w:val="004D6E32"/>
    <w:rsid w:val="004D7FB5"/>
    <w:rsid w:val="004E1EFE"/>
    <w:rsid w:val="004E2B71"/>
    <w:rsid w:val="004E2F1C"/>
    <w:rsid w:val="004E2F47"/>
    <w:rsid w:val="004E5093"/>
    <w:rsid w:val="004E5726"/>
    <w:rsid w:val="004E57DC"/>
    <w:rsid w:val="004E7132"/>
    <w:rsid w:val="004E77D0"/>
    <w:rsid w:val="004F0DB3"/>
    <w:rsid w:val="004F19C9"/>
    <w:rsid w:val="004F3040"/>
    <w:rsid w:val="004F4A70"/>
    <w:rsid w:val="004F76C4"/>
    <w:rsid w:val="005013AE"/>
    <w:rsid w:val="00501549"/>
    <w:rsid w:val="00501D5D"/>
    <w:rsid w:val="0050319C"/>
    <w:rsid w:val="00506421"/>
    <w:rsid w:val="00507722"/>
    <w:rsid w:val="0051259B"/>
    <w:rsid w:val="00513297"/>
    <w:rsid w:val="00513F3C"/>
    <w:rsid w:val="00514A9E"/>
    <w:rsid w:val="00517966"/>
    <w:rsid w:val="00517EF1"/>
    <w:rsid w:val="00522216"/>
    <w:rsid w:val="0052351E"/>
    <w:rsid w:val="00524889"/>
    <w:rsid w:val="005252AE"/>
    <w:rsid w:val="005255DC"/>
    <w:rsid w:val="005269A9"/>
    <w:rsid w:val="00527B53"/>
    <w:rsid w:val="00530F80"/>
    <w:rsid w:val="00531383"/>
    <w:rsid w:val="0053461B"/>
    <w:rsid w:val="00534D08"/>
    <w:rsid w:val="00535C15"/>
    <w:rsid w:val="00542A3E"/>
    <w:rsid w:val="00542F0C"/>
    <w:rsid w:val="00543613"/>
    <w:rsid w:val="005510A5"/>
    <w:rsid w:val="00552631"/>
    <w:rsid w:val="00553BC7"/>
    <w:rsid w:val="00554D45"/>
    <w:rsid w:val="00555596"/>
    <w:rsid w:val="00557277"/>
    <w:rsid w:val="00557ACE"/>
    <w:rsid w:val="005611AE"/>
    <w:rsid w:val="00563616"/>
    <w:rsid w:val="00564514"/>
    <w:rsid w:val="00564B97"/>
    <w:rsid w:val="0056555F"/>
    <w:rsid w:val="00565A0A"/>
    <w:rsid w:val="00566145"/>
    <w:rsid w:val="0056636E"/>
    <w:rsid w:val="0056640C"/>
    <w:rsid w:val="00566FDB"/>
    <w:rsid w:val="005736B9"/>
    <w:rsid w:val="00573D39"/>
    <w:rsid w:val="0057412E"/>
    <w:rsid w:val="00576170"/>
    <w:rsid w:val="005807AA"/>
    <w:rsid w:val="00582AD5"/>
    <w:rsid w:val="0058460A"/>
    <w:rsid w:val="005859FC"/>
    <w:rsid w:val="00587534"/>
    <w:rsid w:val="00587BAA"/>
    <w:rsid w:val="00591CC8"/>
    <w:rsid w:val="00594C22"/>
    <w:rsid w:val="0059684C"/>
    <w:rsid w:val="005A1922"/>
    <w:rsid w:val="005A7C54"/>
    <w:rsid w:val="005B0E37"/>
    <w:rsid w:val="005B2371"/>
    <w:rsid w:val="005B304E"/>
    <w:rsid w:val="005B366A"/>
    <w:rsid w:val="005B3E72"/>
    <w:rsid w:val="005B405F"/>
    <w:rsid w:val="005B4160"/>
    <w:rsid w:val="005B417F"/>
    <w:rsid w:val="005B497B"/>
    <w:rsid w:val="005B6C20"/>
    <w:rsid w:val="005B6E96"/>
    <w:rsid w:val="005C1A50"/>
    <w:rsid w:val="005C5B8E"/>
    <w:rsid w:val="005C6928"/>
    <w:rsid w:val="005C741A"/>
    <w:rsid w:val="005C7A05"/>
    <w:rsid w:val="005D07EA"/>
    <w:rsid w:val="005D0ADE"/>
    <w:rsid w:val="005D135D"/>
    <w:rsid w:val="005D1A7B"/>
    <w:rsid w:val="005D1B2A"/>
    <w:rsid w:val="005D1F86"/>
    <w:rsid w:val="005D35C2"/>
    <w:rsid w:val="005D49C2"/>
    <w:rsid w:val="005D598C"/>
    <w:rsid w:val="005D5FEC"/>
    <w:rsid w:val="005D6EA6"/>
    <w:rsid w:val="005E20CD"/>
    <w:rsid w:val="005E4F0D"/>
    <w:rsid w:val="005E6344"/>
    <w:rsid w:val="005E7A91"/>
    <w:rsid w:val="005F41C2"/>
    <w:rsid w:val="005F6B7B"/>
    <w:rsid w:val="005F6EF1"/>
    <w:rsid w:val="005F73A4"/>
    <w:rsid w:val="0060065D"/>
    <w:rsid w:val="006010C9"/>
    <w:rsid w:val="00601444"/>
    <w:rsid w:val="0060186C"/>
    <w:rsid w:val="00603ED0"/>
    <w:rsid w:val="006045D6"/>
    <w:rsid w:val="00606178"/>
    <w:rsid w:val="0060641C"/>
    <w:rsid w:val="00607044"/>
    <w:rsid w:val="0061145E"/>
    <w:rsid w:val="00615770"/>
    <w:rsid w:val="006214F3"/>
    <w:rsid w:val="00626305"/>
    <w:rsid w:val="00630519"/>
    <w:rsid w:val="00631025"/>
    <w:rsid w:val="00633928"/>
    <w:rsid w:val="006354D0"/>
    <w:rsid w:val="00635C24"/>
    <w:rsid w:val="00637100"/>
    <w:rsid w:val="00637BA3"/>
    <w:rsid w:val="00637D0E"/>
    <w:rsid w:val="0064023E"/>
    <w:rsid w:val="0064163F"/>
    <w:rsid w:val="00643FA6"/>
    <w:rsid w:val="006447F9"/>
    <w:rsid w:val="00645F83"/>
    <w:rsid w:val="006506EC"/>
    <w:rsid w:val="00650A80"/>
    <w:rsid w:val="00653005"/>
    <w:rsid w:val="0065356A"/>
    <w:rsid w:val="00653A78"/>
    <w:rsid w:val="0065413C"/>
    <w:rsid w:val="00656F06"/>
    <w:rsid w:val="00657C76"/>
    <w:rsid w:val="006621D4"/>
    <w:rsid w:val="006651C3"/>
    <w:rsid w:val="00665C11"/>
    <w:rsid w:val="00667289"/>
    <w:rsid w:val="00671E6B"/>
    <w:rsid w:val="00672187"/>
    <w:rsid w:val="00672F48"/>
    <w:rsid w:val="00673202"/>
    <w:rsid w:val="00676A1A"/>
    <w:rsid w:val="00676B5A"/>
    <w:rsid w:val="0067728E"/>
    <w:rsid w:val="00677453"/>
    <w:rsid w:val="00677D50"/>
    <w:rsid w:val="006815E4"/>
    <w:rsid w:val="00681F6D"/>
    <w:rsid w:val="006820FA"/>
    <w:rsid w:val="0068230B"/>
    <w:rsid w:val="00684FE7"/>
    <w:rsid w:val="006900D1"/>
    <w:rsid w:val="00690680"/>
    <w:rsid w:val="00691F5E"/>
    <w:rsid w:val="00693FCD"/>
    <w:rsid w:val="006965EF"/>
    <w:rsid w:val="006A0BD4"/>
    <w:rsid w:val="006A125D"/>
    <w:rsid w:val="006A137F"/>
    <w:rsid w:val="006A4B23"/>
    <w:rsid w:val="006A6CD2"/>
    <w:rsid w:val="006A6D5E"/>
    <w:rsid w:val="006A7995"/>
    <w:rsid w:val="006A7EE2"/>
    <w:rsid w:val="006B082F"/>
    <w:rsid w:val="006B0E67"/>
    <w:rsid w:val="006B19D1"/>
    <w:rsid w:val="006B24BB"/>
    <w:rsid w:val="006B25BA"/>
    <w:rsid w:val="006B5643"/>
    <w:rsid w:val="006B736C"/>
    <w:rsid w:val="006B7487"/>
    <w:rsid w:val="006B7F0A"/>
    <w:rsid w:val="006C107C"/>
    <w:rsid w:val="006C13DB"/>
    <w:rsid w:val="006C22B2"/>
    <w:rsid w:val="006C2A3D"/>
    <w:rsid w:val="006C5885"/>
    <w:rsid w:val="006C5E6F"/>
    <w:rsid w:val="006C620F"/>
    <w:rsid w:val="006C7185"/>
    <w:rsid w:val="006C7A8C"/>
    <w:rsid w:val="006D30D6"/>
    <w:rsid w:val="006D33FC"/>
    <w:rsid w:val="006D35B3"/>
    <w:rsid w:val="006D3A68"/>
    <w:rsid w:val="006D3B9F"/>
    <w:rsid w:val="006D7080"/>
    <w:rsid w:val="006D76E6"/>
    <w:rsid w:val="006E0FC8"/>
    <w:rsid w:val="006E4D76"/>
    <w:rsid w:val="006E6CAF"/>
    <w:rsid w:val="006E733E"/>
    <w:rsid w:val="006E74E7"/>
    <w:rsid w:val="006E74F1"/>
    <w:rsid w:val="006F1474"/>
    <w:rsid w:val="006F19C4"/>
    <w:rsid w:val="006F2A11"/>
    <w:rsid w:val="006F3488"/>
    <w:rsid w:val="006F3FAC"/>
    <w:rsid w:val="006F471F"/>
    <w:rsid w:val="006F512C"/>
    <w:rsid w:val="006F518D"/>
    <w:rsid w:val="006F52E6"/>
    <w:rsid w:val="006F65E9"/>
    <w:rsid w:val="006F6601"/>
    <w:rsid w:val="006F77D5"/>
    <w:rsid w:val="006F7A27"/>
    <w:rsid w:val="006F7ECB"/>
    <w:rsid w:val="007009CC"/>
    <w:rsid w:val="00702769"/>
    <w:rsid w:val="00702F3F"/>
    <w:rsid w:val="007033A8"/>
    <w:rsid w:val="00703817"/>
    <w:rsid w:val="00703A90"/>
    <w:rsid w:val="0070407C"/>
    <w:rsid w:val="007041E4"/>
    <w:rsid w:val="007048F1"/>
    <w:rsid w:val="00704D08"/>
    <w:rsid w:val="00706394"/>
    <w:rsid w:val="0070667E"/>
    <w:rsid w:val="0070687D"/>
    <w:rsid w:val="00706E23"/>
    <w:rsid w:val="00707CC7"/>
    <w:rsid w:val="007112F6"/>
    <w:rsid w:val="007117E4"/>
    <w:rsid w:val="00714977"/>
    <w:rsid w:val="00714C17"/>
    <w:rsid w:val="00717567"/>
    <w:rsid w:val="00721B33"/>
    <w:rsid w:val="0072272B"/>
    <w:rsid w:val="0072288C"/>
    <w:rsid w:val="00723861"/>
    <w:rsid w:val="0072405C"/>
    <w:rsid w:val="00725BED"/>
    <w:rsid w:val="007261CA"/>
    <w:rsid w:val="00727F52"/>
    <w:rsid w:val="00731134"/>
    <w:rsid w:val="00732154"/>
    <w:rsid w:val="00732626"/>
    <w:rsid w:val="007345D1"/>
    <w:rsid w:val="00734A54"/>
    <w:rsid w:val="00735DBE"/>
    <w:rsid w:val="00735DBF"/>
    <w:rsid w:val="00736516"/>
    <w:rsid w:val="00736842"/>
    <w:rsid w:val="00736E3F"/>
    <w:rsid w:val="00737FB2"/>
    <w:rsid w:val="007419AC"/>
    <w:rsid w:val="00741E94"/>
    <w:rsid w:val="00742D74"/>
    <w:rsid w:val="007453CE"/>
    <w:rsid w:val="00745F26"/>
    <w:rsid w:val="00750777"/>
    <w:rsid w:val="0075130B"/>
    <w:rsid w:val="00751E1D"/>
    <w:rsid w:val="00752A08"/>
    <w:rsid w:val="007541A9"/>
    <w:rsid w:val="00754ADB"/>
    <w:rsid w:val="007559F3"/>
    <w:rsid w:val="0075712F"/>
    <w:rsid w:val="00761565"/>
    <w:rsid w:val="00765878"/>
    <w:rsid w:val="007668B5"/>
    <w:rsid w:val="007678DF"/>
    <w:rsid w:val="00767980"/>
    <w:rsid w:val="00770CFA"/>
    <w:rsid w:val="00771B04"/>
    <w:rsid w:val="007728EA"/>
    <w:rsid w:val="0077414D"/>
    <w:rsid w:val="007770D4"/>
    <w:rsid w:val="007807A6"/>
    <w:rsid w:val="0078191E"/>
    <w:rsid w:val="007827A2"/>
    <w:rsid w:val="00782DA7"/>
    <w:rsid w:val="007838B5"/>
    <w:rsid w:val="00784568"/>
    <w:rsid w:val="0078497D"/>
    <w:rsid w:val="007910F7"/>
    <w:rsid w:val="00792422"/>
    <w:rsid w:val="00792FBE"/>
    <w:rsid w:val="007939A2"/>
    <w:rsid w:val="00793F69"/>
    <w:rsid w:val="0079518A"/>
    <w:rsid w:val="0079682C"/>
    <w:rsid w:val="00797486"/>
    <w:rsid w:val="007A0295"/>
    <w:rsid w:val="007A35C5"/>
    <w:rsid w:val="007A424D"/>
    <w:rsid w:val="007A5276"/>
    <w:rsid w:val="007A68CC"/>
    <w:rsid w:val="007A6F5E"/>
    <w:rsid w:val="007A790E"/>
    <w:rsid w:val="007A7CC0"/>
    <w:rsid w:val="007B04C6"/>
    <w:rsid w:val="007B0710"/>
    <w:rsid w:val="007B0C9A"/>
    <w:rsid w:val="007B1308"/>
    <w:rsid w:val="007B1711"/>
    <w:rsid w:val="007B2208"/>
    <w:rsid w:val="007B332D"/>
    <w:rsid w:val="007B351F"/>
    <w:rsid w:val="007B7182"/>
    <w:rsid w:val="007B74E4"/>
    <w:rsid w:val="007B76F3"/>
    <w:rsid w:val="007C088E"/>
    <w:rsid w:val="007C1517"/>
    <w:rsid w:val="007C215A"/>
    <w:rsid w:val="007C29F1"/>
    <w:rsid w:val="007C3145"/>
    <w:rsid w:val="007C31B7"/>
    <w:rsid w:val="007C3C1F"/>
    <w:rsid w:val="007C501A"/>
    <w:rsid w:val="007C6159"/>
    <w:rsid w:val="007C6BC9"/>
    <w:rsid w:val="007C7AD7"/>
    <w:rsid w:val="007D022D"/>
    <w:rsid w:val="007D08EC"/>
    <w:rsid w:val="007D1834"/>
    <w:rsid w:val="007D2ED0"/>
    <w:rsid w:val="007D3EB0"/>
    <w:rsid w:val="007D4FA7"/>
    <w:rsid w:val="007D574B"/>
    <w:rsid w:val="007D5B7D"/>
    <w:rsid w:val="007D600D"/>
    <w:rsid w:val="007D633C"/>
    <w:rsid w:val="007D7715"/>
    <w:rsid w:val="007E1A9C"/>
    <w:rsid w:val="007E3DCE"/>
    <w:rsid w:val="007E4305"/>
    <w:rsid w:val="007E5AAD"/>
    <w:rsid w:val="007E69D5"/>
    <w:rsid w:val="007F3E18"/>
    <w:rsid w:val="007F3F96"/>
    <w:rsid w:val="007F472A"/>
    <w:rsid w:val="007F508F"/>
    <w:rsid w:val="007F58D6"/>
    <w:rsid w:val="007F6787"/>
    <w:rsid w:val="007F6F0E"/>
    <w:rsid w:val="007F73A8"/>
    <w:rsid w:val="008012EA"/>
    <w:rsid w:val="00803824"/>
    <w:rsid w:val="008057B1"/>
    <w:rsid w:val="008072F4"/>
    <w:rsid w:val="00807C26"/>
    <w:rsid w:val="00812077"/>
    <w:rsid w:val="00815780"/>
    <w:rsid w:val="00815BDF"/>
    <w:rsid w:val="008160FD"/>
    <w:rsid w:val="00816420"/>
    <w:rsid w:val="0081671B"/>
    <w:rsid w:val="00816CDE"/>
    <w:rsid w:val="00817A6A"/>
    <w:rsid w:val="00817C90"/>
    <w:rsid w:val="00827010"/>
    <w:rsid w:val="00827384"/>
    <w:rsid w:val="00830355"/>
    <w:rsid w:val="00830732"/>
    <w:rsid w:val="00832D62"/>
    <w:rsid w:val="00832D94"/>
    <w:rsid w:val="00832DFB"/>
    <w:rsid w:val="00833DD6"/>
    <w:rsid w:val="00837D94"/>
    <w:rsid w:val="00840827"/>
    <w:rsid w:val="00841B03"/>
    <w:rsid w:val="008427B7"/>
    <w:rsid w:val="00845686"/>
    <w:rsid w:val="00847AA0"/>
    <w:rsid w:val="00847DD0"/>
    <w:rsid w:val="00855931"/>
    <w:rsid w:val="0085593E"/>
    <w:rsid w:val="008559FF"/>
    <w:rsid w:val="00855AF3"/>
    <w:rsid w:val="00855E5A"/>
    <w:rsid w:val="00857607"/>
    <w:rsid w:val="00860541"/>
    <w:rsid w:val="00861C74"/>
    <w:rsid w:val="0086273C"/>
    <w:rsid w:val="00863ED6"/>
    <w:rsid w:val="00867644"/>
    <w:rsid w:val="008700E4"/>
    <w:rsid w:val="008738CE"/>
    <w:rsid w:val="00873E92"/>
    <w:rsid w:val="008744B9"/>
    <w:rsid w:val="008754EB"/>
    <w:rsid w:val="00876218"/>
    <w:rsid w:val="00876DB0"/>
    <w:rsid w:val="00881166"/>
    <w:rsid w:val="0088212D"/>
    <w:rsid w:val="00883B84"/>
    <w:rsid w:val="00884362"/>
    <w:rsid w:val="00886D96"/>
    <w:rsid w:val="00887809"/>
    <w:rsid w:val="0088782B"/>
    <w:rsid w:val="00887D2B"/>
    <w:rsid w:val="0089164D"/>
    <w:rsid w:val="0089290B"/>
    <w:rsid w:val="00892A87"/>
    <w:rsid w:val="00893A6C"/>
    <w:rsid w:val="0089409D"/>
    <w:rsid w:val="008963DD"/>
    <w:rsid w:val="00897C58"/>
    <w:rsid w:val="008A1607"/>
    <w:rsid w:val="008A2D19"/>
    <w:rsid w:val="008A31C9"/>
    <w:rsid w:val="008A3246"/>
    <w:rsid w:val="008A54E5"/>
    <w:rsid w:val="008A58A8"/>
    <w:rsid w:val="008A6065"/>
    <w:rsid w:val="008A622D"/>
    <w:rsid w:val="008A741D"/>
    <w:rsid w:val="008B257B"/>
    <w:rsid w:val="008B44C1"/>
    <w:rsid w:val="008B4E0E"/>
    <w:rsid w:val="008B666C"/>
    <w:rsid w:val="008C0A3A"/>
    <w:rsid w:val="008C0D97"/>
    <w:rsid w:val="008C470C"/>
    <w:rsid w:val="008C5252"/>
    <w:rsid w:val="008C6BBF"/>
    <w:rsid w:val="008C70B4"/>
    <w:rsid w:val="008D1DB0"/>
    <w:rsid w:val="008D3669"/>
    <w:rsid w:val="008D4C5A"/>
    <w:rsid w:val="008D7337"/>
    <w:rsid w:val="008E08C2"/>
    <w:rsid w:val="008E1CBA"/>
    <w:rsid w:val="008E1D0F"/>
    <w:rsid w:val="008E2DD7"/>
    <w:rsid w:val="008E4E5C"/>
    <w:rsid w:val="008E5036"/>
    <w:rsid w:val="008E5512"/>
    <w:rsid w:val="008E5A8F"/>
    <w:rsid w:val="008E5E33"/>
    <w:rsid w:val="008E621E"/>
    <w:rsid w:val="008F12AE"/>
    <w:rsid w:val="008F2AE9"/>
    <w:rsid w:val="008F34C7"/>
    <w:rsid w:val="008F5C91"/>
    <w:rsid w:val="008F5CE0"/>
    <w:rsid w:val="008F5ED3"/>
    <w:rsid w:val="008F687B"/>
    <w:rsid w:val="008F7330"/>
    <w:rsid w:val="00900199"/>
    <w:rsid w:val="00900815"/>
    <w:rsid w:val="00900BCD"/>
    <w:rsid w:val="009070DB"/>
    <w:rsid w:val="00910C99"/>
    <w:rsid w:val="00911DC8"/>
    <w:rsid w:val="009121B6"/>
    <w:rsid w:val="00913683"/>
    <w:rsid w:val="00913BB7"/>
    <w:rsid w:val="00914376"/>
    <w:rsid w:val="00915086"/>
    <w:rsid w:val="0091795B"/>
    <w:rsid w:val="00917DE7"/>
    <w:rsid w:val="009209A4"/>
    <w:rsid w:val="00921695"/>
    <w:rsid w:val="009273F2"/>
    <w:rsid w:val="009276C5"/>
    <w:rsid w:val="00930AC4"/>
    <w:rsid w:val="00930DBE"/>
    <w:rsid w:val="009313AB"/>
    <w:rsid w:val="00931A24"/>
    <w:rsid w:val="00931F23"/>
    <w:rsid w:val="00933E21"/>
    <w:rsid w:val="00935B98"/>
    <w:rsid w:val="00935DEC"/>
    <w:rsid w:val="00937395"/>
    <w:rsid w:val="00937F2D"/>
    <w:rsid w:val="00940BC9"/>
    <w:rsid w:val="00946768"/>
    <w:rsid w:val="009568FE"/>
    <w:rsid w:val="00956B19"/>
    <w:rsid w:val="00956F9C"/>
    <w:rsid w:val="00957297"/>
    <w:rsid w:val="00960035"/>
    <w:rsid w:val="00960829"/>
    <w:rsid w:val="00960D4E"/>
    <w:rsid w:val="009615E2"/>
    <w:rsid w:val="00962433"/>
    <w:rsid w:val="009643A8"/>
    <w:rsid w:val="00964D15"/>
    <w:rsid w:val="009664B7"/>
    <w:rsid w:val="00966E10"/>
    <w:rsid w:val="00967A10"/>
    <w:rsid w:val="00967ACD"/>
    <w:rsid w:val="00970507"/>
    <w:rsid w:val="00970948"/>
    <w:rsid w:val="00971B42"/>
    <w:rsid w:val="009757B0"/>
    <w:rsid w:val="0097603A"/>
    <w:rsid w:val="00976A10"/>
    <w:rsid w:val="00976ABD"/>
    <w:rsid w:val="00976B5B"/>
    <w:rsid w:val="00977CB2"/>
    <w:rsid w:val="00980832"/>
    <w:rsid w:val="00980A4F"/>
    <w:rsid w:val="00981F66"/>
    <w:rsid w:val="009866B3"/>
    <w:rsid w:val="00987271"/>
    <w:rsid w:val="009906DF"/>
    <w:rsid w:val="0099183A"/>
    <w:rsid w:val="009935DF"/>
    <w:rsid w:val="00996018"/>
    <w:rsid w:val="00996218"/>
    <w:rsid w:val="00997A10"/>
    <w:rsid w:val="009A11C8"/>
    <w:rsid w:val="009A21A0"/>
    <w:rsid w:val="009A297B"/>
    <w:rsid w:val="009A29C4"/>
    <w:rsid w:val="009A38AA"/>
    <w:rsid w:val="009A40D7"/>
    <w:rsid w:val="009A64B4"/>
    <w:rsid w:val="009B0A36"/>
    <w:rsid w:val="009B2BE1"/>
    <w:rsid w:val="009B3DFA"/>
    <w:rsid w:val="009B4A68"/>
    <w:rsid w:val="009B5CC6"/>
    <w:rsid w:val="009B5DB3"/>
    <w:rsid w:val="009B6766"/>
    <w:rsid w:val="009B79DD"/>
    <w:rsid w:val="009C0347"/>
    <w:rsid w:val="009C0F29"/>
    <w:rsid w:val="009C34B7"/>
    <w:rsid w:val="009C4FE7"/>
    <w:rsid w:val="009C69F7"/>
    <w:rsid w:val="009C7CE9"/>
    <w:rsid w:val="009D1204"/>
    <w:rsid w:val="009D2DEF"/>
    <w:rsid w:val="009D528F"/>
    <w:rsid w:val="009D6132"/>
    <w:rsid w:val="009D729C"/>
    <w:rsid w:val="009D7D0F"/>
    <w:rsid w:val="009D7F6C"/>
    <w:rsid w:val="009E03AA"/>
    <w:rsid w:val="009E1F61"/>
    <w:rsid w:val="009E20D7"/>
    <w:rsid w:val="009E3070"/>
    <w:rsid w:val="009E32B6"/>
    <w:rsid w:val="009E35C9"/>
    <w:rsid w:val="009E42BA"/>
    <w:rsid w:val="009E712D"/>
    <w:rsid w:val="009E749E"/>
    <w:rsid w:val="009F3318"/>
    <w:rsid w:val="009F429D"/>
    <w:rsid w:val="009F4943"/>
    <w:rsid w:val="009F4BE5"/>
    <w:rsid w:val="009F51AE"/>
    <w:rsid w:val="009F5556"/>
    <w:rsid w:val="009F7CC0"/>
    <w:rsid w:val="00A01874"/>
    <w:rsid w:val="00A01E3C"/>
    <w:rsid w:val="00A02EAA"/>
    <w:rsid w:val="00A035B0"/>
    <w:rsid w:val="00A040C0"/>
    <w:rsid w:val="00A04B7D"/>
    <w:rsid w:val="00A108C2"/>
    <w:rsid w:val="00A10F07"/>
    <w:rsid w:val="00A129D5"/>
    <w:rsid w:val="00A149E1"/>
    <w:rsid w:val="00A15284"/>
    <w:rsid w:val="00A15E7B"/>
    <w:rsid w:val="00A1760E"/>
    <w:rsid w:val="00A20EC2"/>
    <w:rsid w:val="00A226E9"/>
    <w:rsid w:val="00A236F9"/>
    <w:rsid w:val="00A24AD9"/>
    <w:rsid w:val="00A24F12"/>
    <w:rsid w:val="00A2540F"/>
    <w:rsid w:val="00A277A2"/>
    <w:rsid w:val="00A27DAF"/>
    <w:rsid w:val="00A32F29"/>
    <w:rsid w:val="00A33783"/>
    <w:rsid w:val="00A33B68"/>
    <w:rsid w:val="00A369DE"/>
    <w:rsid w:val="00A36CEB"/>
    <w:rsid w:val="00A41622"/>
    <w:rsid w:val="00A428D7"/>
    <w:rsid w:val="00A42DF0"/>
    <w:rsid w:val="00A430A5"/>
    <w:rsid w:val="00A43BA2"/>
    <w:rsid w:val="00A460A8"/>
    <w:rsid w:val="00A465DC"/>
    <w:rsid w:val="00A4683C"/>
    <w:rsid w:val="00A46A79"/>
    <w:rsid w:val="00A5332A"/>
    <w:rsid w:val="00A55563"/>
    <w:rsid w:val="00A5590E"/>
    <w:rsid w:val="00A559C7"/>
    <w:rsid w:val="00A55A99"/>
    <w:rsid w:val="00A56875"/>
    <w:rsid w:val="00A60EF4"/>
    <w:rsid w:val="00A63EDD"/>
    <w:rsid w:val="00A6494C"/>
    <w:rsid w:val="00A652E2"/>
    <w:rsid w:val="00A66725"/>
    <w:rsid w:val="00A669DB"/>
    <w:rsid w:val="00A67017"/>
    <w:rsid w:val="00A71BC9"/>
    <w:rsid w:val="00A732D4"/>
    <w:rsid w:val="00A742A1"/>
    <w:rsid w:val="00A74A93"/>
    <w:rsid w:val="00A7782B"/>
    <w:rsid w:val="00A805A1"/>
    <w:rsid w:val="00A854B2"/>
    <w:rsid w:val="00A8643D"/>
    <w:rsid w:val="00A87EA8"/>
    <w:rsid w:val="00A90B42"/>
    <w:rsid w:val="00A91B6E"/>
    <w:rsid w:val="00A9455E"/>
    <w:rsid w:val="00A9690C"/>
    <w:rsid w:val="00A9798B"/>
    <w:rsid w:val="00AA1947"/>
    <w:rsid w:val="00AA2451"/>
    <w:rsid w:val="00AA2799"/>
    <w:rsid w:val="00AA3327"/>
    <w:rsid w:val="00AA44EC"/>
    <w:rsid w:val="00AB0324"/>
    <w:rsid w:val="00AB17CB"/>
    <w:rsid w:val="00AB1FC8"/>
    <w:rsid w:val="00AB21D9"/>
    <w:rsid w:val="00AB343B"/>
    <w:rsid w:val="00AB363C"/>
    <w:rsid w:val="00AB5391"/>
    <w:rsid w:val="00AC05F6"/>
    <w:rsid w:val="00AC2236"/>
    <w:rsid w:val="00AC242C"/>
    <w:rsid w:val="00AC2F5F"/>
    <w:rsid w:val="00AC3BE4"/>
    <w:rsid w:val="00AC3C3E"/>
    <w:rsid w:val="00AC4619"/>
    <w:rsid w:val="00AC50D4"/>
    <w:rsid w:val="00AC52BF"/>
    <w:rsid w:val="00AC5BA3"/>
    <w:rsid w:val="00AC70EC"/>
    <w:rsid w:val="00AD0852"/>
    <w:rsid w:val="00AD1548"/>
    <w:rsid w:val="00AD6034"/>
    <w:rsid w:val="00AD6E80"/>
    <w:rsid w:val="00AE0699"/>
    <w:rsid w:val="00AE07EC"/>
    <w:rsid w:val="00AE0CE6"/>
    <w:rsid w:val="00AE195F"/>
    <w:rsid w:val="00AE1D15"/>
    <w:rsid w:val="00AE1F8B"/>
    <w:rsid w:val="00AE220B"/>
    <w:rsid w:val="00AE257F"/>
    <w:rsid w:val="00AE26FE"/>
    <w:rsid w:val="00AE640F"/>
    <w:rsid w:val="00AE76DD"/>
    <w:rsid w:val="00AF0684"/>
    <w:rsid w:val="00AF187D"/>
    <w:rsid w:val="00AF2EBA"/>
    <w:rsid w:val="00AF512D"/>
    <w:rsid w:val="00B001D3"/>
    <w:rsid w:val="00B00559"/>
    <w:rsid w:val="00B0282F"/>
    <w:rsid w:val="00B04B63"/>
    <w:rsid w:val="00B04E17"/>
    <w:rsid w:val="00B05008"/>
    <w:rsid w:val="00B051B6"/>
    <w:rsid w:val="00B054DE"/>
    <w:rsid w:val="00B06469"/>
    <w:rsid w:val="00B066FD"/>
    <w:rsid w:val="00B10A0A"/>
    <w:rsid w:val="00B1185A"/>
    <w:rsid w:val="00B12959"/>
    <w:rsid w:val="00B13727"/>
    <w:rsid w:val="00B14D52"/>
    <w:rsid w:val="00B14E24"/>
    <w:rsid w:val="00B1689A"/>
    <w:rsid w:val="00B20600"/>
    <w:rsid w:val="00B224ED"/>
    <w:rsid w:val="00B24D69"/>
    <w:rsid w:val="00B25A20"/>
    <w:rsid w:val="00B25B75"/>
    <w:rsid w:val="00B27990"/>
    <w:rsid w:val="00B33B58"/>
    <w:rsid w:val="00B34088"/>
    <w:rsid w:val="00B3565A"/>
    <w:rsid w:val="00B35851"/>
    <w:rsid w:val="00B36D73"/>
    <w:rsid w:val="00B3711D"/>
    <w:rsid w:val="00B407A2"/>
    <w:rsid w:val="00B40B43"/>
    <w:rsid w:val="00B415F0"/>
    <w:rsid w:val="00B428D9"/>
    <w:rsid w:val="00B42972"/>
    <w:rsid w:val="00B43AA4"/>
    <w:rsid w:val="00B454B2"/>
    <w:rsid w:val="00B466B6"/>
    <w:rsid w:val="00B50407"/>
    <w:rsid w:val="00B521D8"/>
    <w:rsid w:val="00B52BCC"/>
    <w:rsid w:val="00B52E4B"/>
    <w:rsid w:val="00B536D2"/>
    <w:rsid w:val="00B53ACD"/>
    <w:rsid w:val="00B53F60"/>
    <w:rsid w:val="00B54BCF"/>
    <w:rsid w:val="00B5533E"/>
    <w:rsid w:val="00B600DC"/>
    <w:rsid w:val="00B64F80"/>
    <w:rsid w:val="00B65C2A"/>
    <w:rsid w:val="00B66019"/>
    <w:rsid w:val="00B6675C"/>
    <w:rsid w:val="00B670F9"/>
    <w:rsid w:val="00B67F06"/>
    <w:rsid w:val="00B704AB"/>
    <w:rsid w:val="00B70521"/>
    <w:rsid w:val="00B70938"/>
    <w:rsid w:val="00B72468"/>
    <w:rsid w:val="00B72558"/>
    <w:rsid w:val="00B737B4"/>
    <w:rsid w:val="00B73D4B"/>
    <w:rsid w:val="00B754ED"/>
    <w:rsid w:val="00B7556D"/>
    <w:rsid w:val="00B75CA6"/>
    <w:rsid w:val="00B75DA9"/>
    <w:rsid w:val="00B76BAF"/>
    <w:rsid w:val="00B81595"/>
    <w:rsid w:val="00B82C4B"/>
    <w:rsid w:val="00B84C1F"/>
    <w:rsid w:val="00B85E85"/>
    <w:rsid w:val="00B861CC"/>
    <w:rsid w:val="00B8620B"/>
    <w:rsid w:val="00B87332"/>
    <w:rsid w:val="00B90BD5"/>
    <w:rsid w:val="00B91436"/>
    <w:rsid w:val="00B92A84"/>
    <w:rsid w:val="00B93640"/>
    <w:rsid w:val="00B94F45"/>
    <w:rsid w:val="00B9540C"/>
    <w:rsid w:val="00B955AA"/>
    <w:rsid w:val="00B9572F"/>
    <w:rsid w:val="00B959C0"/>
    <w:rsid w:val="00B971D8"/>
    <w:rsid w:val="00BA08CB"/>
    <w:rsid w:val="00BA338A"/>
    <w:rsid w:val="00BA45AB"/>
    <w:rsid w:val="00BA590B"/>
    <w:rsid w:val="00BA5929"/>
    <w:rsid w:val="00BA64C4"/>
    <w:rsid w:val="00BA64E1"/>
    <w:rsid w:val="00BB0216"/>
    <w:rsid w:val="00BB23BB"/>
    <w:rsid w:val="00BB379C"/>
    <w:rsid w:val="00BB549C"/>
    <w:rsid w:val="00BB583A"/>
    <w:rsid w:val="00BC01AE"/>
    <w:rsid w:val="00BC025E"/>
    <w:rsid w:val="00BC1458"/>
    <w:rsid w:val="00BC17EA"/>
    <w:rsid w:val="00BC199F"/>
    <w:rsid w:val="00BC25BE"/>
    <w:rsid w:val="00BC324C"/>
    <w:rsid w:val="00BC3B67"/>
    <w:rsid w:val="00BC4C34"/>
    <w:rsid w:val="00BC71BD"/>
    <w:rsid w:val="00BD006A"/>
    <w:rsid w:val="00BD0CD0"/>
    <w:rsid w:val="00BD3105"/>
    <w:rsid w:val="00BD34F1"/>
    <w:rsid w:val="00BD35F0"/>
    <w:rsid w:val="00BD3BF1"/>
    <w:rsid w:val="00BD4A53"/>
    <w:rsid w:val="00BD5FB2"/>
    <w:rsid w:val="00BD694A"/>
    <w:rsid w:val="00BD78DA"/>
    <w:rsid w:val="00BE372B"/>
    <w:rsid w:val="00BE3B8B"/>
    <w:rsid w:val="00BE64AD"/>
    <w:rsid w:val="00BE6F27"/>
    <w:rsid w:val="00BE7EE8"/>
    <w:rsid w:val="00BF1B6B"/>
    <w:rsid w:val="00BF2CDF"/>
    <w:rsid w:val="00BF2FA8"/>
    <w:rsid w:val="00BF38C6"/>
    <w:rsid w:val="00BF3D77"/>
    <w:rsid w:val="00BF5B06"/>
    <w:rsid w:val="00BF6261"/>
    <w:rsid w:val="00C0003F"/>
    <w:rsid w:val="00C000C1"/>
    <w:rsid w:val="00C002ED"/>
    <w:rsid w:val="00C00F23"/>
    <w:rsid w:val="00C04FEC"/>
    <w:rsid w:val="00C05151"/>
    <w:rsid w:val="00C0544F"/>
    <w:rsid w:val="00C067E7"/>
    <w:rsid w:val="00C06B92"/>
    <w:rsid w:val="00C06F0E"/>
    <w:rsid w:val="00C12284"/>
    <w:rsid w:val="00C134A8"/>
    <w:rsid w:val="00C138D6"/>
    <w:rsid w:val="00C13C19"/>
    <w:rsid w:val="00C13FF8"/>
    <w:rsid w:val="00C14449"/>
    <w:rsid w:val="00C165C7"/>
    <w:rsid w:val="00C21268"/>
    <w:rsid w:val="00C22641"/>
    <w:rsid w:val="00C23CEC"/>
    <w:rsid w:val="00C2652F"/>
    <w:rsid w:val="00C301F0"/>
    <w:rsid w:val="00C30E3E"/>
    <w:rsid w:val="00C3167A"/>
    <w:rsid w:val="00C330D3"/>
    <w:rsid w:val="00C34A3E"/>
    <w:rsid w:val="00C36261"/>
    <w:rsid w:val="00C372A3"/>
    <w:rsid w:val="00C3742A"/>
    <w:rsid w:val="00C37A0A"/>
    <w:rsid w:val="00C41D38"/>
    <w:rsid w:val="00C42370"/>
    <w:rsid w:val="00C45B78"/>
    <w:rsid w:val="00C4679A"/>
    <w:rsid w:val="00C47684"/>
    <w:rsid w:val="00C51853"/>
    <w:rsid w:val="00C51931"/>
    <w:rsid w:val="00C53AC7"/>
    <w:rsid w:val="00C55258"/>
    <w:rsid w:val="00C552A6"/>
    <w:rsid w:val="00C55372"/>
    <w:rsid w:val="00C6059D"/>
    <w:rsid w:val="00C60963"/>
    <w:rsid w:val="00C62FAF"/>
    <w:rsid w:val="00C63D4C"/>
    <w:rsid w:val="00C640A7"/>
    <w:rsid w:val="00C679FB"/>
    <w:rsid w:val="00C70716"/>
    <w:rsid w:val="00C71E4E"/>
    <w:rsid w:val="00C72A92"/>
    <w:rsid w:val="00C8009B"/>
    <w:rsid w:val="00C80505"/>
    <w:rsid w:val="00C80D08"/>
    <w:rsid w:val="00C80D34"/>
    <w:rsid w:val="00C8217E"/>
    <w:rsid w:val="00C8382F"/>
    <w:rsid w:val="00C85769"/>
    <w:rsid w:val="00C8622E"/>
    <w:rsid w:val="00C876A7"/>
    <w:rsid w:val="00C90983"/>
    <w:rsid w:val="00C9159B"/>
    <w:rsid w:val="00C91C36"/>
    <w:rsid w:val="00C9206D"/>
    <w:rsid w:val="00C922B8"/>
    <w:rsid w:val="00C931C8"/>
    <w:rsid w:val="00C945D1"/>
    <w:rsid w:val="00C949EA"/>
    <w:rsid w:val="00C9670F"/>
    <w:rsid w:val="00C96AC8"/>
    <w:rsid w:val="00C975D0"/>
    <w:rsid w:val="00CA13FF"/>
    <w:rsid w:val="00CA1C61"/>
    <w:rsid w:val="00CA3829"/>
    <w:rsid w:val="00CA416F"/>
    <w:rsid w:val="00CA465F"/>
    <w:rsid w:val="00CA4B06"/>
    <w:rsid w:val="00CA574D"/>
    <w:rsid w:val="00CA5DF2"/>
    <w:rsid w:val="00CA611B"/>
    <w:rsid w:val="00CB07E1"/>
    <w:rsid w:val="00CB19AC"/>
    <w:rsid w:val="00CB3578"/>
    <w:rsid w:val="00CB3E42"/>
    <w:rsid w:val="00CB49B2"/>
    <w:rsid w:val="00CB64B6"/>
    <w:rsid w:val="00CB7064"/>
    <w:rsid w:val="00CC1E58"/>
    <w:rsid w:val="00CC3524"/>
    <w:rsid w:val="00CC535A"/>
    <w:rsid w:val="00CC78CF"/>
    <w:rsid w:val="00CC7F57"/>
    <w:rsid w:val="00CD02B1"/>
    <w:rsid w:val="00CD0B8C"/>
    <w:rsid w:val="00CD2ADD"/>
    <w:rsid w:val="00CD376E"/>
    <w:rsid w:val="00CD40B6"/>
    <w:rsid w:val="00CD497B"/>
    <w:rsid w:val="00CD498B"/>
    <w:rsid w:val="00CE0E23"/>
    <w:rsid w:val="00CE34F7"/>
    <w:rsid w:val="00CE6E3F"/>
    <w:rsid w:val="00CE79ED"/>
    <w:rsid w:val="00CF0274"/>
    <w:rsid w:val="00CF0984"/>
    <w:rsid w:val="00CF19CC"/>
    <w:rsid w:val="00CF321F"/>
    <w:rsid w:val="00CF3B36"/>
    <w:rsid w:val="00CF4CEF"/>
    <w:rsid w:val="00CF6177"/>
    <w:rsid w:val="00D004A0"/>
    <w:rsid w:val="00D017D9"/>
    <w:rsid w:val="00D018B7"/>
    <w:rsid w:val="00D02BBD"/>
    <w:rsid w:val="00D1182F"/>
    <w:rsid w:val="00D1397C"/>
    <w:rsid w:val="00D15706"/>
    <w:rsid w:val="00D1703F"/>
    <w:rsid w:val="00D175D3"/>
    <w:rsid w:val="00D20896"/>
    <w:rsid w:val="00D208E8"/>
    <w:rsid w:val="00D22104"/>
    <w:rsid w:val="00D2248E"/>
    <w:rsid w:val="00D2540B"/>
    <w:rsid w:val="00D25AE0"/>
    <w:rsid w:val="00D307F4"/>
    <w:rsid w:val="00D3184B"/>
    <w:rsid w:val="00D31DE4"/>
    <w:rsid w:val="00D3366C"/>
    <w:rsid w:val="00D336E7"/>
    <w:rsid w:val="00D3709F"/>
    <w:rsid w:val="00D37C6F"/>
    <w:rsid w:val="00D4043F"/>
    <w:rsid w:val="00D4232A"/>
    <w:rsid w:val="00D42A6E"/>
    <w:rsid w:val="00D4305D"/>
    <w:rsid w:val="00D4576C"/>
    <w:rsid w:val="00D458CC"/>
    <w:rsid w:val="00D4595C"/>
    <w:rsid w:val="00D46DE5"/>
    <w:rsid w:val="00D4758B"/>
    <w:rsid w:val="00D477C3"/>
    <w:rsid w:val="00D503DE"/>
    <w:rsid w:val="00D50890"/>
    <w:rsid w:val="00D5184E"/>
    <w:rsid w:val="00D5219A"/>
    <w:rsid w:val="00D52E47"/>
    <w:rsid w:val="00D57427"/>
    <w:rsid w:val="00D57644"/>
    <w:rsid w:val="00D60F88"/>
    <w:rsid w:val="00D61147"/>
    <w:rsid w:val="00D61AEA"/>
    <w:rsid w:val="00D6374F"/>
    <w:rsid w:val="00D63A56"/>
    <w:rsid w:val="00D653AD"/>
    <w:rsid w:val="00D6547F"/>
    <w:rsid w:val="00D65497"/>
    <w:rsid w:val="00D6572F"/>
    <w:rsid w:val="00D6676C"/>
    <w:rsid w:val="00D66C2C"/>
    <w:rsid w:val="00D67164"/>
    <w:rsid w:val="00D676AD"/>
    <w:rsid w:val="00D6798F"/>
    <w:rsid w:val="00D71DF9"/>
    <w:rsid w:val="00D7409D"/>
    <w:rsid w:val="00D75891"/>
    <w:rsid w:val="00D776BC"/>
    <w:rsid w:val="00D80D43"/>
    <w:rsid w:val="00D8504E"/>
    <w:rsid w:val="00D85431"/>
    <w:rsid w:val="00D85CF9"/>
    <w:rsid w:val="00D8629A"/>
    <w:rsid w:val="00D9109D"/>
    <w:rsid w:val="00D912C9"/>
    <w:rsid w:val="00D919A0"/>
    <w:rsid w:val="00D91B0F"/>
    <w:rsid w:val="00D92C89"/>
    <w:rsid w:val="00D94055"/>
    <w:rsid w:val="00D9744E"/>
    <w:rsid w:val="00D97918"/>
    <w:rsid w:val="00DA14C0"/>
    <w:rsid w:val="00DA4B55"/>
    <w:rsid w:val="00DA5DDD"/>
    <w:rsid w:val="00DA6504"/>
    <w:rsid w:val="00DA6BE8"/>
    <w:rsid w:val="00DA7F0E"/>
    <w:rsid w:val="00DB1342"/>
    <w:rsid w:val="00DB2A8B"/>
    <w:rsid w:val="00DB5169"/>
    <w:rsid w:val="00DB609B"/>
    <w:rsid w:val="00DB6DDC"/>
    <w:rsid w:val="00DC213D"/>
    <w:rsid w:val="00DD0BC1"/>
    <w:rsid w:val="00DD0C4B"/>
    <w:rsid w:val="00DD14DE"/>
    <w:rsid w:val="00DD25B3"/>
    <w:rsid w:val="00DD3CF4"/>
    <w:rsid w:val="00DE0112"/>
    <w:rsid w:val="00DE24A6"/>
    <w:rsid w:val="00DE3853"/>
    <w:rsid w:val="00DE4017"/>
    <w:rsid w:val="00DE42A7"/>
    <w:rsid w:val="00DE6CF9"/>
    <w:rsid w:val="00DF01D8"/>
    <w:rsid w:val="00DF19A6"/>
    <w:rsid w:val="00DF3A5B"/>
    <w:rsid w:val="00DF4681"/>
    <w:rsid w:val="00DF4B55"/>
    <w:rsid w:val="00DF5E2D"/>
    <w:rsid w:val="00DF62E5"/>
    <w:rsid w:val="00DF641B"/>
    <w:rsid w:val="00DF6B5B"/>
    <w:rsid w:val="00DF78BC"/>
    <w:rsid w:val="00DF7F60"/>
    <w:rsid w:val="00E049F9"/>
    <w:rsid w:val="00E1119F"/>
    <w:rsid w:val="00E12EB4"/>
    <w:rsid w:val="00E15798"/>
    <w:rsid w:val="00E169EC"/>
    <w:rsid w:val="00E17970"/>
    <w:rsid w:val="00E20E5C"/>
    <w:rsid w:val="00E214D5"/>
    <w:rsid w:val="00E21DCF"/>
    <w:rsid w:val="00E22430"/>
    <w:rsid w:val="00E23295"/>
    <w:rsid w:val="00E23533"/>
    <w:rsid w:val="00E2527B"/>
    <w:rsid w:val="00E27BA5"/>
    <w:rsid w:val="00E27F66"/>
    <w:rsid w:val="00E3074A"/>
    <w:rsid w:val="00E308DE"/>
    <w:rsid w:val="00E30E91"/>
    <w:rsid w:val="00E32931"/>
    <w:rsid w:val="00E32C3F"/>
    <w:rsid w:val="00E33933"/>
    <w:rsid w:val="00E340D9"/>
    <w:rsid w:val="00E345BC"/>
    <w:rsid w:val="00E34EF4"/>
    <w:rsid w:val="00E37D64"/>
    <w:rsid w:val="00E42A4E"/>
    <w:rsid w:val="00E42AB2"/>
    <w:rsid w:val="00E433B9"/>
    <w:rsid w:val="00E45506"/>
    <w:rsid w:val="00E45C4B"/>
    <w:rsid w:val="00E46C4C"/>
    <w:rsid w:val="00E479E9"/>
    <w:rsid w:val="00E47F31"/>
    <w:rsid w:val="00E503B1"/>
    <w:rsid w:val="00E50ABD"/>
    <w:rsid w:val="00E51233"/>
    <w:rsid w:val="00E519D7"/>
    <w:rsid w:val="00E51B5D"/>
    <w:rsid w:val="00E52886"/>
    <w:rsid w:val="00E53058"/>
    <w:rsid w:val="00E53158"/>
    <w:rsid w:val="00E53446"/>
    <w:rsid w:val="00E535C5"/>
    <w:rsid w:val="00E5361A"/>
    <w:rsid w:val="00E604EB"/>
    <w:rsid w:val="00E60ACB"/>
    <w:rsid w:val="00E60EC0"/>
    <w:rsid w:val="00E6120D"/>
    <w:rsid w:val="00E6292D"/>
    <w:rsid w:val="00E631FA"/>
    <w:rsid w:val="00E63225"/>
    <w:rsid w:val="00E64748"/>
    <w:rsid w:val="00E66A7D"/>
    <w:rsid w:val="00E67EAC"/>
    <w:rsid w:val="00E7307C"/>
    <w:rsid w:val="00E741B4"/>
    <w:rsid w:val="00E74CED"/>
    <w:rsid w:val="00E75423"/>
    <w:rsid w:val="00E75908"/>
    <w:rsid w:val="00E7619A"/>
    <w:rsid w:val="00E7692A"/>
    <w:rsid w:val="00E81BC2"/>
    <w:rsid w:val="00E843BA"/>
    <w:rsid w:val="00E843CB"/>
    <w:rsid w:val="00E867E7"/>
    <w:rsid w:val="00E871AE"/>
    <w:rsid w:val="00E90405"/>
    <w:rsid w:val="00E907D7"/>
    <w:rsid w:val="00E917AD"/>
    <w:rsid w:val="00E9287A"/>
    <w:rsid w:val="00E953A5"/>
    <w:rsid w:val="00E971B0"/>
    <w:rsid w:val="00EA0A89"/>
    <w:rsid w:val="00EA214E"/>
    <w:rsid w:val="00EA5158"/>
    <w:rsid w:val="00EA5848"/>
    <w:rsid w:val="00EA71A0"/>
    <w:rsid w:val="00EA770A"/>
    <w:rsid w:val="00EB0DD1"/>
    <w:rsid w:val="00EB2920"/>
    <w:rsid w:val="00EB3C31"/>
    <w:rsid w:val="00EB4C85"/>
    <w:rsid w:val="00EB7515"/>
    <w:rsid w:val="00EC0428"/>
    <w:rsid w:val="00EC0BC3"/>
    <w:rsid w:val="00EC1B46"/>
    <w:rsid w:val="00EC2EAE"/>
    <w:rsid w:val="00EC3ADC"/>
    <w:rsid w:val="00EC41EE"/>
    <w:rsid w:val="00EC5176"/>
    <w:rsid w:val="00EC5AB2"/>
    <w:rsid w:val="00EC6A1F"/>
    <w:rsid w:val="00EC714F"/>
    <w:rsid w:val="00ED0D78"/>
    <w:rsid w:val="00ED0E86"/>
    <w:rsid w:val="00ED2707"/>
    <w:rsid w:val="00ED3AAC"/>
    <w:rsid w:val="00ED59E9"/>
    <w:rsid w:val="00ED744C"/>
    <w:rsid w:val="00ED78FC"/>
    <w:rsid w:val="00EE15A4"/>
    <w:rsid w:val="00EE3D24"/>
    <w:rsid w:val="00EF0116"/>
    <w:rsid w:val="00EF3FED"/>
    <w:rsid w:val="00F03DF8"/>
    <w:rsid w:val="00F044B0"/>
    <w:rsid w:val="00F06400"/>
    <w:rsid w:val="00F07003"/>
    <w:rsid w:val="00F070DC"/>
    <w:rsid w:val="00F07DE0"/>
    <w:rsid w:val="00F1006A"/>
    <w:rsid w:val="00F118E0"/>
    <w:rsid w:val="00F127D3"/>
    <w:rsid w:val="00F1401B"/>
    <w:rsid w:val="00F145D2"/>
    <w:rsid w:val="00F16BC2"/>
    <w:rsid w:val="00F17664"/>
    <w:rsid w:val="00F207D5"/>
    <w:rsid w:val="00F21C1E"/>
    <w:rsid w:val="00F21CE3"/>
    <w:rsid w:val="00F234C9"/>
    <w:rsid w:val="00F23D51"/>
    <w:rsid w:val="00F24010"/>
    <w:rsid w:val="00F25067"/>
    <w:rsid w:val="00F2534D"/>
    <w:rsid w:val="00F255C0"/>
    <w:rsid w:val="00F25ECF"/>
    <w:rsid w:val="00F26D43"/>
    <w:rsid w:val="00F32534"/>
    <w:rsid w:val="00F336BB"/>
    <w:rsid w:val="00F357C6"/>
    <w:rsid w:val="00F371D3"/>
    <w:rsid w:val="00F40E68"/>
    <w:rsid w:val="00F41245"/>
    <w:rsid w:val="00F424EE"/>
    <w:rsid w:val="00F42C9D"/>
    <w:rsid w:val="00F4324F"/>
    <w:rsid w:val="00F43828"/>
    <w:rsid w:val="00F510E9"/>
    <w:rsid w:val="00F51BC3"/>
    <w:rsid w:val="00F51CDD"/>
    <w:rsid w:val="00F5437B"/>
    <w:rsid w:val="00F56D7E"/>
    <w:rsid w:val="00F57677"/>
    <w:rsid w:val="00F61441"/>
    <w:rsid w:val="00F61CCD"/>
    <w:rsid w:val="00F62930"/>
    <w:rsid w:val="00F62E15"/>
    <w:rsid w:val="00F63DFC"/>
    <w:rsid w:val="00F67A3C"/>
    <w:rsid w:val="00F67C4C"/>
    <w:rsid w:val="00F7182E"/>
    <w:rsid w:val="00F724D0"/>
    <w:rsid w:val="00F73120"/>
    <w:rsid w:val="00F779CC"/>
    <w:rsid w:val="00F77E8E"/>
    <w:rsid w:val="00F81D43"/>
    <w:rsid w:val="00F82463"/>
    <w:rsid w:val="00F839BF"/>
    <w:rsid w:val="00F84522"/>
    <w:rsid w:val="00F863DF"/>
    <w:rsid w:val="00F927D8"/>
    <w:rsid w:val="00F94E0A"/>
    <w:rsid w:val="00F9545F"/>
    <w:rsid w:val="00F9584E"/>
    <w:rsid w:val="00F95E18"/>
    <w:rsid w:val="00F95EE6"/>
    <w:rsid w:val="00F96D33"/>
    <w:rsid w:val="00FA03D6"/>
    <w:rsid w:val="00FA0B5D"/>
    <w:rsid w:val="00FA0BA7"/>
    <w:rsid w:val="00FA1018"/>
    <w:rsid w:val="00FA5536"/>
    <w:rsid w:val="00FA79BC"/>
    <w:rsid w:val="00FB2AF6"/>
    <w:rsid w:val="00FB347D"/>
    <w:rsid w:val="00FB37C3"/>
    <w:rsid w:val="00FB658B"/>
    <w:rsid w:val="00FB6A3D"/>
    <w:rsid w:val="00FB7683"/>
    <w:rsid w:val="00FC1628"/>
    <w:rsid w:val="00FC1E86"/>
    <w:rsid w:val="00FC2875"/>
    <w:rsid w:val="00FC3C02"/>
    <w:rsid w:val="00FC3DCB"/>
    <w:rsid w:val="00FC5FC8"/>
    <w:rsid w:val="00FC605D"/>
    <w:rsid w:val="00FC62EE"/>
    <w:rsid w:val="00FC796D"/>
    <w:rsid w:val="00FD1A58"/>
    <w:rsid w:val="00FD1A64"/>
    <w:rsid w:val="00FD241E"/>
    <w:rsid w:val="00FD2813"/>
    <w:rsid w:val="00FD4BB0"/>
    <w:rsid w:val="00FD61D2"/>
    <w:rsid w:val="00FD7B91"/>
    <w:rsid w:val="00FE0E94"/>
    <w:rsid w:val="00FE1207"/>
    <w:rsid w:val="00FE2F36"/>
    <w:rsid w:val="00FE3A49"/>
    <w:rsid w:val="00FE4A34"/>
    <w:rsid w:val="00FE5435"/>
    <w:rsid w:val="00FE578B"/>
    <w:rsid w:val="00FE70AE"/>
    <w:rsid w:val="00FF2CA9"/>
    <w:rsid w:val="00FF7071"/>
    <w:rsid w:val="06B628DC"/>
    <w:rsid w:val="2806EA60"/>
    <w:rsid w:val="539F4837"/>
    <w:rsid w:val="6F2B5BA7"/>
  </w:rsids>
  <w:docVars>
    <w:docVar w:name="__Grammarly_42___1" w:val="H4sIAAAAAAAEAKtWcslP9kxRslIyNDY0t7QwNzczNzExMTc0N7RQ0lEKTi0uzszPAykwrwUA8cMui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6E30FFB"/>
  <w15:docId w15:val="{46F4435A-B77F-46C6-866E-F812A8A79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B7F0A"/>
  </w:style>
  <w:style w:type="paragraph" w:styleId="Heading1">
    <w:name w:val="heading 1"/>
    <w:basedOn w:val="Normal"/>
    <w:next w:val="Normal"/>
    <w:link w:val="Heading1Char"/>
    <w:uiPriority w:val="9"/>
    <w:qFormat/>
    <w:rsid w:val="007321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321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47684"/>
    <w:pPr>
      <w:spacing w:after="0" w:line="256" w:lineRule="auto"/>
      <w:outlineLvl w:val="2"/>
    </w:pPr>
    <w:rPr>
      <w:rFonts w:ascii="Segoe UI" w:eastAsia="Times New Roman" w:hAnsi="Segoe UI" w:cs="Segoe UI"/>
      <w:b/>
      <w:sz w:val="24"/>
      <w:szCs w:val="24"/>
    </w:rPr>
  </w:style>
  <w:style w:type="paragraph" w:styleId="Heading6">
    <w:name w:val="heading 6"/>
    <w:basedOn w:val="Normal"/>
    <w:next w:val="Normal"/>
    <w:link w:val="Heading6Char"/>
    <w:uiPriority w:val="9"/>
    <w:semiHidden/>
    <w:unhideWhenUsed/>
    <w:qFormat/>
    <w:rsid w:val="00056934"/>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215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32154"/>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link w:val="ListParagraphChar"/>
    <w:qFormat/>
    <w:rsid w:val="00732154"/>
    <w:pPr>
      <w:ind w:left="720"/>
      <w:contextualSpacing/>
    </w:pPr>
  </w:style>
  <w:style w:type="table" w:styleId="GridTable1Light">
    <w:name w:val="Grid Table 1 Light"/>
    <w:basedOn w:val="TableNormal"/>
    <w:uiPriority w:val="46"/>
    <w:rsid w:val="0073215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39"/>
    <w:rsid w:val="007321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w4winMark">
    <w:name w:val="tw4winMark"/>
    <w:rsid w:val="00732154"/>
    <w:rPr>
      <w:rFonts w:ascii="Courier New" w:hAnsi="Courier New"/>
      <w:vanish/>
      <w:color w:val="800080"/>
      <w:vertAlign w:val="subscript"/>
    </w:rPr>
  </w:style>
  <w:style w:type="paragraph" w:customStyle="1" w:styleId="NORC-QUESTION2">
    <w:name w:val="NORC - QUESTION 2"/>
    <w:link w:val="NORC-QUESTION2Char"/>
    <w:rsid w:val="00732154"/>
    <w:pPr>
      <w:keepNext/>
      <w:tabs>
        <w:tab w:val="left" w:pos="1368"/>
      </w:tabs>
      <w:spacing w:before="320" w:after="120" w:line="240" w:lineRule="auto"/>
      <w:ind w:left="1296" w:hanging="648"/>
    </w:pPr>
    <w:rPr>
      <w:rFonts w:ascii="Times New Roman" w:eastAsia="Times New Roman" w:hAnsi="Times New Roman" w:cs="Times New Roman"/>
      <w:color w:val="000000"/>
      <w:sz w:val="24"/>
      <w:szCs w:val="24"/>
    </w:rPr>
  </w:style>
  <w:style w:type="paragraph" w:customStyle="1" w:styleId="NORC-FillTextLeft">
    <w:name w:val="NORC - Fill Text Left"/>
    <w:qFormat/>
    <w:rsid w:val="00732154"/>
    <w:pPr>
      <w:spacing w:before="60" w:after="60" w:line="240" w:lineRule="auto"/>
    </w:pPr>
    <w:rPr>
      <w:rFonts w:ascii="Times New Roman" w:eastAsia="Times New Roman" w:hAnsi="Times New Roman" w:cs="Times New Roman"/>
      <w:sz w:val="24"/>
      <w:szCs w:val="24"/>
    </w:rPr>
  </w:style>
  <w:style w:type="character" w:customStyle="1" w:styleId="BoxCharCharCharCharCharCharCharCharCharCharCharCharCharCharCharCharCharCharCharCharCharCharCharCharCharCharCharCharChar">
    <w:name w:val="Box Char Char Char Char Char Char Char Char Char Char Char Char Char Char Char Char Char Char Char Char Char Char Char Char Char Char Char Char Char"/>
    <w:rsid w:val="00732154"/>
    <w:rPr>
      <w:rFonts w:ascii="Arial Narrow" w:hAnsi="Arial Narrow" w:cs="Times New Roman"/>
      <w:sz w:val="32"/>
      <w:lang w:val="" w:eastAsia="en-US" w:bidi="ar-SA"/>
    </w:rPr>
  </w:style>
  <w:style w:type="paragraph" w:customStyle="1" w:styleId="NORC-QUESTION">
    <w:name w:val="NORC - QUESTION"/>
    <w:rsid w:val="00732154"/>
    <w:pPr>
      <w:keepNext/>
      <w:tabs>
        <w:tab w:val="left" w:pos="648"/>
        <w:tab w:val="left" w:pos="1368"/>
      </w:tabs>
      <w:spacing w:before="240" w:after="120" w:line="240" w:lineRule="auto"/>
      <w:ind w:left="648" w:hanging="648"/>
    </w:pPr>
    <w:rPr>
      <w:rFonts w:ascii="Times New Roman" w:eastAsia="Times New Roman" w:hAnsi="Times New Roman" w:cs="Times New Roman"/>
      <w:color w:val="000000"/>
      <w:sz w:val="24"/>
      <w:szCs w:val="24"/>
    </w:rPr>
  </w:style>
  <w:style w:type="character" w:customStyle="1" w:styleId="NORCNumber">
    <w:name w:val="NORC Number"/>
    <w:rsid w:val="00732154"/>
    <w:rPr>
      <w:rFonts w:cs="Times New Roman"/>
      <w:sz w:val="18"/>
    </w:rPr>
  </w:style>
  <w:style w:type="paragraph" w:customStyle="1" w:styleId="NORC-Answer1">
    <w:name w:val="NORC - Answer 1"/>
    <w:rsid w:val="00732154"/>
    <w:pPr>
      <w:tabs>
        <w:tab w:val="left" w:pos="792"/>
        <w:tab w:val="left" w:pos="1152"/>
      </w:tabs>
      <w:spacing w:after="0" w:line="240" w:lineRule="auto"/>
      <w:ind w:left="648"/>
    </w:pPr>
    <w:rPr>
      <w:rFonts w:ascii="Times New Roman" w:eastAsia="Times New Roman" w:hAnsi="Times New Roman" w:cs="Times New Roman"/>
      <w:sz w:val="24"/>
      <w:szCs w:val="24"/>
    </w:rPr>
  </w:style>
  <w:style w:type="character" w:customStyle="1" w:styleId="body-text1">
    <w:name w:val="body-text1"/>
    <w:rsid w:val="00732154"/>
    <w:rPr>
      <w:rFonts w:ascii="Tahoma" w:hAnsi="Tahoma" w:cs="Tahoma" w:hint="default"/>
      <w:b w:val="0"/>
      <w:bCs w:val="0"/>
      <w:strike w:val="0"/>
      <w:dstrike w:val="0"/>
      <w:color w:val="000000"/>
      <w:sz w:val="20"/>
      <w:szCs w:val="20"/>
      <w:u w:val="none"/>
      <w:effect w:val="none"/>
    </w:rPr>
  </w:style>
  <w:style w:type="paragraph" w:customStyle="1" w:styleId="NORC-TableList">
    <w:name w:val="NORC-Table List"/>
    <w:qFormat/>
    <w:rsid w:val="00732154"/>
    <w:pPr>
      <w:spacing w:after="0" w:line="240" w:lineRule="auto"/>
      <w:ind w:left="288" w:hanging="288"/>
    </w:pPr>
    <w:rPr>
      <w:rFonts w:ascii="Times New Roman" w:eastAsia="Times New Roman" w:hAnsi="Times New Roman" w:cs="Times New Roman"/>
      <w:sz w:val="20"/>
      <w:szCs w:val="20"/>
    </w:rPr>
  </w:style>
  <w:style w:type="character" w:customStyle="1" w:styleId="mrquestiontext1">
    <w:name w:val="mrquestiontext1"/>
    <w:rsid w:val="00732154"/>
    <w:rPr>
      <w:rFonts w:ascii="Verdana" w:hAnsi="Verdana" w:hint="default"/>
      <w:b w:val="0"/>
      <w:bCs w:val="0"/>
      <w:sz w:val="22"/>
      <w:szCs w:val="22"/>
    </w:rPr>
  </w:style>
  <w:style w:type="character" w:styleId="CommentReference">
    <w:name w:val="annotation reference"/>
    <w:aliases w:val="Heading 6 Char1"/>
    <w:uiPriority w:val="99"/>
    <w:unhideWhenUsed/>
    <w:rsid w:val="00732154"/>
    <w:rPr>
      <w:rFonts w:cs="Times New Roman"/>
      <w:sz w:val="16"/>
      <w:szCs w:val="16"/>
    </w:rPr>
  </w:style>
  <w:style w:type="paragraph" w:styleId="CommentText">
    <w:name w:val="annotation text"/>
    <w:basedOn w:val="Normal"/>
    <w:link w:val="CommentTextChar"/>
    <w:uiPriority w:val="99"/>
    <w:unhideWhenUsed/>
    <w:qFormat/>
    <w:rsid w:val="00732154"/>
    <w:pPr>
      <w:spacing w:after="200" w:line="276" w:lineRule="auto"/>
    </w:pPr>
    <w:rPr>
      <w:rFonts w:ascii="Calibri" w:eastAsia="Times New Roman" w:hAnsi="Calibri" w:cs="Times New Roman"/>
      <w:sz w:val="20"/>
      <w:szCs w:val="20"/>
      <w:lang w:eastAsia="x-none"/>
    </w:rPr>
  </w:style>
  <w:style w:type="character" w:customStyle="1" w:styleId="CommentTextChar">
    <w:name w:val="Comment Text Char"/>
    <w:basedOn w:val="DefaultParagraphFont"/>
    <w:link w:val="CommentText"/>
    <w:uiPriority w:val="99"/>
    <w:rsid w:val="00732154"/>
    <w:rPr>
      <w:rFonts w:ascii="Calibri" w:eastAsia="Times New Roman" w:hAnsi="Calibri" w:cs="Times New Roman"/>
      <w:sz w:val="20"/>
      <w:szCs w:val="20"/>
      <w:lang w:val="" w:eastAsia="x-none"/>
    </w:rPr>
  </w:style>
  <w:style w:type="paragraph" w:styleId="List">
    <w:name w:val="List"/>
    <w:basedOn w:val="Normal"/>
    <w:unhideWhenUsed/>
    <w:rsid w:val="00732154"/>
    <w:pPr>
      <w:spacing w:after="200" w:line="276" w:lineRule="auto"/>
      <w:ind w:left="360" w:hanging="360"/>
      <w:contextualSpacing/>
    </w:pPr>
    <w:rPr>
      <w:rFonts w:ascii="Calibri" w:eastAsia="Times New Roman" w:hAnsi="Calibri" w:cs="Times New Roman"/>
    </w:rPr>
  </w:style>
  <w:style w:type="paragraph" w:customStyle="1" w:styleId="NORC-Answer2">
    <w:name w:val="NORC - Answer 2"/>
    <w:rsid w:val="00732154"/>
    <w:pPr>
      <w:tabs>
        <w:tab w:val="left" w:pos="1584"/>
        <w:tab w:val="left" w:pos="1944"/>
      </w:tabs>
      <w:spacing w:after="20" w:line="240" w:lineRule="auto"/>
      <w:ind w:left="1368"/>
    </w:pPr>
    <w:rPr>
      <w:rFonts w:ascii="Times New Roman" w:eastAsia="Times New Roman" w:hAnsi="Times New Roman" w:cs="Times New Roman"/>
      <w:sz w:val="24"/>
      <w:szCs w:val="24"/>
    </w:rPr>
  </w:style>
  <w:style w:type="paragraph" w:styleId="PlainText">
    <w:name w:val="Plain Text"/>
    <w:basedOn w:val="Normal"/>
    <w:link w:val="PlainTextChar"/>
    <w:uiPriority w:val="99"/>
    <w:unhideWhenUsed/>
    <w:rsid w:val="00732154"/>
    <w:pPr>
      <w:spacing w:after="0" w:line="240" w:lineRule="auto"/>
    </w:pPr>
    <w:rPr>
      <w:rFonts w:ascii="Consolas" w:eastAsia="Times New Roman" w:hAnsi="Consolas" w:cs="Times New Roman"/>
      <w:sz w:val="21"/>
      <w:szCs w:val="21"/>
      <w:lang w:eastAsia="x-none"/>
    </w:rPr>
  </w:style>
  <w:style w:type="character" w:customStyle="1" w:styleId="PlainTextChar">
    <w:name w:val="Plain Text Char"/>
    <w:basedOn w:val="DefaultParagraphFont"/>
    <w:link w:val="PlainText"/>
    <w:uiPriority w:val="99"/>
    <w:rsid w:val="00732154"/>
    <w:rPr>
      <w:rFonts w:ascii="Consolas" w:eastAsia="Times New Roman" w:hAnsi="Consolas" w:cs="Times New Roman"/>
      <w:sz w:val="21"/>
      <w:szCs w:val="21"/>
      <w:lang w:val="" w:eastAsia="x-none"/>
    </w:rPr>
  </w:style>
  <w:style w:type="paragraph" w:styleId="CommentSubject">
    <w:name w:val="annotation subject"/>
    <w:basedOn w:val="CommentText"/>
    <w:next w:val="CommentText"/>
    <w:link w:val="CommentSubjectChar"/>
    <w:uiPriority w:val="99"/>
    <w:semiHidden/>
    <w:unhideWhenUsed/>
    <w:rsid w:val="00732154"/>
    <w:pPr>
      <w:spacing w:after="160" w:line="240" w:lineRule="auto"/>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sid w:val="00732154"/>
    <w:rPr>
      <w:rFonts w:ascii="Calibri" w:eastAsia="Times New Roman" w:hAnsi="Calibri" w:cs="Times New Roman"/>
      <w:b/>
      <w:bCs/>
      <w:sz w:val="20"/>
      <w:szCs w:val="20"/>
      <w:lang w:val="" w:eastAsia="x-none"/>
    </w:rPr>
  </w:style>
  <w:style w:type="paragraph" w:styleId="BalloonText">
    <w:name w:val="Balloon Text"/>
    <w:basedOn w:val="Normal"/>
    <w:link w:val="BalloonTextChar"/>
    <w:uiPriority w:val="99"/>
    <w:semiHidden/>
    <w:unhideWhenUsed/>
    <w:rsid w:val="007321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2154"/>
    <w:rPr>
      <w:rFonts w:ascii="Segoe UI" w:hAnsi="Segoe UI" w:cs="Segoe UI"/>
      <w:sz w:val="18"/>
      <w:szCs w:val="18"/>
    </w:rPr>
  </w:style>
  <w:style w:type="paragraph" w:customStyle="1" w:styleId="YesNo">
    <w:name w:val="Yes No"/>
    <w:basedOn w:val="NORC-Answer1"/>
    <w:link w:val="YesNoChar"/>
    <w:qFormat/>
    <w:rsid w:val="00732154"/>
    <w:pPr>
      <w:ind w:left="720"/>
    </w:pPr>
    <w:rPr>
      <w:rFonts w:ascii="Calibri" w:hAnsi="Calibri"/>
      <w:sz w:val="22"/>
      <w:szCs w:val="22"/>
    </w:rPr>
  </w:style>
  <w:style w:type="character" w:customStyle="1" w:styleId="YesNoChar">
    <w:name w:val="Yes No Char"/>
    <w:link w:val="YesNo"/>
    <w:rsid w:val="00732154"/>
    <w:rPr>
      <w:rFonts w:ascii="Calibri" w:eastAsia="Times New Roman" w:hAnsi="Calibri" w:cs="Times New Roman"/>
      <w:lang w:val=""/>
    </w:rPr>
  </w:style>
  <w:style w:type="character" w:customStyle="1" w:styleId="NORC-QUESTION2Char">
    <w:name w:val="NORC - QUESTION 2 Char"/>
    <w:link w:val="NORC-QUESTION2"/>
    <w:rsid w:val="00732154"/>
    <w:rPr>
      <w:rFonts w:ascii="Times New Roman" w:eastAsia="Times New Roman" w:hAnsi="Times New Roman" w:cs="Times New Roman"/>
      <w:color w:val="000000"/>
      <w:sz w:val="24"/>
      <w:szCs w:val="24"/>
    </w:rPr>
  </w:style>
  <w:style w:type="paragraph" w:styleId="Header">
    <w:name w:val="header"/>
    <w:basedOn w:val="Normal"/>
    <w:link w:val="HeaderChar"/>
    <w:uiPriority w:val="99"/>
    <w:unhideWhenUsed/>
    <w:rsid w:val="007321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2154"/>
  </w:style>
  <w:style w:type="paragraph" w:styleId="Footer">
    <w:name w:val="footer"/>
    <w:basedOn w:val="Normal"/>
    <w:link w:val="FooterChar"/>
    <w:uiPriority w:val="99"/>
    <w:unhideWhenUsed/>
    <w:rsid w:val="007321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2154"/>
  </w:style>
  <w:style w:type="paragraph" w:styleId="BodyText">
    <w:name w:val="Body Text"/>
    <w:basedOn w:val="Normal"/>
    <w:link w:val="BodyTextChar"/>
    <w:uiPriority w:val="99"/>
    <w:rsid w:val="00732154"/>
    <w:pPr>
      <w:autoSpaceDE w:val="0"/>
      <w:autoSpaceDN w:val="0"/>
      <w:adjustRightInd w:val="0"/>
      <w:spacing w:after="240" w:line="300" w:lineRule="exact"/>
    </w:pPr>
    <w:rPr>
      <w:rFonts w:ascii="Garamond" w:eastAsia="Times New Roman" w:hAnsi="Garamond" w:cs="Times New Roman"/>
      <w:sz w:val="24"/>
      <w:szCs w:val="24"/>
      <w:lang w:eastAsia="x-none"/>
    </w:rPr>
  </w:style>
  <w:style w:type="character" w:customStyle="1" w:styleId="BodyTextChar">
    <w:name w:val="Body Text Char"/>
    <w:basedOn w:val="DefaultParagraphFont"/>
    <w:link w:val="BodyText"/>
    <w:uiPriority w:val="99"/>
    <w:rsid w:val="00732154"/>
    <w:rPr>
      <w:rFonts w:ascii="Garamond" w:eastAsia="Times New Roman" w:hAnsi="Garamond" w:cs="Times New Roman"/>
      <w:sz w:val="24"/>
      <w:szCs w:val="24"/>
      <w:lang w:val="" w:eastAsia="x-none"/>
    </w:rPr>
  </w:style>
  <w:style w:type="paragraph" w:styleId="NoSpacing">
    <w:name w:val="No Spacing"/>
    <w:basedOn w:val="Normal"/>
    <w:link w:val="NoSpacingChar"/>
    <w:uiPriority w:val="1"/>
    <w:qFormat/>
    <w:rsid w:val="00732154"/>
    <w:pPr>
      <w:spacing w:after="0" w:line="240" w:lineRule="auto"/>
    </w:pPr>
    <w:rPr>
      <w:rFonts w:ascii="Calibri" w:eastAsia="Times New Roman" w:hAnsi="Calibri" w:cs="Times New Roman"/>
    </w:rPr>
  </w:style>
  <w:style w:type="paragraph" w:customStyle="1" w:styleId="NORC-ExhibitCaptionGaramond">
    <w:name w:val="NORC-Exhibit Caption (Garamond)"/>
    <w:basedOn w:val="Normal"/>
    <w:qFormat/>
    <w:rsid w:val="00732154"/>
    <w:pPr>
      <w:keepNext/>
      <w:pBdr>
        <w:top w:val="single" w:sz="8" w:space="1" w:color="336699"/>
      </w:pBdr>
      <w:tabs>
        <w:tab w:val="left" w:pos="1800"/>
      </w:tabs>
      <w:spacing w:before="80" w:after="80" w:line="240" w:lineRule="auto"/>
    </w:pPr>
    <w:rPr>
      <w:rFonts w:ascii="Garamond" w:eastAsia="Times New Roman" w:hAnsi="Garamond" w:cs="Times New Roman"/>
      <w:b/>
      <w:color w:val="336699"/>
      <w:sz w:val="24"/>
    </w:rPr>
  </w:style>
  <w:style w:type="paragraph" w:customStyle="1" w:styleId="NORC-InterviewerText">
    <w:name w:val="NORC - Interviewer Text"/>
    <w:rsid w:val="00732154"/>
    <w:pPr>
      <w:pBdr>
        <w:top w:val="single" w:sz="4" w:space="1" w:color="auto"/>
        <w:left w:val="single" w:sz="4" w:space="4" w:color="auto"/>
        <w:bottom w:val="single" w:sz="4" w:space="1" w:color="auto"/>
        <w:right w:val="single" w:sz="4" w:space="4" w:color="auto"/>
      </w:pBdr>
      <w:spacing w:after="0" w:line="240" w:lineRule="auto"/>
    </w:pPr>
    <w:rPr>
      <w:rFonts w:ascii="Times New Roman" w:eastAsia="Times New Roman" w:hAnsi="Times New Roman" w:cs="Times New Roman"/>
      <w:sz w:val="24"/>
      <w:szCs w:val="24"/>
    </w:rPr>
  </w:style>
  <w:style w:type="paragraph" w:customStyle="1" w:styleId="NORC-Subhead">
    <w:name w:val="NORC - Subhead"/>
    <w:rsid w:val="00732154"/>
    <w:pPr>
      <w:spacing w:after="120" w:line="240" w:lineRule="auto"/>
    </w:pPr>
    <w:rPr>
      <w:rFonts w:ascii="Arial" w:eastAsia="Times New Roman" w:hAnsi="Arial" w:cs="Times New Roman"/>
      <w:b/>
      <w:caps/>
      <w:sz w:val="24"/>
      <w:szCs w:val="24"/>
    </w:rPr>
  </w:style>
  <w:style w:type="paragraph" w:customStyle="1" w:styleId="NORC-TableSubheading">
    <w:name w:val="NORC - Table Subheading"/>
    <w:qFormat/>
    <w:rsid w:val="00732154"/>
    <w:pPr>
      <w:spacing w:before="40" w:after="40" w:line="240" w:lineRule="auto"/>
      <w:jc w:val="center"/>
    </w:pPr>
    <w:rPr>
      <w:rFonts w:ascii="Times New Roman" w:eastAsia="Times New Roman" w:hAnsi="Times New Roman" w:cs="Times New Roman"/>
      <w:b/>
      <w:szCs w:val="24"/>
    </w:rPr>
  </w:style>
  <w:style w:type="paragraph" w:customStyle="1" w:styleId="NORC-TableTextHanging">
    <w:name w:val="NORC - Table Text Hanging"/>
    <w:qFormat/>
    <w:rsid w:val="00732154"/>
    <w:pPr>
      <w:tabs>
        <w:tab w:val="left" w:pos="504"/>
      </w:tabs>
      <w:spacing w:before="40" w:after="40" w:line="240" w:lineRule="auto"/>
      <w:ind w:left="504" w:hanging="504"/>
    </w:pPr>
    <w:rPr>
      <w:rFonts w:ascii="Times New Roman" w:eastAsia="Times New Roman" w:hAnsi="Times New Roman" w:cs="Times New Roman"/>
      <w:sz w:val="24"/>
      <w:szCs w:val="24"/>
    </w:rPr>
  </w:style>
  <w:style w:type="paragraph" w:customStyle="1" w:styleId="TableTextLeftCharCharCharChar">
    <w:name w:val="Table Text Left Char Char Char Char"/>
    <w:basedOn w:val="List"/>
    <w:rsid w:val="00732154"/>
    <w:pPr>
      <w:spacing w:before="40" w:after="40" w:line="240" w:lineRule="auto"/>
      <w:ind w:left="0" w:firstLine="0"/>
      <w:contextualSpacing w:val="0"/>
    </w:pPr>
    <w:rPr>
      <w:rFonts w:ascii="Arial Narrow" w:hAnsi="Arial Narrow"/>
      <w:szCs w:val="20"/>
    </w:rPr>
  </w:style>
  <w:style w:type="paragraph" w:customStyle="1" w:styleId="TableTextCenterBoxCharChar">
    <w:name w:val="Table Text Center Box Char Char"/>
    <w:basedOn w:val="TableTextLeftCharCharCharChar"/>
    <w:rsid w:val="00732154"/>
    <w:pPr>
      <w:jc w:val="center"/>
    </w:pPr>
  </w:style>
  <w:style w:type="paragraph" w:customStyle="1" w:styleId="Space">
    <w:name w:val="Space"/>
    <w:basedOn w:val="TableTextCenterBoxCharChar"/>
    <w:link w:val="SpaceChar"/>
    <w:rsid w:val="00732154"/>
    <w:pPr>
      <w:spacing w:before="0" w:after="0" w:line="160" w:lineRule="exact"/>
    </w:pPr>
    <w:rPr>
      <w:sz w:val="16"/>
      <w:lang w:eastAsia="x-none"/>
    </w:rPr>
  </w:style>
  <w:style w:type="character" w:customStyle="1" w:styleId="SpaceChar">
    <w:name w:val="Space Char"/>
    <w:link w:val="Space"/>
    <w:locked/>
    <w:rsid w:val="00732154"/>
    <w:rPr>
      <w:rFonts w:ascii="Arial Narrow" w:eastAsia="Times New Roman" w:hAnsi="Arial Narrow" w:cs="Times New Roman"/>
      <w:sz w:val="16"/>
      <w:szCs w:val="20"/>
      <w:lang w:val="" w:eastAsia="x-none"/>
    </w:rPr>
  </w:style>
  <w:style w:type="paragraph" w:styleId="Revision">
    <w:name w:val="Revision"/>
    <w:hidden/>
    <w:uiPriority w:val="99"/>
    <w:semiHidden/>
    <w:rsid w:val="00732154"/>
    <w:pPr>
      <w:spacing w:after="0" w:line="240" w:lineRule="auto"/>
    </w:pPr>
    <w:rPr>
      <w:rFonts w:ascii="Calibri" w:eastAsia="Times New Roman" w:hAnsi="Calibri" w:cs="Times New Roman"/>
    </w:rPr>
  </w:style>
  <w:style w:type="paragraph" w:customStyle="1" w:styleId="Default">
    <w:name w:val="Default"/>
    <w:uiPriority w:val="99"/>
    <w:rsid w:val="00732154"/>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Strong">
    <w:name w:val="Strong"/>
    <w:uiPriority w:val="22"/>
    <w:qFormat/>
    <w:rsid w:val="00732154"/>
    <w:rPr>
      <w:b/>
      <w:bCs/>
    </w:rPr>
  </w:style>
  <w:style w:type="character" w:customStyle="1" w:styleId="def">
    <w:name w:val="def"/>
    <w:rsid w:val="00732154"/>
  </w:style>
  <w:style w:type="character" w:styleId="FollowedHyperlink">
    <w:name w:val="FollowedHyperlink"/>
    <w:rsid w:val="00732154"/>
    <w:rPr>
      <w:color w:val="0000FF"/>
      <w:u w:val="single"/>
    </w:rPr>
  </w:style>
  <w:style w:type="character" w:customStyle="1" w:styleId="apple-style-span">
    <w:name w:val="apple-style-span"/>
    <w:rsid w:val="00732154"/>
  </w:style>
  <w:style w:type="paragraph" w:customStyle="1" w:styleId="BoxedAnswerChoices">
    <w:name w:val="Boxed Answer Choices"/>
    <w:basedOn w:val="NORC-QUESTION2"/>
    <w:link w:val="BoxedAnswerChoicesChar"/>
    <w:qFormat/>
    <w:rsid w:val="00732154"/>
    <w:pPr>
      <w:tabs>
        <w:tab w:val="left" w:pos="630"/>
        <w:tab w:val="clear" w:pos="1368"/>
      </w:tabs>
      <w:spacing w:before="0" w:after="0"/>
      <w:ind w:left="0" w:firstLine="0"/>
    </w:pPr>
    <w:rPr>
      <w:rFonts w:ascii="Calibri" w:hAnsi="Calibri"/>
      <w:sz w:val="22"/>
      <w:szCs w:val="22"/>
    </w:rPr>
  </w:style>
  <w:style w:type="character" w:customStyle="1" w:styleId="BoxedAnswerChoicesChar">
    <w:name w:val="Boxed Answer Choices Char"/>
    <w:link w:val="BoxedAnswerChoices"/>
    <w:rsid w:val="00732154"/>
    <w:rPr>
      <w:rFonts w:ascii="Calibri" w:eastAsia="Times New Roman" w:hAnsi="Calibri" w:cs="Times New Roman"/>
      <w:color w:val="000000"/>
      <w:lang w:val=""/>
    </w:rPr>
  </w:style>
  <w:style w:type="paragraph" w:styleId="NormalWeb">
    <w:name w:val="Normal (Web)"/>
    <w:basedOn w:val="Normal"/>
    <w:uiPriority w:val="99"/>
    <w:unhideWhenUsed/>
    <w:rsid w:val="00732154"/>
    <w:pPr>
      <w:spacing w:after="0" w:line="240" w:lineRule="auto"/>
    </w:pPr>
    <w:rPr>
      <w:rFonts w:ascii="Calibri" w:eastAsia="Calibri" w:hAnsi="Calibri" w:cs="Calibri"/>
    </w:rPr>
  </w:style>
  <w:style w:type="paragraph" w:styleId="TOCHeading">
    <w:name w:val="TOC Heading"/>
    <w:basedOn w:val="Heading1"/>
    <w:next w:val="Normal"/>
    <w:uiPriority w:val="39"/>
    <w:unhideWhenUsed/>
    <w:qFormat/>
    <w:rsid w:val="00732154"/>
    <w:pPr>
      <w:outlineLvl w:val="9"/>
    </w:pPr>
  </w:style>
  <w:style w:type="paragraph" w:styleId="TOC1">
    <w:name w:val="toc 1"/>
    <w:basedOn w:val="Normal"/>
    <w:next w:val="Normal"/>
    <w:autoRedefine/>
    <w:uiPriority w:val="39"/>
    <w:unhideWhenUsed/>
    <w:rsid w:val="007B04C6"/>
    <w:pPr>
      <w:tabs>
        <w:tab w:val="right" w:leader="dot" w:pos="10080"/>
      </w:tabs>
      <w:spacing w:after="100"/>
      <w:ind w:left="270" w:hanging="90"/>
    </w:pPr>
    <w:rPr>
      <w:rFonts w:eastAsiaTheme="majorEastAsia" w:cstheme="minorHAnsi"/>
      <w:noProof/>
    </w:rPr>
  </w:style>
  <w:style w:type="paragraph" w:styleId="TOC2">
    <w:name w:val="toc 2"/>
    <w:basedOn w:val="Normal"/>
    <w:next w:val="Normal"/>
    <w:autoRedefine/>
    <w:uiPriority w:val="39"/>
    <w:unhideWhenUsed/>
    <w:rsid w:val="00732154"/>
    <w:pPr>
      <w:spacing w:after="100"/>
      <w:ind w:left="220"/>
    </w:pPr>
  </w:style>
  <w:style w:type="character" w:styleId="Hyperlink">
    <w:name w:val="Hyperlink"/>
    <w:basedOn w:val="DefaultParagraphFont"/>
    <w:uiPriority w:val="99"/>
    <w:unhideWhenUsed/>
    <w:rsid w:val="00732154"/>
    <w:rPr>
      <w:color w:val="0563C1" w:themeColor="hyperlink"/>
      <w:u w:val="single"/>
    </w:rPr>
  </w:style>
  <w:style w:type="character" w:customStyle="1" w:styleId="NoSpacingChar">
    <w:name w:val="No Spacing Char"/>
    <w:basedOn w:val="DefaultParagraphFont"/>
    <w:link w:val="NoSpacing"/>
    <w:uiPriority w:val="1"/>
    <w:rsid w:val="00732154"/>
    <w:rPr>
      <w:rFonts w:ascii="Calibri" w:eastAsia="Times New Roman" w:hAnsi="Calibri" w:cs="Times New Roman"/>
      <w:lang w:val=""/>
    </w:rPr>
  </w:style>
  <w:style w:type="paragraph" w:styleId="BodyTextIndent">
    <w:name w:val="Body Text Indent"/>
    <w:basedOn w:val="Normal"/>
    <w:link w:val="BodyTextIndentChar"/>
    <w:uiPriority w:val="99"/>
    <w:semiHidden/>
    <w:unhideWhenUsed/>
    <w:rsid w:val="00732154"/>
    <w:pPr>
      <w:spacing w:after="120"/>
      <w:ind w:left="360"/>
    </w:pPr>
  </w:style>
  <w:style w:type="character" w:customStyle="1" w:styleId="BodyTextIndentChar">
    <w:name w:val="Body Text Indent Char"/>
    <w:basedOn w:val="DefaultParagraphFont"/>
    <w:link w:val="BodyTextIndent"/>
    <w:uiPriority w:val="99"/>
    <w:semiHidden/>
    <w:rsid w:val="00732154"/>
  </w:style>
  <w:style w:type="paragraph" w:styleId="BodyTextFirstIndent2">
    <w:name w:val="Body Text First Indent 2"/>
    <w:basedOn w:val="BodyTextIndent"/>
    <w:link w:val="BodyTextFirstIndent2Char"/>
    <w:uiPriority w:val="99"/>
    <w:semiHidden/>
    <w:unhideWhenUsed/>
    <w:rsid w:val="00732154"/>
    <w:pPr>
      <w:spacing w:after="160"/>
      <w:ind w:firstLine="360"/>
    </w:pPr>
  </w:style>
  <w:style w:type="character" w:customStyle="1" w:styleId="BodyTextFirstIndent2Char">
    <w:name w:val="Body Text First Indent 2 Char"/>
    <w:basedOn w:val="BodyTextIndentChar"/>
    <w:link w:val="BodyTextFirstIndent2"/>
    <w:uiPriority w:val="99"/>
    <w:semiHidden/>
    <w:rsid w:val="00732154"/>
  </w:style>
  <w:style w:type="paragraph" w:customStyle="1" w:styleId="QUESTIONsublines">
    <w:name w:val="!QUESTION (sub lines)"/>
    <w:basedOn w:val="Normal"/>
    <w:rsid w:val="000D62DA"/>
    <w:pPr>
      <w:spacing w:after="120" w:line="240" w:lineRule="auto"/>
      <w:ind w:left="720"/>
    </w:pPr>
    <w:rPr>
      <w:rFonts w:ascii="Arial" w:hAnsi="Arial" w:cs="Arial"/>
      <w:b/>
      <w:bCs/>
      <w:sz w:val="20"/>
      <w:szCs w:val="20"/>
    </w:rPr>
  </w:style>
  <w:style w:type="character" w:customStyle="1" w:styleId="mrquestiontext">
    <w:name w:val="mrquestiontext"/>
    <w:basedOn w:val="DefaultParagraphFont"/>
    <w:rsid w:val="00633928"/>
  </w:style>
  <w:style w:type="character" w:customStyle="1" w:styleId="mrmultipletext">
    <w:name w:val="mrmultipletext"/>
    <w:basedOn w:val="DefaultParagraphFont"/>
    <w:rsid w:val="00AC70EC"/>
  </w:style>
  <w:style w:type="paragraph" w:customStyle="1" w:styleId="ProposalText">
    <w:name w:val="Proposal Text"/>
    <w:rsid w:val="00EB7515"/>
    <w:pPr>
      <w:spacing w:after="240" w:line="240" w:lineRule="auto"/>
    </w:pPr>
    <w:rPr>
      <w:rFonts w:ascii="Arial" w:eastAsia="Times New Roman" w:hAnsi="Arial" w:cs="Arial"/>
      <w:snapToGrid w:val="0"/>
      <w:lang w:eastAsia="es-ES"/>
    </w:rPr>
  </w:style>
  <w:style w:type="paragraph" w:customStyle="1" w:styleId="Heading1Red">
    <w:name w:val="Heading 1_Red"/>
    <w:basedOn w:val="Normal"/>
    <w:next w:val="Normal"/>
    <w:rsid w:val="00136BF5"/>
    <w:pPr>
      <w:tabs>
        <w:tab w:val="left" w:pos="432"/>
      </w:tabs>
      <w:spacing w:before="240" w:after="240" w:line="240" w:lineRule="auto"/>
      <w:jc w:val="center"/>
    </w:pPr>
    <w:rPr>
      <w:rFonts w:ascii="Lucida Sans" w:eastAsia="Times New Roman" w:hAnsi="Lucida Sans" w:cs="Times New Roman"/>
      <w:b/>
      <w:caps/>
      <w:color w:val="C00000"/>
      <w:sz w:val="24"/>
      <w:szCs w:val="24"/>
    </w:rPr>
  </w:style>
  <w:style w:type="character" w:styleId="BookTitle">
    <w:name w:val="Book Title"/>
    <w:basedOn w:val="DefaultParagraphFont"/>
    <w:uiPriority w:val="33"/>
    <w:qFormat/>
    <w:rsid w:val="00136BF5"/>
    <w:rPr>
      <w:b/>
      <w:bCs/>
      <w:i/>
      <w:iCs/>
      <w:spacing w:val="5"/>
    </w:rPr>
  </w:style>
  <w:style w:type="paragraph" w:styleId="Title">
    <w:name w:val="Title"/>
    <w:basedOn w:val="Normal"/>
    <w:next w:val="Normal"/>
    <w:link w:val="TitleChar"/>
    <w:uiPriority w:val="10"/>
    <w:qFormat/>
    <w:rsid w:val="00136BF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36BF5"/>
    <w:rPr>
      <w:rFonts w:asciiTheme="majorHAnsi" w:eastAsiaTheme="majorEastAsia" w:hAnsiTheme="majorHAnsi" w:cstheme="majorBidi"/>
      <w:spacing w:val="-10"/>
      <w:kern w:val="28"/>
      <w:sz w:val="56"/>
      <w:szCs w:val="56"/>
    </w:rPr>
  </w:style>
  <w:style w:type="paragraph" w:customStyle="1" w:styleId="MainQuestion">
    <w:name w:val="Main Question"/>
    <w:basedOn w:val="Normal"/>
    <w:next w:val="Normal"/>
    <w:uiPriority w:val="99"/>
    <w:qFormat/>
    <w:rsid w:val="00F51CDD"/>
    <w:pPr>
      <w:keepNext/>
      <w:spacing w:before="240" w:after="0"/>
    </w:pPr>
    <w:rPr>
      <w:b/>
    </w:rPr>
  </w:style>
  <w:style w:type="character" w:customStyle="1" w:styleId="VariableName2Char">
    <w:name w:val="Variable Name_2 Char"/>
    <w:basedOn w:val="DefaultParagraphFont"/>
    <w:link w:val="VariableName2"/>
    <w:locked/>
    <w:rsid w:val="00247202"/>
    <w:rPr>
      <w:rFonts w:ascii="Arial" w:hAnsi="Arial" w:cs="Arial"/>
      <w:b/>
      <w:noProof/>
      <w:color w:val="5B9BD5" w:themeColor="accent1"/>
      <w:sz w:val="24"/>
      <w:szCs w:val="20"/>
    </w:rPr>
  </w:style>
  <w:style w:type="paragraph" w:customStyle="1" w:styleId="VariableName2">
    <w:name w:val="Variable Name_2"/>
    <w:basedOn w:val="Normal"/>
    <w:link w:val="VariableName2Char"/>
    <w:qFormat/>
    <w:rsid w:val="00247202"/>
    <w:pPr>
      <w:spacing w:before="360" w:after="120" w:line="276" w:lineRule="auto"/>
      <w:outlineLvl w:val="3"/>
    </w:pPr>
    <w:rPr>
      <w:rFonts w:ascii="Arial" w:hAnsi="Arial" w:cs="Arial"/>
      <w:b/>
      <w:noProof/>
      <w:color w:val="5B9BD5" w:themeColor="accent1"/>
      <w:sz w:val="24"/>
      <w:szCs w:val="20"/>
    </w:rPr>
  </w:style>
  <w:style w:type="paragraph" w:customStyle="1" w:styleId="SkipPattern">
    <w:name w:val="Skip Pattern"/>
    <w:basedOn w:val="Normal"/>
    <w:qFormat/>
    <w:rsid w:val="005269A9"/>
    <w:pPr>
      <w:pBdr>
        <w:top w:val="single" w:sz="4" w:space="1" w:color="auto"/>
        <w:left w:val="single" w:sz="4" w:space="4" w:color="auto"/>
        <w:bottom w:val="single" w:sz="4" w:space="1" w:color="auto"/>
        <w:right w:val="single" w:sz="4" w:space="4" w:color="auto"/>
      </w:pBdr>
      <w:spacing w:after="0" w:line="240" w:lineRule="auto"/>
    </w:pPr>
    <w:rPr>
      <w:rFonts w:ascii="Times New Roman" w:eastAsia="MS Mincho" w:hAnsi="Times New Roman" w:cs="Times New Roman"/>
      <w:noProof/>
      <w:sz w:val="24"/>
      <w:szCs w:val="24"/>
    </w:rPr>
  </w:style>
  <w:style w:type="paragraph" w:customStyle="1" w:styleId="MainQuestion-Unbold">
    <w:name w:val="Main Question - Unbold"/>
    <w:basedOn w:val="MainQuestion"/>
    <w:uiPriority w:val="99"/>
    <w:qFormat/>
    <w:rsid w:val="00D3184B"/>
    <w:pPr>
      <w:spacing w:before="0" w:after="240"/>
    </w:pPr>
    <w:rPr>
      <w:rFonts w:ascii="Segoe UI" w:hAnsi="Segoe UI" w:cs="Segoe UI"/>
      <w:b w:val="0"/>
      <w:sz w:val="24"/>
      <w:szCs w:val="24"/>
    </w:rPr>
  </w:style>
  <w:style w:type="character" w:customStyle="1" w:styleId="AnswerLvl1Char">
    <w:name w:val="Answer Lvl 1 Char"/>
    <w:basedOn w:val="DefaultParagraphFont"/>
    <w:link w:val="AnswerLvl1"/>
    <w:locked/>
    <w:rsid w:val="00BF6261"/>
    <w:rPr>
      <w:rFonts w:ascii="Calibri" w:hAnsi="Calibri" w:cs="Calibri"/>
    </w:rPr>
  </w:style>
  <w:style w:type="paragraph" w:customStyle="1" w:styleId="AnswerLvl1">
    <w:name w:val="Answer Lvl 1"/>
    <w:basedOn w:val="Normal"/>
    <w:link w:val="AnswerLvl1Char"/>
    <w:rsid w:val="00BF6261"/>
    <w:pPr>
      <w:numPr>
        <w:numId w:val="1"/>
      </w:numPr>
      <w:spacing w:after="200" w:line="276" w:lineRule="auto"/>
      <w:contextualSpacing/>
    </w:pPr>
    <w:rPr>
      <w:rFonts w:ascii="Calibri" w:hAnsi="Calibri" w:cs="Calibri"/>
    </w:rPr>
  </w:style>
  <w:style w:type="paragraph" w:customStyle="1" w:styleId="pf0">
    <w:name w:val="pf0"/>
    <w:basedOn w:val="Normal"/>
    <w:rsid w:val="000A30C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0A30CC"/>
    <w:rPr>
      <w:rFonts w:ascii="Segoe UI" w:hAnsi="Segoe UI" w:cs="Segoe UI" w:hint="default"/>
      <w:sz w:val="18"/>
      <w:szCs w:val="18"/>
    </w:rPr>
  </w:style>
  <w:style w:type="character" w:customStyle="1" w:styleId="cf11">
    <w:name w:val="cf11"/>
    <w:basedOn w:val="DefaultParagraphFont"/>
    <w:rsid w:val="00997A10"/>
    <w:rPr>
      <w:rFonts w:ascii="Segoe UI" w:hAnsi="Segoe UI" w:cs="Segoe UI" w:hint="default"/>
      <w:sz w:val="18"/>
      <w:szCs w:val="18"/>
    </w:rPr>
  </w:style>
  <w:style w:type="character" w:customStyle="1" w:styleId="Heading3Char">
    <w:name w:val="Heading 3 Char"/>
    <w:basedOn w:val="DefaultParagraphFont"/>
    <w:link w:val="Heading3"/>
    <w:uiPriority w:val="9"/>
    <w:rsid w:val="00C47684"/>
    <w:rPr>
      <w:rFonts w:ascii="Segoe UI" w:eastAsia="Times New Roman" w:hAnsi="Segoe UI" w:cs="Segoe UI"/>
      <w:b/>
      <w:sz w:val="24"/>
      <w:szCs w:val="24"/>
    </w:rPr>
  </w:style>
  <w:style w:type="character" w:styleId="UnresolvedMention">
    <w:name w:val="Unresolved Mention"/>
    <w:basedOn w:val="DefaultParagraphFont"/>
    <w:uiPriority w:val="99"/>
    <w:semiHidden/>
    <w:unhideWhenUsed/>
    <w:rsid w:val="005255DC"/>
    <w:rPr>
      <w:color w:val="605E5C"/>
      <w:shd w:val="clear" w:color="auto" w:fill="E1DFDD"/>
    </w:rPr>
  </w:style>
  <w:style w:type="character" w:customStyle="1" w:styleId="ListParagraphChar">
    <w:name w:val="List Paragraph Char"/>
    <w:link w:val="ListParagraph"/>
    <w:locked/>
    <w:rsid w:val="007C31B7"/>
  </w:style>
  <w:style w:type="paragraph" w:customStyle="1" w:styleId="xmsonormal">
    <w:name w:val="x_msonormal"/>
    <w:basedOn w:val="Normal"/>
    <w:rsid w:val="0070407C"/>
    <w:pPr>
      <w:spacing w:after="0" w:line="240" w:lineRule="auto"/>
    </w:pPr>
    <w:rPr>
      <w:rFonts w:ascii="Calibri" w:hAnsi="Calibri" w:cs="Calibri"/>
    </w:rPr>
  </w:style>
  <w:style w:type="table" w:customStyle="1" w:styleId="TableGrid2">
    <w:name w:val="Table Grid2"/>
    <w:basedOn w:val="TableNormal"/>
    <w:uiPriority w:val="39"/>
    <w:rsid w:val="00050609"/>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056934"/>
    <w:rPr>
      <w:rFonts w:asciiTheme="majorHAnsi" w:eastAsiaTheme="majorEastAsia" w:hAnsiTheme="majorHAnsi" w:cstheme="majorBidi"/>
      <w:color w:val="1F4D78" w:themeColor="accent1" w:themeShade="7F"/>
    </w:rPr>
  </w:style>
  <w:style w:type="character" w:customStyle="1" w:styleId="ui-provider">
    <w:name w:val="ui-provider"/>
    <w:basedOn w:val="DefaultParagraphFont"/>
    <w:rsid w:val="00573D39"/>
  </w:style>
  <w:style w:type="paragraph" w:styleId="IntenseQuote">
    <w:name w:val="Intense Quote"/>
    <w:basedOn w:val="Normal"/>
    <w:next w:val="Normal"/>
    <w:link w:val="IntenseQuoteChar"/>
    <w:uiPriority w:val="30"/>
    <w:qFormat/>
    <w:rsid w:val="00BC4C34"/>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BC4C34"/>
    <w:rPr>
      <w:i/>
      <w:iCs/>
      <w:color w:val="5B9BD5" w:themeColor="accent1"/>
    </w:rPr>
  </w:style>
  <w:style w:type="paragraph" w:customStyle="1" w:styleId="List-response">
    <w:name w:val="List - response"/>
    <w:basedOn w:val="ListParagraph"/>
    <w:qFormat/>
    <w:rsid w:val="002F4E3E"/>
    <w:pPr>
      <w:numPr>
        <w:numId w:val="41"/>
      </w:numPr>
      <w:tabs>
        <w:tab w:val="num" w:pos="360"/>
      </w:tabs>
      <w:spacing w:after="120" w:line="276" w:lineRule="auto"/>
      <w:ind w:left="720" w:firstLine="0"/>
    </w:pPr>
    <w:rPr>
      <w:rFonts w:ascii="Calibri" w:hAnsi="Calibri" w:cs="Calibri"/>
    </w:rPr>
  </w:style>
  <w:style w:type="paragraph" w:customStyle="1" w:styleId="ItemText">
    <w:name w:val="Item Text"/>
    <w:basedOn w:val="pf0"/>
    <w:link w:val="ItemTextChar"/>
    <w:qFormat/>
    <w:rsid w:val="00D3184B"/>
    <w:pPr>
      <w:spacing w:before="0" w:beforeAutospacing="0"/>
    </w:pPr>
    <w:rPr>
      <w:rFonts w:ascii="Segoe UI" w:hAnsi="Segoe UI"/>
      <w:lang w:val="en-US"/>
    </w:rPr>
  </w:style>
  <w:style w:type="character" w:customStyle="1" w:styleId="ItemTextChar">
    <w:name w:val="Item Text Char"/>
    <w:basedOn w:val="DefaultParagraphFont"/>
    <w:link w:val="ItemText"/>
    <w:locked/>
    <w:rsid w:val="00D3184B"/>
    <w:rPr>
      <w:rFonts w:ascii="Segoe UI" w:eastAsia="Times New Roman" w:hAnsi="Segoe UI" w:cs="Times New Roman"/>
      <w:sz w:val="24"/>
      <w:szCs w:val="24"/>
      <w:lang w:val="en-US"/>
    </w:rPr>
  </w:style>
  <w:style w:type="paragraph" w:customStyle="1" w:styleId="Answerresponse-indent">
    <w:name w:val="Answer response - indent"/>
    <w:basedOn w:val="Normal"/>
    <w:qFormat/>
    <w:rsid w:val="00342E28"/>
    <w:pPr>
      <w:spacing w:before="80" w:after="200" w:line="276" w:lineRule="auto"/>
      <w:ind w:left="360"/>
      <w:contextualSpacing/>
    </w:pPr>
    <w:rPr>
      <w:rFonts w:ascii="Calibri" w:eastAsia="MS Mincho" w:hAnsi="Calibri" w:cs="Times New Roman"/>
      <w:szCs w:val="20"/>
    </w:rPr>
  </w:style>
  <w:style w:type="paragraph" w:styleId="HTMLPreformatted">
    <w:name w:val="HTML Preformatted"/>
    <w:basedOn w:val="Normal"/>
    <w:link w:val="HTMLPreformattedChar"/>
    <w:uiPriority w:val="99"/>
    <w:semiHidden/>
    <w:unhideWhenUsed/>
    <w:rsid w:val="00FA10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FA1018"/>
    <w:rPr>
      <w:rFonts w:ascii="Courier New" w:eastAsia="Times New Roman" w:hAnsi="Courier New" w:cs="Courier New"/>
      <w:sz w:val="20"/>
      <w:szCs w:val="20"/>
      <w:lang w:val="en-US"/>
    </w:rPr>
  </w:style>
  <w:style w:type="character" w:customStyle="1" w:styleId="y2iqfc">
    <w:name w:val="y2iqfc"/>
    <w:basedOn w:val="DefaultParagraphFont"/>
    <w:rsid w:val="00FA1018"/>
  </w:style>
  <w:style w:type="character" w:customStyle="1" w:styleId="cf21">
    <w:name w:val="cf21"/>
    <w:basedOn w:val="DefaultParagraphFont"/>
    <w:rsid w:val="0065356A"/>
    <w:rPr>
      <w:rFonts w:ascii="Segoe UI" w:hAnsi="Segoe UI" w:cs="Segoe UI" w:hint="default"/>
      <w:sz w:val="18"/>
      <w:szCs w:val="18"/>
    </w:rPr>
  </w:style>
  <w:style w:type="character" w:customStyle="1" w:styleId="cf31">
    <w:name w:val="cf31"/>
    <w:basedOn w:val="DefaultParagraphFont"/>
    <w:rsid w:val="0065356A"/>
    <w:rPr>
      <w:rFonts w:ascii="Segoe UI" w:hAnsi="Segoe UI" w:cs="Segoe UI" w:hint="default"/>
      <w:sz w:val="18"/>
      <w:szCs w:val="18"/>
      <w:shd w:val="clear" w:color="auto" w:fill="FFFF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footer" Target="footer1.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271243969F714B98F6EFB63BBFFE39" ma:contentTypeVersion="13" ma:contentTypeDescription="Create a new document." ma:contentTypeScope="" ma:versionID="cd255bc58ef215b3e9942747cf7a5ccc">
  <xsd:schema xmlns:xsd="http://www.w3.org/2001/XMLSchema" xmlns:xs="http://www.w3.org/2001/XMLSchema" xmlns:p="http://schemas.microsoft.com/office/2006/metadata/properties" xmlns:ns2="b6b5aa21-9292-42ac-8e0a-92c6899f210e" xmlns:ns3="89664619-ff97-4e0c-b760-e9680ea4c38e" targetNamespace="http://schemas.microsoft.com/office/2006/metadata/properties" ma:root="true" ma:fieldsID="f589b624aea7e6e79b8d9560bb865378" ns2:_="" ns3:_="">
    <xsd:import namespace="b6b5aa21-9292-42ac-8e0a-92c6899f210e"/>
    <xsd:import namespace="89664619-ff97-4e0c-b760-e9680ea4c38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Note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b5aa21-9292-42ac-8e0a-92c6899f21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5f4345e-8d67-48af-bef8-91c58d16f763"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Notes" ma:index="19" nillable="true" ma:displayName="Notes" ma:format="Dropdown" ma:internalName="Notes">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664619-ff97-4e0c-b760-e9680ea4c38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3aaf1397-bbdd-4e5b-9cf5-0b943456dbe9}" ma:internalName="TaxCatchAll" ma:showField="CatchAllData" ma:web="89664619-ff97-4e0c-b760-e9680ea4c3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6b5aa21-9292-42ac-8e0a-92c6899f210e">
      <Terms xmlns="http://schemas.microsoft.com/office/infopath/2007/PartnerControls"/>
    </lcf76f155ced4ddcb4097134ff3c332f>
    <Notes xmlns="b6b5aa21-9292-42ac-8e0a-92c6899f210e" xsi:nil="true"/>
    <TaxCatchAll xmlns="89664619-ff97-4e0c-b760-e9680ea4c38e"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8B249D-3427-4C9A-8F77-AA56EA9255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b5aa21-9292-42ac-8e0a-92c6899f210e"/>
    <ds:schemaRef ds:uri="89664619-ff97-4e0c-b760-e9680ea4c3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00C1B2A-C811-4220-996B-FE2D24BC07B3}">
  <ds:schemaRefs>
    <ds:schemaRef ds:uri="http://schemas.microsoft.com/sharepoint/v3/contenttype/forms"/>
  </ds:schemaRefs>
</ds:datastoreItem>
</file>

<file path=customXml/itemProps3.xml><?xml version="1.0" encoding="utf-8"?>
<ds:datastoreItem xmlns:ds="http://schemas.openxmlformats.org/officeDocument/2006/customXml" ds:itemID="{68AB7A20-C881-41A2-8824-DC130352B6A3}">
  <ds:schemaRefs>
    <ds:schemaRef ds:uri="http://purl.org/dc/terms/"/>
    <ds:schemaRef ds:uri="http://schemas.openxmlformats.org/package/2006/metadata/core-properties"/>
    <ds:schemaRef ds:uri="http://schemas.microsoft.com/office/2006/documentManagement/types"/>
    <ds:schemaRef ds:uri="http://www.w3.org/XML/1998/namespace"/>
    <ds:schemaRef ds:uri="http://schemas.microsoft.com/office/infopath/2007/PartnerControls"/>
    <ds:schemaRef ds:uri="http://purl.org/dc/elements/1.1/"/>
    <ds:schemaRef ds:uri="http://schemas.microsoft.com/office/2006/metadata/properties"/>
    <ds:schemaRef ds:uri="b6b5aa21-9292-42ac-8e0a-92c6899f210e"/>
    <ds:schemaRef ds:uri="89664619-ff97-4e0c-b760-e9680ea4c38e"/>
    <ds:schemaRef ds:uri="http://purl.org/dc/dcmitype/"/>
  </ds:schemaRefs>
</ds:datastoreItem>
</file>

<file path=customXml/itemProps4.xml><?xml version="1.0" encoding="utf-8"?>
<ds:datastoreItem xmlns:ds="http://schemas.openxmlformats.org/officeDocument/2006/customXml" ds:itemID="{289CB116-A5D4-4083-BAFA-EB7021004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4672</Words>
  <Characters>23497</Characters>
  <Application>Microsoft Office Word</Application>
  <DocSecurity>0</DocSecurity>
  <Lines>978</Lines>
  <Paragraphs>612</Paragraphs>
  <ScaleCrop>false</ScaleCrop>
  <Company>NORC @ the University of Chicago</Company>
  <LinksUpToDate>false</LinksUpToDate>
  <CharactersWithSpaces>28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eron Koch</dc:creator>
  <cp:lastModifiedBy>Claudia Zapata-Gietl (she/her)</cp:lastModifiedBy>
  <cp:revision>3</cp:revision>
  <cp:lastPrinted>2023-12-14T11:43:00Z</cp:lastPrinted>
  <dcterms:created xsi:type="dcterms:W3CDTF">2024-09-10T17:45:00Z</dcterms:created>
  <dcterms:modified xsi:type="dcterms:W3CDTF">2024-09-10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271243969F714B98F6EFB63BBFFE39</vt:lpwstr>
  </property>
  <property fmtid="{D5CDD505-2E9C-101B-9397-08002B2CF9AE}" pid="3" name="GrammarlyDocumentId">
    <vt:lpwstr>c803d66cbd560d586c4e2c06a56b1612c86065f5586a19a80da742f4310b1f4b</vt:lpwstr>
  </property>
  <property fmtid="{D5CDD505-2E9C-101B-9397-08002B2CF9AE}" pid="4" name="MediaServiceImageTags">
    <vt:lpwstr/>
  </property>
  <property fmtid="{D5CDD505-2E9C-101B-9397-08002B2CF9AE}" pid="5" name="_DocHome">
    <vt:i4>-1744045967</vt:i4>
  </property>
</Properties>
</file>